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C253A3" w14:textId="77777777" w:rsidR="00150B88" w:rsidRPr="00F10C66" w:rsidRDefault="00150B88" w:rsidP="00150B88">
      <w:pPr>
        <w:tabs>
          <w:tab w:val="left" w:pos="750"/>
        </w:tabs>
        <w:spacing w:after="120" w:line="240" w:lineRule="auto"/>
        <w:jc w:val="center"/>
        <w:rPr>
          <w:rFonts w:ascii="Franklin Gothic Book" w:eastAsia="Calibri" w:hAnsi="Franklin Gothic Book" w:cs="Arial"/>
          <w:b/>
          <w:color w:val="1F3864"/>
          <w:sz w:val="32"/>
        </w:rPr>
      </w:pPr>
      <w:r w:rsidRPr="00F10C66">
        <w:rPr>
          <w:rFonts w:ascii="Franklin Gothic Book" w:eastAsia="Calibri" w:hAnsi="Franklin Gothic Book" w:cs="Arial"/>
          <w:b/>
          <w:color w:val="1F3864"/>
          <w:sz w:val="24"/>
          <w:szCs w:val="16"/>
        </w:rPr>
        <w:t>HCCH 1996 CHILD PROTECTION CONVENTION</w:t>
      </w:r>
    </w:p>
    <w:p w14:paraId="120F7566" w14:textId="1B8C357F" w:rsidR="00150B88" w:rsidRPr="00F10C66" w:rsidRDefault="00150B88" w:rsidP="00150B88">
      <w:pPr>
        <w:tabs>
          <w:tab w:val="left" w:pos="750"/>
        </w:tabs>
        <w:spacing w:line="240" w:lineRule="auto"/>
        <w:jc w:val="center"/>
        <w:rPr>
          <w:rFonts w:ascii="Franklin Gothic Medium" w:eastAsia="Calibri" w:hAnsi="Franklin Gothic Medium" w:cs="Arial"/>
          <w:b/>
          <w:color w:val="1F3864"/>
          <w:sz w:val="34"/>
          <w:szCs w:val="24"/>
        </w:rPr>
      </w:pPr>
      <w:r w:rsidRPr="00F10C66">
        <w:rPr>
          <w:rFonts w:ascii="Franklin Gothic Medium" w:eastAsia="Calibri" w:hAnsi="Franklin Gothic Medium" w:cs="Arial"/>
          <w:b/>
          <w:color w:val="1F3864"/>
          <w:sz w:val="34"/>
          <w:szCs w:val="24"/>
        </w:rPr>
        <w:t>COOPERATION REQUEST MODEL FORM</w:t>
      </w:r>
      <w:r w:rsidR="008744BD" w:rsidRPr="00F10C66">
        <w:rPr>
          <w:rStyle w:val="FootnoteReference"/>
          <w:rFonts w:ascii="Franklin Gothic Medium" w:eastAsia="Calibri" w:hAnsi="Franklin Gothic Medium" w:cs="Arial"/>
          <w:b/>
          <w:color w:val="1F3864"/>
          <w:sz w:val="34"/>
          <w:szCs w:val="24"/>
        </w:rPr>
        <w:footnoteReference w:customMarkFollows="1" w:id="2"/>
        <w:sym w:font="Symbol" w:char="F02A"/>
      </w:r>
    </w:p>
    <w:p w14:paraId="76179415" w14:textId="4E8F254D" w:rsidR="00150B88" w:rsidRPr="00F10C66" w:rsidRDefault="00150B88" w:rsidP="00150B88">
      <w:pPr>
        <w:shd w:val="clear" w:color="auto" w:fill="FFFFFF"/>
        <w:spacing w:after="0" w:line="240" w:lineRule="auto"/>
        <w:jc w:val="center"/>
        <w:rPr>
          <w:rFonts w:ascii="Franklin Gothic Book" w:eastAsia="Calibri" w:hAnsi="Franklin Gothic Book" w:cs="Calibri"/>
          <w:i/>
          <w:iCs/>
          <w:color w:val="1F3864"/>
          <w:lang w:val="en-US"/>
        </w:rPr>
      </w:pPr>
      <w:r w:rsidRPr="00F10C66">
        <w:rPr>
          <w:rFonts w:ascii="Franklin Gothic Book" w:eastAsia="Calibri" w:hAnsi="Franklin Gothic Book" w:cs="Calibri"/>
          <w:i/>
          <w:iCs/>
          <w:color w:val="1F3864"/>
          <w:lang w:val="en-US"/>
        </w:rPr>
        <w:t xml:space="preserve">For requests between </w:t>
      </w:r>
      <w:r w:rsidR="00314CC2" w:rsidRPr="00F10C66">
        <w:rPr>
          <w:rFonts w:ascii="Franklin Gothic Book" w:eastAsia="Calibri" w:hAnsi="Franklin Gothic Book" w:cs="Calibri"/>
          <w:i/>
          <w:iCs/>
          <w:color w:val="1F3864"/>
          <w:lang w:val="en-US"/>
        </w:rPr>
        <w:t>a</w:t>
      </w:r>
      <w:r w:rsidRPr="00F10C66">
        <w:rPr>
          <w:rFonts w:ascii="Franklin Gothic Book" w:eastAsia="Calibri" w:hAnsi="Franklin Gothic Book" w:cs="Calibri"/>
          <w:i/>
          <w:iCs/>
          <w:color w:val="1F3864"/>
          <w:lang w:val="en-US"/>
        </w:rPr>
        <w:t>uthorities under Articles 30-32 and 34-36</w:t>
      </w:r>
      <w:r w:rsidR="007202DA" w:rsidRPr="00F10C66">
        <w:rPr>
          <w:rStyle w:val="FootnoteReference"/>
          <w:rFonts w:ascii="Franklin Gothic Book" w:eastAsia="Calibri" w:hAnsi="Franklin Gothic Book" w:cs="Calibri"/>
          <w:i/>
          <w:iCs/>
          <w:color w:val="1F3864"/>
          <w:lang w:val="en-US"/>
        </w:rPr>
        <w:footnoteReference w:customMarkFollows="1" w:id="3"/>
        <w:sym w:font="Symbol" w:char="F02A"/>
      </w:r>
      <w:r w:rsidRPr="00F10C66">
        <w:rPr>
          <w:rFonts w:ascii="Franklin Gothic Book" w:eastAsia="Calibri" w:hAnsi="Franklin Gothic Book" w:cs="Arial"/>
          <w:b/>
          <w:i/>
          <w:iCs/>
          <w:color w:val="1F3864"/>
          <w:sz w:val="28"/>
          <w:szCs w:val="19"/>
          <w:vertAlign w:val="superscript"/>
        </w:rPr>
        <w:t xml:space="preserve"> </w:t>
      </w:r>
    </w:p>
    <w:p w14:paraId="0198D528" w14:textId="77777777" w:rsidR="00150B88" w:rsidRPr="00F10C66" w:rsidRDefault="00150B88" w:rsidP="00150B88">
      <w:pPr>
        <w:spacing w:after="0" w:line="240" w:lineRule="auto"/>
        <w:jc w:val="center"/>
        <w:rPr>
          <w:rFonts w:ascii="Franklin Gothic Book" w:eastAsia="Calibri" w:hAnsi="Franklin Gothic Book" w:cs="Arial"/>
          <w:i/>
          <w:iCs/>
          <w:color w:val="1F3864"/>
          <w:sz w:val="18"/>
          <w:szCs w:val="18"/>
        </w:rPr>
      </w:pPr>
    </w:p>
    <w:p w14:paraId="73342D82" w14:textId="4501A091" w:rsidR="00220334" w:rsidRPr="00F10C66" w:rsidRDefault="00220334" w:rsidP="00220334">
      <w:pPr>
        <w:tabs>
          <w:tab w:val="left" w:pos="7938"/>
        </w:tabs>
        <w:spacing w:after="0" w:line="240" w:lineRule="auto"/>
        <w:ind w:left="1418" w:right="1422"/>
        <w:jc w:val="center"/>
        <w:rPr>
          <w:rFonts w:ascii="Franklin Gothic Book" w:eastAsia="Calibri" w:hAnsi="Franklin Gothic Book" w:cs="Arial"/>
          <w:b/>
          <w:bCs/>
          <w:i/>
          <w:iCs/>
          <w:color w:val="1F3864"/>
          <w:sz w:val="16"/>
          <w:szCs w:val="16"/>
        </w:rPr>
      </w:pPr>
      <w:r w:rsidRPr="00F10C66">
        <w:rPr>
          <w:rFonts w:ascii="Franklin Gothic Book" w:eastAsia="Calibri" w:hAnsi="Franklin Gothic Book" w:cs="Arial"/>
          <w:b/>
          <w:bCs/>
          <w:i/>
          <w:iCs/>
          <w:color w:val="1F3864"/>
          <w:sz w:val="16"/>
          <w:szCs w:val="16"/>
        </w:rPr>
        <w:t>Pursuant to Article 37 of the Convention, information that is likely to place the child's person or property in danger or constitute a serious threat to the liberty or life of a member of the child's family shall not be requested or transmitted.</w:t>
      </w:r>
    </w:p>
    <w:p w14:paraId="3DF4CB9D" w14:textId="77777777" w:rsidR="00220334" w:rsidRPr="00F10C66" w:rsidRDefault="00220334" w:rsidP="00150B88">
      <w:pPr>
        <w:tabs>
          <w:tab w:val="left" w:pos="7938"/>
        </w:tabs>
        <w:spacing w:after="0" w:line="240" w:lineRule="auto"/>
        <w:ind w:left="1418" w:right="1422"/>
        <w:jc w:val="center"/>
        <w:rPr>
          <w:rFonts w:ascii="Franklin Gothic Book" w:eastAsia="Calibri" w:hAnsi="Franklin Gothic Book" w:cs="Arial"/>
          <w:b/>
          <w:bCs/>
          <w:i/>
          <w:iCs/>
          <w:color w:val="1F3864"/>
          <w:sz w:val="16"/>
          <w:szCs w:val="16"/>
        </w:rPr>
      </w:pPr>
    </w:p>
    <w:p w14:paraId="5F3605D1" w14:textId="4D653025" w:rsidR="00150B88" w:rsidRPr="00F10C66" w:rsidRDefault="00150B88" w:rsidP="00150B88">
      <w:pPr>
        <w:tabs>
          <w:tab w:val="left" w:pos="7938"/>
        </w:tabs>
        <w:spacing w:after="0" w:line="240" w:lineRule="auto"/>
        <w:ind w:left="1418" w:right="1422"/>
        <w:jc w:val="center"/>
        <w:rPr>
          <w:rFonts w:ascii="Franklin Gothic Book" w:eastAsia="Calibri" w:hAnsi="Franklin Gothic Book" w:cs="Arial"/>
          <w:b/>
          <w:bCs/>
          <w:i/>
          <w:iCs/>
          <w:color w:val="1F3864"/>
          <w:sz w:val="16"/>
          <w:szCs w:val="16"/>
        </w:rPr>
      </w:pPr>
      <w:r w:rsidRPr="00F10C66">
        <w:rPr>
          <w:rFonts w:ascii="Franklin Gothic Book" w:eastAsia="Calibri" w:hAnsi="Franklin Gothic Book" w:cs="Arial"/>
          <w:b/>
          <w:bCs/>
          <w:i/>
          <w:iCs/>
          <w:color w:val="1F3864"/>
          <w:sz w:val="16"/>
          <w:szCs w:val="16"/>
        </w:rPr>
        <w:t>Pursuant to Article 41 of the Convention, personal data gathered or transmitted under the Convention shall be used only for the purposes for which it was gathered or transmitted.</w:t>
      </w:r>
    </w:p>
    <w:p w14:paraId="01B4D7FE" w14:textId="77777777" w:rsidR="00C21300" w:rsidRPr="00F10C66" w:rsidRDefault="00C21300" w:rsidP="005F49E6">
      <w:pPr>
        <w:tabs>
          <w:tab w:val="left" w:pos="7938"/>
        </w:tabs>
        <w:spacing w:after="0" w:line="240" w:lineRule="auto"/>
        <w:ind w:left="1418" w:right="1422"/>
        <w:jc w:val="center"/>
        <w:rPr>
          <w:rFonts w:ascii="Franklin Gothic Book" w:eastAsia="Calibri" w:hAnsi="Franklin Gothic Book" w:cs="Arial"/>
          <w:b/>
          <w:bCs/>
          <w:i/>
          <w:iCs/>
          <w:color w:val="1F3864"/>
          <w:sz w:val="16"/>
          <w:szCs w:val="16"/>
        </w:rPr>
      </w:pPr>
    </w:p>
    <w:p w14:paraId="4CCD5E1C" w14:textId="7E7844AC" w:rsidR="005F49E6" w:rsidRPr="00F10C66" w:rsidRDefault="005F49E6" w:rsidP="00220334">
      <w:pPr>
        <w:tabs>
          <w:tab w:val="left" w:pos="7938"/>
        </w:tabs>
        <w:spacing w:after="0" w:line="240" w:lineRule="auto"/>
        <w:ind w:left="1418" w:right="1422"/>
        <w:jc w:val="center"/>
        <w:rPr>
          <w:rFonts w:ascii="Open Sans" w:hAnsi="Open Sans" w:cs="Open Sans"/>
          <w:color w:val="4A4A4A"/>
          <w:sz w:val="20"/>
          <w:szCs w:val="20"/>
          <w:shd w:val="clear" w:color="auto" w:fill="FFFFFF"/>
        </w:rPr>
      </w:pPr>
      <w:r w:rsidRPr="00F10C66">
        <w:rPr>
          <w:rFonts w:ascii="Franklin Gothic Book" w:eastAsia="Calibri" w:hAnsi="Franklin Gothic Book" w:cs="Arial"/>
          <w:b/>
          <w:bCs/>
          <w:i/>
          <w:iCs/>
          <w:color w:val="1F3864"/>
          <w:sz w:val="16"/>
          <w:szCs w:val="16"/>
        </w:rPr>
        <w:t>Pursuant to Article 42 of the Convention</w:t>
      </w:r>
      <w:r w:rsidR="00C21300" w:rsidRPr="00F10C66">
        <w:rPr>
          <w:rFonts w:ascii="Franklin Gothic Book" w:eastAsia="Calibri" w:hAnsi="Franklin Gothic Book" w:cs="Arial"/>
          <w:b/>
          <w:bCs/>
          <w:i/>
          <w:iCs/>
          <w:color w:val="1F3864"/>
          <w:sz w:val="16"/>
          <w:szCs w:val="16"/>
        </w:rPr>
        <w:t>, t</w:t>
      </w:r>
      <w:r w:rsidRPr="00F10C66">
        <w:rPr>
          <w:rFonts w:ascii="Franklin Gothic Book" w:eastAsia="Calibri" w:hAnsi="Franklin Gothic Book" w:cs="Arial"/>
          <w:b/>
          <w:bCs/>
          <w:i/>
          <w:iCs/>
          <w:color w:val="1F3864"/>
          <w:sz w:val="16"/>
          <w:szCs w:val="16"/>
        </w:rPr>
        <w:t>he authorities to whom information is transmitted shall ensure its confidentiality, in accordance with the law of their State.</w:t>
      </w:r>
      <w:r w:rsidR="00086A8D" w:rsidRPr="00F10C66">
        <w:rPr>
          <w:rFonts w:ascii="Open Sans" w:hAnsi="Open Sans" w:cs="Open Sans"/>
          <w:color w:val="4A4A4A"/>
          <w:sz w:val="20"/>
          <w:szCs w:val="20"/>
          <w:shd w:val="clear" w:color="auto" w:fill="FFFFFF"/>
        </w:rPr>
        <w:t xml:space="preserve"> </w:t>
      </w:r>
    </w:p>
    <w:p w14:paraId="6F688C30" w14:textId="77777777" w:rsidR="00696F77" w:rsidRPr="00F10C66" w:rsidRDefault="00696F77" w:rsidP="00220334">
      <w:pPr>
        <w:tabs>
          <w:tab w:val="left" w:pos="7938"/>
        </w:tabs>
        <w:spacing w:after="0" w:line="240" w:lineRule="auto"/>
        <w:ind w:left="1418" w:right="1422"/>
        <w:jc w:val="center"/>
        <w:rPr>
          <w:rFonts w:ascii="Open Sans" w:hAnsi="Open Sans" w:cs="Open Sans"/>
          <w:color w:val="4A4A4A"/>
          <w:sz w:val="20"/>
          <w:szCs w:val="20"/>
          <w:shd w:val="clear" w:color="auto" w:fill="FFFFFF"/>
        </w:rPr>
      </w:pPr>
    </w:p>
    <w:p w14:paraId="087334F5" w14:textId="5027D749" w:rsidR="00696F77" w:rsidRPr="00F10C66" w:rsidRDefault="00B20E1C" w:rsidP="00220334">
      <w:pPr>
        <w:tabs>
          <w:tab w:val="left" w:pos="7938"/>
        </w:tabs>
        <w:spacing w:after="0" w:line="240" w:lineRule="auto"/>
        <w:ind w:left="1418" w:right="1422"/>
        <w:jc w:val="center"/>
        <w:rPr>
          <w:rFonts w:ascii="Franklin Gothic Book" w:hAnsi="Franklin Gothic Book" w:cs="Open Sans"/>
          <w:b/>
          <w:bCs/>
          <w:color w:val="03295A" w:themeColor="accent4"/>
          <w:sz w:val="20"/>
          <w:szCs w:val="20"/>
          <w:shd w:val="clear" w:color="auto" w:fill="FFFFFF"/>
        </w:rPr>
      </w:pPr>
      <w:r w:rsidRPr="00F10C66">
        <w:rPr>
          <w:rFonts w:ascii="Franklin Gothic Book" w:hAnsi="Franklin Gothic Book" w:cs="Open Sans"/>
          <w:b/>
          <w:bCs/>
          <w:color w:val="03295A" w:themeColor="accent4"/>
          <w:sz w:val="20"/>
          <w:szCs w:val="20"/>
          <w:shd w:val="clear" w:color="auto" w:fill="FFFFFF"/>
        </w:rPr>
        <w:t xml:space="preserve">By </w:t>
      </w:r>
      <w:r w:rsidR="00284429" w:rsidRPr="00F10C66">
        <w:rPr>
          <w:rFonts w:ascii="Franklin Gothic Book" w:hAnsi="Franklin Gothic Book" w:cs="Open Sans"/>
          <w:b/>
          <w:bCs/>
          <w:color w:val="03295A" w:themeColor="accent4"/>
          <w:sz w:val="20"/>
          <w:szCs w:val="20"/>
          <w:shd w:val="clear" w:color="auto" w:fill="FFFFFF"/>
        </w:rPr>
        <w:t xml:space="preserve">completing </w:t>
      </w:r>
      <w:r w:rsidRPr="00F10C66">
        <w:rPr>
          <w:rFonts w:ascii="Franklin Gothic Book" w:hAnsi="Franklin Gothic Book" w:cs="Open Sans"/>
          <w:b/>
          <w:bCs/>
          <w:color w:val="03295A" w:themeColor="accent4"/>
          <w:sz w:val="20"/>
          <w:szCs w:val="20"/>
          <w:shd w:val="clear" w:color="auto" w:fill="FFFFFF"/>
        </w:rPr>
        <w:t xml:space="preserve">this </w:t>
      </w:r>
      <w:r w:rsidR="003E1DB3" w:rsidRPr="00F10C66">
        <w:rPr>
          <w:rFonts w:ascii="Franklin Gothic Book" w:hAnsi="Franklin Gothic Book" w:cs="Open Sans"/>
          <w:b/>
          <w:bCs/>
          <w:color w:val="03295A" w:themeColor="accent4"/>
          <w:sz w:val="20"/>
          <w:szCs w:val="20"/>
          <w:shd w:val="clear" w:color="auto" w:fill="FFFFFF"/>
        </w:rPr>
        <w:t xml:space="preserve">form, the relevant authorities acknowledge that consideration was given to Articles 37, </w:t>
      </w:r>
      <w:r w:rsidR="002B0F02" w:rsidRPr="00F10C66">
        <w:rPr>
          <w:rFonts w:ascii="Franklin Gothic Book" w:hAnsi="Franklin Gothic Book" w:cs="Open Sans"/>
          <w:b/>
          <w:bCs/>
          <w:color w:val="03295A" w:themeColor="accent4"/>
          <w:sz w:val="20"/>
          <w:szCs w:val="20"/>
          <w:shd w:val="clear" w:color="auto" w:fill="FFFFFF"/>
        </w:rPr>
        <w:t>41 and 42 of the 1996 Convention.</w:t>
      </w:r>
    </w:p>
    <w:p w14:paraId="368A1C29" w14:textId="77777777" w:rsidR="00150B88" w:rsidRPr="00F10C66" w:rsidRDefault="00150B88" w:rsidP="00150B88">
      <w:pPr>
        <w:spacing w:after="0" w:line="240" w:lineRule="auto"/>
        <w:jc w:val="left"/>
        <w:rPr>
          <w:rFonts w:ascii="Franklin Gothic Book" w:eastAsia="Calibri" w:hAnsi="Franklin Gothic Book" w:cs="Calibri"/>
          <w:i/>
          <w:iCs/>
          <w:color w:val="000000"/>
          <w:lang w:val="en-US"/>
        </w:rPr>
      </w:pPr>
    </w:p>
    <w:p w14:paraId="6B673226" w14:textId="5D513819" w:rsidR="00150B88" w:rsidRPr="00F10C66" w:rsidRDefault="00E11D37" w:rsidP="006445E8">
      <w:pPr>
        <w:numPr>
          <w:ilvl w:val="0"/>
          <w:numId w:val="14"/>
        </w:numPr>
        <w:spacing w:before="120" w:after="120" w:line="240" w:lineRule="auto"/>
        <w:ind w:left="714" w:hanging="357"/>
        <w:jc w:val="left"/>
        <w:outlineLvl w:val="0"/>
        <w:rPr>
          <w:rFonts w:ascii="Franklin Gothic Medium" w:eastAsia="Calibri" w:hAnsi="Franklin Gothic Medium" w:cs="Calibri"/>
          <w:color w:val="1F3864"/>
          <w:lang w:val="en-US"/>
        </w:rPr>
      </w:pPr>
      <w:r w:rsidRPr="00F10C66">
        <w:rPr>
          <w:rFonts w:ascii="Franklin Gothic Medium" w:eastAsia="Calibri" w:hAnsi="Franklin Gothic Medium" w:cs="Calibri"/>
          <w:color w:val="1F3864"/>
          <w:lang w:val="en-US"/>
        </w:rPr>
        <w:t xml:space="preserve">Relevant </w:t>
      </w:r>
      <w:r w:rsidR="00012772" w:rsidRPr="00F10C66">
        <w:rPr>
          <w:rFonts w:ascii="Franklin Gothic Medium" w:eastAsia="Calibri" w:hAnsi="Franklin Gothic Medium" w:cs="Calibri"/>
          <w:color w:val="1F3864"/>
          <w:lang w:val="en-US"/>
        </w:rPr>
        <w:t>a</w:t>
      </w:r>
      <w:r w:rsidR="00F624E0" w:rsidRPr="00F10C66">
        <w:rPr>
          <w:rFonts w:ascii="Franklin Gothic Medium" w:eastAsia="Calibri" w:hAnsi="Franklin Gothic Medium" w:cs="Calibri"/>
          <w:color w:val="1F3864"/>
          <w:lang w:val="en-US"/>
        </w:rPr>
        <w:t xml:space="preserve">uthorities </w:t>
      </w:r>
    </w:p>
    <w:tbl>
      <w:tblPr>
        <w:tblStyle w:val="TableGrid1"/>
        <w:tblW w:w="0" w:type="auto"/>
        <w:tblInd w:w="-5" w:type="dxa"/>
        <w:tblLook w:val="04A0" w:firstRow="1" w:lastRow="0" w:firstColumn="1" w:lastColumn="0" w:noHBand="0" w:noVBand="1"/>
      </w:tblPr>
      <w:tblGrid>
        <w:gridCol w:w="3544"/>
        <w:gridCol w:w="5811"/>
      </w:tblGrid>
      <w:tr w:rsidR="008F4F6D" w:rsidRPr="00F10C66" w14:paraId="4FB154DA" w14:textId="77777777" w:rsidTr="00150B88">
        <w:tc>
          <w:tcPr>
            <w:tcW w:w="3544" w:type="dxa"/>
            <w:shd w:val="clear" w:color="auto" w:fill="EDEDED"/>
          </w:tcPr>
          <w:p w14:paraId="7C0A73E1" w14:textId="3E479A60" w:rsidR="008F4F6D" w:rsidRPr="00F10C66" w:rsidRDefault="008F4F6D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Name of the requesting </w:t>
            </w:r>
            <w:r w:rsidR="00515B24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a</w:t>
            </w: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uthority</w:t>
            </w:r>
          </w:p>
        </w:tc>
        <w:sdt>
          <w:sdtPr>
            <w:rPr>
              <w:rFonts w:ascii="Franklin Gothic Book" w:eastAsia="Calibri" w:hAnsi="Franklin Gothic Book" w:cs="Calibri"/>
              <w:color w:val="000000"/>
              <w:sz w:val="20"/>
              <w:szCs w:val="20"/>
            </w:rPr>
            <w:id w:val="1561290641"/>
            <w:placeholder>
              <w:docPart w:val="675731154FFA4E5FABD445BE5A25F0A0"/>
            </w:placeholder>
            <w:showingPlcHdr/>
            <w:text/>
          </w:sdtPr>
          <w:sdtEndPr/>
          <w:sdtContent>
            <w:tc>
              <w:tcPr>
                <w:tcW w:w="5811" w:type="dxa"/>
              </w:tcPr>
              <w:p w14:paraId="380C6CA9" w14:textId="42B73353" w:rsidR="008F4F6D" w:rsidRPr="00F10C66" w:rsidRDefault="00C74BEF" w:rsidP="00150B88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B248FF" w:rsidRPr="00F10C66" w14:paraId="24E1722A" w14:textId="77777777" w:rsidTr="00150B88">
        <w:tc>
          <w:tcPr>
            <w:tcW w:w="3544" w:type="dxa"/>
            <w:shd w:val="clear" w:color="auto" w:fill="EDEDED"/>
          </w:tcPr>
          <w:p w14:paraId="4DDFCC7A" w14:textId="5CD33463" w:rsidR="00B248FF" w:rsidRPr="00F10C66" w:rsidRDefault="00AB4866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Contact person </w:t>
            </w:r>
          </w:p>
        </w:tc>
        <w:sdt>
          <w:sdtPr>
            <w:rPr>
              <w:rFonts w:ascii="Franklin Gothic Book" w:eastAsia="Calibri" w:hAnsi="Franklin Gothic Book" w:cs="Calibri"/>
              <w:color w:val="000000"/>
              <w:sz w:val="20"/>
              <w:szCs w:val="20"/>
            </w:rPr>
            <w:id w:val="1973858563"/>
            <w:placeholder>
              <w:docPart w:val="080BA2BC7A1A46748E3CCF84B61DC0A8"/>
            </w:placeholder>
            <w:showingPlcHdr/>
            <w:text/>
          </w:sdtPr>
          <w:sdtEndPr/>
          <w:sdtContent>
            <w:tc>
              <w:tcPr>
                <w:tcW w:w="5811" w:type="dxa"/>
              </w:tcPr>
              <w:p w14:paraId="1DB431A6" w14:textId="19278F97" w:rsidR="00B248FF" w:rsidRPr="00F10C66" w:rsidRDefault="00C74BEF" w:rsidP="00150B88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B248FF" w:rsidRPr="00F10C66" w14:paraId="1FF87A59" w14:textId="77777777" w:rsidTr="00150B88">
        <w:tc>
          <w:tcPr>
            <w:tcW w:w="3544" w:type="dxa"/>
            <w:shd w:val="clear" w:color="auto" w:fill="EDEDED"/>
          </w:tcPr>
          <w:p w14:paraId="44310EA0" w14:textId="590622E7" w:rsidR="00B248FF" w:rsidRPr="00F10C66" w:rsidRDefault="004163C4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Email address </w:t>
            </w:r>
          </w:p>
        </w:tc>
        <w:sdt>
          <w:sdtPr>
            <w:rPr>
              <w:rFonts w:ascii="Franklin Gothic Book" w:eastAsia="Calibri" w:hAnsi="Franklin Gothic Book" w:cs="Calibri"/>
              <w:color w:val="000000"/>
              <w:sz w:val="20"/>
              <w:szCs w:val="20"/>
            </w:rPr>
            <w:id w:val="-2110347808"/>
            <w:placeholder>
              <w:docPart w:val="D7516E2B73684186A01DF65030B90F81"/>
            </w:placeholder>
            <w:showingPlcHdr/>
            <w:text/>
          </w:sdtPr>
          <w:sdtEndPr/>
          <w:sdtContent>
            <w:tc>
              <w:tcPr>
                <w:tcW w:w="5811" w:type="dxa"/>
              </w:tcPr>
              <w:p w14:paraId="290AD775" w14:textId="6BAE5382" w:rsidR="00B248FF" w:rsidRPr="00F10C66" w:rsidRDefault="00C74BEF" w:rsidP="00150B88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B248FF" w:rsidRPr="00F10C66" w14:paraId="2C4A2B38" w14:textId="77777777" w:rsidTr="00150B88">
        <w:tc>
          <w:tcPr>
            <w:tcW w:w="3544" w:type="dxa"/>
            <w:shd w:val="clear" w:color="auto" w:fill="EDEDED"/>
          </w:tcPr>
          <w:p w14:paraId="038FE636" w14:textId="25B23DD8" w:rsidR="00B248FF" w:rsidRPr="00F10C66" w:rsidRDefault="00C70149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Telephone number </w:t>
            </w:r>
          </w:p>
        </w:tc>
        <w:sdt>
          <w:sdtPr>
            <w:rPr>
              <w:rFonts w:ascii="Franklin Gothic Book" w:eastAsia="Calibri" w:hAnsi="Franklin Gothic Book" w:cs="Calibri"/>
              <w:color w:val="000000"/>
              <w:sz w:val="20"/>
              <w:szCs w:val="20"/>
            </w:rPr>
            <w:id w:val="1446201014"/>
            <w:placeholder>
              <w:docPart w:val="08B6D7B197D44BFCA5940E92075EA108"/>
            </w:placeholder>
            <w:showingPlcHdr/>
            <w:text/>
          </w:sdtPr>
          <w:sdtEndPr/>
          <w:sdtContent>
            <w:tc>
              <w:tcPr>
                <w:tcW w:w="5811" w:type="dxa"/>
              </w:tcPr>
              <w:p w14:paraId="427F64C8" w14:textId="003B3445" w:rsidR="00B248FF" w:rsidRPr="00F10C66" w:rsidRDefault="00C74BEF" w:rsidP="00150B88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23175" w:rsidRPr="00F10C66" w14:paraId="39E293F3" w14:textId="77777777" w:rsidTr="00150B88">
        <w:tc>
          <w:tcPr>
            <w:tcW w:w="3544" w:type="dxa"/>
            <w:shd w:val="clear" w:color="auto" w:fill="EDEDED"/>
          </w:tcPr>
          <w:p w14:paraId="65DC56B5" w14:textId="141BFEDD" w:rsidR="00723175" w:rsidRPr="00F10C66" w:rsidRDefault="00723175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Language(s) </w:t>
            </w:r>
            <w:r w:rsidR="00893AA1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spoken / understood</w:t>
            </w:r>
          </w:p>
        </w:tc>
        <w:sdt>
          <w:sdtPr>
            <w:rPr>
              <w:rFonts w:ascii="Franklin Gothic Book" w:eastAsia="Calibri" w:hAnsi="Franklin Gothic Book" w:cs="Calibri"/>
              <w:color w:val="000000"/>
              <w:sz w:val="20"/>
              <w:szCs w:val="20"/>
            </w:rPr>
            <w:id w:val="238833813"/>
            <w:placeholder>
              <w:docPart w:val="BB4DADDAB3BB48678FBD915704259181"/>
            </w:placeholder>
            <w:showingPlcHdr/>
            <w:text/>
          </w:sdtPr>
          <w:sdtEndPr/>
          <w:sdtContent>
            <w:tc>
              <w:tcPr>
                <w:tcW w:w="5811" w:type="dxa"/>
              </w:tcPr>
              <w:p w14:paraId="50F74A19" w14:textId="56D9D5FD" w:rsidR="00723175" w:rsidRPr="00F10C66" w:rsidRDefault="00C74BEF" w:rsidP="00150B88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23175" w:rsidRPr="00F10C66" w14:paraId="34205C3E" w14:textId="77777777" w:rsidTr="00150B88">
        <w:tc>
          <w:tcPr>
            <w:tcW w:w="3544" w:type="dxa"/>
            <w:shd w:val="clear" w:color="auto" w:fill="EDEDED"/>
          </w:tcPr>
          <w:p w14:paraId="15B6A5F0" w14:textId="52619483" w:rsidR="00723175" w:rsidRPr="00F10C66" w:rsidRDefault="00B053D2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Address </w:t>
            </w:r>
            <w:r w:rsidR="006C7B99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(incl. name of State)</w:t>
            </w:r>
          </w:p>
        </w:tc>
        <w:sdt>
          <w:sdtPr>
            <w:rPr>
              <w:rFonts w:ascii="Franklin Gothic Book" w:eastAsia="Calibri" w:hAnsi="Franklin Gothic Book" w:cs="Calibri"/>
              <w:color w:val="000000"/>
              <w:sz w:val="20"/>
              <w:szCs w:val="20"/>
            </w:rPr>
            <w:id w:val="1335797746"/>
            <w:placeholder>
              <w:docPart w:val="5F93AD47E0974869A9E96A7F72FFB5FE"/>
            </w:placeholder>
            <w:showingPlcHdr/>
            <w:text/>
          </w:sdtPr>
          <w:sdtEndPr/>
          <w:sdtContent>
            <w:tc>
              <w:tcPr>
                <w:tcW w:w="5811" w:type="dxa"/>
              </w:tcPr>
              <w:p w14:paraId="1B089A9E" w14:textId="1FF5DC32" w:rsidR="00723175" w:rsidRPr="00F10C66" w:rsidRDefault="00C74BEF" w:rsidP="00150B88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AC42B4" w:rsidRPr="00F10C66" w14:paraId="04618AE2" w14:textId="77777777" w:rsidTr="00150B88">
        <w:tc>
          <w:tcPr>
            <w:tcW w:w="3544" w:type="dxa"/>
            <w:shd w:val="clear" w:color="auto" w:fill="EDEDED"/>
          </w:tcPr>
          <w:p w14:paraId="47E5CD5E" w14:textId="427E0948" w:rsidR="00AC42B4" w:rsidRPr="00F10C66" w:rsidRDefault="00AC42B4" w:rsidP="00AC42B4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File No in the requesting State</w:t>
            </w:r>
          </w:p>
        </w:tc>
        <w:tc>
          <w:tcPr>
            <w:tcW w:w="5811" w:type="dxa"/>
          </w:tcPr>
          <w:p w14:paraId="5604774C" w14:textId="49889A78" w:rsidR="00AC42B4" w:rsidRPr="00F10C66" w:rsidRDefault="00AC42B4" w:rsidP="00AC42B4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  <w:t>[To be completed when submitting the form]</w:t>
            </w:r>
            <w:r w:rsidR="008E16D2" w:rsidRPr="00F10C66"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rFonts w:ascii="Franklin Gothic Book" w:eastAsia="Calibri" w:hAnsi="Franklin Gothic Book" w:cs="Calibri"/>
                  <w:color w:val="000000"/>
                  <w:sz w:val="20"/>
                  <w:szCs w:val="20"/>
                </w:rPr>
                <w:id w:val="-79243648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8E16D2"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95427" w:rsidRPr="00F10C66" w14:paraId="4CE4CB40" w14:textId="77777777" w:rsidTr="00150B88">
        <w:tc>
          <w:tcPr>
            <w:tcW w:w="3544" w:type="dxa"/>
            <w:shd w:val="clear" w:color="auto" w:fill="EDEDED"/>
          </w:tcPr>
          <w:p w14:paraId="0BB4ED3E" w14:textId="6E7E9940" w:rsidR="00A95427" w:rsidRPr="00F10C66" w:rsidRDefault="00A95427" w:rsidP="008E16D2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Name of requested State </w:t>
            </w:r>
          </w:p>
        </w:tc>
        <w:sdt>
          <w:sdtPr>
            <w:rPr>
              <w:rFonts w:ascii="Franklin Gothic Book" w:eastAsia="Calibri" w:hAnsi="Franklin Gothic Book" w:cs="Calibri"/>
              <w:color w:val="000000"/>
              <w:sz w:val="20"/>
              <w:szCs w:val="20"/>
            </w:rPr>
            <w:id w:val="1310208140"/>
            <w:placeholder>
              <w:docPart w:val="84A08E9BB5AD41F7A5217855A434371D"/>
            </w:placeholder>
            <w:showingPlcHdr/>
            <w:text/>
          </w:sdtPr>
          <w:sdtEndPr/>
          <w:sdtContent>
            <w:tc>
              <w:tcPr>
                <w:tcW w:w="5811" w:type="dxa"/>
              </w:tcPr>
              <w:p w14:paraId="36FE17D3" w14:textId="64C9B1F6" w:rsidR="00A95427" w:rsidRPr="00F10C66" w:rsidRDefault="00AD233E" w:rsidP="00AC42B4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AC42B4" w:rsidRPr="00F10C66" w14:paraId="263277F2" w14:textId="77777777" w:rsidTr="00150B88">
        <w:tc>
          <w:tcPr>
            <w:tcW w:w="3544" w:type="dxa"/>
            <w:shd w:val="clear" w:color="auto" w:fill="EDEDED"/>
          </w:tcPr>
          <w:p w14:paraId="17D0EC0E" w14:textId="38EC5A25" w:rsidR="00AC42B4" w:rsidRPr="00F10C66" w:rsidRDefault="00E1798D" w:rsidP="008E16D2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Name of the r</w:t>
            </w:r>
            <w:r w:rsidR="00AC42B4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equested </w:t>
            </w:r>
            <w:r w:rsidR="00515B24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a</w:t>
            </w:r>
            <w:r w:rsidR="00AC42B4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uthority </w:t>
            </w:r>
            <w:r w:rsidR="00AF749B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(if known)</w:t>
            </w:r>
          </w:p>
        </w:tc>
        <w:sdt>
          <w:sdtPr>
            <w:rPr>
              <w:rFonts w:ascii="Franklin Gothic Book" w:eastAsia="Calibri" w:hAnsi="Franklin Gothic Book" w:cs="Calibri"/>
              <w:color w:val="000000"/>
              <w:sz w:val="20"/>
              <w:szCs w:val="20"/>
            </w:rPr>
            <w:id w:val="1785154409"/>
            <w:placeholder>
              <w:docPart w:val="62311381FEBA4A5CBAC2541D81640A27"/>
            </w:placeholder>
            <w:showingPlcHdr/>
            <w:text/>
          </w:sdtPr>
          <w:sdtEndPr/>
          <w:sdtContent>
            <w:tc>
              <w:tcPr>
                <w:tcW w:w="5811" w:type="dxa"/>
              </w:tcPr>
              <w:p w14:paraId="44FC82CB" w14:textId="2B0B8FC6" w:rsidR="00AC42B4" w:rsidRPr="00F10C66" w:rsidRDefault="00AC42B4" w:rsidP="00AC42B4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2BE394AB" w14:textId="77777777" w:rsidR="002269E2" w:rsidRPr="00F10C66" w:rsidRDefault="002269E2" w:rsidP="002269E2">
      <w:pPr>
        <w:spacing w:before="120" w:after="120" w:line="240" w:lineRule="auto"/>
        <w:ind w:left="720"/>
        <w:contextualSpacing/>
        <w:jc w:val="left"/>
        <w:outlineLvl w:val="0"/>
        <w:rPr>
          <w:rFonts w:ascii="Franklin Gothic Medium" w:eastAsia="Calibri" w:hAnsi="Franklin Gothic Medium" w:cs="Calibri"/>
          <w:color w:val="1F3864"/>
          <w:lang w:val="en-US"/>
        </w:rPr>
      </w:pPr>
    </w:p>
    <w:p w14:paraId="34448808" w14:textId="1609B38A" w:rsidR="00AD5507" w:rsidRPr="00F10C66" w:rsidRDefault="002269E2" w:rsidP="00D33548">
      <w:pPr>
        <w:numPr>
          <w:ilvl w:val="0"/>
          <w:numId w:val="14"/>
        </w:numPr>
        <w:spacing w:before="120" w:line="240" w:lineRule="auto"/>
        <w:contextualSpacing/>
        <w:jc w:val="left"/>
        <w:outlineLvl w:val="0"/>
        <w:rPr>
          <w:rFonts w:ascii="Franklin Gothic Medium" w:eastAsia="Calibri" w:hAnsi="Franklin Gothic Medium" w:cs="Calibri"/>
          <w:color w:val="1F3864"/>
          <w:lang w:val="en-US"/>
        </w:rPr>
      </w:pPr>
      <w:r w:rsidRPr="00F10C66">
        <w:rPr>
          <w:rFonts w:ascii="Franklin Gothic Medium" w:eastAsia="Calibri" w:hAnsi="Franklin Gothic Medium" w:cs="Calibri"/>
          <w:color w:val="1F3864"/>
          <w:lang w:val="en-US"/>
        </w:rPr>
        <w:t xml:space="preserve">Nature of the request </w:t>
      </w:r>
    </w:p>
    <w:p w14:paraId="07F5FE82" w14:textId="77777777" w:rsidR="00C24359" w:rsidRPr="00F10C66" w:rsidRDefault="00C24359" w:rsidP="00C24359">
      <w:pPr>
        <w:spacing w:after="0" w:line="240" w:lineRule="auto"/>
        <w:ind w:left="720"/>
        <w:contextualSpacing/>
        <w:jc w:val="left"/>
        <w:outlineLvl w:val="0"/>
        <w:rPr>
          <w:rFonts w:ascii="Franklin Gothic Medium" w:eastAsia="Calibri" w:hAnsi="Franklin Gothic Medium" w:cs="Calibri"/>
          <w:color w:val="1F3864"/>
          <w:lang w:val="en-US"/>
        </w:rPr>
      </w:pPr>
    </w:p>
    <w:tbl>
      <w:tblPr>
        <w:tblStyle w:val="TableGrid1"/>
        <w:tblW w:w="0" w:type="auto"/>
        <w:tblInd w:w="-5" w:type="dxa"/>
        <w:tblLook w:val="04A0" w:firstRow="1" w:lastRow="0" w:firstColumn="1" w:lastColumn="0" w:noHBand="0" w:noVBand="1"/>
      </w:tblPr>
      <w:tblGrid>
        <w:gridCol w:w="3544"/>
        <w:gridCol w:w="5811"/>
      </w:tblGrid>
      <w:tr w:rsidR="00D13C26" w:rsidRPr="00F10C66" w14:paraId="4DF6F748" w14:textId="77777777" w:rsidTr="00B6227B">
        <w:tc>
          <w:tcPr>
            <w:tcW w:w="9355" w:type="dxa"/>
            <w:gridSpan w:val="2"/>
            <w:shd w:val="clear" w:color="auto" w:fill="D0CECE" w:themeFill="background2" w:themeFillShade="E6"/>
          </w:tcPr>
          <w:p w14:paraId="31883BCB" w14:textId="77777777" w:rsidR="00D13C26" w:rsidRPr="00F10C66" w:rsidRDefault="00D13C26" w:rsidP="00D13C26">
            <w:pPr>
              <w:spacing w:before="100" w:beforeAutospacing="1"/>
              <w:jc w:val="center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Type of request</w:t>
            </w:r>
          </w:p>
          <w:p w14:paraId="74CF40D4" w14:textId="57A5FA5C" w:rsidR="00657D29" w:rsidRPr="00F10C66" w:rsidRDefault="00657D29" w:rsidP="00657D29">
            <w:pPr>
              <w:jc w:val="center"/>
              <w:rPr>
                <w:rFonts w:ascii="Franklin Gothic Book" w:eastAsia="Times New Roman" w:hAnsi="Franklin Gothic Book" w:cs="Times New Roman"/>
                <w:i/>
                <w:iCs/>
                <w:sz w:val="18"/>
                <w:szCs w:val="18"/>
                <w:lang w:eastAsia="en-GB"/>
              </w:rPr>
            </w:pPr>
            <w:r w:rsidRPr="00F10C66">
              <w:rPr>
                <w:rFonts w:ascii="Franklin Gothic Book" w:eastAsia="Times New Roman" w:hAnsi="Franklin Gothic Book" w:cs="Times New Roman"/>
                <w:i/>
                <w:iCs/>
                <w:sz w:val="18"/>
                <w:szCs w:val="18"/>
                <w:lang w:eastAsia="en-GB"/>
              </w:rPr>
              <w:t>Please tick the box(es) that apply</w:t>
            </w:r>
          </w:p>
        </w:tc>
      </w:tr>
      <w:tr w:rsidR="00E50393" w:rsidRPr="00F10C66" w14:paraId="51DFE008" w14:textId="77777777">
        <w:tc>
          <w:tcPr>
            <w:tcW w:w="9355" w:type="dxa"/>
            <w:gridSpan w:val="2"/>
            <w:shd w:val="clear" w:color="auto" w:fill="EDEDED"/>
          </w:tcPr>
          <w:p w14:paraId="509DBC13" w14:textId="5737B8B9" w:rsidR="00587593" w:rsidRPr="00F10C66" w:rsidRDefault="00587593" w:rsidP="007E1CA6">
            <w:pPr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</w:pPr>
            <w:r w:rsidRPr="00F10C66">
              <w:rPr>
                <w:rFonts w:eastAsia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sz w:val="20"/>
                <w:szCs w:val="20"/>
              </w:rPr>
            </w:r>
            <w:r w:rsidRPr="00F10C66">
              <w:rPr>
                <w:rFonts w:eastAsia="Calibri" w:cs="Arial"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sz w:val="20"/>
                <w:szCs w:val="20"/>
              </w:rPr>
              <w:t xml:space="preserve"> 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rticle 30</w:t>
            </w: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–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 xml:space="preserve">Any request </w:t>
            </w:r>
            <w:r w:rsidR="00126C22"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 xml:space="preserve">under the 1996 Convention,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>especially those not covered by Arts 31-32 and 34-36.</w:t>
            </w:r>
          </w:p>
          <w:p w14:paraId="4E450A0E" w14:textId="1BBDD070" w:rsidR="00587593" w:rsidRPr="00F10C66" w:rsidRDefault="00587593" w:rsidP="007E1CA6">
            <w:pPr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</w:pPr>
            <w:r w:rsidRPr="00F10C66">
              <w:rPr>
                <w:rFonts w:eastAsia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sz w:val="20"/>
                <w:szCs w:val="20"/>
              </w:rPr>
            </w:r>
            <w:r w:rsidRPr="00F10C66">
              <w:rPr>
                <w:rFonts w:eastAsia="Calibri" w:cs="Arial"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sz w:val="20"/>
                <w:szCs w:val="20"/>
              </w:rPr>
              <w:t xml:space="preserve"> 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rticle 31</w:t>
            </w:r>
            <w:r w:rsidR="008834A0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(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)</w:t>
            </w: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–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>To facilitate communications for the purpose of Arts 8 and 9</w:t>
            </w:r>
          </w:p>
          <w:p w14:paraId="499F9D2B" w14:textId="5BF214B4" w:rsidR="00587593" w:rsidRPr="00F10C66" w:rsidRDefault="00587593" w:rsidP="007E1CA6">
            <w:pPr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</w:pPr>
            <w:r w:rsidRPr="00F10C66">
              <w:rPr>
                <w:rFonts w:eastAsia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sz w:val="20"/>
                <w:szCs w:val="20"/>
              </w:rPr>
            </w:r>
            <w:r w:rsidRPr="00F10C66">
              <w:rPr>
                <w:rFonts w:eastAsia="Calibri" w:cs="Arial"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sz w:val="20"/>
                <w:szCs w:val="20"/>
              </w:rPr>
              <w:t xml:space="preserve"> 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rticle 31</w:t>
            </w:r>
            <w:r w:rsidR="008834A0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(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b)</w:t>
            </w: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–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>To facilitate agreed solutions by mediation or similar means</w:t>
            </w:r>
          </w:p>
          <w:p w14:paraId="0B5D4B8C" w14:textId="71112A2F" w:rsidR="00587593" w:rsidRPr="00F10C66" w:rsidRDefault="00587593" w:rsidP="007E1CA6">
            <w:pPr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</w:pPr>
            <w:r w:rsidRPr="00F10C66">
              <w:rPr>
                <w:rFonts w:eastAsia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sz w:val="20"/>
                <w:szCs w:val="20"/>
              </w:rPr>
            </w:r>
            <w:r w:rsidRPr="00F10C66">
              <w:rPr>
                <w:rFonts w:eastAsia="Calibri" w:cs="Arial"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sz w:val="20"/>
                <w:szCs w:val="20"/>
              </w:rPr>
              <w:t xml:space="preserve"> 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rticle 31</w:t>
            </w:r>
            <w:r w:rsidR="008834A0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(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c)</w:t>
            </w: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–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>To provide assistance in discovering the whereabouts of a child</w:t>
            </w:r>
          </w:p>
          <w:p w14:paraId="1527F3EF" w14:textId="3A8C4363" w:rsidR="00587593" w:rsidRPr="00F10C66" w:rsidRDefault="00587593" w:rsidP="007E1CA6">
            <w:pPr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</w:pPr>
            <w:r w:rsidRPr="00F10C66">
              <w:rPr>
                <w:rFonts w:eastAsia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sz w:val="20"/>
                <w:szCs w:val="20"/>
              </w:rPr>
            </w:r>
            <w:r w:rsidRPr="00F10C66">
              <w:rPr>
                <w:rFonts w:eastAsia="Calibri" w:cs="Arial"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sz w:val="20"/>
                <w:szCs w:val="20"/>
              </w:rPr>
              <w:t xml:space="preserve"> 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rticle 32</w:t>
            </w:r>
            <w:r w:rsidR="008834A0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(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)</w:t>
            </w: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–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>To provide a report on the situation of the child</w:t>
            </w:r>
          </w:p>
          <w:p w14:paraId="38C5C289" w14:textId="75657E81" w:rsidR="00587593" w:rsidRPr="00F10C66" w:rsidRDefault="00587593" w:rsidP="007E1CA6">
            <w:pPr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</w:pPr>
            <w:r w:rsidRPr="00F10C66">
              <w:rPr>
                <w:rFonts w:eastAsia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10C66">
              <w:rPr>
                <w:rFonts w:eastAsia="Calibri" w:cs="Arial"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sz w:val="20"/>
                <w:szCs w:val="20"/>
              </w:rPr>
            </w:r>
            <w:r w:rsidRPr="00F10C66">
              <w:rPr>
                <w:rFonts w:eastAsia="Calibri" w:cs="Arial"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sz w:val="20"/>
                <w:szCs w:val="20"/>
              </w:rPr>
              <w:t xml:space="preserve"> 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rticle 32</w:t>
            </w:r>
            <w:r w:rsidR="008834A0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(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b)</w:t>
            </w: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–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>To consider the need to take measures for the protection of the child</w:t>
            </w:r>
          </w:p>
          <w:p w14:paraId="15C4C9C7" w14:textId="195E1AAB" w:rsidR="00587593" w:rsidRPr="00F10C66" w:rsidRDefault="00587593" w:rsidP="007E1CA6">
            <w:pPr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</w:pPr>
            <w:r w:rsidRPr="00F10C66">
              <w:rPr>
                <w:rFonts w:eastAsia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sz w:val="20"/>
                <w:szCs w:val="20"/>
              </w:rPr>
            </w:r>
            <w:r w:rsidRPr="00F10C66">
              <w:rPr>
                <w:rFonts w:eastAsia="Calibri" w:cs="Arial"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sz w:val="20"/>
                <w:szCs w:val="20"/>
              </w:rPr>
              <w:t xml:space="preserve"> 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rticle 34(1)</w:t>
            </w: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–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>To communicate information relevant to the protection of the child</w:t>
            </w:r>
          </w:p>
          <w:p w14:paraId="397DA020" w14:textId="306BBFEC" w:rsidR="00587593" w:rsidRPr="00F10C66" w:rsidRDefault="00587593" w:rsidP="007E1CA6">
            <w:pPr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</w:pPr>
            <w:r w:rsidRPr="00F10C66">
              <w:rPr>
                <w:rFonts w:eastAsia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sz w:val="20"/>
                <w:szCs w:val="20"/>
              </w:rPr>
            </w:r>
            <w:r w:rsidRPr="00F10C66">
              <w:rPr>
                <w:rFonts w:eastAsia="Calibri" w:cs="Arial"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sz w:val="20"/>
                <w:szCs w:val="20"/>
              </w:rPr>
              <w:t xml:space="preserve"> 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rticle 35(1)</w:t>
            </w: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–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>To assist in the implementation of measures of protection (e.g., effective exercise of rights of access or right to maintain direct contact)</w:t>
            </w:r>
          </w:p>
          <w:p w14:paraId="2374B462" w14:textId="0EF2CC71" w:rsidR="00587593" w:rsidRPr="00F10C66" w:rsidRDefault="00587593" w:rsidP="007E1CA6">
            <w:pPr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</w:pPr>
            <w:r w:rsidRPr="00F10C66">
              <w:rPr>
                <w:rFonts w:eastAsia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sz w:val="20"/>
                <w:szCs w:val="20"/>
              </w:rPr>
            </w:r>
            <w:r w:rsidRPr="00F10C66">
              <w:rPr>
                <w:rFonts w:eastAsia="Calibri" w:cs="Arial"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sz w:val="20"/>
                <w:szCs w:val="20"/>
              </w:rPr>
              <w:t xml:space="preserve"> 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rticle 35(2)</w:t>
            </w: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–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>To gather information or evidence on the suitability of a parent to exercise access and on the conditions under which access is to be exercised</w:t>
            </w:r>
          </w:p>
          <w:p w14:paraId="00C648B4" w14:textId="25923C47" w:rsidR="00E50393" w:rsidRPr="00F10C66" w:rsidRDefault="00587593" w:rsidP="00EA463E">
            <w:pPr>
              <w:spacing w:after="100" w:afterAutospacing="1"/>
              <w:rPr>
                <w:rFonts w:ascii="Franklin Gothic Book" w:eastAsia="Times New Roman" w:hAnsi="Franklin Gothic Book" w:cs="Arial"/>
                <w:sz w:val="20"/>
                <w:szCs w:val="20"/>
                <w:lang w:eastAsia="en-GB"/>
              </w:rPr>
            </w:pPr>
            <w:r w:rsidRPr="00F10C66">
              <w:rPr>
                <w:rFonts w:eastAsia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sz w:val="20"/>
                <w:szCs w:val="20"/>
              </w:rPr>
            </w:r>
            <w:r w:rsidRPr="00F10C66">
              <w:rPr>
                <w:rFonts w:eastAsia="Calibri" w:cs="Arial"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sz w:val="20"/>
                <w:szCs w:val="20"/>
              </w:rPr>
              <w:t xml:space="preserve"> </w:t>
            </w:r>
            <w:r w:rsidRPr="00F10C66">
              <w:rPr>
                <w:rFonts w:ascii="Franklin Gothic Book" w:eastAsia="Times New Roman" w:hAnsi="Franklin Gothic Book" w:cs="Times New Roman"/>
                <w:b/>
                <w:bCs/>
                <w:sz w:val="20"/>
                <w:szCs w:val="20"/>
                <w:lang w:eastAsia="en-GB"/>
              </w:rPr>
              <w:t>Article 36</w:t>
            </w: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– 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>To inform about the</w:t>
            </w:r>
            <w:r w:rsidR="00825FCA"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 xml:space="preserve"> serious</w:t>
            </w:r>
            <w:r w:rsidRPr="00F10C66">
              <w:rPr>
                <w:rFonts w:ascii="Franklin Gothic Book" w:eastAsia="Times New Roman" w:hAnsi="Franklin Gothic Book" w:cs="Times New Roman"/>
                <w:sz w:val="18"/>
                <w:szCs w:val="18"/>
                <w:lang w:eastAsia="en-GB"/>
              </w:rPr>
              <w:t xml:space="preserve"> dangers a child is exposed to and the measures taken or under consideration</w:t>
            </w:r>
          </w:p>
        </w:tc>
      </w:tr>
      <w:tr w:rsidR="00AA211D" w:rsidRPr="00F10C66" w14:paraId="703CB27D" w14:textId="77777777" w:rsidTr="00150B88">
        <w:tc>
          <w:tcPr>
            <w:tcW w:w="3544" w:type="dxa"/>
            <w:shd w:val="clear" w:color="auto" w:fill="EDEDED"/>
          </w:tcPr>
          <w:p w14:paraId="26D7717A" w14:textId="71D68F59" w:rsidR="00AA211D" w:rsidRPr="00F10C66" w:rsidRDefault="002213AA" w:rsidP="00990C0E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If relevant, please specify any urgency </w:t>
            </w:r>
            <w:r w:rsidR="00722E9B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and / </w:t>
            </w: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or relevant deadlines / ongoing proceedings</w:t>
            </w:r>
          </w:p>
        </w:tc>
        <w:tc>
          <w:tcPr>
            <w:tcW w:w="5811" w:type="dxa"/>
          </w:tcPr>
          <w:p w14:paraId="322929FE" w14:textId="5E3730C1" w:rsidR="00AA211D" w:rsidRPr="00F10C66" w:rsidRDefault="00AA211D" w:rsidP="00AA211D">
            <w:pPr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</w:pPr>
            <w:r w:rsidRPr="00F10C66">
              <w:rPr>
                <w:rFonts w:ascii="Franklin Gothic Book" w:eastAsia="Times New Roman" w:hAnsi="Franklin Gothic Book" w:cs="Times New Roman"/>
                <w:sz w:val="20"/>
                <w:szCs w:val="20"/>
                <w:lang w:eastAsia="en-GB"/>
              </w:rPr>
              <w:t xml:space="preserve"> </w:t>
            </w:r>
            <w:sdt>
              <w:sdtPr>
                <w:rPr>
                  <w:rFonts w:ascii="Franklin Gothic Book" w:eastAsia="Calibri" w:hAnsi="Franklin Gothic Book" w:cs="Calibri"/>
                  <w:color w:val="000000"/>
                  <w:sz w:val="20"/>
                  <w:szCs w:val="20"/>
                </w:rPr>
                <w:id w:val="2056191931"/>
                <w:placeholder>
                  <w:docPart w:val="ED747D649827471BAB0FB1D75BEE7306"/>
                </w:placeholder>
                <w:showingPlcHdr/>
                <w:text/>
              </w:sdtPr>
              <w:sdtEndPr/>
              <w:sdtContent>
                <w:r w:rsidR="00E513E3"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620C855D" w14:textId="77777777" w:rsidR="00150B88" w:rsidRPr="00F10C66" w:rsidRDefault="00150B88" w:rsidP="00150B88">
      <w:pPr>
        <w:spacing w:after="120" w:line="240" w:lineRule="auto"/>
        <w:ind w:left="720"/>
        <w:contextualSpacing/>
        <w:jc w:val="left"/>
        <w:rPr>
          <w:rFonts w:ascii="Franklin Gothic Medium" w:eastAsia="Calibri" w:hAnsi="Franklin Gothic Medium" w:cs="Calibri"/>
          <w:color w:val="1F3864"/>
          <w:lang w:val="en-US"/>
        </w:rPr>
      </w:pPr>
    </w:p>
    <w:p w14:paraId="141470B7" w14:textId="77777777" w:rsidR="001720DA" w:rsidRDefault="001720DA">
      <w:pPr>
        <w:jc w:val="left"/>
        <w:rPr>
          <w:rFonts w:ascii="Franklin Gothic Medium" w:eastAsia="Calibri" w:hAnsi="Franklin Gothic Medium" w:cs="Calibri"/>
          <w:color w:val="1F3864"/>
          <w:lang w:val="en-US"/>
        </w:rPr>
      </w:pPr>
      <w:r>
        <w:rPr>
          <w:rFonts w:ascii="Franklin Gothic Medium" w:eastAsia="Calibri" w:hAnsi="Franklin Gothic Medium" w:cs="Calibri"/>
          <w:color w:val="1F3864"/>
          <w:lang w:val="en-US"/>
        </w:rPr>
        <w:br w:type="page"/>
      </w:r>
    </w:p>
    <w:p w14:paraId="15651981" w14:textId="090B5DA6" w:rsidR="00150B88" w:rsidRPr="00F10C66" w:rsidRDefault="00150B88" w:rsidP="002269E2">
      <w:pPr>
        <w:numPr>
          <w:ilvl w:val="0"/>
          <w:numId w:val="14"/>
        </w:numPr>
        <w:spacing w:before="120" w:after="120" w:line="240" w:lineRule="auto"/>
        <w:contextualSpacing/>
        <w:jc w:val="left"/>
        <w:outlineLvl w:val="0"/>
        <w:rPr>
          <w:rFonts w:ascii="Franklin Gothic Medium" w:eastAsia="Calibri" w:hAnsi="Franklin Gothic Medium" w:cs="Calibri"/>
          <w:color w:val="1F3864"/>
          <w:lang w:val="en-US"/>
        </w:rPr>
      </w:pPr>
      <w:r w:rsidRPr="00F10C66">
        <w:rPr>
          <w:rFonts w:ascii="Franklin Gothic Medium" w:eastAsia="Calibri" w:hAnsi="Franklin Gothic Medium" w:cs="Calibri"/>
          <w:color w:val="1F3864"/>
          <w:lang w:val="en-US"/>
        </w:rPr>
        <w:lastRenderedPageBreak/>
        <w:t xml:space="preserve">Information </w:t>
      </w:r>
      <w:r w:rsidR="00012772" w:rsidRPr="00F10C66">
        <w:rPr>
          <w:rFonts w:ascii="Franklin Gothic Medium" w:eastAsia="Calibri" w:hAnsi="Franklin Gothic Medium" w:cs="Calibri"/>
          <w:color w:val="1F3864"/>
          <w:lang w:val="en-US"/>
        </w:rPr>
        <w:t>c</w:t>
      </w:r>
      <w:r w:rsidRPr="00F10C66">
        <w:rPr>
          <w:rFonts w:ascii="Franklin Gothic Medium" w:eastAsia="Calibri" w:hAnsi="Franklin Gothic Medium" w:cs="Calibri"/>
          <w:color w:val="1F3864"/>
          <w:lang w:val="en-US"/>
        </w:rPr>
        <w:t xml:space="preserve">oncerning the </w:t>
      </w:r>
      <w:r w:rsidR="00012772" w:rsidRPr="00F10C66">
        <w:rPr>
          <w:rFonts w:ascii="Franklin Gothic Medium" w:eastAsia="Calibri" w:hAnsi="Franklin Gothic Medium" w:cs="Calibri"/>
          <w:color w:val="1F3864"/>
          <w:lang w:val="en-US"/>
        </w:rPr>
        <w:t>c</w:t>
      </w:r>
      <w:r w:rsidRPr="00F10C66">
        <w:rPr>
          <w:rFonts w:ascii="Franklin Gothic Medium" w:eastAsia="Calibri" w:hAnsi="Franklin Gothic Medium" w:cs="Calibri"/>
          <w:color w:val="1F3864"/>
          <w:lang w:val="en-US"/>
        </w:rPr>
        <w:t>hild</w:t>
      </w:r>
      <w:r w:rsidR="004D4D91" w:rsidRPr="00F10C66">
        <w:rPr>
          <w:rFonts w:ascii="Franklin Gothic Medium" w:eastAsia="Calibri" w:hAnsi="Franklin Gothic Medium" w:cs="Calibri"/>
          <w:color w:val="1F3864"/>
          <w:lang w:val="en-US"/>
        </w:rPr>
        <w:t>(ren)</w:t>
      </w:r>
    </w:p>
    <w:p w14:paraId="62901FBC" w14:textId="77777777" w:rsidR="00150B88" w:rsidRPr="00F10C66" w:rsidRDefault="00150B88" w:rsidP="00150B88">
      <w:pPr>
        <w:spacing w:after="120" w:line="240" w:lineRule="auto"/>
        <w:ind w:left="720"/>
        <w:contextualSpacing/>
        <w:jc w:val="left"/>
        <w:rPr>
          <w:rFonts w:ascii="Franklin Gothic Book" w:eastAsia="Calibri" w:hAnsi="Franklin Gothic Book" w:cs="Calibri"/>
          <w:i/>
          <w:iCs/>
          <w:sz w:val="20"/>
          <w:szCs w:val="20"/>
          <w:lang w:val="en-US"/>
        </w:rPr>
      </w:pPr>
      <w:r w:rsidRPr="00F10C66">
        <w:rPr>
          <w:rFonts w:ascii="Franklin Gothic Book" w:eastAsia="Calibri" w:hAnsi="Franklin Gothic Book" w:cs="Calibri"/>
          <w:i/>
          <w:iCs/>
          <w:sz w:val="20"/>
          <w:szCs w:val="20"/>
          <w:lang w:val="en-US"/>
        </w:rPr>
        <w:t>If the request concerns more than two children, please add more rows as appropriate</w:t>
      </w:r>
    </w:p>
    <w:p w14:paraId="517A429D" w14:textId="77777777" w:rsidR="00966FFA" w:rsidRPr="00F10C66" w:rsidRDefault="00966FFA" w:rsidP="00150B88">
      <w:pPr>
        <w:spacing w:after="120" w:line="240" w:lineRule="auto"/>
        <w:ind w:left="720"/>
        <w:contextualSpacing/>
        <w:jc w:val="left"/>
        <w:rPr>
          <w:rFonts w:ascii="Franklin Gothic Book" w:eastAsia="Calibri" w:hAnsi="Franklin Gothic Book" w:cs="Calibri"/>
          <w:i/>
          <w:iCs/>
          <w:sz w:val="20"/>
          <w:szCs w:val="20"/>
          <w:lang w:val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539"/>
        <w:gridCol w:w="5811"/>
      </w:tblGrid>
      <w:tr w:rsidR="00150B88" w:rsidRPr="00F10C66" w14:paraId="7E5B0DAE" w14:textId="77777777" w:rsidTr="001E4F91">
        <w:tc>
          <w:tcPr>
            <w:tcW w:w="9350" w:type="dxa"/>
            <w:gridSpan w:val="2"/>
            <w:shd w:val="clear" w:color="auto" w:fill="D0CECE" w:themeFill="background2" w:themeFillShade="E6"/>
          </w:tcPr>
          <w:p w14:paraId="4E1E6023" w14:textId="77777777" w:rsidR="00150B88" w:rsidRPr="00F10C66" w:rsidRDefault="00150B88" w:rsidP="00150B88">
            <w:pPr>
              <w:jc w:val="center"/>
              <w:rPr>
                <w:rFonts w:ascii="Franklin Gothic Medium" w:eastAsia="Calibri" w:hAnsi="Franklin Gothic Medium" w:cs="Calibri"/>
                <w:color w:val="1F3864"/>
              </w:rPr>
            </w:pPr>
            <w:r w:rsidRPr="00F10C66">
              <w:rPr>
                <w:rFonts w:ascii="Franklin Gothic Medium" w:eastAsia="Calibri" w:hAnsi="Franklin Gothic Medium" w:cs="Calibri"/>
                <w:color w:val="1F3864"/>
                <w:lang w:val="en-US"/>
              </w:rPr>
              <w:t>Child (1)</w:t>
            </w:r>
          </w:p>
        </w:tc>
      </w:tr>
      <w:tr w:rsidR="00150B88" w:rsidRPr="00F10C66" w14:paraId="65460C14" w14:textId="77777777" w:rsidTr="00150B88">
        <w:tc>
          <w:tcPr>
            <w:tcW w:w="3539" w:type="dxa"/>
            <w:shd w:val="clear" w:color="auto" w:fill="EDEDED"/>
          </w:tcPr>
          <w:p w14:paraId="073D5F8F" w14:textId="77777777" w:rsidR="00150B88" w:rsidRPr="00F10C66" w:rsidRDefault="00150B88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Family name(s)</w:t>
            </w:r>
          </w:p>
        </w:tc>
        <w:tc>
          <w:tcPr>
            <w:tcW w:w="5811" w:type="dxa"/>
          </w:tcPr>
          <w:p w14:paraId="58879AAF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237476365"/>
                <w:placeholder>
                  <w:docPart w:val="78F1BC49FF79425999E97A240CBD4608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18AC08B8" w14:textId="77777777" w:rsidTr="00150B88">
        <w:tc>
          <w:tcPr>
            <w:tcW w:w="3539" w:type="dxa"/>
            <w:shd w:val="clear" w:color="auto" w:fill="EDEDED"/>
          </w:tcPr>
          <w:p w14:paraId="4B4A59AB" w14:textId="77777777" w:rsidR="00150B88" w:rsidRPr="00F10C66" w:rsidRDefault="00150B88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Given name(s)</w:t>
            </w:r>
          </w:p>
        </w:tc>
        <w:tc>
          <w:tcPr>
            <w:tcW w:w="5811" w:type="dxa"/>
          </w:tcPr>
          <w:p w14:paraId="7E5EDF5E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220363300"/>
                <w:placeholder>
                  <w:docPart w:val="07F16F7E96494F388B65F384FB551CEE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749EE73B" w14:textId="77777777" w:rsidTr="00150B88">
        <w:tc>
          <w:tcPr>
            <w:tcW w:w="3539" w:type="dxa"/>
            <w:shd w:val="clear" w:color="auto" w:fill="EDEDED"/>
          </w:tcPr>
          <w:p w14:paraId="1AD74028" w14:textId="77777777" w:rsidR="00150B88" w:rsidRPr="00F10C66" w:rsidRDefault="00150B88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Alias</w:t>
            </w:r>
          </w:p>
        </w:tc>
        <w:tc>
          <w:tcPr>
            <w:tcW w:w="5811" w:type="dxa"/>
          </w:tcPr>
          <w:p w14:paraId="4EC4F2AE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1311933672"/>
                <w:placeholder>
                  <w:docPart w:val="8E4C0C3044894A63832F2E9F50B935F1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596A0264" w14:textId="77777777" w:rsidTr="00150B88">
        <w:tc>
          <w:tcPr>
            <w:tcW w:w="3539" w:type="dxa"/>
            <w:shd w:val="clear" w:color="auto" w:fill="EDEDED"/>
          </w:tcPr>
          <w:p w14:paraId="0F19C377" w14:textId="77777777" w:rsidR="00150B88" w:rsidRPr="00F10C66" w:rsidRDefault="00150B88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Place and date of birth</w:t>
            </w:r>
          </w:p>
        </w:tc>
        <w:tc>
          <w:tcPr>
            <w:tcW w:w="5811" w:type="dxa"/>
          </w:tcPr>
          <w:p w14:paraId="6468EFED" w14:textId="60B81A5A" w:rsidR="00E22F36" w:rsidRDefault="00972431" w:rsidP="00E22F36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791403843"/>
                <w:placeholder>
                  <w:docPart w:val="E5F8F45182D5419887A4C5E9E1BCE4EA"/>
                </w:placeholder>
                <w:showingPlcHdr/>
              </w:sdtPr>
              <w:sdtEndPr/>
              <w:sdtContent>
                <w:r w:rsidR="00E22F36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4A13B119" w14:textId="77777777" w:rsidR="00E22F36" w:rsidRDefault="00E22F36" w:rsidP="00E22F36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</w:p>
          <w:sdt>
            <w:sdtPr>
              <w:rPr>
                <w:rFonts w:ascii="Franklin Gothic Book" w:eastAsia="Franklin Gothic Book" w:hAnsi="Franklin Gothic Book" w:cs="Times New Roman"/>
                <w:sz w:val="20"/>
                <w:szCs w:val="20"/>
              </w:rPr>
              <w:id w:val="1480960701"/>
              <w:placeholder>
                <w:docPart w:val="DefaultPlaceholder_-1854013437"/>
              </w:placeholder>
              <w:showingPlcHdr/>
              <w:date>
                <w:dateFormat w:val="dd/MM/yyyy"/>
                <w:lid w:val="en-NL"/>
                <w:storeMappedDataAs w:val="dateTime"/>
                <w:calendar w:val="gregorian"/>
              </w:date>
            </w:sdtPr>
            <w:sdtEndPr/>
            <w:sdtContent>
              <w:p w14:paraId="6A6C579D" w14:textId="55F9AE71" w:rsidR="00150B88" w:rsidRPr="00E22F36" w:rsidRDefault="00E22F36" w:rsidP="00E22F36">
                <w:pPr>
                  <w:jc w:val="left"/>
                  <w:rPr>
                    <w:rFonts w:ascii="Franklin Gothic Book" w:eastAsia="Franklin Gothic Book" w:hAnsi="Franklin Gothic Book" w:cs="Times New Roman"/>
                    <w:sz w:val="20"/>
                    <w:szCs w:val="20"/>
                  </w:rPr>
                </w:pPr>
                <w:r w:rsidRPr="00E22F36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sdtContent>
          </w:sdt>
        </w:tc>
      </w:tr>
      <w:tr w:rsidR="00150B88" w:rsidRPr="00F10C66" w14:paraId="1A95689E" w14:textId="77777777" w:rsidTr="00150B88">
        <w:tc>
          <w:tcPr>
            <w:tcW w:w="3539" w:type="dxa"/>
            <w:shd w:val="clear" w:color="auto" w:fill="EDEDED"/>
          </w:tcPr>
          <w:p w14:paraId="52EAA6CB" w14:textId="77777777" w:rsidR="00150B88" w:rsidRPr="00F10C66" w:rsidRDefault="00150B88" w:rsidP="00150B88">
            <w:pPr>
              <w:jc w:val="left"/>
              <w:rPr>
                <w:rFonts w:ascii="Franklin Gothic Medium" w:eastAsia="Calibri" w:hAnsi="Franklin Gothic Medium" w:cs="Calibri"/>
                <w:i/>
                <w:iCs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Nationality(ies)</w:t>
            </w:r>
          </w:p>
        </w:tc>
        <w:tc>
          <w:tcPr>
            <w:tcW w:w="5811" w:type="dxa"/>
          </w:tcPr>
          <w:p w14:paraId="0F0DAC3D" w14:textId="77777777" w:rsidR="00150B88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379362943"/>
                <w:placeholder>
                  <w:docPart w:val="B90750E4B6294B43984B4AF2617AC1CF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165E2" w:rsidRPr="00F10C66" w14:paraId="133A6DD8" w14:textId="77777777" w:rsidTr="00150B88">
        <w:tc>
          <w:tcPr>
            <w:tcW w:w="3539" w:type="dxa"/>
            <w:shd w:val="clear" w:color="auto" w:fill="EDEDED"/>
          </w:tcPr>
          <w:p w14:paraId="64D93BE5" w14:textId="6CA9AC21" w:rsidR="001165E2" w:rsidRPr="00F10C66" w:rsidRDefault="001165E2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Address (if known) </w:t>
            </w:r>
          </w:p>
        </w:tc>
        <w:tc>
          <w:tcPr>
            <w:tcW w:w="5811" w:type="dxa"/>
          </w:tcPr>
          <w:p w14:paraId="7CDBB1A1" w14:textId="4B1527FA" w:rsidR="001165E2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1238160062"/>
                <w:placeholder>
                  <w:docPart w:val="BC1254F3C4FF4DA1B86B4AA0BB71F362"/>
                </w:placeholder>
                <w:showingPlcHdr/>
              </w:sdtPr>
              <w:sdtEndPr/>
              <w:sdtContent>
                <w:r w:rsidR="001165E2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31BD2" w:rsidRPr="00F10C66" w14:paraId="034CAD62" w14:textId="77777777" w:rsidTr="00150B88">
        <w:tc>
          <w:tcPr>
            <w:tcW w:w="3539" w:type="dxa"/>
            <w:shd w:val="clear" w:color="auto" w:fill="EDEDED"/>
          </w:tcPr>
          <w:p w14:paraId="5082B3C4" w14:textId="1571427C" w:rsidR="00E31BD2" w:rsidRPr="00F10C66" w:rsidRDefault="00E31BD2" w:rsidP="00150B88">
            <w:pPr>
              <w:jc w:val="left"/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Assumed whereabouts of the child </w:t>
            </w:r>
            <w:r w:rsidR="001A6A81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(if known)</w:t>
            </w:r>
          </w:p>
        </w:tc>
        <w:tc>
          <w:tcPr>
            <w:tcW w:w="5811" w:type="dxa"/>
          </w:tcPr>
          <w:p w14:paraId="4137588B" w14:textId="30782DC2" w:rsidR="00E31BD2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782699471"/>
                <w:placeholder>
                  <w:docPart w:val="C663B245E7734B7C93EFF3042F150F5B"/>
                </w:placeholder>
                <w:showingPlcHdr/>
              </w:sdtPr>
              <w:sdtEndPr/>
              <w:sdtContent>
                <w:r w:rsidR="001A6A81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2A2FD49D" w14:textId="77777777" w:rsidTr="00150B88">
        <w:tc>
          <w:tcPr>
            <w:tcW w:w="3539" w:type="dxa"/>
            <w:shd w:val="clear" w:color="auto" w:fill="EDEDED"/>
          </w:tcPr>
          <w:p w14:paraId="46400882" w14:textId="7CC11473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Language(s) </w:t>
            </w:r>
            <w:r w:rsidR="006314B1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spoken / understood </w:t>
            </w:r>
          </w:p>
        </w:tc>
        <w:tc>
          <w:tcPr>
            <w:tcW w:w="5811" w:type="dxa"/>
          </w:tcPr>
          <w:p w14:paraId="219347A2" w14:textId="77777777" w:rsidR="00150B88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850490333"/>
                <w:placeholder>
                  <w:docPart w:val="D7868C3922CA43448FCD5F6CC7756DC1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1F0186F6" w14:textId="77777777" w:rsidTr="00150B88">
        <w:tc>
          <w:tcPr>
            <w:tcW w:w="3539" w:type="dxa"/>
            <w:shd w:val="clear" w:color="auto" w:fill="EDEDED"/>
          </w:tcPr>
          <w:p w14:paraId="0B35D6B6" w14:textId="126B8A7F" w:rsidR="006A0D86" w:rsidRPr="00F10C66" w:rsidRDefault="00150B88" w:rsidP="00150B88">
            <w:pPr>
              <w:rPr>
                <w:rFonts w:ascii="Franklin Gothic Medium" w:eastAsia="Calibri" w:hAnsi="Franklin Gothic Medium" w:cs="Calibri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sz w:val="20"/>
                <w:szCs w:val="20"/>
              </w:rPr>
              <w:t xml:space="preserve">If necessary, please provide additional information concerning the child </w:t>
            </w:r>
          </w:p>
        </w:tc>
        <w:tc>
          <w:tcPr>
            <w:tcW w:w="5811" w:type="dxa"/>
          </w:tcPr>
          <w:p w14:paraId="2B7ABF16" w14:textId="77777777" w:rsidR="00150B88" w:rsidRPr="00F10C66" w:rsidRDefault="00972431" w:rsidP="00150B88">
            <w:pPr>
              <w:rPr>
                <w:rFonts w:ascii="Calibri" w:eastAsia="Calibri" w:hAnsi="Calibri" w:cs="Arial"/>
                <w:sz w:val="18"/>
                <w:szCs w:val="18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651171847"/>
                <w:placeholder>
                  <w:docPart w:val="99BC117283EB4A9896F967060078BEC9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15367AB2" w14:textId="77777777" w:rsidTr="001E4F91">
        <w:tc>
          <w:tcPr>
            <w:tcW w:w="9350" w:type="dxa"/>
            <w:gridSpan w:val="2"/>
            <w:shd w:val="clear" w:color="auto" w:fill="D0CECE" w:themeFill="background2" w:themeFillShade="E6"/>
            <w:vAlign w:val="center"/>
          </w:tcPr>
          <w:p w14:paraId="18A34849" w14:textId="77777777" w:rsidR="00150B88" w:rsidRPr="00F10C66" w:rsidRDefault="00150B88" w:rsidP="00150B88">
            <w:pPr>
              <w:jc w:val="center"/>
              <w:rPr>
                <w:rFonts w:ascii="Franklin Gothic Medium" w:eastAsia="Calibri" w:hAnsi="Franklin Gothic Medium" w:cs="Calibri"/>
                <w:color w:val="1F3864"/>
                <w:lang w:val="en-US"/>
              </w:rPr>
            </w:pPr>
            <w:r w:rsidRPr="00F10C66">
              <w:rPr>
                <w:rFonts w:ascii="Franklin Gothic Medium" w:eastAsia="Calibri" w:hAnsi="Franklin Gothic Medium" w:cs="Calibri"/>
                <w:color w:val="1F3864"/>
                <w:lang w:val="en-US"/>
              </w:rPr>
              <w:t>Child (2)</w:t>
            </w:r>
          </w:p>
          <w:p w14:paraId="4B18E5D8" w14:textId="77777777" w:rsidR="00150B88" w:rsidRPr="00F10C66" w:rsidRDefault="00150B88" w:rsidP="00150B88">
            <w:pPr>
              <w:jc w:val="center"/>
              <w:rPr>
                <w:rFonts w:ascii="Franklin Gothic Book" w:eastAsia="Calibri" w:hAnsi="Franklin Gothic Book" w:cs="Arial"/>
                <w:i/>
                <w:iCs/>
                <w:sz w:val="18"/>
                <w:szCs w:val="18"/>
              </w:rPr>
            </w:pPr>
            <w:r w:rsidRPr="00F10C66">
              <w:rPr>
                <w:rFonts w:ascii="Franklin Gothic Book" w:eastAsia="Calibri" w:hAnsi="Franklin Gothic Book" w:cs="Arial"/>
                <w:i/>
                <w:iCs/>
                <w:sz w:val="18"/>
                <w:szCs w:val="18"/>
              </w:rPr>
              <w:t>Please complete if appropriate</w:t>
            </w:r>
          </w:p>
        </w:tc>
      </w:tr>
      <w:tr w:rsidR="00150B88" w:rsidRPr="00F10C66" w14:paraId="35701970" w14:textId="77777777" w:rsidTr="00150B88">
        <w:tc>
          <w:tcPr>
            <w:tcW w:w="3539" w:type="dxa"/>
            <w:shd w:val="clear" w:color="auto" w:fill="EDEDED"/>
          </w:tcPr>
          <w:p w14:paraId="3FC8B12F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Family name(s)</w:t>
            </w:r>
          </w:p>
        </w:tc>
        <w:tc>
          <w:tcPr>
            <w:tcW w:w="5811" w:type="dxa"/>
          </w:tcPr>
          <w:p w14:paraId="11423ECE" w14:textId="77777777" w:rsidR="00150B88" w:rsidRPr="00F10C66" w:rsidRDefault="00972431" w:rsidP="00150B88">
            <w:pPr>
              <w:jc w:val="left"/>
              <w:rPr>
                <w:rFonts w:ascii="Calibri" w:eastAsia="Calibri" w:hAnsi="Calibri" w:cs="Arial"/>
                <w:sz w:val="18"/>
                <w:szCs w:val="18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1628856616"/>
                <w:placeholder>
                  <w:docPart w:val="823946FACC01467187E29B885E631016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6FC4E834" w14:textId="77777777" w:rsidTr="00150B88">
        <w:tc>
          <w:tcPr>
            <w:tcW w:w="3539" w:type="dxa"/>
            <w:shd w:val="clear" w:color="auto" w:fill="EDEDED"/>
          </w:tcPr>
          <w:p w14:paraId="288CA4CC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Given name(s)</w:t>
            </w:r>
          </w:p>
        </w:tc>
        <w:tc>
          <w:tcPr>
            <w:tcW w:w="5811" w:type="dxa"/>
          </w:tcPr>
          <w:p w14:paraId="369AE80C" w14:textId="77777777" w:rsidR="00150B88" w:rsidRPr="00F10C66" w:rsidRDefault="00972431" w:rsidP="00150B88">
            <w:pPr>
              <w:jc w:val="left"/>
              <w:rPr>
                <w:rFonts w:ascii="Calibri" w:eastAsia="Calibri" w:hAnsi="Calibri" w:cs="Arial"/>
                <w:sz w:val="18"/>
                <w:szCs w:val="18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698585016"/>
                <w:placeholder>
                  <w:docPart w:val="47AB898D9D864D78B77B832961DC6840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0F536A32" w14:textId="77777777" w:rsidTr="00150B88">
        <w:tc>
          <w:tcPr>
            <w:tcW w:w="3539" w:type="dxa"/>
            <w:shd w:val="clear" w:color="auto" w:fill="EDEDED"/>
          </w:tcPr>
          <w:p w14:paraId="700CF68B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Alias</w:t>
            </w:r>
          </w:p>
        </w:tc>
        <w:tc>
          <w:tcPr>
            <w:tcW w:w="5811" w:type="dxa"/>
          </w:tcPr>
          <w:p w14:paraId="3C5B22D0" w14:textId="77777777" w:rsidR="00150B88" w:rsidRPr="00F10C66" w:rsidRDefault="00972431" w:rsidP="00150B88">
            <w:pPr>
              <w:jc w:val="left"/>
              <w:rPr>
                <w:rFonts w:ascii="Calibri" w:eastAsia="Calibri" w:hAnsi="Calibri" w:cs="Arial"/>
                <w:sz w:val="18"/>
                <w:szCs w:val="18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256837248"/>
                <w:placeholder>
                  <w:docPart w:val="EB4826375E014FF6B55ED782F34C7536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1628ADD0" w14:textId="77777777" w:rsidTr="00150B88">
        <w:tc>
          <w:tcPr>
            <w:tcW w:w="3539" w:type="dxa"/>
            <w:shd w:val="clear" w:color="auto" w:fill="EDEDED"/>
          </w:tcPr>
          <w:p w14:paraId="0E1DB178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Place and date of birth</w:t>
            </w:r>
          </w:p>
        </w:tc>
        <w:tc>
          <w:tcPr>
            <w:tcW w:w="5811" w:type="dxa"/>
          </w:tcPr>
          <w:p w14:paraId="6077BC3D" w14:textId="77777777" w:rsidR="00216543" w:rsidRDefault="00972431" w:rsidP="00216543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845980782"/>
                <w:placeholder>
                  <w:docPart w:val="AE0561857A1B425F883657AFC9076970"/>
                </w:placeholder>
                <w:showingPlcHdr/>
              </w:sdtPr>
              <w:sdtEndPr/>
              <w:sdtContent>
                <w:r w:rsidR="00216543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6C7D54F0" w14:textId="77777777" w:rsidR="00216543" w:rsidRDefault="00216543" w:rsidP="00216543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</w:p>
          <w:sdt>
            <w:sdtPr>
              <w:rPr>
                <w:rFonts w:ascii="Franklin Gothic Book" w:eastAsia="Franklin Gothic Book" w:hAnsi="Franklin Gothic Book" w:cs="Times New Roman"/>
                <w:sz w:val="20"/>
                <w:szCs w:val="20"/>
              </w:rPr>
              <w:id w:val="2090111570"/>
              <w:placeholder>
                <w:docPart w:val="AFED7D2F3F44487DA68A9883E3449FDC"/>
              </w:placeholder>
              <w:showingPlcHdr/>
              <w:date>
                <w:dateFormat w:val="dd/MM/yyyy"/>
                <w:lid w:val="en-NL"/>
                <w:storeMappedDataAs w:val="dateTime"/>
                <w:calendar w:val="gregorian"/>
              </w:date>
            </w:sdtPr>
            <w:sdtEndPr/>
            <w:sdtContent>
              <w:p w14:paraId="242E1001" w14:textId="1F3060CB" w:rsidR="00150B88" w:rsidRPr="00F10C66" w:rsidRDefault="00216543" w:rsidP="00216543">
                <w:pPr>
                  <w:jc w:val="left"/>
                  <w:rPr>
                    <w:rFonts w:ascii="Calibri" w:eastAsia="Calibri" w:hAnsi="Calibri" w:cs="Arial"/>
                    <w:sz w:val="18"/>
                    <w:szCs w:val="18"/>
                  </w:rPr>
                </w:pPr>
                <w:r w:rsidRPr="00E22F36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sdtContent>
          </w:sdt>
        </w:tc>
      </w:tr>
      <w:tr w:rsidR="00150B88" w:rsidRPr="00F10C66" w14:paraId="48AA1F8C" w14:textId="77777777" w:rsidTr="00150B88">
        <w:tc>
          <w:tcPr>
            <w:tcW w:w="3539" w:type="dxa"/>
            <w:shd w:val="clear" w:color="auto" w:fill="EDEDED"/>
          </w:tcPr>
          <w:p w14:paraId="31A0C7ED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Nationality(ies)</w:t>
            </w:r>
          </w:p>
        </w:tc>
        <w:tc>
          <w:tcPr>
            <w:tcW w:w="5811" w:type="dxa"/>
          </w:tcPr>
          <w:p w14:paraId="00228DE4" w14:textId="77777777" w:rsidR="00150B88" w:rsidRPr="00F10C66" w:rsidRDefault="00972431" w:rsidP="00150B88">
            <w:pPr>
              <w:jc w:val="left"/>
              <w:rPr>
                <w:rFonts w:ascii="Calibri" w:eastAsia="Calibri" w:hAnsi="Calibri" w:cs="Arial"/>
                <w:sz w:val="18"/>
                <w:szCs w:val="18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3279215"/>
                <w:placeholder>
                  <w:docPart w:val="9A8B6014222D4053BFD10AE0B61B5D8F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3A78D6" w:rsidRPr="00F10C66" w14:paraId="2B9F783F" w14:textId="77777777" w:rsidTr="00150B88">
        <w:tc>
          <w:tcPr>
            <w:tcW w:w="3539" w:type="dxa"/>
            <w:shd w:val="clear" w:color="auto" w:fill="EDEDED"/>
          </w:tcPr>
          <w:p w14:paraId="107C29B9" w14:textId="06EEE65B" w:rsidR="003A78D6" w:rsidRPr="00F10C66" w:rsidRDefault="003A78D6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Address (if known)</w:t>
            </w:r>
          </w:p>
        </w:tc>
        <w:tc>
          <w:tcPr>
            <w:tcW w:w="5811" w:type="dxa"/>
          </w:tcPr>
          <w:p w14:paraId="065951B0" w14:textId="13524C19" w:rsidR="003A78D6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1263537312"/>
                <w:placeholder>
                  <w:docPart w:val="8D934AF88C0947C5A2C1F5C3917C2413"/>
                </w:placeholder>
                <w:showingPlcHdr/>
              </w:sdtPr>
              <w:sdtEndPr/>
              <w:sdtContent>
                <w:r w:rsidR="003A78D6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A6A81" w:rsidRPr="00F10C66" w14:paraId="28301379" w14:textId="77777777" w:rsidTr="00150B88">
        <w:tc>
          <w:tcPr>
            <w:tcW w:w="3539" w:type="dxa"/>
            <w:shd w:val="clear" w:color="auto" w:fill="EDEDED"/>
          </w:tcPr>
          <w:p w14:paraId="42376894" w14:textId="081F5910" w:rsidR="001A6A81" w:rsidRPr="00F10C66" w:rsidRDefault="001A6A81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Assumed whereabouts of the child (if known) </w:t>
            </w:r>
          </w:p>
        </w:tc>
        <w:tc>
          <w:tcPr>
            <w:tcW w:w="5811" w:type="dxa"/>
          </w:tcPr>
          <w:p w14:paraId="62B3D645" w14:textId="7C1D6ACD" w:rsidR="001A6A81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698367582"/>
                <w:placeholder>
                  <w:docPart w:val="D95789FF55EA4EB7891BEE2495D728EA"/>
                </w:placeholder>
                <w:showingPlcHdr/>
              </w:sdtPr>
              <w:sdtEndPr/>
              <w:sdtContent>
                <w:r w:rsidR="001A6A81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5F819696" w14:textId="77777777" w:rsidTr="00150B88">
        <w:tc>
          <w:tcPr>
            <w:tcW w:w="3539" w:type="dxa"/>
            <w:shd w:val="clear" w:color="auto" w:fill="EDEDED"/>
          </w:tcPr>
          <w:p w14:paraId="230DC048" w14:textId="543FD588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Language(s</w:t>
            </w:r>
            <w:r w:rsidR="00050538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) </w:t>
            </w: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spoken</w:t>
            </w:r>
            <w:r w:rsidR="00050538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 / </w:t>
            </w: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understood</w:t>
            </w:r>
          </w:p>
        </w:tc>
        <w:tc>
          <w:tcPr>
            <w:tcW w:w="5811" w:type="dxa"/>
          </w:tcPr>
          <w:p w14:paraId="61965682" w14:textId="77777777" w:rsidR="00150B88" w:rsidRPr="00F10C66" w:rsidRDefault="00972431" w:rsidP="00150B88">
            <w:pPr>
              <w:jc w:val="left"/>
              <w:rPr>
                <w:rFonts w:ascii="Calibri" w:eastAsia="Calibri" w:hAnsi="Calibri" w:cs="Arial"/>
                <w:sz w:val="18"/>
                <w:szCs w:val="18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76155430"/>
                <w:placeholder>
                  <w:docPart w:val="647C54743DEF41438EA1D81DF9260201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67567E7A" w14:textId="77777777" w:rsidTr="00150B88">
        <w:tc>
          <w:tcPr>
            <w:tcW w:w="3539" w:type="dxa"/>
            <w:shd w:val="clear" w:color="auto" w:fill="EDEDED"/>
          </w:tcPr>
          <w:p w14:paraId="2F9D38EE" w14:textId="2B593571" w:rsidR="005B7D81" w:rsidRPr="00F10C66" w:rsidRDefault="00150B88" w:rsidP="00150B88">
            <w:pPr>
              <w:rPr>
                <w:rFonts w:ascii="Franklin Gothic Medium" w:eastAsia="Calibri" w:hAnsi="Franklin Gothic Medium" w:cs="Calibri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sz w:val="20"/>
                <w:szCs w:val="20"/>
              </w:rPr>
              <w:t>If necessary, please provide additional information concerning the child</w:t>
            </w:r>
          </w:p>
        </w:tc>
        <w:tc>
          <w:tcPr>
            <w:tcW w:w="5811" w:type="dxa"/>
            <w:shd w:val="clear" w:color="auto" w:fill="FFFFFF"/>
          </w:tcPr>
          <w:p w14:paraId="3D9DBC88" w14:textId="77777777" w:rsidR="00150B88" w:rsidRPr="00F10C66" w:rsidRDefault="00972431" w:rsidP="00150B88">
            <w:pPr>
              <w:rPr>
                <w:rFonts w:ascii="Calibri" w:eastAsia="Calibri" w:hAnsi="Calibri" w:cs="Arial"/>
                <w:sz w:val="18"/>
                <w:szCs w:val="18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410815410"/>
                <w:placeholder>
                  <w:docPart w:val="E9708DD08F7F41A58E4F6FE232E6C8C1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55D8306A" w14:textId="5734D26B" w:rsidR="00150B88" w:rsidRPr="00F10C66" w:rsidRDefault="007575CB" w:rsidP="005601C1">
      <w:pPr>
        <w:numPr>
          <w:ilvl w:val="0"/>
          <w:numId w:val="14"/>
        </w:numPr>
        <w:spacing w:before="120" w:after="0" w:line="240" w:lineRule="auto"/>
        <w:jc w:val="left"/>
        <w:outlineLvl w:val="0"/>
        <w:rPr>
          <w:rFonts w:ascii="Franklin Gothic Medium" w:eastAsia="Calibri" w:hAnsi="Franklin Gothic Medium" w:cs="Calibri"/>
          <w:color w:val="1F3864"/>
          <w:lang w:val="en-US"/>
        </w:rPr>
      </w:pPr>
      <w:r w:rsidRPr="00F10C66">
        <w:rPr>
          <w:rFonts w:ascii="Franklin Gothic Medium" w:eastAsia="Calibri" w:hAnsi="Franklin Gothic Medium" w:cs="Calibri"/>
          <w:color w:val="1F3864"/>
          <w:lang w:val="en-US"/>
        </w:rPr>
        <w:t>Persons related to the request</w:t>
      </w:r>
    </w:p>
    <w:p w14:paraId="7F7604D6" w14:textId="43853C25" w:rsidR="006827B4" w:rsidRPr="00F10C66" w:rsidRDefault="007B164D" w:rsidP="007B164D">
      <w:pPr>
        <w:pStyle w:val="PBParagraph"/>
        <w:numPr>
          <w:ilvl w:val="0"/>
          <w:numId w:val="0"/>
        </w:numPr>
        <w:ind w:left="709"/>
        <w:rPr>
          <w:i/>
          <w:iCs/>
          <w:sz w:val="20"/>
          <w:szCs w:val="20"/>
          <w:lang w:val="en-US"/>
        </w:rPr>
      </w:pPr>
      <w:r w:rsidRPr="00F10C66">
        <w:rPr>
          <w:i/>
          <w:iCs/>
          <w:sz w:val="20"/>
          <w:szCs w:val="20"/>
          <w:lang w:val="en-US"/>
        </w:rPr>
        <w:t>Please complete as appropriate / relevant</w:t>
      </w:r>
      <w:r w:rsidR="005601C1" w:rsidRPr="00F10C66">
        <w:rPr>
          <w:i/>
          <w:iCs/>
          <w:sz w:val="20"/>
          <w:szCs w:val="20"/>
          <w:lang w:val="en-US"/>
        </w:rPr>
        <w:t xml:space="preserve"> to the</w:t>
      </w:r>
      <w:r w:rsidR="00A46F8F" w:rsidRPr="00F10C66">
        <w:rPr>
          <w:i/>
          <w:iCs/>
          <w:sz w:val="20"/>
          <w:szCs w:val="20"/>
          <w:lang w:val="en-US"/>
        </w:rPr>
        <w:t xml:space="preserve"> request</w:t>
      </w:r>
      <w:r w:rsidRPr="00F10C66">
        <w:rPr>
          <w:i/>
          <w:iCs/>
          <w:sz w:val="20"/>
          <w:szCs w:val="20"/>
          <w:lang w:val="en-US"/>
        </w:rPr>
        <w:t xml:space="preserve">.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539"/>
        <w:gridCol w:w="5816"/>
      </w:tblGrid>
      <w:tr w:rsidR="00150B88" w:rsidRPr="00F10C66" w14:paraId="0DB0E0B4" w14:textId="77777777" w:rsidTr="00D800C7">
        <w:tc>
          <w:tcPr>
            <w:tcW w:w="9355" w:type="dxa"/>
            <w:gridSpan w:val="2"/>
            <w:shd w:val="clear" w:color="auto" w:fill="D0CECE" w:themeFill="background2" w:themeFillShade="E6"/>
          </w:tcPr>
          <w:p w14:paraId="61C640CD" w14:textId="4A1C6283" w:rsidR="00150B88" w:rsidRPr="00F10C66" w:rsidRDefault="00EF671D" w:rsidP="00150B88">
            <w:pPr>
              <w:jc w:val="center"/>
              <w:rPr>
                <w:rFonts w:ascii="Franklin Gothic Medium" w:eastAsia="Calibri" w:hAnsi="Franklin Gothic Medium" w:cs="Calibri"/>
                <w:color w:val="1F3864"/>
              </w:rPr>
            </w:pPr>
            <w:r w:rsidRPr="00F10C66">
              <w:rPr>
                <w:rFonts w:ascii="Franklin Gothic Medium" w:eastAsia="Calibri" w:hAnsi="Franklin Gothic Medium" w:cs="Calibri"/>
                <w:color w:val="1F3864"/>
              </w:rPr>
              <w:t>Person</w:t>
            </w:r>
            <w:r w:rsidR="00150B88" w:rsidRPr="00F10C66">
              <w:rPr>
                <w:rFonts w:ascii="Franklin Gothic Medium" w:eastAsia="Calibri" w:hAnsi="Franklin Gothic Medium" w:cs="Calibri"/>
                <w:color w:val="1F3864"/>
              </w:rPr>
              <w:t xml:space="preserve"> (1)</w:t>
            </w:r>
          </w:p>
        </w:tc>
      </w:tr>
      <w:tr w:rsidR="000A0C63" w:rsidRPr="00F10C66" w14:paraId="1852B63B" w14:textId="77777777" w:rsidTr="00296766">
        <w:tc>
          <w:tcPr>
            <w:tcW w:w="9355" w:type="dxa"/>
            <w:gridSpan w:val="2"/>
            <w:shd w:val="clear" w:color="auto" w:fill="E7E6E6" w:themeFill="background2"/>
          </w:tcPr>
          <w:p w14:paraId="57AE0758" w14:textId="6CC95E99" w:rsidR="00B1377B" w:rsidRPr="00F10C66" w:rsidRDefault="000A0C63" w:rsidP="00B1377B">
            <w:pPr>
              <w:jc w:val="left"/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t xml:space="preserve"> </w:t>
            </w:r>
            <w:r w:rsidR="001804BE" w:rsidRPr="00F10C66">
              <w:rPr>
                <w:rFonts w:asciiTheme="majorHAnsi" w:eastAsia="Calibri" w:hAnsiTheme="majorHAnsi" w:cs="Arial"/>
                <w:b/>
                <w:bCs/>
                <w:color w:val="012443" w:themeColor="accent3" w:themeShade="80"/>
                <w:sz w:val="20"/>
                <w:szCs w:val="20"/>
                <w:lang w:val="it-IT"/>
              </w:rPr>
              <w:t>Custodial</w:t>
            </w:r>
            <w:r w:rsidR="001804BE" w:rsidRPr="00F10C66">
              <w:rPr>
                <w:rFonts w:eastAsia="Calibri" w:cs="Arial"/>
                <w:b/>
                <w:bCs/>
                <w:color w:val="012443" w:themeColor="accent3" w:themeShade="80"/>
                <w:sz w:val="20"/>
                <w:szCs w:val="20"/>
                <w:lang w:val="it-IT"/>
              </w:rPr>
              <w:t xml:space="preserve"> </w:t>
            </w:r>
            <w:r w:rsidR="001804BE"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t>l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  <w:t>egal parent</w:t>
            </w:r>
          </w:p>
          <w:p w14:paraId="419BD1BD" w14:textId="043F173C" w:rsidR="00B1377B" w:rsidRPr="00F10C66" w:rsidRDefault="008D5973" w:rsidP="00B1377B">
            <w:pPr>
              <w:jc w:val="left"/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  <w:t>Non-</w:t>
            </w:r>
            <w:r w:rsidR="001804BE"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  <w:t>custodial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  <w:t xml:space="preserve"> </w:t>
            </w:r>
            <w:r w:rsidR="006B7C04"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  <w:t xml:space="preserve">legal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  <w:t>parent</w:t>
            </w:r>
          </w:p>
          <w:p w14:paraId="2FE20DB8" w14:textId="036B11D2" w:rsidR="00B1377B" w:rsidRPr="00F10C66" w:rsidRDefault="000A0C63" w:rsidP="00B1377B">
            <w:pPr>
              <w:jc w:val="left"/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t xml:space="preserve">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>Legal or customary guardian</w:t>
            </w:r>
          </w:p>
          <w:p w14:paraId="250051E6" w14:textId="0A260550" w:rsidR="000A0C63" w:rsidRPr="00F10C66" w:rsidDel="00EF671D" w:rsidRDefault="000A0C63" w:rsidP="00B1377B">
            <w:pPr>
              <w:jc w:val="left"/>
              <w:rPr>
                <w:rFonts w:ascii="Franklin Gothic Medium" w:eastAsia="Calibri" w:hAnsi="Franklin Gothic Medium" w:cs="Calibri"/>
                <w:color w:val="1F3864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t xml:space="preserve">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 xml:space="preserve">Other person related to the </w:t>
            </w:r>
            <w:r w:rsidR="00BC2A5A"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>request</w:t>
            </w:r>
            <w:r w:rsidR="00B02908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 xml:space="preserve"> </w:t>
            </w:r>
            <w:r w:rsidR="006B7C04"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 xml:space="preserve">(please specify): </w:t>
            </w: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751395559"/>
                <w:placeholder>
                  <w:docPart w:val="1231357CFE134E309A570A234DDBEB0B"/>
                </w:placeholder>
                <w:showingPlcHdr/>
              </w:sdtPr>
              <w:sdtEndPr/>
              <w:sdtContent>
                <w:r w:rsidR="006B7C04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4F31C1CB" w14:textId="77777777" w:rsidTr="00D800C7">
        <w:tc>
          <w:tcPr>
            <w:tcW w:w="3539" w:type="dxa"/>
            <w:shd w:val="clear" w:color="auto" w:fill="EDEDED"/>
          </w:tcPr>
          <w:p w14:paraId="0018AFB8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Family name(s)</w:t>
            </w:r>
          </w:p>
        </w:tc>
        <w:tc>
          <w:tcPr>
            <w:tcW w:w="5816" w:type="dxa"/>
          </w:tcPr>
          <w:p w14:paraId="4E19CF47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1664998913"/>
                <w:placeholder>
                  <w:docPart w:val="1B68428D39D145049EECF61221223E7F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3AFD454D" w14:textId="77777777" w:rsidTr="00D800C7">
        <w:tc>
          <w:tcPr>
            <w:tcW w:w="3539" w:type="dxa"/>
            <w:shd w:val="clear" w:color="auto" w:fill="EDEDED"/>
          </w:tcPr>
          <w:p w14:paraId="42E4588B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Given name(s)</w:t>
            </w:r>
          </w:p>
        </w:tc>
        <w:tc>
          <w:tcPr>
            <w:tcW w:w="5816" w:type="dxa"/>
          </w:tcPr>
          <w:p w14:paraId="4D25B77E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2123681884"/>
                <w:placeholder>
                  <w:docPart w:val="88DAECD09C1F4EDC9BBF2800D3AA673D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359E5C69" w14:textId="77777777" w:rsidTr="00D800C7">
        <w:tc>
          <w:tcPr>
            <w:tcW w:w="3539" w:type="dxa"/>
            <w:shd w:val="clear" w:color="auto" w:fill="EDEDED"/>
          </w:tcPr>
          <w:p w14:paraId="21585D5C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Alias</w:t>
            </w:r>
          </w:p>
        </w:tc>
        <w:tc>
          <w:tcPr>
            <w:tcW w:w="5816" w:type="dxa"/>
          </w:tcPr>
          <w:p w14:paraId="560269B6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19969414"/>
                <w:placeholder>
                  <w:docPart w:val="316A270C5A98401B8BACF1AC6BD0E76B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62610BD9" w14:textId="77777777" w:rsidTr="00D800C7">
        <w:tc>
          <w:tcPr>
            <w:tcW w:w="3539" w:type="dxa"/>
            <w:shd w:val="clear" w:color="auto" w:fill="EDEDED"/>
          </w:tcPr>
          <w:p w14:paraId="174BF433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Place and date of birth</w:t>
            </w:r>
          </w:p>
        </w:tc>
        <w:tc>
          <w:tcPr>
            <w:tcW w:w="5816" w:type="dxa"/>
          </w:tcPr>
          <w:p w14:paraId="715377CA" w14:textId="77777777" w:rsidR="00216543" w:rsidRDefault="00972431" w:rsidP="00216543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924379990"/>
                <w:placeholder>
                  <w:docPart w:val="17384551450D4D68818D39D8DB4C6CE1"/>
                </w:placeholder>
                <w:showingPlcHdr/>
              </w:sdtPr>
              <w:sdtEndPr/>
              <w:sdtContent>
                <w:r w:rsidR="00216543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2A277EA3" w14:textId="77777777" w:rsidR="00216543" w:rsidRDefault="00216543" w:rsidP="00216543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</w:p>
          <w:sdt>
            <w:sdtPr>
              <w:rPr>
                <w:rFonts w:ascii="Franklin Gothic Book" w:eastAsia="Franklin Gothic Book" w:hAnsi="Franklin Gothic Book" w:cs="Times New Roman"/>
                <w:sz w:val="20"/>
                <w:szCs w:val="20"/>
              </w:rPr>
              <w:id w:val="-1523860485"/>
              <w:placeholder>
                <w:docPart w:val="E3D17B986B6C4EBFB3A4490E3BD81AAC"/>
              </w:placeholder>
              <w:showingPlcHdr/>
              <w:date>
                <w:dateFormat w:val="dd/MM/yyyy"/>
                <w:lid w:val="en-NL"/>
                <w:storeMappedDataAs w:val="dateTime"/>
                <w:calendar w:val="gregorian"/>
              </w:date>
            </w:sdtPr>
            <w:sdtEndPr/>
            <w:sdtContent>
              <w:p w14:paraId="57E40A03" w14:textId="48320F9A" w:rsidR="00150B88" w:rsidRPr="00F10C66" w:rsidRDefault="00216543" w:rsidP="00216543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E22F36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sdtContent>
          </w:sdt>
        </w:tc>
      </w:tr>
      <w:tr w:rsidR="00150B88" w:rsidRPr="00F10C66" w14:paraId="1841F540" w14:textId="77777777" w:rsidTr="00D800C7">
        <w:tc>
          <w:tcPr>
            <w:tcW w:w="3539" w:type="dxa"/>
            <w:shd w:val="clear" w:color="auto" w:fill="EDEDED"/>
          </w:tcPr>
          <w:p w14:paraId="1E84D13B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Nationality(ies)</w:t>
            </w:r>
          </w:p>
        </w:tc>
        <w:tc>
          <w:tcPr>
            <w:tcW w:w="5816" w:type="dxa"/>
          </w:tcPr>
          <w:p w14:paraId="685B791B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378016039"/>
                <w:placeholder>
                  <w:docPart w:val="CAC5488E0A654303A3133B178BC9646A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2BF7" w:rsidRPr="00F10C66" w14:paraId="5DA2AD50" w14:textId="77777777" w:rsidTr="00D800C7">
        <w:tc>
          <w:tcPr>
            <w:tcW w:w="3539" w:type="dxa"/>
            <w:shd w:val="clear" w:color="auto" w:fill="EDEDED"/>
          </w:tcPr>
          <w:p w14:paraId="41165EBE" w14:textId="121839A2" w:rsidR="00E22BF7" w:rsidRPr="00F10C66" w:rsidRDefault="00E22BF7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Contact details </w:t>
            </w:r>
            <w:r w:rsidR="00FD085E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(incl</w:t>
            </w:r>
            <w:r w:rsidR="00541BCB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. address)</w:t>
            </w:r>
          </w:p>
        </w:tc>
        <w:tc>
          <w:tcPr>
            <w:tcW w:w="5816" w:type="dxa"/>
          </w:tcPr>
          <w:p w14:paraId="123D884D" w14:textId="6B1F3DD3" w:rsidR="00E22BF7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2108145328"/>
                <w:placeholder>
                  <w:docPart w:val="0BDF952D8A3A4652B081D6827821BD38"/>
                </w:placeholder>
                <w:showingPlcHdr/>
              </w:sdtPr>
              <w:sdtEndPr/>
              <w:sdtContent>
                <w:r w:rsidR="00E22BF7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743F93" w:rsidRPr="00F10C66" w14:paraId="2BC7C155" w14:textId="77777777" w:rsidTr="00D800C7">
        <w:tc>
          <w:tcPr>
            <w:tcW w:w="3539" w:type="dxa"/>
            <w:shd w:val="clear" w:color="auto" w:fill="EDEDED"/>
          </w:tcPr>
          <w:p w14:paraId="0EEA9339" w14:textId="4554ECEC" w:rsidR="00743F93" w:rsidRPr="00F10C66" w:rsidRDefault="00743F93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Assumed whereabouts (if known) </w:t>
            </w:r>
          </w:p>
        </w:tc>
        <w:tc>
          <w:tcPr>
            <w:tcW w:w="5816" w:type="dxa"/>
          </w:tcPr>
          <w:p w14:paraId="581EAC60" w14:textId="22F7F05D" w:rsidR="00743F93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1840920288"/>
                <w:placeholder>
                  <w:docPart w:val="5BCB9C8844AB4FD0A7FBF727D0C9FBDB"/>
                </w:placeholder>
                <w:showingPlcHdr/>
              </w:sdtPr>
              <w:sdtEndPr/>
              <w:sdtContent>
                <w:r w:rsidR="00743F93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19ECB94B" w14:textId="77777777" w:rsidTr="00D800C7">
        <w:trPr>
          <w:trHeight w:val="579"/>
        </w:trPr>
        <w:tc>
          <w:tcPr>
            <w:tcW w:w="3539" w:type="dxa"/>
            <w:shd w:val="clear" w:color="auto" w:fill="EDEDED"/>
          </w:tcPr>
          <w:p w14:paraId="55DB4237" w14:textId="3A0D75F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Identity</w:t>
            </w:r>
            <w:r w:rsidR="00A60BCA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 / travel</w:t>
            </w: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 document(s), number(s) and validity dates thereof (if </w:t>
            </w:r>
            <w:r w:rsidR="008D6AE8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known</w:t>
            </w: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16" w:type="dxa"/>
          </w:tcPr>
          <w:p w14:paraId="57881078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389117962"/>
                <w:placeholder>
                  <w:docPart w:val="E6E8489BCFEA4710A2226D9AAF8E5A7B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497F4904" w14:textId="77777777" w:rsidTr="00D800C7">
        <w:tc>
          <w:tcPr>
            <w:tcW w:w="3539" w:type="dxa"/>
            <w:shd w:val="clear" w:color="auto" w:fill="EDEDED"/>
          </w:tcPr>
          <w:p w14:paraId="2AF5F81B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Language(s) (please specify for each language: spoken, written, understood)</w:t>
            </w:r>
          </w:p>
        </w:tc>
        <w:tc>
          <w:tcPr>
            <w:tcW w:w="5816" w:type="dxa"/>
          </w:tcPr>
          <w:p w14:paraId="393BE2F9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511149597"/>
                <w:placeholder>
                  <w:docPart w:val="EB48BEAB0DE947F7AB00FED8A38B3F1A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2BF7" w:rsidRPr="00F10C66" w14:paraId="56CCE8D5" w14:textId="77777777" w:rsidTr="00D800C7">
        <w:tc>
          <w:tcPr>
            <w:tcW w:w="3539" w:type="dxa"/>
            <w:shd w:val="clear" w:color="auto" w:fill="EDEDED"/>
          </w:tcPr>
          <w:p w14:paraId="0443D813" w14:textId="2A6A96FE" w:rsidR="00E22BF7" w:rsidRPr="00F10C66" w:rsidRDefault="00E22BF7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Please specify the relevance of this person to this </w:t>
            </w:r>
            <w:r w:rsidR="00A748A8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request</w:t>
            </w:r>
            <w:r w:rsidR="008E4438" w:rsidRPr="00F10C66">
              <w:rPr>
                <w:rStyle w:val="FootnoteReference"/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footnoteReference w:id="4"/>
            </w:r>
          </w:p>
        </w:tc>
        <w:tc>
          <w:tcPr>
            <w:tcW w:w="5816" w:type="dxa"/>
          </w:tcPr>
          <w:p w14:paraId="39C507E7" w14:textId="5CA97B22" w:rsidR="00E22BF7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716972867"/>
                <w:placeholder>
                  <w:docPart w:val="FE8D4250E22149ADB0854F9329228C2F"/>
                </w:placeholder>
                <w:showingPlcHdr/>
              </w:sdtPr>
              <w:sdtEndPr/>
              <w:sdtContent>
                <w:r w:rsidR="005601C1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318729CB" w14:textId="7F208E27" w:rsidR="009F1255" w:rsidRDefault="009F1255"/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539"/>
        <w:gridCol w:w="5816"/>
      </w:tblGrid>
      <w:tr w:rsidR="00150B88" w:rsidRPr="00F10C66" w14:paraId="143557A9" w14:textId="77777777" w:rsidTr="00D800C7">
        <w:tc>
          <w:tcPr>
            <w:tcW w:w="9355" w:type="dxa"/>
            <w:gridSpan w:val="2"/>
            <w:shd w:val="clear" w:color="auto" w:fill="D0CECE" w:themeFill="background2" w:themeFillShade="E6"/>
          </w:tcPr>
          <w:p w14:paraId="33210123" w14:textId="7F992757" w:rsidR="00150B88" w:rsidRPr="00F10C66" w:rsidRDefault="00156AC5" w:rsidP="00150B88">
            <w:pPr>
              <w:jc w:val="center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1F3864"/>
              </w:rPr>
              <w:t>Person</w:t>
            </w:r>
            <w:r w:rsidR="00150B88" w:rsidRPr="00F10C66">
              <w:rPr>
                <w:rFonts w:ascii="Franklin Gothic Medium" w:eastAsia="Calibri" w:hAnsi="Franklin Gothic Medium" w:cs="Calibri"/>
                <w:color w:val="1F3864"/>
              </w:rPr>
              <w:t xml:space="preserve"> (2)</w:t>
            </w:r>
          </w:p>
        </w:tc>
      </w:tr>
      <w:tr w:rsidR="00156AC5" w:rsidRPr="00F10C66" w14:paraId="7831C770" w14:textId="77777777" w:rsidTr="00296766">
        <w:tc>
          <w:tcPr>
            <w:tcW w:w="9355" w:type="dxa"/>
            <w:gridSpan w:val="2"/>
            <w:shd w:val="clear" w:color="auto" w:fill="E7E6E6" w:themeFill="background2"/>
          </w:tcPr>
          <w:p w14:paraId="3ED1C75C" w14:textId="77777777" w:rsidR="008E16D2" w:rsidRPr="00F10C66" w:rsidRDefault="008E16D2" w:rsidP="008E16D2">
            <w:pPr>
              <w:jc w:val="left"/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F10C66">
              <w:rPr>
                <w:rFonts w:ascii="Franklin Gothic Medium" w:eastAsia="Calibri" w:hAnsi="Franklin Gothic Medium" w:cs="Arial"/>
                <w:b/>
                <w:bCs/>
                <w:color w:val="012443" w:themeColor="accent3" w:themeShade="80"/>
                <w:sz w:val="20"/>
                <w:szCs w:val="20"/>
                <w:lang w:val="it-IT"/>
              </w:rPr>
              <w:t>Custodial</w:t>
            </w:r>
            <w:r w:rsidRPr="00F10C66">
              <w:rPr>
                <w:rFonts w:eastAsia="Calibri" w:cs="Arial"/>
                <w:b/>
                <w:bCs/>
                <w:color w:val="012443" w:themeColor="accent3" w:themeShade="80"/>
                <w:sz w:val="20"/>
                <w:szCs w:val="20"/>
                <w:lang w:val="it-IT"/>
              </w:rPr>
              <w:t xml:space="preserve"> </w:t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t>l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  <w:t>egal parent</w:t>
            </w:r>
          </w:p>
          <w:p w14:paraId="10D9E86B" w14:textId="77777777" w:rsidR="008E16D2" w:rsidRPr="00F10C66" w:rsidRDefault="008E16D2" w:rsidP="008E16D2">
            <w:pPr>
              <w:jc w:val="left"/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  <w:t>Non-custodial legal parent</w:t>
            </w:r>
          </w:p>
          <w:p w14:paraId="12B61C1A" w14:textId="77777777" w:rsidR="008E16D2" w:rsidRPr="00F10C66" w:rsidRDefault="008E16D2" w:rsidP="008E16D2">
            <w:pPr>
              <w:jc w:val="left"/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t xml:space="preserve">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>Legal or customary guardian</w:t>
            </w:r>
          </w:p>
          <w:p w14:paraId="51C11AE6" w14:textId="6FA694DE" w:rsidR="00156AC5" w:rsidRPr="00F10C66" w:rsidDel="00156AC5" w:rsidRDefault="008E16D2" w:rsidP="008E16D2">
            <w:pPr>
              <w:rPr>
                <w:rFonts w:ascii="Franklin Gothic Medium" w:eastAsia="Calibri" w:hAnsi="Franklin Gothic Medium" w:cs="Calibri"/>
                <w:color w:val="1F3864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t xml:space="preserve">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 xml:space="preserve">Other person related to the </w:t>
            </w:r>
            <w:r w:rsidR="009C6672"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>request</w:t>
            </w:r>
            <w:r w:rsidR="00B02908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 xml:space="preserve">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 xml:space="preserve">(please specify): </w:t>
            </w: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2018033399"/>
                <w:placeholder>
                  <w:docPart w:val="379A4561ADC544D28725F77BEA4D4BBE"/>
                </w:placeholder>
                <w:showingPlcHdr/>
              </w:sdtPr>
              <w:sdtEndPr/>
              <w:sdtContent>
                <w:r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  <w:r w:rsidRPr="00F10C66" w:rsidDel="008E16D2">
              <w:rPr>
                <w:rFonts w:ascii="Franklin Gothic Book" w:eastAsia="Franklin Gothic Book" w:hAnsi="Franklin Gothic Book" w:cs="Times New Roman"/>
                <w:sz w:val="20"/>
                <w:szCs w:val="20"/>
              </w:rPr>
              <w:t xml:space="preserve"> </w:t>
            </w:r>
          </w:p>
        </w:tc>
      </w:tr>
      <w:tr w:rsidR="00150B88" w:rsidRPr="00F10C66" w14:paraId="56731936" w14:textId="77777777" w:rsidTr="00D800C7">
        <w:tc>
          <w:tcPr>
            <w:tcW w:w="3539" w:type="dxa"/>
            <w:shd w:val="clear" w:color="auto" w:fill="E7E6E6" w:themeFill="background2"/>
          </w:tcPr>
          <w:p w14:paraId="79FD657B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Family name(s)</w:t>
            </w:r>
          </w:p>
        </w:tc>
        <w:tc>
          <w:tcPr>
            <w:tcW w:w="5816" w:type="dxa"/>
          </w:tcPr>
          <w:p w14:paraId="092B1FE4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163203887"/>
                <w:placeholder>
                  <w:docPart w:val="66BD5D0507FC4D339F9ABC4D5B02EAAC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2F89FC3A" w14:textId="77777777" w:rsidTr="00D800C7">
        <w:tc>
          <w:tcPr>
            <w:tcW w:w="3539" w:type="dxa"/>
            <w:shd w:val="clear" w:color="auto" w:fill="E7E6E6" w:themeFill="background2"/>
          </w:tcPr>
          <w:p w14:paraId="189B0CFA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Given name(s)</w:t>
            </w:r>
          </w:p>
        </w:tc>
        <w:tc>
          <w:tcPr>
            <w:tcW w:w="5816" w:type="dxa"/>
          </w:tcPr>
          <w:p w14:paraId="0F4D9CED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367981887"/>
                <w:placeholder>
                  <w:docPart w:val="F29C581BA462480F95A34BEF16BE9C23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30E5982F" w14:textId="77777777" w:rsidTr="00D800C7">
        <w:tc>
          <w:tcPr>
            <w:tcW w:w="3539" w:type="dxa"/>
            <w:shd w:val="clear" w:color="auto" w:fill="E7E6E6" w:themeFill="background2"/>
          </w:tcPr>
          <w:p w14:paraId="5B9E0586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Alias</w:t>
            </w:r>
          </w:p>
        </w:tc>
        <w:tc>
          <w:tcPr>
            <w:tcW w:w="5816" w:type="dxa"/>
          </w:tcPr>
          <w:p w14:paraId="5846D852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974515884"/>
                <w:placeholder>
                  <w:docPart w:val="A1BAA477CBFA40CCA370782DB2CE7F73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663BA47E" w14:textId="77777777" w:rsidTr="00D800C7">
        <w:tc>
          <w:tcPr>
            <w:tcW w:w="3539" w:type="dxa"/>
            <w:shd w:val="clear" w:color="auto" w:fill="E7E6E6" w:themeFill="background2"/>
          </w:tcPr>
          <w:p w14:paraId="730C071B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Place and date of birth</w:t>
            </w:r>
          </w:p>
        </w:tc>
        <w:tc>
          <w:tcPr>
            <w:tcW w:w="5816" w:type="dxa"/>
          </w:tcPr>
          <w:p w14:paraId="4BF2E1B5" w14:textId="77777777" w:rsidR="00216543" w:rsidRDefault="00972431" w:rsidP="00216543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711111598"/>
                <w:placeholder>
                  <w:docPart w:val="000A1DF203004720BBC3D64F78595A56"/>
                </w:placeholder>
                <w:showingPlcHdr/>
              </w:sdtPr>
              <w:sdtEndPr/>
              <w:sdtContent>
                <w:r w:rsidR="00216543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3FC9ABE1" w14:textId="77777777" w:rsidR="00216543" w:rsidRDefault="00216543" w:rsidP="00216543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</w:p>
          <w:sdt>
            <w:sdtPr>
              <w:rPr>
                <w:rFonts w:ascii="Franklin Gothic Book" w:eastAsia="Franklin Gothic Book" w:hAnsi="Franklin Gothic Book" w:cs="Times New Roman"/>
                <w:sz w:val="20"/>
                <w:szCs w:val="20"/>
              </w:rPr>
              <w:id w:val="1068315384"/>
              <w:placeholder>
                <w:docPart w:val="3B84BE99814948C1805A047314DDC68D"/>
              </w:placeholder>
              <w:showingPlcHdr/>
              <w:date>
                <w:dateFormat w:val="dd/MM/yyyy"/>
                <w:lid w:val="en-NL"/>
                <w:storeMappedDataAs w:val="dateTime"/>
                <w:calendar w:val="gregorian"/>
              </w:date>
            </w:sdtPr>
            <w:sdtEndPr/>
            <w:sdtContent>
              <w:p w14:paraId="2F799451" w14:textId="36D3A963" w:rsidR="00150B88" w:rsidRPr="00F10C66" w:rsidRDefault="00216543" w:rsidP="00216543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E22F36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sdtContent>
          </w:sdt>
        </w:tc>
      </w:tr>
      <w:tr w:rsidR="00150B88" w:rsidRPr="00F10C66" w14:paraId="1BF7A197" w14:textId="77777777" w:rsidTr="00D800C7">
        <w:tc>
          <w:tcPr>
            <w:tcW w:w="3539" w:type="dxa"/>
            <w:shd w:val="clear" w:color="auto" w:fill="E7E6E6" w:themeFill="background2"/>
          </w:tcPr>
          <w:p w14:paraId="6B6F74E2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Nationality(ies)</w:t>
            </w:r>
          </w:p>
        </w:tc>
        <w:tc>
          <w:tcPr>
            <w:tcW w:w="5816" w:type="dxa"/>
          </w:tcPr>
          <w:p w14:paraId="2DE3EC93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435719622"/>
                <w:placeholder>
                  <w:docPart w:val="89460041784748EB814A894E63EE8783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2BF7" w:rsidRPr="00F10C66" w14:paraId="52B57587" w14:textId="77777777" w:rsidTr="00D800C7">
        <w:tc>
          <w:tcPr>
            <w:tcW w:w="3539" w:type="dxa"/>
            <w:shd w:val="clear" w:color="auto" w:fill="E7E6E6" w:themeFill="background2"/>
          </w:tcPr>
          <w:p w14:paraId="1ECBD582" w14:textId="6F115638" w:rsidR="00E22BF7" w:rsidRPr="00F10C66" w:rsidRDefault="00E22BF7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Contact details </w:t>
            </w:r>
            <w:r w:rsidR="00541BCB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(incl. address)</w:t>
            </w:r>
          </w:p>
        </w:tc>
        <w:tc>
          <w:tcPr>
            <w:tcW w:w="5816" w:type="dxa"/>
          </w:tcPr>
          <w:p w14:paraId="0CCA94A7" w14:textId="286E4405" w:rsidR="00E22BF7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112007107"/>
                <w:placeholder>
                  <w:docPart w:val="C822C550966E47F9A4062396E77F03C2"/>
                </w:placeholder>
                <w:showingPlcHdr/>
              </w:sdtPr>
              <w:sdtEndPr/>
              <w:sdtContent>
                <w:r w:rsidR="00E22BF7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743F93" w:rsidRPr="00F10C66" w14:paraId="136C4B6C" w14:textId="77777777" w:rsidTr="00D800C7">
        <w:tc>
          <w:tcPr>
            <w:tcW w:w="3539" w:type="dxa"/>
            <w:shd w:val="clear" w:color="auto" w:fill="E7E6E6" w:themeFill="background2"/>
          </w:tcPr>
          <w:p w14:paraId="2836AE16" w14:textId="28550505" w:rsidR="00743F93" w:rsidRPr="00F10C66" w:rsidRDefault="00743F93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Assumed whereabouts (if known)</w:t>
            </w:r>
          </w:p>
        </w:tc>
        <w:tc>
          <w:tcPr>
            <w:tcW w:w="5816" w:type="dxa"/>
          </w:tcPr>
          <w:p w14:paraId="54C1371E" w14:textId="7928BAC6" w:rsidR="00743F93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456216591"/>
                <w:placeholder>
                  <w:docPart w:val="865BD56B47BD43189111AB16881AA007"/>
                </w:placeholder>
                <w:showingPlcHdr/>
              </w:sdtPr>
              <w:sdtEndPr/>
              <w:sdtContent>
                <w:r w:rsidR="00743F93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12AD4C43" w14:textId="77777777" w:rsidTr="00D800C7">
        <w:tc>
          <w:tcPr>
            <w:tcW w:w="3539" w:type="dxa"/>
            <w:shd w:val="clear" w:color="auto" w:fill="E7E6E6" w:themeFill="background2"/>
          </w:tcPr>
          <w:p w14:paraId="2CF06BB8" w14:textId="70AD70D4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Identity</w:t>
            </w:r>
            <w:r w:rsidR="00A60BCA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 / travel</w:t>
            </w: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 document(s), number(s) and validity dates thereof (if </w:t>
            </w:r>
            <w:r w:rsidR="008D6AE8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known</w:t>
            </w: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16" w:type="dxa"/>
          </w:tcPr>
          <w:p w14:paraId="1E6137FB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220093452"/>
                <w:placeholder>
                  <w:docPart w:val="4E2CEC577FEE4D6A8BA005081046A773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50B88" w:rsidRPr="00F10C66" w14:paraId="1FAE9CEF" w14:textId="77777777" w:rsidTr="00D800C7">
        <w:tc>
          <w:tcPr>
            <w:tcW w:w="3539" w:type="dxa"/>
            <w:shd w:val="clear" w:color="auto" w:fill="E7E6E6" w:themeFill="background2"/>
          </w:tcPr>
          <w:p w14:paraId="6FE6CD9F" w14:textId="77777777" w:rsidR="00150B88" w:rsidRPr="00F10C66" w:rsidRDefault="00150B88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Language(s) (please specify for each language: spoken, written, understood)</w:t>
            </w:r>
          </w:p>
        </w:tc>
        <w:tc>
          <w:tcPr>
            <w:tcW w:w="5816" w:type="dxa"/>
          </w:tcPr>
          <w:p w14:paraId="046B33CB" w14:textId="77777777" w:rsidR="00150B88" w:rsidRPr="00F10C66" w:rsidRDefault="00972431" w:rsidP="00150B88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2008748551"/>
                <w:placeholder>
                  <w:docPart w:val="19003881C4A24C5DB3E5E825943F79E5"/>
                </w:placeholder>
                <w:showingPlcHdr/>
              </w:sdtPr>
              <w:sdtEndPr/>
              <w:sdtContent>
                <w:r w:rsidR="00150B88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2BF7" w:rsidRPr="00F10C66" w14:paraId="429CA4C0" w14:textId="77777777" w:rsidTr="00D800C7">
        <w:tc>
          <w:tcPr>
            <w:tcW w:w="3539" w:type="dxa"/>
            <w:shd w:val="clear" w:color="auto" w:fill="E7E6E6" w:themeFill="background2"/>
          </w:tcPr>
          <w:p w14:paraId="748E4075" w14:textId="4A8793BD" w:rsidR="00E22BF7" w:rsidRPr="00F10C66" w:rsidRDefault="00E22BF7" w:rsidP="00150B88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Please specify the relevance of this person to this </w:t>
            </w:r>
            <w:r w:rsidR="00A748A8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request</w:t>
            </w:r>
            <w:r w:rsidR="00414C2C" w:rsidRPr="00F10C66">
              <w:rPr>
                <w:rStyle w:val="FootnoteReference"/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footnoteReference w:id="5"/>
            </w:r>
          </w:p>
        </w:tc>
        <w:tc>
          <w:tcPr>
            <w:tcW w:w="5816" w:type="dxa"/>
          </w:tcPr>
          <w:p w14:paraId="104BAF9C" w14:textId="5BC60DB5" w:rsidR="00E22BF7" w:rsidRPr="00F10C66" w:rsidRDefault="00972431" w:rsidP="00150B88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1622298942"/>
                <w:placeholder>
                  <w:docPart w:val="A847BC0C2B294DE192D7F948FD0F2B0C"/>
                </w:placeholder>
                <w:showingPlcHdr/>
              </w:sdtPr>
              <w:sdtEndPr/>
              <w:sdtContent>
                <w:r w:rsidR="005601C1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7CAB" w:rsidRPr="00F10C66" w14:paraId="0D58D828" w14:textId="77777777" w:rsidTr="00D800C7">
        <w:tc>
          <w:tcPr>
            <w:tcW w:w="9355" w:type="dxa"/>
            <w:gridSpan w:val="2"/>
            <w:shd w:val="clear" w:color="auto" w:fill="D0CECE" w:themeFill="background2" w:themeFillShade="E6"/>
          </w:tcPr>
          <w:p w14:paraId="79E62651" w14:textId="22A34F50" w:rsidR="00E27CAB" w:rsidRPr="00F10C66" w:rsidRDefault="00D800C7" w:rsidP="0072253C">
            <w:pPr>
              <w:jc w:val="center"/>
              <w:rPr>
                <w:rFonts w:ascii="Franklin Gothic Medium" w:eastAsia="Calibri" w:hAnsi="Franklin Gothic Medium" w:cs="Calibri"/>
                <w:color w:val="1F3864"/>
              </w:rPr>
            </w:pPr>
            <w:r w:rsidRPr="00F10C66">
              <w:rPr>
                <w:rFonts w:ascii="Franklin Gothic Medium" w:eastAsia="Calibri" w:hAnsi="Franklin Gothic Medium" w:cs="Calibri"/>
                <w:color w:val="1F3864"/>
              </w:rPr>
              <w:t xml:space="preserve">Person </w:t>
            </w:r>
            <w:r w:rsidR="00A971CC" w:rsidRPr="00F10C66">
              <w:rPr>
                <w:rFonts w:ascii="Franklin Gothic Medium" w:eastAsia="Calibri" w:hAnsi="Franklin Gothic Medium" w:cs="Calibri"/>
                <w:color w:val="1F3864"/>
              </w:rPr>
              <w:t>(</w:t>
            </w:r>
            <w:r w:rsidRPr="00F10C66">
              <w:rPr>
                <w:rFonts w:ascii="Franklin Gothic Medium" w:eastAsia="Calibri" w:hAnsi="Franklin Gothic Medium" w:cs="Calibri"/>
                <w:color w:val="1F3864"/>
              </w:rPr>
              <w:t>3</w:t>
            </w:r>
            <w:r w:rsidR="00A971CC" w:rsidRPr="00F10C66">
              <w:rPr>
                <w:rFonts w:ascii="Franklin Gothic Medium" w:eastAsia="Calibri" w:hAnsi="Franklin Gothic Medium" w:cs="Calibri"/>
                <w:color w:val="1F3864"/>
              </w:rPr>
              <w:t>)</w:t>
            </w:r>
          </w:p>
        </w:tc>
      </w:tr>
      <w:tr w:rsidR="00D800C7" w:rsidRPr="00F10C66" w:rsidDel="00156AC5" w14:paraId="1E3D0C22" w14:textId="77777777" w:rsidTr="00296766">
        <w:tc>
          <w:tcPr>
            <w:tcW w:w="9355" w:type="dxa"/>
            <w:gridSpan w:val="2"/>
            <w:shd w:val="clear" w:color="auto" w:fill="E7E6E6" w:themeFill="background2"/>
          </w:tcPr>
          <w:p w14:paraId="724E23D3" w14:textId="77777777" w:rsidR="008E16D2" w:rsidRPr="00F10C66" w:rsidRDefault="008E16D2" w:rsidP="008E16D2">
            <w:pPr>
              <w:jc w:val="left"/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F10C66">
              <w:rPr>
                <w:rFonts w:asciiTheme="majorHAnsi" w:eastAsia="Calibri" w:hAnsiTheme="majorHAnsi" w:cs="Arial"/>
                <w:b/>
                <w:bCs/>
                <w:color w:val="012443" w:themeColor="accent3" w:themeShade="80"/>
                <w:sz w:val="20"/>
                <w:szCs w:val="20"/>
                <w:lang w:val="it-IT"/>
              </w:rPr>
              <w:t>Custodial</w:t>
            </w:r>
            <w:r w:rsidRPr="00F10C66">
              <w:rPr>
                <w:rFonts w:eastAsia="Calibri" w:cs="Arial"/>
                <w:b/>
                <w:bCs/>
                <w:color w:val="012443" w:themeColor="accent3" w:themeShade="80"/>
                <w:sz w:val="20"/>
                <w:szCs w:val="20"/>
                <w:lang w:val="it-IT"/>
              </w:rPr>
              <w:t xml:space="preserve"> </w:t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t>l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  <w:t>egal parent</w:t>
            </w:r>
          </w:p>
          <w:p w14:paraId="3AC15568" w14:textId="77777777" w:rsidR="008E16D2" w:rsidRPr="00F10C66" w:rsidRDefault="008E16D2" w:rsidP="008E16D2">
            <w:pPr>
              <w:jc w:val="left"/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  <w:lang w:val="it-IT"/>
              </w:rPr>
              <w:t>Non-custodial legal parent</w:t>
            </w:r>
          </w:p>
          <w:p w14:paraId="25F64515" w14:textId="77777777" w:rsidR="008E16D2" w:rsidRPr="00F10C66" w:rsidRDefault="008E16D2" w:rsidP="008E16D2">
            <w:pPr>
              <w:jc w:val="left"/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t xml:space="preserve">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>Legal or customary guardian</w:t>
            </w:r>
          </w:p>
          <w:p w14:paraId="3D0259D5" w14:textId="39E1BDDB" w:rsidR="00D800C7" w:rsidRPr="00F10C66" w:rsidDel="00156AC5" w:rsidRDefault="008E16D2" w:rsidP="008E16D2">
            <w:pPr>
              <w:rPr>
                <w:rFonts w:ascii="Franklin Gothic Medium" w:eastAsia="Calibri" w:hAnsi="Franklin Gothic Medium" w:cs="Calibri"/>
                <w:color w:val="1F3864"/>
              </w:rPr>
            </w:pP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separate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fldChar w:fldCharType="end"/>
            </w:r>
            <w:r w:rsidRPr="00F10C66">
              <w:rPr>
                <w:rFonts w:eastAsia="Calibri" w:cs="Arial"/>
                <w:b/>
                <w:bCs/>
                <w:sz w:val="20"/>
                <w:szCs w:val="20"/>
              </w:rPr>
              <w:t xml:space="preserve">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 xml:space="preserve">Other person related to the </w:t>
            </w:r>
            <w:r w:rsidR="009C6672"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 xml:space="preserve">request </w:t>
            </w:r>
            <w:r w:rsidRPr="00F10C66">
              <w:rPr>
                <w:rFonts w:ascii="Franklin Gothic Medium" w:eastAsia="Calibri" w:hAnsi="Franklin Gothic Medium" w:cs="Calibri"/>
                <w:b/>
                <w:bCs/>
                <w:color w:val="03295A"/>
                <w:sz w:val="20"/>
                <w:szCs w:val="20"/>
              </w:rPr>
              <w:t xml:space="preserve">(please specify): </w:t>
            </w: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2125735216"/>
                <w:placeholder>
                  <w:docPart w:val="FB849610A42D4B9AAD749F2E067962BB"/>
                </w:placeholder>
                <w:showingPlcHdr/>
              </w:sdtPr>
              <w:sdtEndPr/>
              <w:sdtContent>
                <w:r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7CAB" w:rsidRPr="00F10C66" w14:paraId="5522E3B5" w14:textId="77777777" w:rsidTr="00D800C7">
        <w:tc>
          <w:tcPr>
            <w:tcW w:w="3539" w:type="dxa"/>
            <w:shd w:val="clear" w:color="auto" w:fill="E7E6E6" w:themeFill="background2"/>
          </w:tcPr>
          <w:p w14:paraId="5197E940" w14:textId="77777777" w:rsidR="00E27CAB" w:rsidRPr="00F10C66" w:rsidRDefault="00E27CAB" w:rsidP="00E27CAB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Family name(s)</w:t>
            </w:r>
          </w:p>
        </w:tc>
        <w:tc>
          <w:tcPr>
            <w:tcW w:w="5816" w:type="dxa"/>
          </w:tcPr>
          <w:p w14:paraId="4BDC151D" w14:textId="77777777" w:rsidR="00E27CAB" w:rsidRPr="00F10C66" w:rsidRDefault="00972431" w:rsidP="00E27CAB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2013106425"/>
                <w:placeholder>
                  <w:docPart w:val="44067E4282904318B4258929E2051BCC"/>
                </w:placeholder>
                <w:showingPlcHdr/>
              </w:sdtPr>
              <w:sdtEndPr/>
              <w:sdtContent>
                <w:r w:rsidR="00E27CAB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7CAB" w:rsidRPr="00F10C66" w14:paraId="3C1AA8AE" w14:textId="77777777" w:rsidTr="00D800C7">
        <w:tc>
          <w:tcPr>
            <w:tcW w:w="3539" w:type="dxa"/>
            <w:shd w:val="clear" w:color="auto" w:fill="E7E6E6" w:themeFill="background2"/>
          </w:tcPr>
          <w:p w14:paraId="36867F5B" w14:textId="77777777" w:rsidR="00E27CAB" w:rsidRPr="00F10C66" w:rsidRDefault="00E27CAB" w:rsidP="00E27CAB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Given name(s)</w:t>
            </w:r>
          </w:p>
        </w:tc>
        <w:tc>
          <w:tcPr>
            <w:tcW w:w="5816" w:type="dxa"/>
          </w:tcPr>
          <w:p w14:paraId="60D08F69" w14:textId="77777777" w:rsidR="00E27CAB" w:rsidRPr="00F10C66" w:rsidRDefault="00972431" w:rsidP="00E27CAB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81800760"/>
                <w:placeholder>
                  <w:docPart w:val="547C72F3F0464F0B8E351742ABF24443"/>
                </w:placeholder>
                <w:showingPlcHdr/>
              </w:sdtPr>
              <w:sdtEndPr/>
              <w:sdtContent>
                <w:r w:rsidR="00E27CAB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7CAB" w:rsidRPr="00F10C66" w14:paraId="68834E4A" w14:textId="77777777" w:rsidTr="00D800C7">
        <w:tc>
          <w:tcPr>
            <w:tcW w:w="3539" w:type="dxa"/>
            <w:shd w:val="clear" w:color="auto" w:fill="E7E6E6" w:themeFill="background2"/>
          </w:tcPr>
          <w:p w14:paraId="65C5E683" w14:textId="77777777" w:rsidR="00E27CAB" w:rsidRPr="00F10C66" w:rsidRDefault="00E27CAB" w:rsidP="00E27CAB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Alias</w:t>
            </w:r>
          </w:p>
        </w:tc>
        <w:tc>
          <w:tcPr>
            <w:tcW w:w="5816" w:type="dxa"/>
          </w:tcPr>
          <w:p w14:paraId="74291E7B" w14:textId="77777777" w:rsidR="00E27CAB" w:rsidRPr="00F10C66" w:rsidRDefault="00972431" w:rsidP="00E27CAB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739681630"/>
                <w:placeholder>
                  <w:docPart w:val="BAD42E14BC874CC7986559750030D44E"/>
                </w:placeholder>
                <w:showingPlcHdr/>
              </w:sdtPr>
              <w:sdtEndPr/>
              <w:sdtContent>
                <w:r w:rsidR="00E27CAB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7CAB" w:rsidRPr="00F10C66" w14:paraId="62331414" w14:textId="77777777" w:rsidTr="00D800C7">
        <w:tc>
          <w:tcPr>
            <w:tcW w:w="3539" w:type="dxa"/>
            <w:shd w:val="clear" w:color="auto" w:fill="E7E6E6" w:themeFill="background2"/>
          </w:tcPr>
          <w:p w14:paraId="105F6598" w14:textId="77777777" w:rsidR="00E27CAB" w:rsidRPr="00F10C66" w:rsidRDefault="00E27CAB" w:rsidP="00E27CAB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Place and date of birth</w:t>
            </w:r>
          </w:p>
        </w:tc>
        <w:tc>
          <w:tcPr>
            <w:tcW w:w="5816" w:type="dxa"/>
          </w:tcPr>
          <w:p w14:paraId="7D5ED896" w14:textId="77777777" w:rsidR="00216543" w:rsidRDefault="00972431" w:rsidP="00216543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138678776"/>
                <w:placeholder>
                  <w:docPart w:val="55A1499F4FEC4CEA9673F2FC52F04E82"/>
                </w:placeholder>
                <w:showingPlcHdr/>
              </w:sdtPr>
              <w:sdtEndPr/>
              <w:sdtContent>
                <w:r w:rsidR="00216543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3AA7F7F1" w14:textId="77777777" w:rsidR="00216543" w:rsidRDefault="00216543" w:rsidP="00216543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</w:p>
          <w:sdt>
            <w:sdtPr>
              <w:rPr>
                <w:rFonts w:ascii="Franklin Gothic Book" w:eastAsia="Franklin Gothic Book" w:hAnsi="Franklin Gothic Book" w:cs="Times New Roman"/>
                <w:sz w:val="20"/>
                <w:szCs w:val="20"/>
              </w:rPr>
              <w:id w:val="511655151"/>
              <w:placeholder>
                <w:docPart w:val="E45AFA8DD95945D7898979517A4465CA"/>
              </w:placeholder>
              <w:showingPlcHdr/>
              <w:date>
                <w:dateFormat w:val="dd/MM/yyyy"/>
                <w:lid w:val="en-NL"/>
                <w:storeMappedDataAs w:val="dateTime"/>
                <w:calendar w:val="gregorian"/>
              </w:date>
            </w:sdtPr>
            <w:sdtEndPr/>
            <w:sdtContent>
              <w:p w14:paraId="36C94399" w14:textId="58DF9F5B" w:rsidR="00E27CAB" w:rsidRPr="00F10C66" w:rsidRDefault="00216543" w:rsidP="00216543">
                <w:pPr>
                  <w:jc w:val="left"/>
                  <w:rPr>
                    <w:rFonts w:ascii="Franklin Gothic Book" w:eastAsia="Calibri" w:hAnsi="Franklin Gothic Book" w:cs="Calibri"/>
                    <w:color w:val="000000"/>
                    <w:sz w:val="20"/>
                    <w:szCs w:val="20"/>
                  </w:rPr>
                </w:pPr>
                <w:r w:rsidRPr="00E22F36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sdtContent>
          </w:sdt>
        </w:tc>
      </w:tr>
      <w:tr w:rsidR="00E27CAB" w:rsidRPr="00F10C66" w14:paraId="50752B7A" w14:textId="77777777" w:rsidTr="00D800C7">
        <w:tc>
          <w:tcPr>
            <w:tcW w:w="3539" w:type="dxa"/>
            <w:shd w:val="clear" w:color="auto" w:fill="E7E6E6" w:themeFill="background2"/>
          </w:tcPr>
          <w:p w14:paraId="6E197FF2" w14:textId="77777777" w:rsidR="00E27CAB" w:rsidRPr="00F10C66" w:rsidRDefault="00E27CAB" w:rsidP="00E27CAB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Nationality(ies)</w:t>
            </w:r>
          </w:p>
        </w:tc>
        <w:tc>
          <w:tcPr>
            <w:tcW w:w="5816" w:type="dxa"/>
          </w:tcPr>
          <w:p w14:paraId="634E5DE6" w14:textId="77777777" w:rsidR="00E27CAB" w:rsidRPr="00F10C66" w:rsidRDefault="00972431" w:rsidP="00E27CAB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795938885"/>
                <w:placeholder>
                  <w:docPart w:val="97351A66D9DB4BB4B63A86A0E5CCA690"/>
                </w:placeholder>
                <w:showingPlcHdr/>
              </w:sdtPr>
              <w:sdtEndPr/>
              <w:sdtContent>
                <w:r w:rsidR="00E27CAB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2BF7" w:rsidRPr="00F10C66" w14:paraId="04E4F45B" w14:textId="77777777" w:rsidTr="00D800C7">
        <w:tc>
          <w:tcPr>
            <w:tcW w:w="3539" w:type="dxa"/>
            <w:shd w:val="clear" w:color="auto" w:fill="E7E6E6" w:themeFill="background2"/>
          </w:tcPr>
          <w:p w14:paraId="14089A36" w14:textId="0D8BE541" w:rsidR="00E22BF7" w:rsidRPr="00F10C66" w:rsidRDefault="00E22BF7" w:rsidP="00E27CAB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Co</w:t>
            </w:r>
            <w:r w:rsidR="00C47E7E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ntact details</w:t>
            </w:r>
            <w:r w:rsidR="00541BCB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 (incl. address)</w:t>
            </w:r>
          </w:p>
        </w:tc>
        <w:tc>
          <w:tcPr>
            <w:tcW w:w="5816" w:type="dxa"/>
          </w:tcPr>
          <w:p w14:paraId="2910CF14" w14:textId="5BAD9717" w:rsidR="00E22BF7" w:rsidRPr="00F10C66" w:rsidRDefault="00972431" w:rsidP="00E27CAB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1934121105"/>
                <w:placeholder>
                  <w:docPart w:val="31497FDFDBB1484BAE2A5E6AB4D0E068"/>
                </w:placeholder>
                <w:showingPlcHdr/>
              </w:sdtPr>
              <w:sdtEndPr/>
              <w:sdtContent>
                <w:r w:rsidR="00C47E7E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743F93" w:rsidRPr="00F10C66" w14:paraId="7D90C69E" w14:textId="77777777" w:rsidTr="00D800C7">
        <w:tc>
          <w:tcPr>
            <w:tcW w:w="3539" w:type="dxa"/>
            <w:shd w:val="clear" w:color="auto" w:fill="E7E6E6" w:themeFill="background2"/>
          </w:tcPr>
          <w:p w14:paraId="1DB5BD4A" w14:textId="699584A2" w:rsidR="00743F93" w:rsidRPr="00F10C66" w:rsidRDefault="00743F93" w:rsidP="00E27CAB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Assumed whereabouts (if known)</w:t>
            </w:r>
          </w:p>
        </w:tc>
        <w:tc>
          <w:tcPr>
            <w:tcW w:w="5816" w:type="dxa"/>
          </w:tcPr>
          <w:p w14:paraId="602B70BC" w14:textId="3F5483C7" w:rsidR="00743F93" w:rsidRPr="00F10C66" w:rsidRDefault="00972431" w:rsidP="00E27CAB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515421954"/>
                <w:placeholder>
                  <w:docPart w:val="DD31E504566045A5B3981A98C1AD60F4"/>
                </w:placeholder>
                <w:showingPlcHdr/>
              </w:sdtPr>
              <w:sdtEndPr/>
              <w:sdtContent>
                <w:r w:rsidR="00743F93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7CAB" w:rsidRPr="00F10C66" w14:paraId="7DA8CF52" w14:textId="77777777" w:rsidTr="00D800C7">
        <w:tc>
          <w:tcPr>
            <w:tcW w:w="3539" w:type="dxa"/>
            <w:shd w:val="clear" w:color="auto" w:fill="E7E6E6" w:themeFill="background2"/>
          </w:tcPr>
          <w:p w14:paraId="4BED4E49" w14:textId="49B9794E" w:rsidR="00E27CAB" w:rsidRPr="00F10C66" w:rsidRDefault="00E27CAB" w:rsidP="00E27CAB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Identity</w:t>
            </w:r>
            <w:r w:rsidR="008258CA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 / travel</w:t>
            </w: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 document(s), number(s) and validity dates thereof (if </w:t>
            </w:r>
            <w:r w:rsidR="008D6AE8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known</w:t>
            </w: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16" w:type="dxa"/>
          </w:tcPr>
          <w:p w14:paraId="69E1272D" w14:textId="77777777" w:rsidR="00E27CAB" w:rsidRPr="00F10C66" w:rsidRDefault="00972431" w:rsidP="00E27CAB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58910967"/>
                <w:placeholder>
                  <w:docPart w:val="F15391127A704E788A09A0C96B11926E"/>
                </w:placeholder>
                <w:showingPlcHdr/>
              </w:sdtPr>
              <w:sdtEndPr/>
              <w:sdtContent>
                <w:r w:rsidR="00E27CAB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7CAB" w:rsidRPr="00F10C66" w14:paraId="778384BC" w14:textId="77777777" w:rsidTr="00D800C7">
        <w:tc>
          <w:tcPr>
            <w:tcW w:w="3539" w:type="dxa"/>
            <w:shd w:val="clear" w:color="auto" w:fill="E7E6E6" w:themeFill="background2"/>
          </w:tcPr>
          <w:p w14:paraId="4D6C42D0" w14:textId="77777777" w:rsidR="00E27CAB" w:rsidRPr="00F10C66" w:rsidRDefault="00E27CAB" w:rsidP="00E27CAB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Language(s) (please specify for each language: spoken, written, understood)</w:t>
            </w:r>
          </w:p>
        </w:tc>
        <w:tc>
          <w:tcPr>
            <w:tcW w:w="5816" w:type="dxa"/>
          </w:tcPr>
          <w:p w14:paraId="4D4BFF07" w14:textId="77777777" w:rsidR="00E27CAB" w:rsidRPr="00F10C66" w:rsidRDefault="00972431" w:rsidP="00E27CAB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303427448"/>
                <w:placeholder>
                  <w:docPart w:val="F205E12E1320404D954ED968060AFB65"/>
                </w:placeholder>
                <w:showingPlcHdr/>
              </w:sdtPr>
              <w:sdtEndPr/>
              <w:sdtContent>
                <w:r w:rsidR="00E27CAB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E22BF7" w:rsidRPr="00F10C66" w14:paraId="0481C69D" w14:textId="77777777" w:rsidTr="00D800C7">
        <w:tc>
          <w:tcPr>
            <w:tcW w:w="3539" w:type="dxa"/>
            <w:shd w:val="clear" w:color="auto" w:fill="E7E6E6" w:themeFill="background2"/>
          </w:tcPr>
          <w:p w14:paraId="1369BF54" w14:textId="7EBDD14D" w:rsidR="00E22BF7" w:rsidRPr="00F10C66" w:rsidRDefault="00E22BF7" w:rsidP="00E27CAB">
            <w:pPr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Please specify the relevance of this person to this </w:t>
            </w:r>
            <w:r w:rsidR="00A748A8"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>request</w:t>
            </w:r>
            <w:r w:rsidR="00AB74C4" w:rsidRPr="00F10C66">
              <w:rPr>
                <w:rFonts w:ascii="Arial" w:hAnsi="Arial" w:cs="Arial"/>
                <w:color w:val="040C28"/>
                <w:sz w:val="16"/>
                <w:szCs w:val="16"/>
                <w:shd w:val="clear" w:color="auto" w:fill="D3E3FD"/>
              </w:rPr>
              <w:t>*</w:t>
            </w:r>
          </w:p>
        </w:tc>
        <w:tc>
          <w:tcPr>
            <w:tcW w:w="5816" w:type="dxa"/>
          </w:tcPr>
          <w:p w14:paraId="5ADDA7F8" w14:textId="6B485C25" w:rsidR="00E22BF7" w:rsidRPr="00F10C66" w:rsidRDefault="00972431" w:rsidP="00E27CAB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158812987"/>
                <w:placeholder>
                  <w:docPart w:val="45182EED4D934145B1C393BC81A59BA9"/>
                </w:placeholder>
                <w:showingPlcHdr/>
              </w:sdtPr>
              <w:sdtEndPr/>
              <w:sdtContent>
                <w:r w:rsidR="005601C1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220437C5" w14:textId="4D5B2F8D" w:rsidR="002C6A17" w:rsidRPr="00F10C66" w:rsidRDefault="002C6A17" w:rsidP="00150B88">
      <w:pPr>
        <w:spacing w:after="0" w:line="240" w:lineRule="auto"/>
        <w:jc w:val="left"/>
        <w:rPr>
          <w:rFonts w:ascii="Franklin Gothic Medium" w:eastAsia="Calibri" w:hAnsi="Franklin Gothic Medium" w:cs="Calibri"/>
          <w:color w:val="1F3864"/>
        </w:rPr>
      </w:pPr>
    </w:p>
    <w:p w14:paraId="29FC087A" w14:textId="77777777" w:rsidR="009F1255" w:rsidRDefault="009F1255">
      <w:pPr>
        <w:jc w:val="left"/>
        <w:rPr>
          <w:rFonts w:ascii="Franklin Gothic Medium" w:eastAsia="Calibri" w:hAnsi="Franklin Gothic Medium" w:cs="Calibri"/>
          <w:color w:val="1F3864"/>
          <w:lang w:val="en-US"/>
        </w:rPr>
      </w:pPr>
      <w:r>
        <w:rPr>
          <w:rFonts w:ascii="Franklin Gothic Medium" w:eastAsia="Calibri" w:hAnsi="Franklin Gothic Medium" w:cs="Calibri"/>
          <w:color w:val="1F3864"/>
          <w:lang w:val="en-US"/>
        </w:rPr>
        <w:br w:type="page"/>
      </w:r>
    </w:p>
    <w:p w14:paraId="4FACE6F5" w14:textId="295B2DE2" w:rsidR="00C23C2B" w:rsidRPr="00F10C66" w:rsidRDefault="00C23C2B" w:rsidP="002269E2">
      <w:pPr>
        <w:numPr>
          <w:ilvl w:val="0"/>
          <w:numId w:val="14"/>
        </w:numPr>
        <w:spacing w:before="120" w:after="120" w:line="240" w:lineRule="auto"/>
        <w:jc w:val="left"/>
        <w:outlineLvl w:val="0"/>
        <w:rPr>
          <w:rFonts w:ascii="Franklin Gothic Medium" w:eastAsia="Calibri" w:hAnsi="Franklin Gothic Medium" w:cs="Calibri"/>
          <w:color w:val="1F3864"/>
          <w:lang w:val="en-US"/>
        </w:rPr>
      </w:pPr>
      <w:r w:rsidRPr="00F10C66">
        <w:rPr>
          <w:rFonts w:ascii="Franklin Gothic Medium" w:eastAsia="Calibri" w:hAnsi="Franklin Gothic Medium" w:cs="Calibri"/>
          <w:color w:val="1F3864"/>
          <w:lang w:val="en-US"/>
        </w:rPr>
        <w:lastRenderedPageBreak/>
        <w:t xml:space="preserve">Details relating to the request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B1451" w:rsidRPr="00F10C66" w14:paraId="77553F55" w14:textId="77777777">
        <w:tc>
          <w:tcPr>
            <w:tcW w:w="9350" w:type="dxa"/>
            <w:shd w:val="clear" w:color="auto" w:fill="EDEDED"/>
          </w:tcPr>
          <w:p w14:paraId="3754C4E0" w14:textId="53744AA4" w:rsidR="008B1451" w:rsidRPr="00F10C66" w:rsidRDefault="008B1451" w:rsidP="00C963CA">
            <w:pPr>
              <w:rPr>
                <w:rFonts w:eastAsia="Calibri" w:cs="Calibri"/>
                <w:i/>
                <w:iCs/>
                <w:sz w:val="16"/>
                <w:szCs w:val="16"/>
              </w:rPr>
            </w:pPr>
            <w:r w:rsidRPr="00F10C66">
              <w:rPr>
                <w:rFonts w:ascii="Franklin Gothic Medium" w:eastAsia="Calibri" w:hAnsi="Franklin Gothic Medium" w:cs="Calibri"/>
                <w:sz w:val="20"/>
                <w:szCs w:val="20"/>
              </w:rPr>
              <w:t>Please summarise the circumstances surrounding the current request</w:t>
            </w:r>
          </w:p>
          <w:p w14:paraId="5CBDC5AC" w14:textId="1FECE9DA" w:rsidR="008B1451" w:rsidRPr="00F10C66" w:rsidRDefault="008B1451" w:rsidP="008B1451">
            <w:pPr>
              <w:rPr>
                <w:rFonts w:ascii="Franklin Gothic Book" w:eastAsia="Calibri" w:hAnsi="Franklin Gothic Book" w:cs="Calibri"/>
                <w:color w:val="03295A"/>
                <w:sz w:val="20"/>
                <w:szCs w:val="20"/>
              </w:rPr>
            </w:pPr>
            <w:r w:rsidRPr="00F10C66">
              <w:rPr>
                <w:rFonts w:eastAsia="Calibri" w:cs="Calibri"/>
                <w:i/>
                <w:iCs/>
                <w:sz w:val="16"/>
                <w:szCs w:val="16"/>
              </w:rPr>
              <w:t xml:space="preserve">If this request relates to </w:t>
            </w:r>
            <w:r w:rsidRPr="00F10C66">
              <w:rPr>
                <w:rFonts w:eastAsia="Calibri" w:cs="Calibri"/>
                <w:i/>
                <w:iCs/>
                <w:sz w:val="16"/>
                <w:szCs w:val="16"/>
                <w:lang w:val="en-US"/>
              </w:rPr>
              <w:t>Art. 31(c)</w:t>
            </w:r>
            <w:r w:rsidRPr="00F10C66">
              <w:rPr>
                <w:rFonts w:eastAsia="Calibri" w:cs="Calibri"/>
                <w:i/>
                <w:iCs/>
                <w:sz w:val="16"/>
                <w:szCs w:val="16"/>
              </w:rPr>
              <w:t xml:space="preserve"> (assistance in discovering the whereabouts of a child</w:t>
            </w:r>
            <w:r w:rsidRPr="00F10C66">
              <w:rPr>
                <w:rFonts w:eastAsia="Calibri" w:cs="Calibri"/>
                <w:i/>
                <w:iCs/>
                <w:sz w:val="16"/>
                <w:szCs w:val="16"/>
                <w:lang w:val="en-US"/>
              </w:rPr>
              <w:t xml:space="preserve"> / children</w:t>
            </w:r>
            <w:r w:rsidR="00F10738" w:rsidRPr="00F10C66">
              <w:rPr>
                <w:rFonts w:eastAsia="Calibri" w:cs="Calibri"/>
                <w:i/>
                <w:iCs/>
                <w:sz w:val="16"/>
                <w:szCs w:val="16"/>
                <w:lang w:val="en-US"/>
              </w:rPr>
              <w:t>)</w:t>
            </w:r>
            <w:r w:rsidRPr="00F10C66">
              <w:rPr>
                <w:rFonts w:eastAsia="Calibri" w:cs="Calibri"/>
                <w:i/>
                <w:iCs/>
                <w:sz w:val="16"/>
                <w:szCs w:val="16"/>
                <w:lang w:val="en-US"/>
              </w:rPr>
              <w:t xml:space="preserve">, please provide </w:t>
            </w:r>
            <w:r w:rsidR="009D7456" w:rsidRPr="00F10C66">
              <w:rPr>
                <w:rFonts w:eastAsia="Calibri" w:cs="Calibri"/>
                <w:i/>
                <w:iCs/>
                <w:sz w:val="16"/>
                <w:szCs w:val="16"/>
                <w:lang w:val="en-US"/>
              </w:rPr>
              <w:t xml:space="preserve">any relevant information </w:t>
            </w:r>
            <w:r w:rsidR="00BF32B6" w:rsidRPr="00F10C66">
              <w:rPr>
                <w:rFonts w:eastAsia="Calibri" w:cs="Calibri"/>
                <w:i/>
                <w:iCs/>
                <w:sz w:val="16"/>
                <w:szCs w:val="16"/>
                <w:lang w:val="en-US"/>
              </w:rPr>
              <w:t xml:space="preserve">about the presumed whereabouts of the child(ren) and / or </w:t>
            </w:r>
            <w:r w:rsidRPr="00F10C66">
              <w:rPr>
                <w:rFonts w:eastAsia="Calibri" w:cs="Calibri"/>
                <w:i/>
                <w:iCs/>
                <w:sz w:val="16"/>
                <w:szCs w:val="16"/>
              </w:rPr>
              <w:t xml:space="preserve">a </w:t>
            </w:r>
            <w:r w:rsidR="00E31BD2" w:rsidRPr="00F10C66">
              <w:rPr>
                <w:rFonts w:eastAsia="Calibri" w:cs="Calibri"/>
                <w:i/>
                <w:iCs/>
                <w:sz w:val="16"/>
                <w:szCs w:val="16"/>
              </w:rPr>
              <w:t xml:space="preserve">photo and / or a </w:t>
            </w:r>
            <w:r w:rsidRPr="00F10C66">
              <w:rPr>
                <w:rFonts w:eastAsia="Calibri" w:cs="Calibri"/>
                <w:i/>
                <w:iCs/>
                <w:sz w:val="16"/>
                <w:szCs w:val="16"/>
              </w:rPr>
              <w:t>brief physical description of the child(ren) (e.g., height, weight, hair colour, eye colour, distinctive physical characteristics such as scars or birth marks)</w:t>
            </w:r>
            <w:r w:rsidRPr="00F10C66">
              <w:rPr>
                <w:rFonts w:eastAsia="Calibri" w:cs="Calibri"/>
                <w:i/>
                <w:iCs/>
                <w:sz w:val="16"/>
                <w:szCs w:val="16"/>
                <w:lang w:val="en-US"/>
              </w:rPr>
              <w:t>.</w:t>
            </w:r>
          </w:p>
        </w:tc>
      </w:tr>
      <w:tr w:rsidR="008B1451" w:rsidRPr="00F10C66" w14:paraId="5DA35B06" w14:textId="77777777" w:rsidTr="008B1451">
        <w:sdt>
          <w:sdtPr>
            <w:rPr>
              <w:rFonts w:ascii="Franklin Gothic Book" w:eastAsia="Calibri" w:hAnsi="Franklin Gothic Book" w:cs="Calibri"/>
              <w:color w:val="03295A"/>
              <w:sz w:val="20"/>
              <w:szCs w:val="20"/>
            </w:rPr>
            <w:id w:val="-344708720"/>
            <w:placeholder>
              <w:docPart w:val="4976565BDE014EE598134602E6CF983C"/>
            </w:placeholder>
            <w:showingPlcHdr/>
            <w:text/>
          </w:sdtPr>
          <w:sdtEndPr/>
          <w:sdtContent>
            <w:tc>
              <w:tcPr>
                <w:tcW w:w="9350" w:type="dxa"/>
                <w:shd w:val="clear" w:color="auto" w:fill="FFFFFF" w:themeFill="background1"/>
              </w:tcPr>
              <w:p w14:paraId="1E527D73" w14:textId="10DF90B0" w:rsidR="008B1451" w:rsidRPr="00F10C66" w:rsidRDefault="008B1451" w:rsidP="0014361F">
                <w:pPr>
                  <w:jc w:val="left"/>
                  <w:rPr>
                    <w:rFonts w:ascii="Franklin Gothic Book" w:eastAsia="Calibri" w:hAnsi="Franklin Gothic Book" w:cs="Calibri"/>
                    <w:color w:val="03295A"/>
                    <w:sz w:val="20"/>
                    <w:szCs w:val="20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8B1451" w:rsidRPr="00F10C66" w14:paraId="66DCC28D" w14:textId="77777777">
        <w:tc>
          <w:tcPr>
            <w:tcW w:w="9350" w:type="dxa"/>
            <w:shd w:val="clear" w:color="auto" w:fill="EDEDED"/>
          </w:tcPr>
          <w:p w14:paraId="355DB45A" w14:textId="15C1DE6F" w:rsidR="008B1451" w:rsidRPr="00F10C66" w:rsidRDefault="008B1451">
            <w:pPr>
              <w:jc w:val="left"/>
              <w:rPr>
                <w:rFonts w:ascii="Calibri" w:eastAsia="Calibri" w:hAnsi="Calibri" w:cs="Arial"/>
                <w:sz w:val="18"/>
                <w:szCs w:val="18"/>
              </w:rPr>
            </w:pPr>
            <w:r w:rsidRPr="00F10C66">
              <w:rPr>
                <w:rFonts w:ascii="Franklin Gothic Medium" w:eastAsia="Calibri" w:hAnsi="Franklin Gothic Medium" w:cs="Calibri"/>
                <w:sz w:val="20"/>
                <w:szCs w:val="20"/>
              </w:rPr>
              <w:t>Please indicate the main concerns regarding the child(ren)</w:t>
            </w:r>
          </w:p>
        </w:tc>
      </w:tr>
      <w:tr w:rsidR="008B1451" w:rsidRPr="00F10C66" w14:paraId="72F46A1A" w14:textId="77777777" w:rsidTr="008B1451">
        <w:sdt>
          <w:sdtPr>
            <w:rPr>
              <w:rFonts w:ascii="Calibri" w:eastAsia="Calibri" w:hAnsi="Calibri" w:cs="Arial"/>
              <w:sz w:val="18"/>
              <w:szCs w:val="18"/>
            </w:rPr>
            <w:id w:val="1190728134"/>
            <w:placeholder>
              <w:docPart w:val="0CA9C8E52C0340769EA609948A4DF39A"/>
            </w:placeholder>
            <w:showingPlcHdr/>
            <w:text/>
          </w:sdtPr>
          <w:sdtEndPr/>
          <w:sdtContent>
            <w:tc>
              <w:tcPr>
                <w:tcW w:w="9350" w:type="dxa"/>
                <w:shd w:val="clear" w:color="auto" w:fill="FFFFFF" w:themeFill="background1"/>
              </w:tcPr>
              <w:p w14:paraId="05CBB53C" w14:textId="18089258" w:rsidR="008B1451" w:rsidRPr="00F10C66" w:rsidRDefault="008B1451">
                <w:pPr>
                  <w:jc w:val="left"/>
                  <w:rPr>
                    <w:rFonts w:ascii="Calibri" w:eastAsia="Calibri" w:hAnsi="Calibri" w:cs="Arial"/>
                    <w:sz w:val="18"/>
                    <w:szCs w:val="18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8B1451" w:rsidRPr="00F10C66" w14:paraId="04104A0C" w14:textId="77777777">
        <w:tc>
          <w:tcPr>
            <w:tcW w:w="9350" w:type="dxa"/>
            <w:shd w:val="clear" w:color="auto" w:fill="EDEDED"/>
          </w:tcPr>
          <w:p w14:paraId="059018B3" w14:textId="6937D303" w:rsidR="008B1451" w:rsidRPr="00F10C66" w:rsidRDefault="008B1451">
            <w:pPr>
              <w:jc w:val="left"/>
              <w:rPr>
                <w:rFonts w:ascii="Calibri" w:eastAsia="Calibri" w:hAnsi="Calibri" w:cs="Arial"/>
                <w:sz w:val="18"/>
                <w:szCs w:val="18"/>
              </w:rPr>
            </w:pPr>
            <w:r w:rsidRPr="00F10C66">
              <w:rPr>
                <w:rFonts w:ascii="Franklin Gothic Medium" w:eastAsia="Calibri" w:hAnsi="Franklin Gothic Medium" w:cs="Calibri"/>
                <w:sz w:val="20"/>
                <w:szCs w:val="20"/>
              </w:rPr>
              <w:t>Please outline the information / service / cooperation sought from the requested authority</w:t>
            </w:r>
          </w:p>
        </w:tc>
      </w:tr>
      <w:tr w:rsidR="008B1451" w:rsidRPr="00F10C66" w14:paraId="4294BEF6" w14:textId="77777777" w:rsidTr="008B1451">
        <w:tc>
          <w:tcPr>
            <w:tcW w:w="9350" w:type="dxa"/>
            <w:shd w:val="clear" w:color="auto" w:fill="FFFFFF" w:themeFill="background1"/>
          </w:tcPr>
          <w:p w14:paraId="53BADBF2" w14:textId="12845DD9" w:rsidR="008B1451" w:rsidRPr="00F10C66" w:rsidRDefault="00972431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-1095857155"/>
                <w:placeholder>
                  <w:docPart w:val="5737BEA03E314964A8F58504B5A94AB0"/>
                </w:placeholder>
                <w:showingPlcHdr/>
              </w:sdtPr>
              <w:sdtEndPr/>
              <w:sdtContent>
                <w:r w:rsidR="008B1451"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8B1451" w:rsidRPr="00F10C66" w14:paraId="6C98BA39" w14:textId="77777777">
        <w:tc>
          <w:tcPr>
            <w:tcW w:w="9350" w:type="dxa"/>
            <w:shd w:val="clear" w:color="auto" w:fill="EDEDED"/>
          </w:tcPr>
          <w:p w14:paraId="0D64BC4E" w14:textId="12CF736E" w:rsidR="008B1451" w:rsidRPr="00F10C66" w:rsidRDefault="008B1451">
            <w:pPr>
              <w:jc w:val="left"/>
              <w:rPr>
                <w:rFonts w:ascii="Franklin Gothic Book" w:eastAsia="Calibri" w:hAnsi="Franklin Gothic Book" w:cs="Calibri"/>
                <w:color w:val="03295A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sz w:val="20"/>
                <w:szCs w:val="20"/>
              </w:rPr>
              <w:t>Are there any ongoing mediation, administrative or judicial proceedings in the requesting State that are relevant to the present request?</w:t>
            </w:r>
          </w:p>
        </w:tc>
      </w:tr>
      <w:tr w:rsidR="008B1451" w:rsidRPr="00F10C66" w14:paraId="62D6CE4A" w14:textId="77777777" w:rsidTr="008B1451">
        <w:tc>
          <w:tcPr>
            <w:tcW w:w="9350" w:type="dxa"/>
            <w:shd w:val="clear" w:color="auto" w:fill="FFFFFF" w:themeFill="background1"/>
          </w:tcPr>
          <w:p w14:paraId="4702C928" w14:textId="77777777" w:rsidR="008B1451" w:rsidRPr="00F10C66" w:rsidRDefault="008B1451" w:rsidP="008B1451">
            <w:pPr>
              <w:jc w:val="left"/>
              <w:rPr>
                <w:rFonts w:ascii="Franklin Gothic Book" w:eastAsia="Calibri" w:hAnsi="Franklin Gothic Book" w:cs="Calibri"/>
                <w:sz w:val="20"/>
                <w:szCs w:val="20"/>
              </w:rPr>
            </w:pPr>
            <w:r w:rsidRPr="00F10C66">
              <w:rPr>
                <w:rFonts w:ascii="Calibri" w:eastAsia="Calibri" w:hAnsi="Calibri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ascii="Calibri" w:eastAsia="Calibri" w:hAnsi="Calibri" w:cs="Arial"/>
                <w:sz w:val="18"/>
                <w:szCs w:val="18"/>
              </w:rPr>
              <w:instrText xml:space="preserve"> FORMCHECKBOX </w:instrText>
            </w:r>
            <w:r w:rsidRPr="00F10C66">
              <w:rPr>
                <w:rFonts w:ascii="Calibri" w:eastAsia="Calibri" w:hAnsi="Calibri" w:cs="Arial"/>
                <w:sz w:val="18"/>
                <w:szCs w:val="18"/>
              </w:rPr>
            </w:r>
            <w:r w:rsidRPr="00F10C66">
              <w:rPr>
                <w:rFonts w:ascii="Calibri" w:eastAsia="Calibri" w:hAnsi="Calibri" w:cs="Arial"/>
                <w:sz w:val="18"/>
                <w:szCs w:val="18"/>
              </w:rPr>
              <w:fldChar w:fldCharType="separate"/>
            </w:r>
            <w:r w:rsidRPr="00F10C66">
              <w:rPr>
                <w:rFonts w:ascii="Calibri" w:eastAsia="Calibri" w:hAnsi="Calibri" w:cs="Arial"/>
                <w:sz w:val="18"/>
                <w:szCs w:val="18"/>
              </w:rPr>
              <w:fldChar w:fldCharType="end"/>
            </w:r>
            <w:r w:rsidRPr="00F10C66">
              <w:rPr>
                <w:rFonts w:ascii="Calibri" w:eastAsia="Calibri" w:hAnsi="Calibri" w:cs="Arial"/>
                <w:sz w:val="18"/>
                <w:szCs w:val="18"/>
              </w:rPr>
              <w:t xml:space="preserve"> </w:t>
            </w:r>
            <w:r w:rsidRPr="00F10C66">
              <w:rPr>
                <w:rFonts w:ascii="Franklin Gothic Book" w:eastAsia="Calibri" w:hAnsi="Franklin Gothic Book" w:cs="Calibri"/>
                <w:sz w:val="20"/>
                <w:szCs w:val="20"/>
              </w:rPr>
              <w:t>Yes</w:t>
            </w:r>
          </w:p>
          <w:p w14:paraId="00F7B573" w14:textId="796A0CED" w:rsidR="008B1451" w:rsidRPr="00F10C66" w:rsidRDefault="008B1451" w:rsidP="00D85B67">
            <w:pPr>
              <w:ind w:left="720"/>
              <w:jc w:val="left"/>
              <w:rPr>
                <w:rFonts w:ascii="Franklin Gothic Book" w:eastAsia="Calibri" w:hAnsi="Franklin Gothic Book" w:cs="Calibri"/>
                <w:color w:val="03295A"/>
                <w:sz w:val="20"/>
                <w:szCs w:val="20"/>
              </w:rPr>
            </w:pPr>
            <w:r w:rsidRPr="00F10C66">
              <w:rPr>
                <w:rFonts w:ascii="Franklin Gothic Book" w:eastAsia="Calibri" w:hAnsi="Franklin Gothic Book" w:cs="Calibri"/>
                <w:sz w:val="20"/>
                <w:szCs w:val="20"/>
              </w:rPr>
              <w:t>Please provide more information:</w:t>
            </w:r>
            <w:r w:rsidRPr="00F10C66">
              <w:rPr>
                <w:rFonts w:ascii="Franklin Gothic Book" w:eastAsia="Franklin Gothic Book" w:hAnsi="Franklin Gothic Book" w:cs="Times New Roman"/>
                <w:color w:val="03295A"/>
                <w:sz w:val="20"/>
                <w:szCs w:val="20"/>
              </w:rPr>
              <w:t xml:space="preserve"> </w:t>
            </w: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718703146"/>
                <w:placeholder>
                  <w:docPart w:val="20117E0D9241485E96264DD41979D278"/>
                </w:placeholder>
                <w:showingPlcHdr/>
              </w:sdtPr>
              <w:sdtEndPr/>
              <w:sdtContent>
                <w:r w:rsidRPr="00F10C66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511662BD" w14:textId="39F8B50D" w:rsidR="008B1451" w:rsidRPr="00F10C66" w:rsidRDefault="008B1451" w:rsidP="008B1451">
            <w:pPr>
              <w:jc w:val="left"/>
              <w:rPr>
                <w:rFonts w:ascii="Calibri" w:eastAsia="Calibri" w:hAnsi="Calibri" w:cs="Arial"/>
                <w:sz w:val="18"/>
                <w:szCs w:val="18"/>
              </w:rPr>
            </w:pPr>
            <w:r w:rsidRPr="00F10C66">
              <w:rPr>
                <w:rFonts w:ascii="Calibri" w:eastAsia="Calibri" w:hAnsi="Calibri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0C66">
              <w:rPr>
                <w:rFonts w:ascii="Calibri" w:eastAsia="Calibri" w:hAnsi="Calibri" w:cs="Arial"/>
                <w:sz w:val="18"/>
                <w:szCs w:val="18"/>
              </w:rPr>
              <w:instrText xml:space="preserve"> FORMCHECKBOX </w:instrText>
            </w:r>
            <w:r w:rsidRPr="00F10C66">
              <w:rPr>
                <w:rFonts w:ascii="Calibri" w:eastAsia="Calibri" w:hAnsi="Calibri" w:cs="Arial"/>
                <w:sz w:val="18"/>
                <w:szCs w:val="18"/>
              </w:rPr>
            </w:r>
            <w:r w:rsidRPr="00F10C66">
              <w:rPr>
                <w:rFonts w:ascii="Calibri" w:eastAsia="Calibri" w:hAnsi="Calibri" w:cs="Arial"/>
                <w:sz w:val="18"/>
                <w:szCs w:val="18"/>
              </w:rPr>
              <w:fldChar w:fldCharType="separate"/>
            </w:r>
            <w:r w:rsidRPr="00F10C66">
              <w:rPr>
                <w:rFonts w:ascii="Calibri" w:eastAsia="Calibri" w:hAnsi="Calibri" w:cs="Arial"/>
                <w:sz w:val="18"/>
                <w:szCs w:val="18"/>
              </w:rPr>
              <w:fldChar w:fldCharType="end"/>
            </w:r>
            <w:r w:rsidRPr="00F10C66">
              <w:rPr>
                <w:rFonts w:ascii="Calibri" w:eastAsia="Calibri" w:hAnsi="Calibri" w:cs="Arial"/>
                <w:sz w:val="18"/>
                <w:szCs w:val="18"/>
              </w:rPr>
              <w:t xml:space="preserve"> </w:t>
            </w:r>
            <w:r w:rsidRPr="00F10C66">
              <w:rPr>
                <w:rFonts w:ascii="Franklin Gothic Book" w:eastAsia="Calibri" w:hAnsi="Franklin Gothic Book" w:cs="Calibri"/>
                <w:sz w:val="20"/>
                <w:szCs w:val="20"/>
              </w:rPr>
              <w:t>No</w:t>
            </w:r>
          </w:p>
        </w:tc>
      </w:tr>
      <w:tr w:rsidR="00450986" w:rsidRPr="00F10C66" w14:paraId="40A8F0E1" w14:textId="77777777">
        <w:tc>
          <w:tcPr>
            <w:tcW w:w="9350" w:type="dxa"/>
            <w:shd w:val="clear" w:color="auto" w:fill="EDEDED"/>
          </w:tcPr>
          <w:p w14:paraId="082CFB14" w14:textId="2DD1743E" w:rsidR="00450986" w:rsidRPr="00F10C66" w:rsidRDefault="00450986">
            <w:pPr>
              <w:jc w:val="left"/>
              <w:rPr>
                <w:rFonts w:ascii="Franklin Gothic Book" w:eastAsia="Calibri" w:hAnsi="Franklin Gothic Book" w:cs="Calibri"/>
                <w:color w:val="000000"/>
                <w:sz w:val="20"/>
                <w:szCs w:val="20"/>
              </w:rPr>
            </w:pPr>
            <w:r w:rsidRPr="00F10C66">
              <w:rPr>
                <w:rFonts w:ascii="Franklin Gothic Medium" w:eastAsia="Calibri" w:hAnsi="Franklin Gothic Medium" w:cs="Calibri"/>
                <w:color w:val="000000"/>
                <w:sz w:val="20"/>
                <w:szCs w:val="20"/>
              </w:rPr>
              <w:t xml:space="preserve">Please provide any other additional information relevant to the request </w:t>
            </w:r>
          </w:p>
        </w:tc>
      </w:tr>
      <w:tr w:rsidR="00450986" w:rsidRPr="00F10C66" w14:paraId="2A19012B" w14:textId="77777777" w:rsidTr="00450986">
        <w:sdt>
          <w:sdtPr>
            <w:rPr>
              <w:rFonts w:ascii="Calibri" w:eastAsia="Calibri" w:hAnsi="Calibri" w:cs="Arial"/>
              <w:sz w:val="18"/>
              <w:szCs w:val="18"/>
            </w:rPr>
            <w:id w:val="1045944407"/>
            <w:placeholder>
              <w:docPart w:val="04F6483C85D9415499C5D52EB5026C91"/>
            </w:placeholder>
            <w:showingPlcHdr/>
            <w:text/>
          </w:sdtPr>
          <w:sdtEndPr/>
          <w:sdtContent>
            <w:tc>
              <w:tcPr>
                <w:tcW w:w="9350" w:type="dxa"/>
                <w:shd w:val="clear" w:color="auto" w:fill="FFFFFF" w:themeFill="background1"/>
              </w:tcPr>
              <w:p w14:paraId="6AFDEA79" w14:textId="76D28695" w:rsidR="00450986" w:rsidRPr="00F10C66" w:rsidRDefault="00450986">
                <w:pPr>
                  <w:jc w:val="left"/>
                  <w:rPr>
                    <w:rFonts w:ascii="Franklin Gothic Book" w:eastAsia="Franklin Gothic Book" w:hAnsi="Franklin Gothic Book" w:cs="Times New Roman"/>
                    <w:sz w:val="20"/>
                    <w:szCs w:val="20"/>
                  </w:rPr>
                </w:pPr>
                <w:r w:rsidRPr="00F10C66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28039B06" w14:textId="77777777" w:rsidR="009414E7" w:rsidRPr="00F10C66" w:rsidRDefault="009414E7" w:rsidP="009414E7">
      <w:pPr>
        <w:spacing w:after="120" w:line="240" w:lineRule="auto"/>
        <w:ind w:left="720"/>
        <w:jc w:val="left"/>
        <w:outlineLvl w:val="0"/>
        <w:rPr>
          <w:rFonts w:ascii="Franklin Gothic Medium" w:eastAsia="Calibri" w:hAnsi="Franklin Gothic Medium" w:cs="Calibri"/>
          <w:color w:val="1F3864"/>
          <w:lang w:val="en-US"/>
        </w:rPr>
      </w:pPr>
    </w:p>
    <w:p w14:paraId="26333A3F" w14:textId="339A8934" w:rsidR="00072315" w:rsidRPr="00F10C66" w:rsidRDefault="0060786F" w:rsidP="00186D9F">
      <w:pPr>
        <w:numPr>
          <w:ilvl w:val="0"/>
          <w:numId w:val="14"/>
        </w:numPr>
        <w:spacing w:before="120" w:after="120" w:line="240" w:lineRule="auto"/>
        <w:outlineLvl w:val="0"/>
        <w:rPr>
          <w:rFonts w:ascii="Franklin Gothic Medium" w:eastAsia="Calibri" w:hAnsi="Franklin Gothic Medium" w:cs="Calibri"/>
          <w:color w:val="1F3864"/>
          <w:lang w:val="en-US"/>
        </w:rPr>
      </w:pPr>
      <w:r w:rsidRPr="00F10C66">
        <w:rPr>
          <w:rFonts w:ascii="Franklin Gothic Medium" w:eastAsia="Calibri" w:hAnsi="Franklin Gothic Medium" w:cs="Calibri"/>
          <w:color w:val="1F3864"/>
          <w:lang w:val="en-US"/>
        </w:rPr>
        <w:t>Accompanying documents</w:t>
      </w:r>
    </w:p>
    <w:tbl>
      <w:tblPr>
        <w:tblStyle w:val="TableGrid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60786F" w:rsidRPr="00F10C66" w:rsidDel="00923C65" w14:paraId="33A9864A" w14:textId="77777777" w:rsidTr="009C6672">
        <w:tc>
          <w:tcPr>
            <w:tcW w:w="9351" w:type="dxa"/>
            <w:shd w:val="clear" w:color="auto" w:fill="EDEDED"/>
          </w:tcPr>
          <w:p w14:paraId="55B8F55B" w14:textId="68D23CDE" w:rsidR="0060786F" w:rsidRPr="00F10C66" w:rsidRDefault="0060786F" w:rsidP="00465953">
            <w:pPr>
              <w:jc w:val="left"/>
              <w:rPr>
                <w:rFonts w:ascii="Franklin Gothic Book" w:eastAsia="Franklin Gothic Book" w:hAnsi="Franklin Gothic Book" w:cs="Times New Roman"/>
                <w:b/>
                <w:bCs/>
                <w:sz w:val="20"/>
                <w:szCs w:val="20"/>
              </w:rPr>
            </w:pPr>
            <w:r w:rsidRPr="00F10C66">
              <w:rPr>
                <w:rFonts w:ascii="Franklin Gothic Book" w:eastAsia="Franklin Gothic Book" w:hAnsi="Franklin Gothic Book" w:cs="Times New Roman"/>
                <w:b/>
                <w:bCs/>
                <w:sz w:val="20"/>
                <w:szCs w:val="20"/>
              </w:rPr>
              <w:t>This form is accompanied by the following documents:</w:t>
            </w:r>
          </w:p>
        </w:tc>
      </w:tr>
      <w:tr w:rsidR="00D1443C" w:rsidRPr="00F10C66" w:rsidDel="00923C65" w14:paraId="091B973F" w14:textId="77777777" w:rsidTr="00216543">
        <w:tc>
          <w:tcPr>
            <w:tcW w:w="9351" w:type="dxa"/>
            <w:shd w:val="clear" w:color="auto" w:fill="FFFFFF" w:themeFill="background1"/>
          </w:tcPr>
          <w:p w14:paraId="1FA7F2D5" w14:textId="6CB39883" w:rsidR="00D1443C" w:rsidRPr="00F10C66" w:rsidRDefault="00972431" w:rsidP="00465953">
            <w:pPr>
              <w:jc w:val="left"/>
              <w:rPr>
                <w:rFonts w:ascii="Franklin Gothic Book" w:eastAsia="Franklin Gothic Book" w:hAnsi="Franklin Gothic Book" w:cs="Times New Roman"/>
                <w:sz w:val="20"/>
                <w:szCs w:val="20"/>
              </w:rPr>
            </w:pPr>
            <w:sdt>
              <w:sdtPr>
                <w:rPr>
                  <w:rFonts w:ascii="Franklin Gothic Book" w:eastAsia="Franklin Gothic Book" w:hAnsi="Franklin Gothic Book" w:cs="Times New Roman"/>
                  <w:sz w:val="20"/>
                  <w:szCs w:val="20"/>
                </w:rPr>
                <w:id w:val="1876418460"/>
                <w:placeholder>
                  <w:docPart w:val="B1512DA180BF42F79C41FC69112BDC05"/>
                </w:placeholder>
                <w:showingPlcHdr/>
              </w:sdtPr>
              <w:sdtEndPr/>
              <w:sdtContent>
                <w:r w:rsidR="00D1443C" w:rsidRPr="00216543">
                  <w:rPr>
                    <w:rFonts w:ascii="Franklin Gothic Book" w:eastAsia="Franklin Gothic Book" w:hAnsi="Franklin Gothic Book" w:cs="Times New Roman"/>
                    <w:color w:val="808080"/>
                    <w:sz w:val="20"/>
                    <w:szCs w:val="20"/>
                    <w:shd w:val="clear" w:color="auto" w:fill="FFFFFF" w:themeFill="background1"/>
                  </w:rPr>
                  <w:t>Click or tap here to enter text.</w:t>
                </w:r>
              </w:sdtContent>
            </w:sdt>
          </w:p>
        </w:tc>
      </w:tr>
    </w:tbl>
    <w:p w14:paraId="41954244" w14:textId="77777777" w:rsidR="00150B88" w:rsidRPr="00F10C66" w:rsidRDefault="00150B88" w:rsidP="006215EE">
      <w:pPr>
        <w:spacing w:before="120" w:after="120" w:line="240" w:lineRule="auto"/>
        <w:contextualSpacing/>
        <w:jc w:val="left"/>
        <w:rPr>
          <w:rFonts w:ascii="Franklin Gothic Medium" w:eastAsia="Calibri" w:hAnsi="Franklin Gothic Medium" w:cs="Calibri"/>
          <w:color w:val="1F3864"/>
          <w:lang w:val="en-US"/>
        </w:rPr>
      </w:pPr>
    </w:p>
    <w:p w14:paraId="4A492CCA" w14:textId="77777777" w:rsidR="00150B88" w:rsidRPr="00F10C66" w:rsidRDefault="00150B88" w:rsidP="00150B88">
      <w:pPr>
        <w:spacing w:after="0" w:line="240" w:lineRule="auto"/>
        <w:jc w:val="left"/>
        <w:rPr>
          <w:rFonts w:ascii="Franklin Gothic Medium" w:eastAsia="Calibri" w:hAnsi="Franklin Gothic Medium" w:cs="Calibri"/>
          <w:color w:val="1F3864"/>
          <w:sz w:val="20"/>
          <w:szCs w:val="20"/>
        </w:rPr>
      </w:pPr>
    </w:p>
    <w:p w14:paraId="74482CC1" w14:textId="0EB03134" w:rsidR="00150B88" w:rsidRPr="00F10C66" w:rsidRDefault="00150B88" w:rsidP="00150B88">
      <w:pPr>
        <w:spacing w:after="0" w:line="240" w:lineRule="auto"/>
        <w:jc w:val="left"/>
        <w:rPr>
          <w:rFonts w:ascii="Franklin Gothic Medium" w:eastAsia="Calibri" w:hAnsi="Franklin Gothic Medium" w:cs="Calibri"/>
          <w:color w:val="1F3864"/>
          <w:sz w:val="20"/>
          <w:szCs w:val="20"/>
        </w:rPr>
      </w:pPr>
      <w:r w:rsidRPr="00F10C66">
        <w:rPr>
          <w:rFonts w:ascii="Franklin Gothic Medium" w:eastAsia="Calibri" w:hAnsi="Franklin Gothic Medium" w:cs="Calibri"/>
          <w:color w:val="1F3864"/>
          <w:sz w:val="20"/>
          <w:szCs w:val="20"/>
        </w:rPr>
        <w:t xml:space="preserve">Full Name of the </w:t>
      </w:r>
      <w:r w:rsidR="00E01DE6" w:rsidRPr="00F10C66">
        <w:rPr>
          <w:rFonts w:ascii="Franklin Gothic Medium" w:eastAsia="Calibri" w:hAnsi="Franklin Gothic Medium" w:cs="Calibri"/>
          <w:color w:val="1F3864"/>
          <w:sz w:val="20"/>
          <w:szCs w:val="20"/>
        </w:rPr>
        <w:t xml:space="preserve">requesting </w:t>
      </w:r>
      <w:r w:rsidR="00923C65" w:rsidRPr="00F10C66">
        <w:rPr>
          <w:rFonts w:ascii="Franklin Gothic Medium" w:eastAsia="Calibri" w:hAnsi="Franklin Gothic Medium" w:cs="Calibri"/>
          <w:color w:val="1F3864"/>
          <w:sz w:val="20"/>
          <w:szCs w:val="20"/>
        </w:rPr>
        <w:t>a</w:t>
      </w:r>
      <w:r w:rsidRPr="00F10C66">
        <w:rPr>
          <w:rFonts w:ascii="Franklin Gothic Medium" w:eastAsia="Calibri" w:hAnsi="Franklin Gothic Medium" w:cs="Calibri"/>
          <w:color w:val="1F3864"/>
          <w:sz w:val="20"/>
          <w:szCs w:val="20"/>
        </w:rPr>
        <w:t xml:space="preserve">uthority employee: </w:t>
      </w:r>
      <w:sdt>
        <w:sdtPr>
          <w:rPr>
            <w:rFonts w:ascii="Franklin Gothic Book" w:eastAsia="Franklin Gothic Book" w:hAnsi="Franklin Gothic Book" w:cs="Times New Roman"/>
            <w:sz w:val="20"/>
            <w:szCs w:val="20"/>
          </w:rPr>
          <w:id w:val="1482343200"/>
          <w:placeholder>
            <w:docPart w:val="F610A608814E4F0AA8D4997D339489BC"/>
          </w:placeholder>
          <w:showingPlcHdr/>
        </w:sdtPr>
        <w:sdtEndPr/>
        <w:sdtContent>
          <w:r w:rsidRPr="00F10C66">
            <w:rPr>
              <w:rFonts w:ascii="Franklin Gothic Book" w:eastAsia="Franklin Gothic Book" w:hAnsi="Franklin Gothic Book" w:cs="Times New Roman"/>
              <w:color w:val="808080"/>
              <w:sz w:val="20"/>
              <w:szCs w:val="20"/>
            </w:rPr>
            <w:t>Click or tap here to enter text.</w:t>
          </w:r>
        </w:sdtContent>
      </w:sdt>
    </w:p>
    <w:p w14:paraId="0FE9CD1F" w14:textId="77777777" w:rsidR="00150B88" w:rsidRPr="00F10C66" w:rsidRDefault="00150B88" w:rsidP="00150B88">
      <w:pPr>
        <w:spacing w:after="0" w:line="240" w:lineRule="auto"/>
        <w:jc w:val="left"/>
        <w:rPr>
          <w:rFonts w:ascii="Franklin Gothic Medium" w:eastAsia="Calibri" w:hAnsi="Franklin Gothic Medium" w:cs="Calibri"/>
          <w:color w:val="1F3864"/>
          <w:sz w:val="20"/>
          <w:szCs w:val="20"/>
        </w:rPr>
      </w:pPr>
    </w:p>
    <w:p w14:paraId="176ECC0C" w14:textId="77777777" w:rsidR="00150B88" w:rsidRPr="00F10C66" w:rsidRDefault="00150B88" w:rsidP="00150B88">
      <w:pPr>
        <w:spacing w:after="0" w:line="240" w:lineRule="auto"/>
        <w:jc w:val="left"/>
        <w:rPr>
          <w:rFonts w:ascii="Franklin Gothic Medium" w:eastAsia="Calibri" w:hAnsi="Franklin Gothic Medium" w:cs="Calibri"/>
          <w:color w:val="1F3864"/>
          <w:sz w:val="20"/>
          <w:szCs w:val="20"/>
        </w:rPr>
      </w:pPr>
      <w:r w:rsidRPr="00F10C66">
        <w:rPr>
          <w:rFonts w:ascii="Franklin Gothic Medium" w:eastAsia="Calibri" w:hAnsi="Franklin Gothic Medium" w:cs="Calibri"/>
          <w:color w:val="1F3864"/>
          <w:sz w:val="20"/>
          <w:szCs w:val="20"/>
        </w:rPr>
        <w:t xml:space="preserve">Place:  </w:t>
      </w:r>
      <w:sdt>
        <w:sdtPr>
          <w:rPr>
            <w:rFonts w:ascii="Franklin Gothic Book" w:eastAsia="Franklin Gothic Book" w:hAnsi="Franklin Gothic Book" w:cs="Times New Roman"/>
            <w:sz w:val="20"/>
            <w:szCs w:val="20"/>
          </w:rPr>
          <w:id w:val="1642537788"/>
          <w:placeholder>
            <w:docPart w:val="FC7C29F3D75D46F2912B592597C0C275"/>
          </w:placeholder>
          <w:showingPlcHdr/>
        </w:sdtPr>
        <w:sdtEndPr/>
        <w:sdtContent>
          <w:r w:rsidRPr="00F10C66">
            <w:rPr>
              <w:rFonts w:ascii="Franklin Gothic Book" w:eastAsia="Franklin Gothic Book" w:hAnsi="Franklin Gothic Book" w:cs="Times New Roman"/>
              <w:color w:val="808080"/>
              <w:sz w:val="20"/>
              <w:szCs w:val="20"/>
            </w:rPr>
            <w:t>Click or tap here to enter text.</w:t>
          </w:r>
        </w:sdtContent>
      </w:sdt>
      <w:r w:rsidRPr="00F10C66">
        <w:rPr>
          <w:rFonts w:ascii="Franklin Gothic Medium" w:eastAsia="Calibri" w:hAnsi="Franklin Gothic Medium" w:cs="Calibri"/>
          <w:color w:val="1F3864"/>
          <w:sz w:val="20"/>
          <w:szCs w:val="20"/>
        </w:rPr>
        <w:t xml:space="preserve"> </w:t>
      </w:r>
    </w:p>
    <w:p w14:paraId="10969B2A" w14:textId="77777777" w:rsidR="00150B88" w:rsidRPr="00150B88" w:rsidRDefault="00150B88" w:rsidP="00150B88">
      <w:pPr>
        <w:spacing w:after="0" w:line="240" w:lineRule="auto"/>
        <w:jc w:val="left"/>
        <w:rPr>
          <w:rFonts w:ascii="Franklin Gothic Medium" w:eastAsia="Calibri" w:hAnsi="Franklin Gothic Medium" w:cs="Calibri"/>
          <w:color w:val="1F3864"/>
          <w:sz w:val="20"/>
          <w:szCs w:val="20"/>
        </w:rPr>
      </w:pPr>
      <w:r w:rsidRPr="00F10C66">
        <w:rPr>
          <w:rFonts w:ascii="Franklin Gothic Medium" w:eastAsia="Calibri" w:hAnsi="Franklin Gothic Medium" w:cs="Calibri"/>
          <w:color w:val="1F3864"/>
          <w:sz w:val="20"/>
          <w:szCs w:val="20"/>
        </w:rPr>
        <w:t xml:space="preserve">Date: </w:t>
      </w:r>
      <w:sdt>
        <w:sdtPr>
          <w:rPr>
            <w:rFonts w:ascii="Franklin Gothic Book" w:eastAsia="Franklin Gothic Book" w:hAnsi="Franklin Gothic Book" w:cs="Times New Roman"/>
            <w:sz w:val="20"/>
            <w:szCs w:val="20"/>
          </w:rPr>
          <w:id w:val="1110476626"/>
          <w:placeholder>
            <w:docPart w:val="EC2F534F789142F3AFF67EE1FD5A30AC"/>
          </w:placeholder>
          <w:showingPlcHdr/>
        </w:sdtPr>
        <w:sdtEndPr/>
        <w:sdtContent>
          <w:r w:rsidRPr="00F10C66">
            <w:rPr>
              <w:rFonts w:ascii="Franklin Gothic Book" w:eastAsia="Franklin Gothic Book" w:hAnsi="Franklin Gothic Book" w:cs="Times New Roman"/>
              <w:color w:val="808080"/>
              <w:sz w:val="20"/>
              <w:szCs w:val="20"/>
            </w:rPr>
            <w:t>Click or tap here to enter text.</w:t>
          </w:r>
        </w:sdtContent>
      </w:sdt>
    </w:p>
    <w:p w14:paraId="615B3ACD" w14:textId="59029FE6" w:rsidR="00E80426" w:rsidRPr="001E2FD4" w:rsidRDefault="00E80426" w:rsidP="004E03B3">
      <w:pPr>
        <w:spacing w:after="0" w:line="240" w:lineRule="auto"/>
        <w:jc w:val="left"/>
        <w:rPr>
          <w:lang w:val="en-US"/>
        </w:rPr>
      </w:pPr>
    </w:p>
    <w:sectPr w:rsidR="00E80426" w:rsidRPr="001E2FD4" w:rsidSect="009F3507">
      <w:footerReference w:type="default" r:id="rId11"/>
      <w:footerReference w:type="first" r:id="rId12"/>
      <w:footnotePr>
        <w:numFmt w:val="chicago"/>
        <w:numRestart w:val="eachPage"/>
      </w:footnotePr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BFBA3E" w14:textId="77777777" w:rsidR="003F5EAD" w:rsidRDefault="003F5EAD" w:rsidP="00037583">
      <w:pPr>
        <w:spacing w:after="0" w:line="240" w:lineRule="auto"/>
      </w:pPr>
      <w:r>
        <w:separator/>
      </w:r>
    </w:p>
  </w:endnote>
  <w:endnote w:type="continuationSeparator" w:id="0">
    <w:p w14:paraId="61AF1B93" w14:textId="77777777" w:rsidR="003F5EAD" w:rsidRDefault="003F5EAD" w:rsidP="00037583">
      <w:pPr>
        <w:spacing w:after="0" w:line="240" w:lineRule="auto"/>
      </w:pPr>
      <w:r>
        <w:continuationSeparator/>
      </w:r>
    </w:p>
  </w:endnote>
  <w:endnote w:type="continuationNotice" w:id="1">
    <w:p w14:paraId="46F9D980" w14:textId="77777777" w:rsidR="003F5EAD" w:rsidRDefault="003F5E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  <w:embedRegular r:id="rId1" w:fontKey="{AD925F71-F3EC-4653-9735-56F196FD81AC}"/>
    <w:embedBold r:id="rId2" w:fontKey="{CEC61F60-3821-4534-BAA6-1EC9741BBAE7}"/>
    <w:embedItalic r:id="rId3" w:fontKey="{5B5078CA-E97F-478D-9188-F939C255F8AE}"/>
    <w:embedBoldItalic r:id="rId4" w:fontKey="{2AEB4AF4-F355-4F38-8E4D-BB878CAF94D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AA40674F-1725-446B-810C-F5A51135BBAE}"/>
    <w:embedBold r:id="rId6" w:fontKey="{CD7F3719-E3F8-4F20-B6D9-716817490CDE}"/>
    <w:embedItalic r:id="rId7" w:fontKey="{55B9CDDE-EB65-4609-B9A8-E41E09727F59}"/>
    <w:embedBoldItalic r:id="rId8" w:fontKey="{C43F41F0-85EB-48DB-B72E-69A1FB2C25B6}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  <w:embedRegular r:id="rId9" w:fontKey="{E0DFD4A1-3D07-4CAB-8C25-E2E80DE1053C}"/>
    <w:embedBold r:id="rId10" w:fontKey="{5C5A8C92-B96F-4FD6-9108-716B739BB4FF}"/>
    <w:embedItalic r:id="rId11" w:fontKey="{19E376F8-B657-4F16-98A3-59B13021120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2" w:fontKey="{9D3420B7-EAB2-46C1-980F-7D9366ED39F5}"/>
    <w:embedBold r:id="rId13" w:fontKey="{64DD4046-B114-40D6-8D53-549A647C27FF}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14" w:fontKey="{1E176056-810E-410D-9A58-B98A41C41D1F}"/>
    <w:embedBold r:id="rId15" w:fontKey="{6920541D-4012-47E0-B33C-845BEB2267A5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16" w:fontKey="{49AF0C90-E4D0-4310-AD6C-FD1CC7578907}"/>
    <w:embedBold r:id="rId17" w:fontKey="{E7A9C8BA-2948-45F2-84ED-9BE1804E64F1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3C4FE" w14:textId="77777777" w:rsidR="00B37C70" w:rsidRPr="00150B88" w:rsidRDefault="00B37C70" w:rsidP="00B74EFA">
    <w:pPr>
      <w:pStyle w:val="Header"/>
      <w:tabs>
        <w:tab w:val="clear" w:pos="4513"/>
        <w:tab w:val="clear" w:pos="9026"/>
      </w:tabs>
      <w:jc w:val="right"/>
      <w:rPr>
        <w:color w:val="70AD47"/>
        <w:sz w:val="18"/>
        <w:szCs w:val="18"/>
      </w:rPr>
    </w:pPr>
    <w:r w:rsidRPr="00150B88">
      <w:rPr>
        <w:color w:val="70AD47"/>
        <w:sz w:val="18"/>
        <w:szCs w:val="18"/>
      </w:rPr>
      <w:fldChar w:fldCharType="begin"/>
    </w:r>
    <w:r w:rsidRPr="00150B88">
      <w:rPr>
        <w:color w:val="70AD47"/>
        <w:sz w:val="18"/>
        <w:szCs w:val="18"/>
      </w:rPr>
      <w:instrText xml:space="preserve"> PAGE   \* MERGEFORMAT </w:instrText>
    </w:r>
    <w:r w:rsidRPr="00150B88">
      <w:rPr>
        <w:color w:val="70AD47"/>
        <w:sz w:val="18"/>
        <w:szCs w:val="18"/>
      </w:rPr>
      <w:fldChar w:fldCharType="separate"/>
    </w:r>
    <w:r w:rsidRPr="00150B88">
      <w:rPr>
        <w:color w:val="70AD47"/>
        <w:sz w:val="18"/>
        <w:szCs w:val="18"/>
      </w:rPr>
      <w:t>2</w:t>
    </w:r>
    <w:r w:rsidRPr="00150B88">
      <w:rPr>
        <w:noProof/>
        <w:color w:val="70AD47"/>
        <w:sz w:val="18"/>
        <w:szCs w:val="18"/>
      </w:rPr>
      <w:fldChar w:fldCharType="end"/>
    </w:r>
  </w:p>
  <w:p w14:paraId="28391165" w14:textId="77777777" w:rsidR="00A84055" w:rsidRDefault="00A8405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1B670" w14:textId="77777777" w:rsidR="002426B3" w:rsidRPr="00150B88" w:rsidRDefault="00A4204A" w:rsidP="009F3507">
    <w:pPr>
      <w:pStyle w:val="Footer"/>
      <w:jc w:val="right"/>
      <w:rPr>
        <w:color w:val="70AD47"/>
        <w:sz w:val="18"/>
        <w:szCs w:val="18"/>
      </w:rPr>
    </w:pPr>
    <w:r w:rsidRPr="00150B88">
      <w:rPr>
        <w:color w:val="70AD47"/>
        <w:sz w:val="18"/>
        <w:szCs w:val="18"/>
      </w:rPr>
      <w:fldChar w:fldCharType="begin"/>
    </w:r>
    <w:r w:rsidRPr="00150B88">
      <w:rPr>
        <w:color w:val="70AD47"/>
        <w:sz w:val="18"/>
        <w:szCs w:val="18"/>
      </w:rPr>
      <w:instrText xml:space="preserve"> PAGE   \* MERGEFORMAT </w:instrText>
    </w:r>
    <w:r w:rsidRPr="00150B88">
      <w:rPr>
        <w:color w:val="70AD47"/>
        <w:sz w:val="18"/>
        <w:szCs w:val="18"/>
      </w:rPr>
      <w:fldChar w:fldCharType="separate"/>
    </w:r>
    <w:r w:rsidRPr="00150B88">
      <w:rPr>
        <w:noProof/>
        <w:color w:val="70AD47"/>
        <w:sz w:val="18"/>
        <w:szCs w:val="18"/>
      </w:rPr>
      <w:t>1</w:t>
    </w:r>
    <w:r w:rsidRPr="00150B88">
      <w:rPr>
        <w:noProof/>
        <w:color w:val="70AD47"/>
        <w:sz w:val="18"/>
        <w:szCs w:val="18"/>
      </w:rPr>
      <w:fldChar w:fldCharType="end"/>
    </w:r>
  </w:p>
  <w:p w14:paraId="431ABC9A" w14:textId="77777777" w:rsidR="00A84055" w:rsidRDefault="00A8405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6D4B7C" w14:textId="77777777" w:rsidR="003F5EAD" w:rsidRPr="009701D2" w:rsidRDefault="003F5EAD" w:rsidP="00B74EFA">
      <w:pPr>
        <w:spacing w:after="120" w:line="240" w:lineRule="auto"/>
        <w:rPr>
          <w:color w:val="A2B93B" w:themeColor="accent6"/>
        </w:rPr>
      </w:pPr>
      <w:r w:rsidRPr="009701D2">
        <w:rPr>
          <w:color w:val="A2B93B" w:themeColor="accent6"/>
        </w:rPr>
        <w:separator/>
      </w:r>
    </w:p>
  </w:footnote>
  <w:footnote w:type="continuationSeparator" w:id="0">
    <w:p w14:paraId="24247533" w14:textId="77777777" w:rsidR="003F5EAD" w:rsidRDefault="003F5EAD" w:rsidP="00037583">
      <w:pPr>
        <w:spacing w:after="0" w:line="240" w:lineRule="auto"/>
      </w:pPr>
      <w:r>
        <w:continuationSeparator/>
      </w:r>
    </w:p>
  </w:footnote>
  <w:footnote w:type="continuationNotice" w:id="1">
    <w:p w14:paraId="117853E0" w14:textId="77777777" w:rsidR="003F5EAD" w:rsidRDefault="003F5EAD">
      <w:pPr>
        <w:spacing w:after="0" w:line="240" w:lineRule="auto"/>
      </w:pPr>
    </w:p>
  </w:footnote>
  <w:footnote w:id="2">
    <w:p w14:paraId="4D9C1F45" w14:textId="64BA555A" w:rsidR="008744BD" w:rsidRPr="00F10C66" w:rsidRDefault="008744BD">
      <w:pPr>
        <w:pStyle w:val="FootnoteText"/>
      </w:pPr>
      <w:r w:rsidRPr="00F10C66">
        <w:rPr>
          <w:rStyle w:val="FootnoteReference"/>
        </w:rPr>
        <w:sym w:font="Symbol" w:char="F02A"/>
      </w:r>
      <w:r w:rsidRPr="00F10C66">
        <w:t xml:space="preserve"> </w:t>
      </w:r>
      <w:r w:rsidRPr="00F10C66">
        <w:tab/>
        <w:t>Please note that this is an optional model form.</w:t>
      </w:r>
    </w:p>
  </w:footnote>
  <w:footnote w:id="3">
    <w:p w14:paraId="46C64077" w14:textId="55C3BEEC" w:rsidR="007202DA" w:rsidRPr="00F10C66" w:rsidRDefault="007202DA">
      <w:pPr>
        <w:pStyle w:val="FootnoteText"/>
        <w:rPr>
          <w:lang w:val="en-US"/>
        </w:rPr>
      </w:pPr>
      <w:r w:rsidRPr="00F10C66">
        <w:rPr>
          <w:rStyle w:val="FootnoteReference"/>
        </w:rPr>
        <w:sym w:font="Symbol" w:char="F02A"/>
      </w:r>
      <w:r w:rsidRPr="00F10C66">
        <w:t xml:space="preserve"> </w:t>
      </w:r>
      <w:r w:rsidRPr="00F10C66">
        <w:tab/>
      </w:r>
      <w:r w:rsidRPr="00F10C66">
        <w:rPr>
          <w:rFonts w:ascii="Franklin Gothic Book" w:hAnsi="Franklin Gothic Book"/>
          <w:szCs w:val="18"/>
        </w:rPr>
        <w:t xml:space="preserve">This Cooperation Request Model Form may be used for general requests under the framework of the HCCH 1996 Child Protection Convention. This form is </w:t>
      </w:r>
      <w:r w:rsidRPr="00F10C66">
        <w:rPr>
          <w:rFonts w:ascii="Franklin Gothic Book" w:hAnsi="Franklin Gothic Book"/>
          <w:b/>
          <w:bCs/>
          <w:szCs w:val="18"/>
        </w:rPr>
        <w:t>not</w:t>
      </w:r>
      <w:r w:rsidRPr="00F10C66">
        <w:rPr>
          <w:rFonts w:ascii="Franklin Gothic Book" w:hAnsi="Franklin Gothic Book"/>
          <w:szCs w:val="18"/>
        </w:rPr>
        <w:t xml:space="preserve"> meant to be used in cases of the obligatory consultation instituted by Art. 33 of the Convention, when an authority with jurisdiction under Arts 5 to 10 of the Convention is contemplating the placement or the provision of care of a child to take place in another Contracting State.</w:t>
      </w:r>
    </w:p>
  </w:footnote>
  <w:footnote w:id="4">
    <w:p w14:paraId="7FE6D3D0" w14:textId="20B17CC1" w:rsidR="008E4438" w:rsidRPr="00F10C66" w:rsidRDefault="008E4438" w:rsidP="00F34E01">
      <w:pPr>
        <w:pStyle w:val="FootnoteText"/>
      </w:pPr>
      <w:r w:rsidRPr="00F10C66">
        <w:rPr>
          <w:rStyle w:val="FootnoteReference"/>
        </w:rPr>
        <w:footnoteRef/>
      </w:r>
      <w:r w:rsidRPr="00F10C66">
        <w:t xml:space="preserve"> </w:t>
      </w:r>
      <w:r w:rsidR="00BB6794" w:rsidRPr="00F10C66">
        <w:tab/>
      </w:r>
      <w:r w:rsidR="00B90296" w:rsidRPr="00F10C66">
        <w:t xml:space="preserve">For example, this may be the person </w:t>
      </w:r>
      <w:r w:rsidR="00BB6794" w:rsidRPr="00F10C66">
        <w:t xml:space="preserve">currently accompanying the child, </w:t>
      </w:r>
      <w:r w:rsidR="004665BC" w:rsidRPr="00F10C66">
        <w:t xml:space="preserve">the </w:t>
      </w:r>
      <w:r w:rsidR="00B90296" w:rsidRPr="00F10C66">
        <w:t xml:space="preserve">person </w:t>
      </w:r>
      <w:r w:rsidR="004665BC" w:rsidRPr="00F10C66">
        <w:t xml:space="preserve">with whom the child is staying in the </w:t>
      </w:r>
      <w:r w:rsidR="00BB6794" w:rsidRPr="00F10C66">
        <w:t>requested</w:t>
      </w:r>
      <w:r w:rsidR="004665BC" w:rsidRPr="00F10C66">
        <w:t xml:space="preserve"> State, the person </w:t>
      </w:r>
      <w:r w:rsidR="00BB6794" w:rsidRPr="00F10C66">
        <w:t xml:space="preserve">the child </w:t>
      </w:r>
      <w:r w:rsidR="004665BC" w:rsidRPr="00F10C66">
        <w:t xml:space="preserve">is traveling to </w:t>
      </w:r>
      <w:r w:rsidR="00C944BF" w:rsidRPr="00F10C66">
        <w:t xml:space="preserve">meet in </w:t>
      </w:r>
      <w:r w:rsidR="00BB6794" w:rsidRPr="00F10C66">
        <w:t>the requested State</w:t>
      </w:r>
      <w:r w:rsidR="00BE10A4" w:rsidRPr="00F10C66">
        <w:t xml:space="preserve">, </w:t>
      </w:r>
      <w:r w:rsidR="00F34E01" w:rsidRPr="00F10C66">
        <w:t>the person about whom information is sought that can be relevant to the protection of the child</w:t>
      </w:r>
      <w:r w:rsidR="00BB6794" w:rsidRPr="00F10C66">
        <w:t>.</w:t>
      </w:r>
    </w:p>
  </w:footnote>
  <w:footnote w:id="5">
    <w:p w14:paraId="66568298" w14:textId="15383A19" w:rsidR="00414C2C" w:rsidRPr="00B90296" w:rsidRDefault="00414C2C" w:rsidP="00414C2C">
      <w:pPr>
        <w:pStyle w:val="FootnoteText"/>
      </w:pPr>
      <w:r w:rsidRPr="00F10C66">
        <w:rPr>
          <w:rStyle w:val="FootnoteReference"/>
        </w:rPr>
        <w:footnoteRef/>
      </w:r>
      <w:r w:rsidRPr="00F10C66">
        <w:t xml:space="preserve"> </w:t>
      </w:r>
      <w:r w:rsidRPr="00F10C66">
        <w:tab/>
        <w:t>For example, this may be the person currently accompanying the child, the person with whom the child is staying in the requested State,</w:t>
      </w:r>
      <w:r w:rsidR="00D24F71" w:rsidRPr="00F10C66">
        <w:t xml:space="preserve"> </w:t>
      </w:r>
      <w:r w:rsidRPr="00F10C66">
        <w:t>the person the child is traveling to</w:t>
      </w:r>
      <w:r w:rsidR="00C944BF" w:rsidRPr="00F10C66">
        <w:t xml:space="preserve"> meet in</w:t>
      </w:r>
      <w:r w:rsidRPr="00F10C66">
        <w:t xml:space="preserve"> the requested State</w:t>
      </w:r>
      <w:r w:rsidR="00544160" w:rsidRPr="00F10C66">
        <w:t xml:space="preserve">, </w:t>
      </w:r>
      <w:r w:rsidR="00F34E01" w:rsidRPr="00F10C66">
        <w:t>the person about whom information is sought that can be relevant to the protection of the child</w:t>
      </w:r>
      <w:r w:rsidRPr="00F10C66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9179E"/>
    <w:multiLevelType w:val="hybridMultilevel"/>
    <w:tmpl w:val="F124A4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F51D2"/>
    <w:multiLevelType w:val="hybridMultilevel"/>
    <w:tmpl w:val="4F6A294C"/>
    <w:lvl w:ilvl="0" w:tplc="295294A6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86B14"/>
    <w:multiLevelType w:val="hybridMultilevel"/>
    <w:tmpl w:val="330CB4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56961"/>
    <w:multiLevelType w:val="multilevel"/>
    <w:tmpl w:val="7E367A70"/>
    <w:lvl w:ilvl="0">
      <w:start w:val="1"/>
      <w:numFmt w:val="bullet"/>
      <w:lvlText w:val=""/>
      <w:lvlJc w:val="left"/>
      <w:pPr>
        <w:ind w:left="567" w:hanging="567"/>
      </w:pPr>
      <w:rPr>
        <w:rFonts w:ascii="Wingdings" w:hAnsi="Wingdings" w:hint="default"/>
        <w:sz w:val="21"/>
        <w:szCs w:val="21"/>
      </w:rPr>
    </w:lvl>
    <w:lvl w:ilvl="1">
      <w:start w:val="1"/>
      <w:numFmt w:val="lowerLetter"/>
      <w:lvlText w:val="%2."/>
      <w:lvlJc w:val="left"/>
      <w:pPr>
        <w:ind w:left="1134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4D60DB5"/>
    <w:multiLevelType w:val="multilevel"/>
    <w:tmpl w:val="FC9CB8E2"/>
    <w:lvl w:ilvl="0">
      <w:start w:val="1"/>
      <w:numFmt w:val="bullet"/>
      <w:pStyle w:val="PBBulletList"/>
      <w:lvlText w:val=""/>
      <w:lvlJc w:val="left"/>
      <w:pPr>
        <w:ind w:left="1134" w:hanging="567"/>
      </w:pPr>
      <w:rPr>
        <w:rFonts w:ascii="Wingdings" w:hAnsi="Wingdings" w:hint="default"/>
        <w:color w:val="auto"/>
      </w:rPr>
    </w:lvl>
    <w:lvl w:ilvl="1">
      <w:start w:val="1"/>
      <w:numFmt w:val="bullet"/>
      <w:lvlText w:val=""/>
      <w:lvlJc w:val="left"/>
      <w:pPr>
        <w:ind w:left="1701" w:hanging="567"/>
      </w:pPr>
      <w:rPr>
        <w:rFonts w:ascii="Symbol" w:hAnsi="Symbol" w:hint="default"/>
        <w:color w:val="auto"/>
      </w:rPr>
    </w:lvl>
    <w:lvl w:ilvl="2">
      <w:start w:val="1"/>
      <w:numFmt w:val="bullet"/>
      <w:lvlText w:val=""/>
      <w:lvlJc w:val="left"/>
      <w:pPr>
        <w:ind w:left="2268" w:hanging="567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23B45A43"/>
    <w:multiLevelType w:val="hybridMultilevel"/>
    <w:tmpl w:val="58F4E79C"/>
    <w:lvl w:ilvl="0" w:tplc="E38E406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313BA"/>
    <w:multiLevelType w:val="hybridMultilevel"/>
    <w:tmpl w:val="DC7C41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F2347B"/>
    <w:multiLevelType w:val="hybridMultilevel"/>
    <w:tmpl w:val="AF5AAFE8"/>
    <w:lvl w:ilvl="0" w:tplc="1C7061F0">
      <w:numFmt w:val="bullet"/>
      <w:lvlText w:val="-"/>
      <w:lvlJc w:val="left"/>
      <w:pPr>
        <w:ind w:left="720" w:hanging="360"/>
      </w:pPr>
      <w:rPr>
        <w:rFonts w:ascii="Franklin Gothic Book" w:eastAsia="Calibri" w:hAnsi="Franklin Gothic Book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62697"/>
    <w:multiLevelType w:val="hybridMultilevel"/>
    <w:tmpl w:val="2E26C61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9A3FCE"/>
    <w:multiLevelType w:val="hybridMultilevel"/>
    <w:tmpl w:val="2E4A1AA6"/>
    <w:lvl w:ilvl="0" w:tplc="F27407BA">
      <w:start w:val="1"/>
      <w:numFmt w:val="bullet"/>
      <w:lvlText w:val="-"/>
      <w:lvlJc w:val="left"/>
      <w:pPr>
        <w:ind w:left="360" w:hanging="360"/>
      </w:pPr>
      <w:rPr>
        <w:rFonts w:ascii="Franklin Gothic Book" w:hAnsi="Franklin Gothic Book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931CD4"/>
    <w:multiLevelType w:val="multilevel"/>
    <w:tmpl w:val="776C05E6"/>
    <w:lvl w:ilvl="0">
      <w:start w:val="1"/>
      <w:numFmt w:val="upperRoman"/>
      <w:pStyle w:val="Heading1"/>
      <w:lvlText w:val="%1."/>
      <w:lvlJc w:val="right"/>
      <w:pPr>
        <w:ind w:left="567" w:hanging="567"/>
      </w:pPr>
      <w:rPr>
        <w:rFonts w:hint="default"/>
      </w:rPr>
    </w:lvl>
    <w:lvl w:ilvl="1">
      <w:start w:val="1"/>
      <w:numFmt w:val="upperLetter"/>
      <w:lvlRestart w:val="0"/>
      <w:pStyle w:val="Heading2"/>
      <w:lvlText w:val="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lvlRestart w:val="0"/>
      <w:pStyle w:val="Heading3"/>
      <w:lvlText w:val="%3."/>
      <w:lvlJc w:val="left"/>
      <w:pPr>
        <w:ind w:left="1134" w:hanging="567"/>
      </w:pPr>
      <w:rPr>
        <w:rFonts w:hint="default"/>
      </w:rPr>
    </w:lvl>
    <w:lvl w:ilvl="3">
      <w:start w:val="1"/>
      <w:numFmt w:val="lowerLetter"/>
      <w:lvlRestart w:val="0"/>
      <w:pStyle w:val="Heading4"/>
      <w:lvlText w:val="%4."/>
      <w:lvlJc w:val="left"/>
      <w:pPr>
        <w:ind w:left="1134" w:hanging="567"/>
      </w:pPr>
      <w:rPr>
        <w:rFonts w:hint="default"/>
        <w:b w:val="0"/>
        <w:i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A433E52"/>
    <w:multiLevelType w:val="multilevel"/>
    <w:tmpl w:val="1D12B50E"/>
    <w:lvl w:ilvl="0">
      <w:start w:val="1"/>
      <w:numFmt w:val="decimal"/>
      <w:pStyle w:val="ListParagraph"/>
      <w:lvlText w:val="%1."/>
      <w:lvlJc w:val="left"/>
      <w:pPr>
        <w:ind w:left="1134" w:hanging="567"/>
      </w:pPr>
      <w:rPr>
        <w:rFonts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701" w:hanging="56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268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35" w:hanging="56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9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36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03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670" w:hanging="567"/>
      </w:pPr>
      <w:rPr>
        <w:rFonts w:hint="default"/>
      </w:rPr>
    </w:lvl>
  </w:abstractNum>
  <w:abstractNum w:abstractNumId="12" w15:restartNumberingAfterBreak="0">
    <w:nsid w:val="4F564C94"/>
    <w:multiLevelType w:val="multilevel"/>
    <w:tmpl w:val="1110FD82"/>
    <w:lvl w:ilvl="0">
      <w:start w:val="1"/>
      <w:numFmt w:val="decimal"/>
      <w:pStyle w:val="PBParagraph"/>
      <w:lvlText w:val="%1"/>
      <w:lvlJc w:val="right"/>
      <w:pPr>
        <w:ind w:left="567" w:hanging="567"/>
      </w:pPr>
      <w:rPr>
        <w:rFonts w:hint="default"/>
        <w:sz w:val="21"/>
        <w:szCs w:val="21"/>
      </w:rPr>
    </w:lvl>
    <w:lvl w:ilvl="1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5B213F86"/>
    <w:multiLevelType w:val="multilevel"/>
    <w:tmpl w:val="77DA5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845165"/>
    <w:multiLevelType w:val="hybridMultilevel"/>
    <w:tmpl w:val="9F46C1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8317BF"/>
    <w:multiLevelType w:val="hybridMultilevel"/>
    <w:tmpl w:val="6A4C7D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3D0EA5"/>
    <w:multiLevelType w:val="hybridMultilevel"/>
    <w:tmpl w:val="EEC6C750"/>
    <w:lvl w:ilvl="0" w:tplc="FDF08E5A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4F518B"/>
    <w:multiLevelType w:val="hybridMultilevel"/>
    <w:tmpl w:val="12A22B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C91F02"/>
    <w:multiLevelType w:val="hybridMultilevel"/>
    <w:tmpl w:val="9E4C36DE"/>
    <w:lvl w:ilvl="0" w:tplc="FDF08E5A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164F17"/>
    <w:multiLevelType w:val="hybridMultilevel"/>
    <w:tmpl w:val="F95CEF1C"/>
    <w:lvl w:ilvl="0" w:tplc="38EAC5E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  <w:color w:val="auto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6558B1"/>
    <w:multiLevelType w:val="hybridMultilevel"/>
    <w:tmpl w:val="DC7C4144"/>
    <w:lvl w:ilvl="0" w:tplc="86CCAE2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9357920">
    <w:abstractNumId w:val="10"/>
  </w:num>
  <w:num w:numId="2" w16cid:durableId="612322088">
    <w:abstractNumId w:val="12"/>
  </w:num>
  <w:num w:numId="3" w16cid:durableId="1859616553">
    <w:abstractNumId w:val="4"/>
  </w:num>
  <w:num w:numId="4" w16cid:durableId="1517115942">
    <w:abstractNumId w:val="11"/>
  </w:num>
  <w:num w:numId="5" w16cid:durableId="1771512872">
    <w:abstractNumId w:val="3"/>
  </w:num>
  <w:num w:numId="6" w16cid:durableId="2033528640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3630111">
    <w:abstractNumId w:val="1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76554414">
    <w:abstractNumId w:val="19"/>
  </w:num>
  <w:num w:numId="9" w16cid:durableId="272446310">
    <w:abstractNumId w:val="1"/>
  </w:num>
  <w:num w:numId="10" w16cid:durableId="2109688307">
    <w:abstractNumId w:val="11"/>
  </w:num>
  <w:num w:numId="11" w16cid:durableId="1086415062">
    <w:abstractNumId w:val="11"/>
  </w:num>
  <w:num w:numId="12" w16cid:durableId="1558784365">
    <w:abstractNumId w:val="17"/>
  </w:num>
  <w:num w:numId="13" w16cid:durableId="52313126">
    <w:abstractNumId w:val="14"/>
  </w:num>
  <w:num w:numId="14" w16cid:durableId="834304529">
    <w:abstractNumId w:val="20"/>
  </w:num>
  <w:num w:numId="15" w16cid:durableId="1106392081">
    <w:abstractNumId w:val="8"/>
  </w:num>
  <w:num w:numId="16" w16cid:durableId="645400288">
    <w:abstractNumId w:val="0"/>
  </w:num>
  <w:num w:numId="17" w16cid:durableId="53818716">
    <w:abstractNumId w:val="13"/>
  </w:num>
  <w:num w:numId="18" w16cid:durableId="1539010993">
    <w:abstractNumId w:val="5"/>
  </w:num>
  <w:num w:numId="19" w16cid:durableId="1852335484">
    <w:abstractNumId w:val="7"/>
  </w:num>
  <w:num w:numId="20" w16cid:durableId="628246112">
    <w:abstractNumId w:val="2"/>
  </w:num>
  <w:num w:numId="21" w16cid:durableId="732580306">
    <w:abstractNumId w:val="15"/>
  </w:num>
  <w:num w:numId="22" w16cid:durableId="81029810">
    <w:abstractNumId w:val="6"/>
  </w:num>
  <w:num w:numId="23" w16cid:durableId="483162301">
    <w:abstractNumId w:val="9"/>
  </w:num>
  <w:num w:numId="24" w16cid:durableId="2099055686">
    <w:abstractNumId w:val="18"/>
  </w:num>
  <w:num w:numId="25" w16cid:durableId="2099982508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TrueTypeFonts/>
  <w:proofState w:spelling="clean"/>
  <w:documentProtection w:edit="forms" w:enforcement="1" w:cryptProviderType="rsaAES" w:cryptAlgorithmClass="hash" w:cryptAlgorithmType="typeAny" w:cryptAlgorithmSid="14" w:cryptSpinCount="100000" w:hash="ngNgsSrDqSmNuUKcDgEk/SzviOPgaoe1+y1rqoeN9yCbK+iXzON/V7F7mhOqwq4JpGceIzaWYFkAV8pkvzXtCA==" w:salt="LPwr5+43J3dsWI29DMql+g=="/>
  <w:defaultTabStop w:val="567"/>
  <w:hyphenationZone w:val="425"/>
  <w:characterSpacingControl w:val="doNotCompress"/>
  <w:hdrShapeDefaults>
    <o:shapedefaults v:ext="edit" spidmax="2050"/>
  </w:hdrShapeDefaults>
  <w:footnotePr>
    <w:numFmt w:val="chicago"/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1NDI1sTS0NDUzNTVR0lEKTi0uzszPAykwrQUArPRbbiwAAAA="/>
  </w:docVars>
  <w:rsids>
    <w:rsidRoot w:val="00252B28"/>
    <w:rsid w:val="00000152"/>
    <w:rsid w:val="0000030F"/>
    <w:rsid w:val="000018F6"/>
    <w:rsid w:val="00001F28"/>
    <w:rsid w:val="000027E3"/>
    <w:rsid w:val="00003427"/>
    <w:rsid w:val="00003659"/>
    <w:rsid w:val="00003BF1"/>
    <w:rsid w:val="00004ABA"/>
    <w:rsid w:val="00004D16"/>
    <w:rsid w:val="000055B0"/>
    <w:rsid w:val="00006C6D"/>
    <w:rsid w:val="000071F9"/>
    <w:rsid w:val="00010441"/>
    <w:rsid w:val="00012772"/>
    <w:rsid w:val="000128FD"/>
    <w:rsid w:val="00012CE4"/>
    <w:rsid w:val="00014D66"/>
    <w:rsid w:val="00015AED"/>
    <w:rsid w:val="0001621D"/>
    <w:rsid w:val="000214A0"/>
    <w:rsid w:val="00021A2B"/>
    <w:rsid w:val="00021DC8"/>
    <w:rsid w:val="000223CD"/>
    <w:rsid w:val="00023B04"/>
    <w:rsid w:val="000249F4"/>
    <w:rsid w:val="0002537A"/>
    <w:rsid w:val="00026079"/>
    <w:rsid w:val="0002781A"/>
    <w:rsid w:val="00030DA5"/>
    <w:rsid w:val="00031923"/>
    <w:rsid w:val="00032723"/>
    <w:rsid w:val="00034EE5"/>
    <w:rsid w:val="00035F75"/>
    <w:rsid w:val="00037565"/>
    <w:rsid w:val="00037583"/>
    <w:rsid w:val="00040A15"/>
    <w:rsid w:val="00040F1A"/>
    <w:rsid w:val="00041D3D"/>
    <w:rsid w:val="000427A0"/>
    <w:rsid w:val="00042B28"/>
    <w:rsid w:val="00042EEC"/>
    <w:rsid w:val="000432FB"/>
    <w:rsid w:val="00044389"/>
    <w:rsid w:val="00045839"/>
    <w:rsid w:val="0004598E"/>
    <w:rsid w:val="000464F2"/>
    <w:rsid w:val="00046BFE"/>
    <w:rsid w:val="0004716D"/>
    <w:rsid w:val="0004738A"/>
    <w:rsid w:val="000476B2"/>
    <w:rsid w:val="00047CE1"/>
    <w:rsid w:val="00047DC4"/>
    <w:rsid w:val="00050538"/>
    <w:rsid w:val="00050685"/>
    <w:rsid w:val="000508F4"/>
    <w:rsid w:val="00050F0B"/>
    <w:rsid w:val="000514E3"/>
    <w:rsid w:val="00054090"/>
    <w:rsid w:val="0005427A"/>
    <w:rsid w:val="00054D84"/>
    <w:rsid w:val="00055B78"/>
    <w:rsid w:val="000565CE"/>
    <w:rsid w:val="000572B3"/>
    <w:rsid w:val="00057C77"/>
    <w:rsid w:val="000604E0"/>
    <w:rsid w:val="00061039"/>
    <w:rsid w:val="000638DF"/>
    <w:rsid w:val="0006438B"/>
    <w:rsid w:val="00065A2D"/>
    <w:rsid w:val="000663E2"/>
    <w:rsid w:val="0006670B"/>
    <w:rsid w:val="0007138F"/>
    <w:rsid w:val="00072315"/>
    <w:rsid w:val="000729DC"/>
    <w:rsid w:val="00073C21"/>
    <w:rsid w:val="0007554E"/>
    <w:rsid w:val="0007570E"/>
    <w:rsid w:val="00075766"/>
    <w:rsid w:val="00075BA9"/>
    <w:rsid w:val="000767A0"/>
    <w:rsid w:val="000770B8"/>
    <w:rsid w:val="0008027E"/>
    <w:rsid w:val="00081D7F"/>
    <w:rsid w:val="0008231B"/>
    <w:rsid w:val="0008242E"/>
    <w:rsid w:val="00082CB3"/>
    <w:rsid w:val="000831B7"/>
    <w:rsid w:val="00083BDD"/>
    <w:rsid w:val="000847CF"/>
    <w:rsid w:val="00085D07"/>
    <w:rsid w:val="00086245"/>
    <w:rsid w:val="0008665A"/>
    <w:rsid w:val="00086A06"/>
    <w:rsid w:val="00086A8D"/>
    <w:rsid w:val="000876E7"/>
    <w:rsid w:val="00090C47"/>
    <w:rsid w:val="00091437"/>
    <w:rsid w:val="0009261A"/>
    <w:rsid w:val="00092E1C"/>
    <w:rsid w:val="00092E83"/>
    <w:rsid w:val="000941C1"/>
    <w:rsid w:val="00095582"/>
    <w:rsid w:val="000959BB"/>
    <w:rsid w:val="00096702"/>
    <w:rsid w:val="00097321"/>
    <w:rsid w:val="000975EC"/>
    <w:rsid w:val="000A0C63"/>
    <w:rsid w:val="000A15F7"/>
    <w:rsid w:val="000A2D3A"/>
    <w:rsid w:val="000A481A"/>
    <w:rsid w:val="000A54B8"/>
    <w:rsid w:val="000A5551"/>
    <w:rsid w:val="000A654D"/>
    <w:rsid w:val="000A694F"/>
    <w:rsid w:val="000A7549"/>
    <w:rsid w:val="000B01DE"/>
    <w:rsid w:val="000B161B"/>
    <w:rsid w:val="000B17BF"/>
    <w:rsid w:val="000B1CD8"/>
    <w:rsid w:val="000B1FC0"/>
    <w:rsid w:val="000B1FE4"/>
    <w:rsid w:val="000B232F"/>
    <w:rsid w:val="000B276B"/>
    <w:rsid w:val="000B2D07"/>
    <w:rsid w:val="000B3E54"/>
    <w:rsid w:val="000B424C"/>
    <w:rsid w:val="000B4E83"/>
    <w:rsid w:val="000B5331"/>
    <w:rsid w:val="000B7B00"/>
    <w:rsid w:val="000C004B"/>
    <w:rsid w:val="000C10F5"/>
    <w:rsid w:val="000C1399"/>
    <w:rsid w:val="000C2BED"/>
    <w:rsid w:val="000C3594"/>
    <w:rsid w:val="000C3B66"/>
    <w:rsid w:val="000C5AEE"/>
    <w:rsid w:val="000C73A7"/>
    <w:rsid w:val="000D0DD5"/>
    <w:rsid w:val="000D3071"/>
    <w:rsid w:val="000D4312"/>
    <w:rsid w:val="000D606C"/>
    <w:rsid w:val="000D6A6D"/>
    <w:rsid w:val="000D6C04"/>
    <w:rsid w:val="000D77AB"/>
    <w:rsid w:val="000D7AAE"/>
    <w:rsid w:val="000D7EA2"/>
    <w:rsid w:val="000E1EE4"/>
    <w:rsid w:val="000E2DB0"/>
    <w:rsid w:val="000E3712"/>
    <w:rsid w:val="000E4380"/>
    <w:rsid w:val="000E6A35"/>
    <w:rsid w:val="000E7058"/>
    <w:rsid w:val="000E7649"/>
    <w:rsid w:val="000E7C58"/>
    <w:rsid w:val="000F1DD1"/>
    <w:rsid w:val="000F1F7D"/>
    <w:rsid w:val="000F26A3"/>
    <w:rsid w:val="000F4353"/>
    <w:rsid w:val="000F4742"/>
    <w:rsid w:val="000F4923"/>
    <w:rsid w:val="00100523"/>
    <w:rsid w:val="00101849"/>
    <w:rsid w:val="0010198B"/>
    <w:rsid w:val="00103A61"/>
    <w:rsid w:val="00104F16"/>
    <w:rsid w:val="001059A0"/>
    <w:rsid w:val="00105EE2"/>
    <w:rsid w:val="001070E8"/>
    <w:rsid w:val="00107191"/>
    <w:rsid w:val="00110729"/>
    <w:rsid w:val="0011119B"/>
    <w:rsid w:val="001114DC"/>
    <w:rsid w:val="00111A4B"/>
    <w:rsid w:val="001127BD"/>
    <w:rsid w:val="0011352F"/>
    <w:rsid w:val="001139EA"/>
    <w:rsid w:val="00114326"/>
    <w:rsid w:val="00114CBB"/>
    <w:rsid w:val="001158EB"/>
    <w:rsid w:val="00115D9D"/>
    <w:rsid w:val="00115EE3"/>
    <w:rsid w:val="001161CA"/>
    <w:rsid w:val="001165E2"/>
    <w:rsid w:val="0011780E"/>
    <w:rsid w:val="00117F0F"/>
    <w:rsid w:val="00120E45"/>
    <w:rsid w:val="00121630"/>
    <w:rsid w:val="001237FB"/>
    <w:rsid w:val="0012428B"/>
    <w:rsid w:val="0012440E"/>
    <w:rsid w:val="00126C22"/>
    <w:rsid w:val="0012751C"/>
    <w:rsid w:val="00130382"/>
    <w:rsid w:val="00130392"/>
    <w:rsid w:val="00131C6D"/>
    <w:rsid w:val="00133E95"/>
    <w:rsid w:val="0013549E"/>
    <w:rsid w:val="00135A46"/>
    <w:rsid w:val="00136BC6"/>
    <w:rsid w:val="00137AD3"/>
    <w:rsid w:val="00137CEE"/>
    <w:rsid w:val="0014233A"/>
    <w:rsid w:val="001428C4"/>
    <w:rsid w:val="00142C60"/>
    <w:rsid w:val="00142D9B"/>
    <w:rsid w:val="0014361F"/>
    <w:rsid w:val="001438D9"/>
    <w:rsid w:val="0014412A"/>
    <w:rsid w:val="0014427A"/>
    <w:rsid w:val="001447A5"/>
    <w:rsid w:val="00146274"/>
    <w:rsid w:val="00146CBF"/>
    <w:rsid w:val="001509DE"/>
    <w:rsid w:val="00150B88"/>
    <w:rsid w:val="0015232D"/>
    <w:rsid w:val="00152E46"/>
    <w:rsid w:val="001533E3"/>
    <w:rsid w:val="00153E84"/>
    <w:rsid w:val="00154A6C"/>
    <w:rsid w:val="0015573B"/>
    <w:rsid w:val="00155986"/>
    <w:rsid w:val="00156AC5"/>
    <w:rsid w:val="00160340"/>
    <w:rsid w:val="00161D21"/>
    <w:rsid w:val="00161DDF"/>
    <w:rsid w:val="00165523"/>
    <w:rsid w:val="0016590B"/>
    <w:rsid w:val="001664BD"/>
    <w:rsid w:val="00166882"/>
    <w:rsid w:val="001679D4"/>
    <w:rsid w:val="00170405"/>
    <w:rsid w:val="001711CE"/>
    <w:rsid w:val="00171433"/>
    <w:rsid w:val="001715A5"/>
    <w:rsid w:val="00171F2D"/>
    <w:rsid w:val="001720DA"/>
    <w:rsid w:val="00172AB2"/>
    <w:rsid w:val="00173C07"/>
    <w:rsid w:val="001745D5"/>
    <w:rsid w:val="001747A7"/>
    <w:rsid w:val="00174B7E"/>
    <w:rsid w:val="00174ED5"/>
    <w:rsid w:val="00175189"/>
    <w:rsid w:val="001767BE"/>
    <w:rsid w:val="001804BE"/>
    <w:rsid w:val="00180A45"/>
    <w:rsid w:val="00181BE2"/>
    <w:rsid w:val="00181E78"/>
    <w:rsid w:val="00182685"/>
    <w:rsid w:val="0018385A"/>
    <w:rsid w:val="00183F89"/>
    <w:rsid w:val="00184969"/>
    <w:rsid w:val="00184E5C"/>
    <w:rsid w:val="00185287"/>
    <w:rsid w:val="0018593E"/>
    <w:rsid w:val="001859C7"/>
    <w:rsid w:val="00185CDE"/>
    <w:rsid w:val="0018652A"/>
    <w:rsid w:val="00186B53"/>
    <w:rsid w:val="00186D9F"/>
    <w:rsid w:val="00186E1F"/>
    <w:rsid w:val="00187CC5"/>
    <w:rsid w:val="00191720"/>
    <w:rsid w:val="001918A9"/>
    <w:rsid w:val="00192D20"/>
    <w:rsid w:val="00192FF2"/>
    <w:rsid w:val="00193C4D"/>
    <w:rsid w:val="00194222"/>
    <w:rsid w:val="001A0017"/>
    <w:rsid w:val="001A1D98"/>
    <w:rsid w:val="001A3D0C"/>
    <w:rsid w:val="001A4378"/>
    <w:rsid w:val="001A4B77"/>
    <w:rsid w:val="001A4ED7"/>
    <w:rsid w:val="001A5210"/>
    <w:rsid w:val="001A555C"/>
    <w:rsid w:val="001A56FF"/>
    <w:rsid w:val="001A58AC"/>
    <w:rsid w:val="001A6089"/>
    <w:rsid w:val="001A63F2"/>
    <w:rsid w:val="001A6A81"/>
    <w:rsid w:val="001B049F"/>
    <w:rsid w:val="001B07C9"/>
    <w:rsid w:val="001B18DA"/>
    <w:rsid w:val="001B35D8"/>
    <w:rsid w:val="001B3AB3"/>
    <w:rsid w:val="001B47CB"/>
    <w:rsid w:val="001B5182"/>
    <w:rsid w:val="001B7410"/>
    <w:rsid w:val="001B7FF9"/>
    <w:rsid w:val="001C00E0"/>
    <w:rsid w:val="001C1A21"/>
    <w:rsid w:val="001C1DE2"/>
    <w:rsid w:val="001C2489"/>
    <w:rsid w:val="001C2937"/>
    <w:rsid w:val="001C6421"/>
    <w:rsid w:val="001D02EF"/>
    <w:rsid w:val="001D091A"/>
    <w:rsid w:val="001D0E8A"/>
    <w:rsid w:val="001D0EBD"/>
    <w:rsid w:val="001D383F"/>
    <w:rsid w:val="001D44B3"/>
    <w:rsid w:val="001D46F3"/>
    <w:rsid w:val="001D48D0"/>
    <w:rsid w:val="001D5FCF"/>
    <w:rsid w:val="001D60AE"/>
    <w:rsid w:val="001D62CA"/>
    <w:rsid w:val="001D743F"/>
    <w:rsid w:val="001D768F"/>
    <w:rsid w:val="001E024A"/>
    <w:rsid w:val="001E04D8"/>
    <w:rsid w:val="001E2FD4"/>
    <w:rsid w:val="001E38FF"/>
    <w:rsid w:val="001E458E"/>
    <w:rsid w:val="001E4F91"/>
    <w:rsid w:val="001E500C"/>
    <w:rsid w:val="001E5927"/>
    <w:rsid w:val="001E67CB"/>
    <w:rsid w:val="001E70DE"/>
    <w:rsid w:val="001E74B8"/>
    <w:rsid w:val="001E7EDB"/>
    <w:rsid w:val="001F0287"/>
    <w:rsid w:val="001F0415"/>
    <w:rsid w:val="001F0807"/>
    <w:rsid w:val="001F1BCF"/>
    <w:rsid w:val="001F1FBD"/>
    <w:rsid w:val="001F1FC6"/>
    <w:rsid w:val="001F26DF"/>
    <w:rsid w:val="001F2A27"/>
    <w:rsid w:val="001F3C9A"/>
    <w:rsid w:val="001F424F"/>
    <w:rsid w:val="001F43CB"/>
    <w:rsid w:val="001F49C9"/>
    <w:rsid w:val="001F4B1F"/>
    <w:rsid w:val="001F51BC"/>
    <w:rsid w:val="001F5287"/>
    <w:rsid w:val="001F6A96"/>
    <w:rsid w:val="001F6FD6"/>
    <w:rsid w:val="001F7CCA"/>
    <w:rsid w:val="001F7EE1"/>
    <w:rsid w:val="00200350"/>
    <w:rsid w:val="00200A63"/>
    <w:rsid w:val="002029BA"/>
    <w:rsid w:val="00203043"/>
    <w:rsid w:val="0020345C"/>
    <w:rsid w:val="00203AAA"/>
    <w:rsid w:val="00204C2B"/>
    <w:rsid w:val="00204E27"/>
    <w:rsid w:val="0020522F"/>
    <w:rsid w:val="002060FC"/>
    <w:rsid w:val="00206833"/>
    <w:rsid w:val="002073CC"/>
    <w:rsid w:val="00207554"/>
    <w:rsid w:val="00207D2E"/>
    <w:rsid w:val="00207D75"/>
    <w:rsid w:val="00211333"/>
    <w:rsid w:val="00211719"/>
    <w:rsid w:val="00211A90"/>
    <w:rsid w:val="00212800"/>
    <w:rsid w:val="00212F04"/>
    <w:rsid w:val="002133AA"/>
    <w:rsid w:val="00213E16"/>
    <w:rsid w:val="00213E25"/>
    <w:rsid w:val="00214243"/>
    <w:rsid w:val="00215DB6"/>
    <w:rsid w:val="002161CC"/>
    <w:rsid w:val="00216543"/>
    <w:rsid w:val="00220334"/>
    <w:rsid w:val="00220921"/>
    <w:rsid w:val="00220EF4"/>
    <w:rsid w:val="0022134D"/>
    <w:rsid w:val="002213AA"/>
    <w:rsid w:val="00222B88"/>
    <w:rsid w:val="00222DAA"/>
    <w:rsid w:val="00223F43"/>
    <w:rsid w:val="002251CD"/>
    <w:rsid w:val="00226678"/>
    <w:rsid w:val="002269E2"/>
    <w:rsid w:val="002270BB"/>
    <w:rsid w:val="0023033E"/>
    <w:rsid w:val="002306AA"/>
    <w:rsid w:val="00230BD6"/>
    <w:rsid w:val="0023101D"/>
    <w:rsid w:val="00231348"/>
    <w:rsid w:val="002316E7"/>
    <w:rsid w:val="00232F72"/>
    <w:rsid w:val="0023302F"/>
    <w:rsid w:val="00233AC2"/>
    <w:rsid w:val="0023453B"/>
    <w:rsid w:val="002346B1"/>
    <w:rsid w:val="00235454"/>
    <w:rsid w:val="00235AB9"/>
    <w:rsid w:val="00237733"/>
    <w:rsid w:val="0024062B"/>
    <w:rsid w:val="00240D7A"/>
    <w:rsid w:val="002426B3"/>
    <w:rsid w:val="00243211"/>
    <w:rsid w:val="00243424"/>
    <w:rsid w:val="002439AB"/>
    <w:rsid w:val="002439C6"/>
    <w:rsid w:val="0024437B"/>
    <w:rsid w:val="00245D54"/>
    <w:rsid w:val="00247354"/>
    <w:rsid w:val="00250768"/>
    <w:rsid w:val="00250812"/>
    <w:rsid w:val="0025115C"/>
    <w:rsid w:val="00252B28"/>
    <w:rsid w:val="002530DF"/>
    <w:rsid w:val="00253614"/>
    <w:rsid w:val="002559A2"/>
    <w:rsid w:val="0025645A"/>
    <w:rsid w:val="00256799"/>
    <w:rsid w:val="00256F95"/>
    <w:rsid w:val="002577BD"/>
    <w:rsid w:val="00257A01"/>
    <w:rsid w:val="00257A59"/>
    <w:rsid w:val="00261C60"/>
    <w:rsid w:val="00262231"/>
    <w:rsid w:val="00262755"/>
    <w:rsid w:val="0026299E"/>
    <w:rsid w:val="00262BF5"/>
    <w:rsid w:val="00262DC8"/>
    <w:rsid w:val="00263FE1"/>
    <w:rsid w:val="00265C29"/>
    <w:rsid w:val="002674C2"/>
    <w:rsid w:val="00267EDD"/>
    <w:rsid w:val="00271F5F"/>
    <w:rsid w:val="00272F5F"/>
    <w:rsid w:val="0027328C"/>
    <w:rsid w:val="0027365A"/>
    <w:rsid w:val="00273C47"/>
    <w:rsid w:val="00274AFE"/>
    <w:rsid w:val="00275323"/>
    <w:rsid w:val="0027595E"/>
    <w:rsid w:val="00280108"/>
    <w:rsid w:val="00280C4F"/>
    <w:rsid w:val="0028113A"/>
    <w:rsid w:val="002813D5"/>
    <w:rsid w:val="00283104"/>
    <w:rsid w:val="00283627"/>
    <w:rsid w:val="00284429"/>
    <w:rsid w:val="002845BF"/>
    <w:rsid w:val="00284F1F"/>
    <w:rsid w:val="00285225"/>
    <w:rsid w:val="00287486"/>
    <w:rsid w:val="00287817"/>
    <w:rsid w:val="002903F1"/>
    <w:rsid w:val="0029105B"/>
    <w:rsid w:val="002932EE"/>
    <w:rsid w:val="00293ED4"/>
    <w:rsid w:val="00296766"/>
    <w:rsid w:val="00297E4D"/>
    <w:rsid w:val="002A0650"/>
    <w:rsid w:val="002A16DA"/>
    <w:rsid w:val="002A2253"/>
    <w:rsid w:val="002A3018"/>
    <w:rsid w:val="002A3091"/>
    <w:rsid w:val="002A36DF"/>
    <w:rsid w:val="002A3D7B"/>
    <w:rsid w:val="002A45D1"/>
    <w:rsid w:val="002A5350"/>
    <w:rsid w:val="002A56E7"/>
    <w:rsid w:val="002A5883"/>
    <w:rsid w:val="002A7C52"/>
    <w:rsid w:val="002A7C55"/>
    <w:rsid w:val="002B03AA"/>
    <w:rsid w:val="002B0AE5"/>
    <w:rsid w:val="002B0F02"/>
    <w:rsid w:val="002B1523"/>
    <w:rsid w:val="002B177E"/>
    <w:rsid w:val="002B2456"/>
    <w:rsid w:val="002B77DD"/>
    <w:rsid w:val="002C00C4"/>
    <w:rsid w:val="002C0C69"/>
    <w:rsid w:val="002C140B"/>
    <w:rsid w:val="002C25A5"/>
    <w:rsid w:val="002C2A2C"/>
    <w:rsid w:val="002C2A3E"/>
    <w:rsid w:val="002C2F8F"/>
    <w:rsid w:val="002C358E"/>
    <w:rsid w:val="002C4ADF"/>
    <w:rsid w:val="002C5D1E"/>
    <w:rsid w:val="002C5ED3"/>
    <w:rsid w:val="002C67DE"/>
    <w:rsid w:val="002C6A17"/>
    <w:rsid w:val="002C74EB"/>
    <w:rsid w:val="002D0A64"/>
    <w:rsid w:val="002D0BFE"/>
    <w:rsid w:val="002D1697"/>
    <w:rsid w:val="002D1762"/>
    <w:rsid w:val="002D4487"/>
    <w:rsid w:val="002D4BFA"/>
    <w:rsid w:val="002D4D56"/>
    <w:rsid w:val="002D510B"/>
    <w:rsid w:val="002D6596"/>
    <w:rsid w:val="002D6794"/>
    <w:rsid w:val="002E01BA"/>
    <w:rsid w:val="002E079C"/>
    <w:rsid w:val="002E1699"/>
    <w:rsid w:val="002E5864"/>
    <w:rsid w:val="002E66C7"/>
    <w:rsid w:val="002E6EC5"/>
    <w:rsid w:val="002E72AD"/>
    <w:rsid w:val="002F0179"/>
    <w:rsid w:val="002F033B"/>
    <w:rsid w:val="002F0CB2"/>
    <w:rsid w:val="002F18EC"/>
    <w:rsid w:val="002F237D"/>
    <w:rsid w:val="002F2B90"/>
    <w:rsid w:val="002F332E"/>
    <w:rsid w:val="002F3356"/>
    <w:rsid w:val="002F402B"/>
    <w:rsid w:val="002F5238"/>
    <w:rsid w:val="002F5C88"/>
    <w:rsid w:val="002F6F2A"/>
    <w:rsid w:val="002F7925"/>
    <w:rsid w:val="00300176"/>
    <w:rsid w:val="00301E42"/>
    <w:rsid w:val="003027D2"/>
    <w:rsid w:val="00302AE3"/>
    <w:rsid w:val="00302F1A"/>
    <w:rsid w:val="0030496B"/>
    <w:rsid w:val="00304A51"/>
    <w:rsid w:val="00305BB7"/>
    <w:rsid w:val="003060E2"/>
    <w:rsid w:val="00311B05"/>
    <w:rsid w:val="00312073"/>
    <w:rsid w:val="0031235C"/>
    <w:rsid w:val="00312DF3"/>
    <w:rsid w:val="00313A10"/>
    <w:rsid w:val="00313D26"/>
    <w:rsid w:val="003146DF"/>
    <w:rsid w:val="00314CC2"/>
    <w:rsid w:val="0031604C"/>
    <w:rsid w:val="00316702"/>
    <w:rsid w:val="00317479"/>
    <w:rsid w:val="0032026A"/>
    <w:rsid w:val="003202CA"/>
    <w:rsid w:val="003229BF"/>
    <w:rsid w:val="00325AA0"/>
    <w:rsid w:val="003265DA"/>
    <w:rsid w:val="00326B42"/>
    <w:rsid w:val="00326CE0"/>
    <w:rsid w:val="00330720"/>
    <w:rsid w:val="003309BC"/>
    <w:rsid w:val="00330CA1"/>
    <w:rsid w:val="00332003"/>
    <w:rsid w:val="003325E6"/>
    <w:rsid w:val="00335083"/>
    <w:rsid w:val="003359A7"/>
    <w:rsid w:val="0033681B"/>
    <w:rsid w:val="00336908"/>
    <w:rsid w:val="003373B4"/>
    <w:rsid w:val="0033769C"/>
    <w:rsid w:val="003404C2"/>
    <w:rsid w:val="00341A66"/>
    <w:rsid w:val="003433AE"/>
    <w:rsid w:val="0034379E"/>
    <w:rsid w:val="00344086"/>
    <w:rsid w:val="00344124"/>
    <w:rsid w:val="003442E8"/>
    <w:rsid w:val="00344A78"/>
    <w:rsid w:val="00345916"/>
    <w:rsid w:val="00345F0D"/>
    <w:rsid w:val="00346DCF"/>
    <w:rsid w:val="00346F7A"/>
    <w:rsid w:val="00350363"/>
    <w:rsid w:val="003514DD"/>
    <w:rsid w:val="00353526"/>
    <w:rsid w:val="00355017"/>
    <w:rsid w:val="003560D9"/>
    <w:rsid w:val="003564B4"/>
    <w:rsid w:val="003566A2"/>
    <w:rsid w:val="00357875"/>
    <w:rsid w:val="00361FAA"/>
    <w:rsid w:val="0036253E"/>
    <w:rsid w:val="003631C5"/>
    <w:rsid w:val="00363C59"/>
    <w:rsid w:val="003640A6"/>
    <w:rsid w:val="003640C8"/>
    <w:rsid w:val="00364CBE"/>
    <w:rsid w:val="00364ED7"/>
    <w:rsid w:val="003650A2"/>
    <w:rsid w:val="00365A3E"/>
    <w:rsid w:val="003661E5"/>
    <w:rsid w:val="0036707C"/>
    <w:rsid w:val="0037007E"/>
    <w:rsid w:val="003705A1"/>
    <w:rsid w:val="003716DC"/>
    <w:rsid w:val="00372240"/>
    <w:rsid w:val="00373EA9"/>
    <w:rsid w:val="0037417E"/>
    <w:rsid w:val="003749F6"/>
    <w:rsid w:val="00375F0E"/>
    <w:rsid w:val="00376597"/>
    <w:rsid w:val="00376E91"/>
    <w:rsid w:val="00376F88"/>
    <w:rsid w:val="0037739C"/>
    <w:rsid w:val="00380FFA"/>
    <w:rsid w:val="00381493"/>
    <w:rsid w:val="00381B53"/>
    <w:rsid w:val="00382209"/>
    <w:rsid w:val="003823A9"/>
    <w:rsid w:val="003825F7"/>
    <w:rsid w:val="003840A5"/>
    <w:rsid w:val="003843C3"/>
    <w:rsid w:val="00384716"/>
    <w:rsid w:val="003847F3"/>
    <w:rsid w:val="00384B53"/>
    <w:rsid w:val="00386AC0"/>
    <w:rsid w:val="00391CE1"/>
    <w:rsid w:val="003928E0"/>
    <w:rsid w:val="003930C3"/>
    <w:rsid w:val="00393DA1"/>
    <w:rsid w:val="00394958"/>
    <w:rsid w:val="00394DE6"/>
    <w:rsid w:val="00396E58"/>
    <w:rsid w:val="003A2A51"/>
    <w:rsid w:val="003A2BCE"/>
    <w:rsid w:val="003A2EA1"/>
    <w:rsid w:val="003A3837"/>
    <w:rsid w:val="003A3A96"/>
    <w:rsid w:val="003A4703"/>
    <w:rsid w:val="003A4FAF"/>
    <w:rsid w:val="003A532B"/>
    <w:rsid w:val="003A53DC"/>
    <w:rsid w:val="003A609D"/>
    <w:rsid w:val="003A61F4"/>
    <w:rsid w:val="003A6A0A"/>
    <w:rsid w:val="003A78D6"/>
    <w:rsid w:val="003B1169"/>
    <w:rsid w:val="003B1F2F"/>
    <w:rsid w:val="003B200F"/>
    <w:rsid w:val="003B235B"/>
    <w:rsid w:val="003B3811"/>
    <w:rsid w:val="003B4352"/>
    <w:rsid w:val="003B49DC"/>
    <w:rsid w:val="003B4C76"/>
    <w:rsid w:val="003B539D"/>
    <w:rsid w:val="003B69C9"/>
    <w:rsid w:val="003B6E2F"/>
    <w:rsid w:val="003C00C3"/>
    <w:rsid w:val="003C0164"/>
    <w:rsid w:val="003C2774"/>
    <w:rsid w:val="003C363F"/>
    <w:rsid w:val="003C3A1E"/>
    <w:rsid w:val="003C4202"/>
    <w:rsid w:val="003C4F3B"/>
    <w:rsid w:val="003C55AD"/>
    <w:rsid w:val="003C58F7"/>
    <w:rsid w:val="003C62B6"/>
    <w:rsid w:val="003D1EEB"/>
    <w:rsid w:val="003D2807"/>
    <w:rsid w:val="003D3D5D"/>
    <w:rsid w:val="003D55DD"/>
    <w:rsid w:val="003D60FA"/>
    <w:rsid w:val="003D7771"/>
    <w:rsid w:val="003D7AA8"/>
    <w:rsid w:val="003E1985"/>
    <w:rsid w:val="003E1CB3"/>
    <w:rsid w:val="003E1DB3"/>
    <w:rsid w:val="003E1ECC"/>
    <w:rsid w:val="003E2CE1"/>
    <w:rsid w:val="003E3342"/>
    <w:rsid w:val="003E3891"/>
    <w:rsid w:val="003E3E44"/>
    <w:rsid w:val="003E460D"/>
    <w:rsid w:val="003E5047"/>
    <w:rsid w:val="003E6DED"/>
    <w:rsid w:val="003F0BC4"/>
    <w:rsid w:val="003F1D31"/>
    <w:rsid w:val="003F3217"/>
    <w:rsid w:val="003F3232"/>
    <w:rsid w:val="003F3D85"/>
    <w:rsid w:val="003F4D65"/>
    <w:rsid w:val="003F5207"/>
    <w:rsid w:val="003F5EAD"/>
    <w:rsid w:val="003F6014"/>
    <w:rsid w:val="003F713C"/>
    <w:rsid w:val="004001B2"/>
    <w:rsid w:val="00400ABC"/>
    <w:rsid w:val="00400B6B"/>
    <w:rsid w:val="00400CBB"/>
    <w:rsid w:val="0040310A"/>
    <w:rsid w:val="00403CBF"/>
    <w:rsid w:val="00403EED"/>
    <w:rsid w:val="004042AB"/>
    <w:rsid w:val="00404504"/>
    <w:rsid w:val="00404DDF"/>
    <w:rsid w:val="004050E1"/>
    <w:rsid w:val="00405194"/>
    <w:rsid w:val="00407F85"/>
    <w:rsid w:val="00410AE2"/>
    <w:rsid w:val="00411D97"/>
    <w:rsid w:val="00414078"/>
    <w:rsid w:val="00414104"/>
    <w:rsid w:val="00414C2C"/>
    <w:rsid w:val="00416198"/>
    <w:rsid w:val="004163C4"/>
    <w:rsid w:val="00416673"/>
    <w:rsid w:val="00416E4B"/>
    <w:rsid w:val="004210D8"/>
    <w:rsid w:val="0042203D"/>
    <w:rsid w:val="00422162"/>
    <w:rsid w:val="00422489"/>
    <w:rsid w:val="00424280"/>
    <w:rsid w:val="004245E7"/>
    <w:rsid w:val="00424FCB"/>
    <w:rsid w:val="00425484"/>
    <w:rsid w:val="00426EBB"/>
    <w:rsid w:val="00427F84"/>
    <w:rsid w:val="0043080B"/>
    <w:rsid w:val="00430B69"/>
    <w:rsid w:val="00430BD2"/>
    <w:rsid w:val="004312BE"/>
    <w:rsid w:val="00431504"/>
    <w:rsid w:val="00435081"/>
    <w:rsid w:val="00437859"/>
    <w:rsid w:val="00437D9D"/>
    <w:rsid w:val="00440F60"/>
    <w:rsid w:val="00441AD2"/>
    <w:rsid w:val="00442B18"/>
    <w:rsid w:val="00443122"/>
    <w:rsid w:val="00443578"/>
    <w:rsid w:val="00443592"/>
    <w:rsid w:val="0044766B"/>
    <w:rsid w:val="00447777"/>
    <w:rsid w:val="00447878"/>
    <w:rsid w:val="0045057E"/>
    <w:rsid w:val="00450986"/>
    <w:rsid w:val="0045231A"/>
    <w:rsid w:val="0045261B"/>
    <w:rsid w:val="00452FA3"/>
    <w:rsid w:val="00453BFB"/>
    <w:rsid w:val="00454955"/>
    <w:rsid w:val="00454CF4"/>
    <w:rsid w:val="00455DED"/>
    <w:rsid w:val="00463C1D"/>
    <w:rsid w:val="00463D52"/>
    <w:rsid w:val="00464877"/>
    <w:rsid w:val="004648BC"/>
    <w:rsid w:val="0046509A"/>
    <w:rsid w:val="004657E9"/>
    <w:rsid w:val="00465953"/>
    <w:rsid w:val="004662EA"/>
    <w:rsid w:val="004665BC"/>
    <w:rsid w:val="00466DC2"/>
    <w:rsid w:val="00466DDA"/>
    <w:rsid w:val="00467BB8"/>
    <w:rsid w:val="00470075"/>
    <w:rsid w:val="00470A41"/>
    <w:rsid w:val="00471847"/>
    <w:rsid w:val="00471BDF"/>
    <w:rsid w:val="0047231B"/>
    <w:rsid w:val="00473477"/>
    <w:rsid w:val="004735A6"/>
    <w:rsid w:val="004739D4"/>
    <w:rsid w:val="004757CF"/>
    <w:rsid w:val="00476980"/>
    <w:rsid w:val="0048083D"/>
    <w:rsid w:val="00480950"/>
    <w:rsid w:val="00481BEC"/>
    <w:rsid w:val="00484009"/>
    <w:rsid w:val="0048448D"/>
    <w:rsid w:val="00485289"/>
    <w:rsid w:val="0048657A"/>
    <w:rsid w:val="00486EA5"/>
    <w:rsid w:val="004904F5"/>
    <w:rsid w:val="00490634"/>
    <w:rsid w:val="00490783"/>
    <w:rsid w:val="00490C68"/>
    <w:rsid w:val="00493021"/>
    <w:rsid w:val="00493272"/>
    <w:rsid w:val="0049403F"/>
    <w:rsid w:val="004942B2"/>
    <w:rsid w:val="004943F5"/>
    <w:rsid w:val="00495373"/>
    <w:rsid w:val="0049583A"/>
    <w:rsid w:val="0049772C"/>
    <w:rsid w:val="00497782"/>
    <w:rsid w:val="004A18E1"/>
    <w:rsid w:val="004A2122"/>
    <w:rsid w:val="004A361E"/>
    <w:rsid w:val="004A395F"/>
    <w:rsid w:val="004A3EE3"/>
    <w:rsid w:val="004A4290"/>
    <w:rsid w:val="004A48DD"/>
    <w:rsid w:val="004A6F31"/>
    <w:rsid w:val="004A7202"/>
    <w:rsid w:val="004A7A88"/>
    <w:rsid w:val="004B0467"/>
    <w:rsid w:val="004B1743"/>
    <w:rsid w:val="004B3CED"/>
    <w:rsid w:val="004B3D2E"/>
    <w:rsid w:val="004B5DC6"/>
    <w:rsid w:val="004B648A"/>
    <w:rsid w:val="004B7442"/>
    <w:rsid w:val="004C21BA"/>
    <w:rsid w:val="004C24EB"/>
    <w:rsid w:val="004C2BBF"/>
    <w:rsid w:val="004C2D29"/>
    <w:rsid w:val="004C3138"/>
    <w:rsid w:val="004C5063"/>
    <w:rsid w:val="004C67C4"/>
    <w:rsid w:val="004C7000"/>
    <w:rsid w:val="004C7333"/>
    <w:rsid w:val="004C7CC2"/>
    <w:rsid w:val="004C7DC1"/>
    <w:rsid w:val="004D066F"/>
    <w:rsid w:val="004D075A"/>
    <w:rsid w:val="004D09EB"/>
    <w:rsid w:val="004D0E11"/>
    <w:rsid w:val="004D0F72"/>
    <w:rsid w:val="004D1E21"/>
    <w:rsid w:val="004D2911"/>
    <w:rsid w:val="004D3236"/>
    <w:rsid w:val="004D4274"/>
    <w:rsid w:val="004D4D91"/>
    <w:rsid w:val="004D52C9"/>
    <w:rsid w:val="004E03B3"/>
    <w:rsid w:val="004E0EDD"/>
    <w:rsid w:val="004E19D2"/>
    <w:rsid w:val="004E2066"/>
    <w:rsid w:val="004E321E"/>
    <w:rsid w:val="004E3B8A"/>
    <w:rsid w:val="004E3FE4"/>
    <w:rsid w:val="004E464C"/>
    <w:rsid w:val="004E4933"/>
    <w:rsid w:val="004E4FE3"/>
    <w:rsid w:val="004E5C88"/>
    <w:rsid w:val="004E693E"/>
    <w:rsid w:val="004E714F"/>
    <w:rsid w:val="004F2093"/>
    <w:rsid w:val="004F252E"/>
    <w:rsid w:val="004F2890"/>
    <w:rsid w:val="004F3E30"/>
    <w:rsid w:val="004F4B3F"/>
    <w:rsid w:val="004F572C"/>
    <w:rsid w:val="004F5B7E"/>
    <w:rsid w:val="004F69D7"/>
    <w:rsid w:val="004F7947"/>
    <w:rsid w:val="005004EC"/>
    <w:rsid w:val="0050050D"/>
    <w:rsid w:val="005010BD"/>
    <w:rsid w:val="00501660"/>
    <w:rsid w:val="005019AF"/>
    <w:rsid w:val="00502157"/>
    <w:rsid w:val="00502A7B"/>
    <w:rsid w:val="005037A0"/>
    <w:rsid w:val="00503FEF"/>
    <w:rsid w:val="005040C0"/>
    <w:rsid w:val="00504123"/>
    <w:rsid w:val="005055B2"/>
    <w:rsid w:val="005064AB"/>
    <w:rsid w:val="0051037E"/>
    <w:rsid w:val="00510E45"/>
    <w:rsid w:val="00512601"/>
    <w:rsid w:val="00515B24"/>
    <w:rsid w:val="005164ED"/>
    <w:rsid w:val="005167C5"/>
    <w:rsid w:val="00516B1E"/>
    <w:rsid w:val="005202CD"/>
    <w:rsid w:val="005204ED"/>
    <w:rsid w:val="00520E44"/>
    <w:rsid w:val="005212FD"/>
    <w:rsid w:val="0052192C"/>
    <w:rsid w:val="00523F48"/>
    <w:rsid w:val="00524237"/>
    <w:rsid w:val="00524CF5"/>
    <w:rsid w:val="00525C6B"/>
    <w:rsid w:val="00527072"/>
    <w:rsid w:val="00530713"/>
    <w:rsid w:val="0053132B"/>
    <w:rsid w:val="00534BB2"/>
    <w:rsid w:val="00534D19"/>
    <w:rsid w:val="00535581"/>
    <w:rsid w:val="00535985"/>
    <w:rsid w:val="00535F9B"/>
    <w:rsid w:val="00536798"/>
    <w:rsid w:val="00536969"/>
    <w:rsid w:val="00536BEF"/>
    <w:rsid w:val="00537027"/>
    <w:rsid w:val="005374B5"/>
    <w:rsid w:val="00537F59"/>
    <w:rsid w:val="00541713"/>
    <w:rsid w:val="00541BCB"/>
    <w:rsid w:val="00541F1D"/>
    <w:rsid w:val="00541F24"/>
    <w:rsid w:val="005420AB"/>
    <w:rsid w:val="00544160"/>
    <w:rsid w:val="00544E9A"/>
    <w:rsid w:val="00546493"/>
    <w:rsid w:val="00546E0F"/>
    <w:rsid w:val="00552301"/>
    <w:rsid w:val="0055262B"/>
    <w:rsid w:val="00553290"/>
    <w:rsid w:val="00554557"/>
    <w:rsid w:val="00554672"/>
    <w:rsid w:val="00556654"/>
    <w:rsid w:val="00556680"/>
    <w:rsid w:val="00556E36"/>
    <w:rsid w:val="00557318"/>
    <w:rsid w:val="005601C1"/>
    <w:rsid w:val="00560AF6"/>
    <w:rsid w:val="00560F62"/>
    <w:rsid w:val="00561249"/>
    <w:rsid w:val="005629E4"/>
    <w:rsid w:val="005646D9"/>
    <w:rsid w:val="00565460"/>
    <w:rsid w:val="00565800"/>
    <w:rsid w:val="00567FDE"/>
    <w:rsid w:val="00573A2A"/>
    <w:rsid w:val="0057668F"/>
    <w:rsid w:val="00576E3E"/>
    <w:rsid w:val="00577D89"/>
    <w:rsid w:val="00580172"/>
    <w:rsid w:val="00580553"/>
    <w:rsid w:val="00580BB6"/>
    <w:rsid w:val="005811E9"/>
    <w:rsid w:val="00581D46"/>
    <w:rsid w:val="00583D85"/>
    <w:rsid w:val="00583F78"/>
    <w:rsid w:val="00584853"/>
    <w:rsid w:val="00587593"/>
    <w:rsid w:val="00587820"/>
    <w:rsid w:val="00587C5A"/>
    <w:rsid w:val="00590FF6"/>
    <w:rsid w:val="005918A3"/>
    <w:rsid w:val="00592B2D"/>
    <w:rsid w:val="00593626"/>
    <w:rsid w:val="00594F94"/>
    <w:rsid w:val="00595911"/>
    <w:rsid w:val="00595A0D"/>
    <w:rsid w:val="00595FDD"/>
    <w:rsid w:val="005969D4"/>
    <w:rsid w:val="005972D7"/>
    <w:rsid w:val="00597328"/>
    <w:rsid w:val="005A003A"/>
    <w:rsid w:val="005A0BFE"/>
    <w:rsid w:val="005A30AF"/>
    <w:rsid w:val="005A3403"/>
    <w:rsid w:val="005A383E"/>
    <w:rsid w:val="005A613A"/>
    <w:rsid w:val="005A738B"/>
    <w:rsid w:val="005B05FE"/>
    <w:rsid w:val="005B2F6A"/>
    <w:rsid w:val="005B49BE"/>
    <w:rsid w:val="005B7D81"/>
    <w:rsid w:val="005C00EC"/>
    <w:rsid w:val="005C1330"/>
    <w:rsid w:val="005C1576"/>
    <w:rsid w:val="005C1AD1"/>
    <w:rsid w:val="005C1DA0"/>
    <w:rsid w:val="005C2BE8"/>
    <w:rsid w:val="005C3B75"/>
    <w:rsid w:val="005C3FDF"/>
    <w:rsid w:val="005C4838"/>
    <w:rsid w:val="005C4980"/>
    <w:rsid w:val="005C60A8"/>
    <w:rsid w:val="005C611D"/>
    <w:rsid w:val="005C694F"/>
    <w:rsid w:val="005C748B"/>
    <w:rsid w:val="005C779A"/>
    <w:rsid w:val="005C786E"/>
    <w:rsid w:val="005D01AA"/>
    <w:rsid w:val="005D06B4"/>
    <w:rsid w:val="005D1BBC"/>
    <w:rsid w:val="005D200C"/>
    <w:rsid w:val="005D38E3"/>
    <w:rsid w:val="005D5253"/>
    <w:rsid w:val="005D7226"/>
    <w:rsid w:val="005E253C"/>
    <w:rsid w:val="005E3349"/>
    <w:rsid w:val="005E3C55"/>
    <w:rsid w:val="005E4E73"/>
    <w:rsid w:val="005E74A7"/>
    <w:rsid w:val="005F09A4"/>
    <w:rsid w:val="005F1389"/>
    <w:rsid w:val="005F1DE2"/>
    <w:rsid w:val="005F2517"/>
    <w:rsid w:val="005F2AEA"/>
    <w:rsid w:val="005F2D1D"/>
    <w:rsid w:val="005F3595"/>
    <w:rsid w:val="005F3EC3"/>
    <w:rsid w:val="005F4539"/>
    <w:rsid w:val="005F49E6"/>
    <w:rsid w:val="005F5514"/>
    <w:rsid w:val="005F5B28"/>
    <w:rsid w:val="005F645E"/>
    <w:rsid w:val="005F7153"/>
    <w:rsid w:val="00600ED0"/>
    <w:rsid w:val="00601923"/>
    <w:rsid w:val="00601E2B"/>
    <w:rsid w:val="006032FF"/>
    <w:rsid w:val="00603516"/>
    <w:rsid w:val="00603925"/>
    <w:rsid w:val="00604AD5"/>
    <w:rsid w:val="00605BD6"/>
    <w:rsid w:val="00605E88"/>
    <w:rsid w:val="00606812"/>
    <w:rsid w:val="00607013"/>
    <w:rsid w:val="00607251"/>
    <w:rsid w:val="0060786F"/>
    <w:rsid w:val="00607F53"/>
    <w:rsid w:val="00611C05"/>
    <w:rsid w:val="0061284E"/>
    <w:rsid w:val="00613EBB"/>
    <w:rsid w:val="00614059"/>
    <w:rsid w:val="006142F8"/>
    <w:rsid w:val="006143FB"/>
    <w:rsid w:val="0061603C"/>
    <w:rsid w:val="00616151"/>
    <w:rsid w:val="006164F6"/>
    <w:rsid w:val="00617896"/>
    <w:rsid w:val="00620574"/>
    <w:rsid w:val="006215EE"/>
    <w:rsid w:val="006227C7"/>
    <w:rsid w:val="00622A7B"/>
    <w:rsid w:val="00623453"/>
    <w:rsid w:val="00623770"/>
    <w:rsid w:val="00624B6B"/>
    <w:rsid w:val="00624BA5"/>
    <w:rsid w:val="00624C5E"/>
    <w:rsid w:val="006274C1"/>
    <w:rsid w:val="006314B1"/>
    <w:rsid w:val="00632798"/>
    <w:rsid w:val="00632849"/>
    <w:rsid w:val="00632CB4"/>
    <w:rsid w:val="00633D0D"/>
    <w:rsid w:val="00634C4E"/>
    <w:rsid w:val="0063552F"/>
    <w:rsid w:val="006405F5"/>
    <w:rsid w:val="00640841"/>
    <w:rsid w:val="00641253"/>
    <w:rsid w:val="006424FE"/>
    <w:rsid w:val="00642A2C"/>
    <w:rsid w:val="00643854"/>
    <w:rsid w:val="00643A70"/>
    <w:rsid w:val="006445E8"/>
    <w:rsid w:val="0064586C"/>
    <w:rsid w:val="00645F3D"/>
    <w:rsid w:val="0064611E"/>
    <w:rsid w:val="0064770D"/>
    <w:rsid w:val="00647A10"/>
    <w:rsid w:val="00647B31"/>
    <w:rsid w:val="0065015C"/>
    <w:rsid w:val="00652A36"/>
    <w:rsid w:val="00652B94"/>
    <w:rsid w:val="00653C7B"/>
    <w:rsid w:val="006547B3"/>
    <w:rsid w:val="00655235"/>
    <w:rsid w:val="0065568E"/>
    <w:rsid w:val="0065612A"/>
    <w:rsid w:val="006573EC"/>
    <w:rsid w:val="00657B46"/>
    <w:rsid w:val="00657D29"/>
    <w:rsid w:val="0066120D"/>
    <w:rsid w:val="006623B5"/>
    <w:rsid w:val="00663393"/>
    <w:rsid w:val="006639EE"/>
    <w:rsid w:val="00664451"/>
    <w:rsid w:val="00664843"/>
    <w:rsid w:val="00664BBC"/>
    <w:rsid w:val="00670AC3"/>
    <w:rsid w:val="00671BC1"/>
    <w:rsid w:val="00671E0A"/>
    <w:rsid w:val="00672777"/>
    <w:rsid w:val="006739F8"/>
    <w:rsid w:val="00674E51"/>
    <w:rsid w:val="00676D55"/>
    <w:rsid w:val="00676F86"/>
    <w:rsid w:val="0067763A"/>
    <w:rsid w:val="006778AA"/>
    <w:rsid w:val="00677AA8"/>
    <w:rsid w:val="00681397"/>
    <w:rsid w:val="006826D8"/>
    <w:rsid w:val="006827B4"/>
    <w:rsid w:val="00682A03"/>
    <w:rsid w:val="00682FC8"/>
    <w:rsid w:val="00683EC0"/>
    <w:rsid w:val="006856CB"/>
    <w:rsid w:val="0068695D"/>
    <w:rsid w:val="0068765B"/>
    <w:rsid w:val="00687818"/>
    <w:rsid w:val="00687A98"/>
    <w:rsid w:val="00691EA5"/>
    <w:rsid w:val="00692373"/>
    <w:rsid w:val="006923A8"/>
    <w:rsid w:val="006944B3"/>
    <w:rsid w:val="006951E6"/>
    <w:rsid w:val="00696B1C"/>
    <w:rsid w:val="00696F77"/>
    <w:rsid w:val="00697C09"/>
    <w:rsid w:val="006A02BA"/>
    <w:rsid w:val="006A061A"/>
    <w:rsid w:val="006A0D86"/>
    <w:rsid w:val="006A1D26"/>
    <w:rsid w:val="006A243D"/>
    <w:rsid w:val="006A28CA"/>
    <w:rsid w:val="006A343F"/>
    <w:rsid w:val="006A3A51"/>
    <w:rsid w:val="006A3A7C"/>
    <w:rsid w:val="006A410B"/>
    <w:rsid w:val="006A440D"/>
    <w:rsid w:val="006A5675"/>
    <w:rsid w:val="006A5AA1"/>
    <w:rsid w:val="006A5F26"/>
    <w:rsid w:val="006A65DC"/>
    <w:rsid w:val="006A6E12"/>
    <w:rsid w:val="006A7017"/>
    <w:rsid w:val="006A70AB"/>
    <w:rsid w:val="006B294D"/>
    <w:rsid w:val="006B2FF0"/>
    <w:rsid w:val="006B4A9F"/>
    <w:rsid w:val="006B4E4C"/>
    <w:rsid w:val="006B5278"/>
    <w:rsid w:val="006B55C4"/>
    <w:rsid w:val="006B5E2C"/>
    <w:rsid w:val="006B61DB"/>
    <w:rsid w:val="006B755C"/>
    <w:rsid w:val="006B7773"/>
    <w:rsid w:val="006B7C04"/>
    <w:rsid w:val="006B7EFF"/>
    <w:rsid w:val="006C0357"/>
    <w:rsid w:val="006C0E23"/>
    <w:rsid w:val="006C37B7"/>
    <w:rsid w:val="006C4189"/>
    <w:rsid w:val="006C514A"/>
    <w:rsid w:val="006C51C1"/>
    <w:rsid w:val="006C6E47"/>
    <w:rsid w:val="006C7B99"/>
    <w:rsid w:val="006D07F7"/>
    <w:rsid w:val="006D0910"/>
    <w:rsid w:val="006D0996"/>
    <w:rsid w:val="006D1E5D"/>
    <w:rsid w:val="006D2B41"/>
    <w:rsid w:val="006D404E"/>
    <w:rsid w:val="006D621E"/>
    <w:rsid w:val="006D79C1"/>
    <w:rsid w:val="006E0376"/>
    <w:rsid w:val="006E1A35"/>
    <w:rsid w:val="006E2BD4"/>
    <w:rsid w:val="006E2C1E"/>
    <w:rsid w:val="006E33DF"/>
    <w:rsid w:val="006E6B1A"/>
    <w:rsid w:val="006E759F"/>
    <w:rsid w:val="006E7FC9"/>
    <w:rsid w:val="006F0252"/>
    <w:rsid w:val="006F137F"/>
    <w:rsid w:val="006F4CA1"/>
    <w:rsid w:val="006F4E04"/>
    <w:rsid w:val="007020EB"/>
    <w:rsid w:val="0070372F"/>
    <w:rsid w:val="0070417A"/>
    <w:rsid w:val="00705351"/>
    <w:rsid w:val="00710AC1"/>
    <w:rsid w:val="00710D09"/>
    <w:rsid w:val="0071142A"/>
    <w:rsid w:val="00712082"/>
    <w:rsid w:val="007152A8"/>
    <w:rsid w:val="007154C5"/>
    <w:rsid w:val="00716C54"/>
    <w:rsid w:val="007202B3"/>
    <w:rsid w:val="007202DA"/>
    <w:rsid w:val="00720309"/>
    <w:rsid w:val="00720ADC"/>
    <w:rsid w:val="00720F17"/>
    <w:rsid w:val="0072253C"/>
    <w:rsid w:val="00722E9B"/>
    <w:rsid w:val="00723175"/>
    <w:rsid w:val="00723487"/>
    <w:rsid w:val="00723B3E"/>
    <w:rsid w:val="0072420E"/>
    <w:rsid w:val="00725F9B"/>
    <w:rsid w:val="00727522"/>
    <w:rsid w:val="007277CB"/>
    <w:rsid w:val="00730F63"/>
    <w:rsid w:val="00731042"/>
    <w:rsid w:val="007310D9"/>
    <w:rsid w:val="00731715"/>
    <w:rsid w:val="0073239B"/>
    <w:rsid w:val="00732919"/>
    <w:rsid w:val="00733954"/>
    <w:rsid w:val="00733D1F"/>
    <w:rsid w:val="0073471C"/>
    <w:rsid w:val="00734733"/>
    <w:rsid w:val="00734E60"/>
    <w:rsid w:val="00736778"/>
    <w:rsid w:val="00736E51"/>
    <w:rsid w:val="0073752E"/>
    <w:rsid w:val="00737CC5"/>
    <w:rsid w:val="00740780"/>
    <w:rsid w:val="007408FD"/>
    <w:rsid w:val="007416AF"/>
    <w:rsid w:val="00742320"/>
    <w:rsid w:val="00743F93"/>
    <w:rsid w:val="007446FB"/>
    <w:rsid w:val="00745624"/>
    <w:rsid w:val="007458A0"/>
    <w:rsid w:val="00745F87"/>
    <w:rsid w:val="00750445"/>
    <w:rsid w:val="00750603"/>
    <w:rsid w:val="00750BA5"/>
    <w:rsid w:val="007515EA"/>
    <w:rsid w:val="007548C0"/>
    <w:rsid w:val="00754C4A"/>
    <w:rsid w:val="00757543"/>
    <w:rsid w:val="007575CB"/>
    <w:rsid w:val="00761F7D"/>
    <w:rsid w:val="0076224B"/>
    <w:rsid w:val="00762EFC"/>
    <w:rsid w:val="007631BB"/>
    <w:rsid w:val="007636C6"/>
    <w:rsid w:val="00765B45"/>
    <w:rsid w:val="00766713"/>
    <w:rsid w:val="00766D68"/>
    <w:rsid w:val="00766F8B"/>
    <w:rsid w:val="00767797"/>
    <w:rsid w:val="007677B6"/>
    <w:rsid w:val="00767CCC"/>
    <w:rsid w:val="0077091B"/>
    <w:rsid w:val="00771A21"/>
    <w:rsid w:val="0077228C"/>
    <w:rsid w:val="007751DE"/>
    <w:rsid w:val="00775A82"/>
    <w:rsid w:val="00775B30"/>
    <w:rsid w:val="00776852"/>
    <w:rsid w:val="00776E92"/>
    <w:rsid w:val="007775BC"/>
    <w:rsid w:val="00780BC0"/>
    <w:rsid w:val="00780E99"/>
    <w:rsid w:val="007818CD"/>
    <w:rsid w:val="007820D2"/>
    <w:rsid w:val="007832C9"/>
    <w:rsid w:val="00783302"/>
    <w:rsid w:val="007836D0"/>
    <w:rsid w:val="007847DA"/>
    <w:rsid w:val="007849E7"/>
    <w:rsid w:val="00785453"/>
    <w:rsid w:val="00786E38"/>
    <w:rsid w:val="00787BBD"/>
    <w:rsid w:val="00790232"/>
    <w:rsid w:val="007914C6"/>
    <w:rsid w:val="007937B1"/>
    <w:rsid w:val="0079418D"/>
    <w:rsid w:val="00794B15"/>
    <w:rsid w:val="00794E39"/>
    <w:rsid w:val="007952FE"/>
    <w:rsid w:val="00795C1A"/>
    <w:rsid w:val="007975B8"/>
    <w:rsid w:val="0079767E"/>
    <w:rsid w:val="00797F47"/>
    <w:rsid w:val="007A21FD"/>
    <w:rsid w:val="007A3070"/>
    <w:rsid w:val="007A30D0"/>
    <w:rsid w:val="007A321D"/>
    <w:rsid w:val="007A34E1"/>
    <w:rsid w:val="007A366B"/>
    <w:rsid w:val="007A4015"/>
    <w:rsid w:val="007A6166"/>
    <w:rsid w:val="007A69DD"/>
    <w:rsid w:val="007B001F"/>
    <w:rsid w:val="007B164D"/>
    <w:rsid w:val="007B1D59"/>
    <w:rsid w:val="007B47F4"/>
    <w:rsid w:val="007B629C"/>
    <w:rsid w:val="007B73A1"/>
    <w:rsid w:val="007C0CF1"/>
    <w:rsid w:val="007C161D"/>
    <w:rsid w:val="007C27C0"/>
    <w:rsid w:val="007C2AF8"/>
    <w:rsid w:val="007C33C0"/>
    <w:rsid w:val="007C350E"/>
    <w:rsid w:val="007C5D65"/>
    <w:rsid w:val="007C7D94"/>
    <w:rsid w:val="007D172E"/>
    <w:rsid w:val="007D32DE"/>
    <w:rsid w:val="007D3D2E"/>
    <w:rsid w:val="007D49E0"/>
    <w:rsid w:val="007D4DD2"/>
    <w:rsid w:val="007D50EC"/>
    <w:rsid w:val="007D556C"/>
    <w:rsid w:val="007D5CC7"/>
    <w:rsid w:val="007D651D"/>
    <w:rsid w:val="007D6715"/>
    <w:rsid w:val="007D69B3"/>
    <w:rsid w:val="007D6B6D"/>
    <w:rsid w:val="007D723E"/>
    <w:rsid w:val="007E0D67"/>
    <w:rsid w:val="007E1611"/>
    <w:rsid w:val="007E1883"/>
    <w:rsid w:val="007E1CA6"/>
    <w:rsid w:val="007E1CC3"/>
    <w:rsid w:val="007E2A0D"/>
    <w:rsid w:val="007E2B26"/>
    <w:rsid w:val="007E330F"/>
    <w:rsid w:val="007E339C"/>
    <w:rsid w:val="007E3F4C"/>
    <w:rsid w:val="007E442A"/>
    <w:rsid w:val="007E5E5C"/>
    <w:rsid w:val="007E72D2"/>
    <w:rsid w:val="007E7459"/>
    <w:rsid w:val="007F076D"/>
    <w:rsid w:val="007F4BF6"/>
    <w:rsid w:val="007F69FB"/>
    <w:rsid w:val="007F6DBC"/>
    <w:rsid w:val="00800523"/>
    <w:rsid w:val="008019A3"/>
    <w:rsid w:val="0080248D"/>
    <w:rsid w:val="00803D22"/>
    <w:rsid w:val="00804F56"/>
    <w:rsid w:val="008052DB"/>
    <w:rsid w:val="00805670"/>
    <w:rsid w:val="00805761"/>
    <w:rsid w:val="00805C2D"/>
    <w:rsid w:val="00806737"/>
    <w:rsid w:val="0080688A"/>
    <w:rsid w:val="00806BCD"/>
    <w:rsid w:val="0081069B"/>
    <w:rsid w:val="0081117B"/>
    <w:rsid w:val="00811A66"/>
    <w:rsid w:val="00814A2E"/>
    <w:rsid w:val="00816310"/>
    <w:rsid w:val="00816713"/>
    <w:rsid w:val="0081742D"/>
    <w:rsid w:val="00817549"/>
    <w:rsid w:val="008178C6"/>
    <w:rsid w:val="00822FD3"/>
    <w:rsid w:val="00824BB3"/>
    <w:rsid w:val="00825404"/>
    <w:rsid w:val="008258CA"/>
    <w:rsid w:val="00825FAC"/>
    <w:rsid w:val="00825FCA"/>
    <w:rsid w:val="00831700"/>
    <w:rsid w:val="00832BAF"/>
    <w:rsid w:val="00833F06"/>
    <w:rsid w:val="00836B02"/>
    <w:rsid w:val="00837A08"/>
    <w:rsid w:val="00837B79"/>
    <w:rsid w:val="00840A28"/>
    <w:rsid w:val="0084167C"/>
    <w:rsid w:val="008417C1"/>
    <w:rsid w:val="00842854"/>
    <w:rsid w:val="008438E0"/>
    <w:rsid w:val="00844015"/>
    <w:rsid w:val="008441D2"/>
    <w:rsid w:val="00844475"/>
    <w:rsid w:val="008459DA"/>
    <w:rsid w:val="008467F0"/>
    <w:rsid w:val="00846DB6"/>
    <w:rsid w:val="008500FC"/>
    <w:rsid w:val="0085056A"/>
    <w:rsid w:val="00851080"/>
    <w:rsid w:val="008511CE"/>
    <w:rsid w:val="008511D8"/>
    <w:rsid w:val="00851B2D"/>
    <w:rsid w:val="00852C7B"/>
    <w:rsid w:val="008531F0"/>
    <w:rsid w:val="00853B04"/>
    <w:rsid w:val="00853BEA"/>
    <w:rsid w:val="00854C66"/>
    <w:rsid w:val="00855C0E"/>
    <w:rsid w:val="00856827"/>
    <w:rsid w:val="00856FCE"/>
    <w:rsid w:val="00860E7A"/>
    <w:rsid w:val="008621FC"/>
    <w:rsid w:val="00862E19"/>
    <w:rsid w:val="00862F37"/>
    <w:rsid w:val="008630BB"/>
    <w:rsid w:val="00863229"/>
    <w:rsid w:val="00864C6A"/>
    <w:rsid w:val="008662A3"/>
    <w:rsid w:val="008668FC"/>
    <w:rsid w:val="008679F0"/>
    <w:rsid w:val="00867D08"/>
    <w:rsid w:val="008735F6"/>
    <w:rsid w:val="008737C6"/>
    <w:rsid w:val="008744BD"/>
    <w:rsid w:val="00874D26"/>
    <w:rsid w:val="0087506F"/>
    <w:rsid w:val="0087694E"/>
    <w:rsid w:val="00877F86"/>
    <w:rsid w:val="0088016C"/>
    <w:rsid w:val="008803D9"/>
    <w:rsid w:val="00881416"/>
    <w:rsid w:val="00881866"/>
    <w:rsid w:val="00882040"/>
    <w:rsid w:val="008822F9"/>
    <w:rsid w:val="00882953"/>
    <w:rsid w:val="00882BD6"/>
    <w:rsid w:val="00882F45"/>
    <w:rsid w:val="008834A0"/>
    <w:rsid w:val="008843FE"/>
    <w:rsid w:val="0088441D"/>
    <w:rsid w:val="00884FE5"/>
    <w:rsid w:val="00885874"/>
    <w:rsid w:val="00885C85"/>
    <w:rsid w:val="00886395"/>
    <w:rsid w:val="00886DA5"/>
    <w:rsid w:val="00886EC8"/>
    <w:rsid w:val="0088717B"/>
    <w:rsid w:val="0089037E"/>
    <w:rsid w:val="00890A2E"/>
    <w:rsid w:val="00890FEB"/>
    <w:rsid w:val="00892107"/>
    <w:rsid w:val="00892136"/>
    <w:rsid w:val="00893AA1"/>
    <w:rsid w:val="0089461A"/>
    <w:rsid w:val="00894F3D"/>
    <w:rsid w:val="00897714"/>
    <w:rsid w:val="008A0F08"/>
    <w:rsid w:val="008A3E59"/>
    <w:rsid w:val="008A47A4"/>
    <w:rsid w:val="008A55F2"/>
    <w:rsid w:val="008B1451"/>
    <w:rsid w:val="008B24F9"/>
    <w:rsid w:val="008B26AE"/>
    <w:rsid w:val="008B28B8"/>
    <w:rsid w:val="008B572E"/>
    <w:rsid w:val="008B61D8"/>
    <w:rsid w:val="008B6430"/>
    <w:rsid w:val="008B6530"/>
    <w:rsid w:val="008B6B05"/>
    <w:rsid w:val="008C1160"/>
    <w:rsid w:val="008C1FEA"/>
    <w:rsid w:val="008C2615"/>
    <w:rsid w:val="008C3BE5"/>
    <w:rsid w:val="008C43EB"/>
    <w:rsid w:val="008C4B4B"/>
    <w:rsid w:val="008C64E3"/>
    <w:rsid w:val="008C6B59"/>
    <w:rsid w:val="008C6C06"/>
    <w:rsid w:val="008C7087"/>
    <w:rsid w:val="008C7EBC"/>
    <w:rsid w:val="008D0677"/>
    <w:rsid w:val="008D0981"/>
    <w:rsid w:val="008D0D16"/>
    <w:rsid w:val="008D1249"/>
    <w:rsid w:val="008D1408"/>
    <w:rsid w:val="008D22F4"/>
    <w:rsid w:val="008D249A"/>
    <w:rsid w:val="008D301F"/>
    <w:rsid w:val="008D45DF"/>
    <w:rsid w:val="008D5973"/>
    <w:rsid w:val="008D6652"/>
    <w:rsid w:val="008D6AE8"/>
    <w:rsid w:val="008D7A2E"/>
    <w:rsid w:val="008E08AB"/>
    <w:rsid w:val="008E16D2"/>
    <w:rsid w:val="008E1DF3"/>
    <w:rsid w:val="008E25FF"/>
    <w:rsid w:val="008E2F57"/>
    <w:rsid w:val="008E4438"/>
    <w:rsid w:val="008E52D5"/>
    <w:rsid w:val="008E539E"/>
    <w:rsid w:val="008E5F9C"/>
    <w:rsid w:val="008E6022"/>
    <w:rsid w:val="008E6580"/>
    <w:rsid w:val="008E6F8D"/>
    <w:rsid w:val="008F0DC8"/>
    <w:rsid w:val="008F0E2C"/>
    <w:rsid w:val="008F1184"/>
    <w:rsid w:val="008F12F2"/>
    <w:rsid w:val="008F1A4A"/>
    <w:rsid w:val="008F1E55"/>
    <w:rsid w:val="008F2B40"/>
    <w:rsid w:val="008F3A98"/>
    <w:rsid w:val="008F4871"/>
    <w:rsid w:val="008F4D71"/>
    <w:rsid w:val="008F4F6D"/>
    <w:rsid w:val="008F5948"/>
    <w:rsid w:val="008F5CC4"/>
    <w:rsid w:val="008F608B"/>
    <w:rsid w:val="008F6318"/>
    <w:rsid w:val="008F69D4"/>
    <w:rsid w:val="008F6A55"/>
    <w:rsid w:val="008F6B61"/>
    <w:rsid w:val="008F6B95"/>
    <w:rsid w:val="00902716"/>
    <w:rsid w:val="00903325"/>
    <w:rsid w:val="0090370E"/>
    <w:rsid w:val="00904FA8"/>
    <w:rsid w:val="00905FFE"/>
    <w:rsid w:val="0090612C"/>
    <w:rsid w:val="0090632D"/>
    <w:rsid w:val="009074A2"/>
    <w:rsid w:val="0090776A"/>
    <w:rsid w:val="009079BA"/>
    <w:rsid w:val="00907EE7"/>
    <w:rsid w:val="00910350"/>
    <w:rsid w:val="00910800"/>
    <w:rsid w:val="009113B8"/>
    <w:rsid w:val="00911CDF"/>
    <w:rsid w:val="00912C86"/>
    <w:rsid w:val="00912CD5"/>
    <w:rsid w:val="00912D17"/>
    <w:rsid w:val="00914306"/>
    <w:rsid w:val="009147DE"/>
    <w:rsid w:val="009162A0"/>
    <w:rsid w:val="00916DF0"/>
    <w:rsid w:val="00920DF9"/>
    <w:rsid w:val="00922C1B"/>
    <w:rsid w:val="00923C65"/>
    <w:rsid w:val="009265B0"/>
    <w:rsid w:val="00926E07"/>
    <w:rsid w:val="0092793E"/>
    <w:rsid w:val="00927E16"/>
    <w:rsid w:val="00932BD9"/>
    <w:rsid w:val="0093480E"/>
    <w:rsid w:val="00935015"/>
    <w:rsid w:val="0093555C"/>
    <w:rsid w:val="009372C7"/>
    <w:rsid w:val="00937C83"/>
    <w:rsid w:val="009414E7"/>
    <w:rsid w:val="00941D17"/>
    <w:rsid w:val="0094265A"/>
    <w:rsid w:val="00944EDD"/>
    <w:rsid w:val="0094530E"/>
    <w:rsid w:val="00945C18"/>
    <w:rsid w:val="00946BB0"/>
    <w:rsid w:val="00947470"/>
    <w:rsid w:val="00947C8B"/>
    <w:rsid w:val="0095026F"/>
    <w:rsid w:val="009503FC"/>
    <w:rsid w:val="00951441"/>
    <w:rsid w:val="009519B1"/>
    <w:rsid w:val="00951B6D"/>
    <w:rsid w:val="00953691"/>
    <w:rsid w:val="00953915"/>
    <w:rsid w:val="00953CC2"/>
    <w:rsid w:val="00954CA6"/>
    <w:rsid w:val="00960031"/>
    <w:rsid w:val="00960835"/>
    <w:rsid w:val="00964CA5"/>
    <w:rsid w:val="00964D7B"/>
    <w:rsid w:val="00966081"/>
    <w:rsid w:val="00966FFA"/>
    <w:rsid w:val="009701D2"/>
    <w:rsid w:val="00972352"/>
    <w:rsid w:val="00972431"/>
    <w:rsid w:val="00973DE7"/>
    <w:rsid w:val="00974973"/>
    <w:rsid w:val="00975E24"/>
    <w:rsid w:val="009775AF"/>
    <w:rsid w:val="009779AD"/>
    <w:rsid w:val="009801BF"/>
    <w:rsid w:val="00980D1C"/>
    <w:rsid w:val="00981667"/>
    <w:rsid w:val="00981FBD"/>
    <w:rsid w:val="00982523"/>
    <w:rsid w:val="009832EB"/>
    <w:rsid w:val="00984FB2"/>
    <w:rsid w:val="00986DAA"/>
    <w:rsid w:val="00990C0E"/>
    <w:rsid w:val="00991C93"/>
    <w:rsid w:val="009938A2"/>
    <w:rsid w:val="0099619F"/>
    <w:rsid w:val="009A00E9"/>
    <w:rsid w:val="009A14AA"/>
    <w:rsid w:val="009A1CEA"/>
    <w:rsid w:val="009A23B9"/>
    <w:rsid w:val="009A26E4"/>
    <w:rsid w:val="009A2EEC"/>
    <w:rsid w:val="009A3B7F"/>
    <w:rsid w:val="009A50D4"/>
    <w:rsid w:val="009A61AC"/>
    <w:rsid w:val="009A61B7"/>
    <w:rsid w:val="009A6DC5"/>
    <w:rsid w:val="009A7AC7"/>
    <w:rsid w:val="009B0C75"/>
    <w:rsid w:val="009B1097"/>
    <w:rsid w:val="009B1141"/>
    <w:rsid w:val="009B2DC4"/>
    <w:rsid w:val="009B2EA7"/>
    <w:rsid w:val="009B42A8"/>
    <w:rsid w:val="009B63A9"/>
    <w:rsid w:val="009C0542"/>
    <w:rsid w:val="009C1C56"/>
    <w:rsid w:val="009C3436"/>
    <w:rsid w:val="009C4DFF"/>
    <w:rsid w:val="009C5040"/>
    <w:rsid w:val="009C5C15"/>
    <w:rsid w:val="009C6672"/>
    <w:rsid w:val="009C6A43"/>
    <w:rsid w:val="009C6E00"/>
    <w:rsid w:val="009C734A"/>
    <w:rsid w:val="009D1FD3"/>
    <w:rsid w:val="009D1FEF"/>
    <w:rsid w:val="009D2310"/>
    <w:rsid w:val="009D27AC"/>
    <w:rsid w:val="009D51D5"/>
    <w:rsid w:val="009D5D18"/>
    <w:rsid w:val="009D62CE"/>
    <w:rsid w:val="009D737A"/>
    <w:rsid w:val="009D7456"/>
    <w:rsid w:val="009D7D9B"/>
    <w:rsid w:val="009E00B8"/>
    <w:rsid w:val="009E0942"/>
    <w:rsid w:val="009E0F2E"/>
    <w:rsid w:val="009E2F99"/>
    <w:rsid w:val="009E46CF"/>
    <w:rsid w:val="009E47B0"/>
    <w:rsid w:val="009E4FBC"/>
    <w:rsid w:val="009E5CED"/>
    <w:rsid w:val="009E7112"/>
    <w:rsid w:val="009F1255"/>
    <w:rsid w:val="009F1703"/>
    <w:rsid w:val="009F1A4B"/>
    <w:rsid w:val="009F2501"/>
    <w:rsid w:val="009F3507"/>
    <w:rsid w:val="009F375C"/>
    <w:rsid w:val="009F39D5"/>
    <w:rsid w:val="009F5A21"/>
    <w:rsid w:val="009F5B50"/>
    <w:rsid w:val="009F7155"/>
    <w:rsid w:val="00A010E0"/>
    <w:rsid w:val="00A0144E"/>
    <w:rsid w:val="00A01A69"/>
    <w:rsid w:val="00A020FE"/>
    <w:rsid w:val="00A02601"/>
    <w:rsid w:val="00A02750"/>
    <w:rsid w:val="00A03BB4"/>
    <w:rsid w:val="00A10178"/>
    <w:rsid w:val="00A111AA"/>
    <w:rsid w:val="00A12282"/>
    <w:rsid w:val="00A122B0"/>
    <w:rsid w:val="00A1368A"/>
    <w:rsid w:val="00A13DF0"/>
    <w:rsid w:val="00A1470F"/>
    <w:rsid w:val="00A174B5"/>
    <w:rsid w:val="00A20160"/>
    <w:rsid w:val="00A2082C"/>
    <w:rsid w:val="00A22D68"/>
    <w:rsid w:val="00A22E6B"/>
    <w:rsid w:val="00A231E3"/>
    <w:rsid w:val="00A23AEF"/>
    <w:rsid w:val="00A2402E"/>
    <w:rsid w:val="00A26FC5"/>
    <w:rsid w:val="00A27F0A"/>
    <w:rsid w:val="00A321F2"/>
    <w:rsid w:val="00A329E8"/>
    <w:rsid w:val="00A32CF1"/>
    <w:rsid w:val="00A32FC0"/>
    <w:rsid w:val="00A33474"/>
    <w:rsid w:val="00A35787"/>
    <w:rsid w:val="00A3631E"/>
    <w:rsid w:val="00A36874"/>
    <w:rsid w:val="00A37153"/>
    <w:rsid w:val="00A37230"/>
    <w:rsid w:val="00A376A6"/>
    <w:rsid w:val="00A37A50"/>
    <w:rsid w:val="00A4060B"/>
    <w:rsid w:val="00A4149C"/>
    <w:rsid w:val="00A42040"/>
    <w:rsid w:val="00A4204A"/>
    <w:rsid w:val="00A4249A"/>
    <w:rsid w:val="00A42EE6"/>
    <w:rsid w:val="00A44A21"/>
    <w:rsid w:val="00A45512"/>
    <w:rsid w:val="00A46A70"/>
    <w:rsid w:val="00A46F8F"/>
    <w:rsid w:val="00A47FE4"/>
    <w:rsid w:val="00A51347"/>
    <w:rsid w:val="00A51370"/>
    <w:rsid w:val="00A513FC"/>
    <w:rsid w:val="00A51E77"/>
    <w:rsid w:val="00A526D5"/>
    <w:rsid w:val="00A52AE8"/>
    <w:rsid w:val="00A52CFF"/>
    <w:rsid w:val="00A5423C"/>
    <w:rsid w:val="00A553B8"/>
    <w:rsid w:val="00A57200"/>
    <w:rsid w:val="00A572C6"/>
    <w:rsid w:val="00A609D9"/>
    <w:rsid w:val="00A60BCA"/>
    <w:rsid w:val="00A61817"/>
    <w:rsid w:val="00A62626"/>
    <w:rsid w:val="00A627ED"/>
    <w:rsid w:val="00A647B6"/>
    <w:rsid w:val="00A6599C"/>
    <w:rsid w:val="00A66E11"/>
    <w:rsid w:val="00A709A9"/>
    <w:rsid w:val="00A71264"/>
    <w:rsid w:val="00A71A7A"/>
    <w:rsid w:val="00A71BC2"/>
    <w:rsid w:val="00A72556"/>
    <w:rsid w:val="00A7361E"/>
    <w:rsid w:val="00A73DC1"/>
    <w:rsid w:val="00A748A8"/>
    <w:rsid w:val="00A74BF6"/>
    <w:rsid w:val="00A75C69"/>
    <w:rsid w:val="00A765B0"/>
    <w:rsid w:val="00A7780D"/>
    <w:rsid w:val="00A77E73"/>
    <w:rsid w:val="00A826EB"/>
    <w:rsid w:val="00A82EC1"/>
    <w:rsid w:val="00A83457"/>
    <w:rsid w:val="00A84055"/>
    <w:rsid w:val="00A8732C"/>
    <w:rsid w:val="00A9073C"/>
    <w:rsid w:val="00A920AA"/>
    <w:rsid w:val="00A92947"/>
    <w:rsid w:val="00A92CEA"/>
    <w:rsid w:val="00A940D6"/>
    <w:rsid w:val="00A95427"/>
    <w:rsid w:val="00A9568D"/>
    <w:rsid w:val="00A9650E"/>
    <w:rsid w:val="00A96A35"/>
    <w:rsid w:val="00A96F58"/>
    <w:rsid w:val="00A971CC"/>
    <w:rsid w:val="00A9721F"/>
    <w:rsid w:val="00A97C87"/>
    <w:rsid w:val="00A97D5C"/>
    <w:rsid w:val="00AA211D"/>
    <w:rsid w:val="00AA2D19"/>
    <w:rsid w:val="00AA2F77"/>
    <w:rsid w:val="00AA4E5C"/>
    <w:rsid w:val="00AA7E23"/>
    <w:rsid w:val="00AB0B70"/>
    <w:rsid w:val="00AB0DAB"/>
    <w:rsid w:val="00AB0F5D"/>
    <w:rsid w:val="00AB120F"/>
    <w:rsid w:val="00AB208F"/>
    <w:rsid w:val="00AB21D2"/>
    <w:rsid w:val="00AB2329"/>
    <w:rsid w:val="00AB4866"/>
    <w:rsid w:val="00AB4CEF"/>
    <w:rsid w:val="00AB4EE3"/>
    <w:rsid w:val="00AB50F2"/>
    <w:rsid w:val="00AB64A0"/>
    <w:rsid w:val="00AB69D1"/>
    <w:rsid w:val="00AB6B80"/>
    <w:rsid w:val="00AB7301"/>
    <w:rsid w:val="00AB74C4"/>
    <w:rsid w:val="00AB7776"/>
    <w:rsid w:val="00AB79CE"/>
    <w:rsid w:val="00AC0219"/>
    <w:rsid w:val="00AC0281"/>
    <w:rsid w:val="00AC03D2"/>
    <w:rsid w:val="00AC2199"/>
    <w:rsid w:val="00AC3181"/>
    <w:rsid w:val="00AC42B4"/>
    <w:rsid w:val="00AC4638"/>
    <w:rsid w:val="00AC4FD4"/>
    <w:rsid w:val="00AC7435"/>
    <w:rsid w:val="00AD0048"/>
    <w:rsid w:val="00AD0773"/>
    <w:rsid w:val="00AD233E"/>
    <w:rsid w:val="00AD2BBF"/>
    <w:rsid w:val="00AD2E1E"/>
    <w:rsid w:val="00AD5507"/>
    <w:rsid w:val="00AD5F42"/>
    <w:rsid w:val="00AD64AC"/>
    <w:rsid w:val="00AD6745"/>
    <w:rsid w:val="00AD6BE6"/>
    <w:rsid w:val="00AD6F06"/>
    <w:rsid w:val="00AD707A"/>
    <w:rsid w:val="00AE0D90"/>
    <w:rsid w:val="00AE1945"/>
    <w:rsid w:val="00AE196A"/>
    <w:rsid w:val="00AE1DFA"/>
    <w:rsid w:val="00AE2380"/>
    <w:rsid w:val="00AE2A38"/>
    <w:rsid w:val="00AE2AB7"/>
    <w:rsid w:val="00AE3C39"/>
    <w:rsid w:val="00AE44D7"/>
    <w:rsid w:val="00AE45DD"/>
    <w:rsid w:val="00AE4A1C"/>
    <w:rsid w:val="00AE4D51"/>
    <w:rsid w:val="00AE5334"/>
    <w:rsid w:val="00AE5909"/>
    <w:rsid w:val="00AE6989"/>
    <w:rsid w:val="00AE791A"/>
    <w:rsid w:val="00AF2265"/>
    <w:rsid w:val="00AF4E71"/>
    <w:rsid w:val="00AF6284"/>
    <w:rsid w:val="00AF6B8E"/>
    <w:rsid w:val="00AF749B"/>
    <w:rsid w:val="00B00129"/>
    <w:rsid w:val="00B01095"/>
    <w:rsid w:val="00B01918"/>
    <w:rsid w:val="00B01A2D"/>
    <w:rsid w:val="00B025E0"/>
    <w:rsid w:val="00B02908"/>
    <w:rsid w:val="00B03FF3"/>
    <w:rsid w:val="00B0515F"/>
    <w:rsid w:val="00B053D2"/>
    <w:rsid w:val="00B05F24"/>
    <w:rsid w:val="00B10E2D"/>
    <w:rsid w:val="00B113C4"/>
    <w:rsid w:val="00B121EB"/>
    <w:rsid w:val="00B122C2"/>
    <w:rsid w:val="00B122D9"/>
    <w:rsid w:val="00B1292B"/>
    <w:rsid w:val="00B1377B"/>
    <w:rsid w:val="00B139A5"/>
    <w:rsid w:val="00B13DAE"/>
    <w:rsid w:val="00B1459E"/>
    <w:rsid w:val="00B1468C"/>
    <w:rsid w:val="00B164FA"/>
    <w:rsid w:val="00B17F37"/>
    <w:rsid w:val="00B20E1C"/>
    <w:rsid w:val="00B210AD"/>
    <w:rsid w:val="00B21504"/>
    <w:rsid w:val="00B2174F"/>
    <w:rsid w:val="00B21AE1"/>
    <w:rsid w:val="00B21F05"/>
    <w:rsid w:val="00B220F0"/>
    <w:rsid w:val="00B225EC"/>
    <w:rsid w:val="00B22B7D"/>
    <w:rsid w:val="00B23554"/>
    <w:rsid w:val="00B248FF"/>
    <w:rsid w:val="00B24AB6"/>
    <w:rsid w:val="00B256D8"/>
    <w:rsid w:val="00B264C1"/>
    <w:rsid w:val="00B26D95"/>
    <w:rsid w:val="00B27510"/>
    <w:rsid w:val="00B31657"/>
    <w:rsid w:val="00B31DF6"/>
    <w:rsid w:val="00B344DB"/>
    <w:rsid w:val="00B3462A"/>
    <w:rsid w:val="00B349F8"/>
    <w:rsid w:val="00B35133"/>
    <w:rsid w:val="00B35D1A"/>
    <w:rsid w:val="00B37857"/>
    <w:rsid w:val="00B37C70"/>
    <w:rsid w:val="00B4197A"/>
    <w:rsid w:val="00B41F7E"/>
    <w:rsid w:val="00B428B7"/>
    <w:rsid w:val="00B439FF"/>
    <w:rsid w:val="00B441D3"/>
    <w:rsid w:val="00B45395"/>
    <w:rsid w:val="00B45824"/>
    <w:rsid w:val="00B46375"/>
    <w:rsid w:val="00B46E57"/>
    <w:rsid w:val="00B53EBB"/>
    <w:rsid w:val="00B554E0"/>
    <w:rsid w:val="00B55C14"/>
    <w:rsid w:val="00B56263"/>
    <w:rsid w:val="00B56BB0"/>
    <w:rsid w:val="00B56BC4"/>
    <w:rsid w:val="00B57B30"/>
    <w:rsid w:val="00B57FC0"/>
    <w:rsid w:val="00B602F6"/>
    <w:rsid w:val="00B61441"/>
    <w:rsid w:val="00B6227B"/>
    <w:rsid w:val="00B63BBA"/>
    <w:rsid w:val="00B64273"/>
    <w:rsid w:val="00B649BA"/>
    <w:rsid w:val="00B64B43"/>
    <w:rsid w:val="00B70DDE"/>
    <w:rsid w:val="00B714EE"/>
    <w:rsid w:val="00B730EF"/>
    <w:rsid w:val="00B7322A"/>
    <w:rsid w:val="00B74EFA"/>
    <w:rsid w:val="00B75490"/>
    <w:rsid w:val="00B77573"/>
    <w:rsid w:val="00B77D9F"/>
    <w:rsid w:val="00B8066A"/>
    <w:rsid w:val="00B81E42"/>
    <w:rsid w:val="00B83268"/>
    <w:rsid w:val="00B8504A"/>
    <w:rsid w:val="00B852C7"/>
    <w:rsid w:val="00B85646"/>
    <w:rsid w:val="00B860F6"/>
    <w:rsid w:val="00B87198"/>
    <w:rsid w:val="00B875F5"/>
    <w:rsid w:val="00B90296"/>
    <w:rsid w:val="00B902F9"/>
    <w:rsid w:val="00B91034"/>
    <w:rsid w:val="00B9150D"/>
    <w:rsid w:val="00B91F04"/>
    <w:rsid w:val="00B92A85"/>
    <w:rsid w:val="00B9311D"/>
    <w:rsid w:val="00B94456"/>
    <w:rsid w:val="00BA07F8"/>
    <w:rsid w:val="00BA18D4"/>
    <w:rsid w:val="00BA2135"/>
    <w:rsid w:val="00BA230B"/>
    <w:rsid w:val="00BA2833"/>
    <w:rsid w:val="00BA3C17"/>
    <w:rsid w:val="00BA51F6"/>
    <w:rsid w:val="00BA6C8F"/>
    <w:rsid w:val="00BA7E33"/>
    <w:rsid w:val="00BB201D"/>
    <w:rsid w:val="00BB2FE9"/>
    <w:rsid w:val="00BB3E35"/>
    <w:rsid w:val="00BB55EB"/>
    <w:rsid w:val="00BB6787"/>
    <w:rsid w:val="00BB6794"/>
    <w:rsid w:val="00BB6A75"/>
    <w:rsid w:val="00BC1967"/>
    <w:rsid w:val="00BC19EF"/>
    <w:rsid w:val="00BC1B50"/>
    <w:rsid w:val="00BC264A"/>
    <w:rsid w:val="00BC2A5A"/>
    <w:rsid w:val="00BC4721"/>
    <w:rsid w:val="00BC59EA"/>
    <w:rsid w:val="00BC7D70"/>
    <w:rsid w:val="00BD0E53"/>
    <w:rsid w:val="00BD0F37"/>
    <w:rsid w:val="00BD161E"/>
    <w:rsid w:val="00BD2905"/>
    <w:rsid w:val="00BD2C14"/>
    <w:rsid w:val="00BD2FD4"/>
    <w:rsid w:val="00BD300F"/>
    <w:rsid w:val="00BD3627"/>
    <w:rsid w:val="00BD387D"/>
    <w:rsid w:val="00BD4C1D"/>
    <w:rsid w:val="00BD531D"/>
    <w:rsid w:val="00BD5338"/>
    <w:rsid w:val="00BD5547"/>
    <w:rsid w:val="00BD6183"/>
    <w:rsid w:val="00BD7624"/>
    <w:rsid w:val="00BD7E7C"/>
    <w:rsid w:val="00BE0C1C"/>
    <w:rsid w:val="00BE0FB6"/>
    <w:rsid w:val="00BE10A4"/>
    <w:rsid w:val="00BE3461"/>
    <w:rsid w:val="00BE405E"/>
    <w:rsid w:val="00BE46C6"/>
    <w:rsid w:val="00BE7C4D"/>
    <w:rsid w:val="00BF00A6"/>
    <w:rsid w:val="00BF05CD"/>
    <w:rsid w:val="00BF0664"/>
    <w:rsid w:val="00BF160A"/>
    <w:rsid w:val="00BF1F6D"/>
    <w:rsid w:val="00BF21B6"/>
    <w:rsid w:val="00BF32B6"/>
    <w:rsid w:val="00BF33DF"/>
    <w:rsid w:val="00BF381C"/>
    <w:rsid w:val="00BF3970"/>
    <w:rsid w:val="00BF3C0A"/>
    <w:rsid w:val="00BF4A4E"/>
    <w:rsid w:val="00BF5DB1"/>
    <w:rsid w:val="00BF60B2"/>
    <w:rsid w:val="00BF6696"/>
    <w:rsid w:val="00BF7811"/>
    <w:rsid w:val="00C00DCB"/>
    <w:rsid w:val="00C01057"/>
    <w:rsid w:val="00C015CA"/>
    <w:rsid w:val="00C01E1C"/>
    <w:rsid w:val="00C0366D"/>
    <w:rsid w:val="00C04646"/>
    <w:rsid w:val="00C055DD"/>
    <w:rsid w:val="00C05C74"/>
    <w:rsid w:val="00C06BED"/>
    <w:rsid w:val="00C06E58"/>
    <w:rsid w:val="00C07429"/>
    <w:rsid w:val="00C114F7"/>
    <w:rsid w:val="00C1396B"/>
    <w:rsid w:val="00C13A3C"/>
    <w:rsid w:val="00C1485A"/>
    <w:rsid w:val="00C156D0"/>
    <w:rsid w:val="00C16907"/>
    <w:rsid w:val="00C17644"/>
    <w:rsid w:val="00C17C1A"/>
    <w:rsid w:val="00C20A7A"/>
    <w:rsid w:val="00C21300"/>
    <w:rsid w:val="00C23B42"/>
    <w:rsid w:val="00C23C2B"/>
    <w:rsid w:val="00C23DD2"/>
    <w:rsid w:val="00C24359"/>
    <w:rsid w:val="00C251A2"/>
    <w:rsid w:val="00C25B42"/>
    <w:rsid w:val="00C26494"/>
    <w:rsid w:val="00C27EB6"/>
    <w:rsid w:val="00C308D4"/>
    <w:rsid w:val="00C3275F"/>
    <w:rsid w:val="00C3570A"/>
    <w:rsid w:val="00C36720"/>
    <w:rsid w:val="00C36AF5"/>
    <w:rsid w:val="00C36D5D"/>
    <w:rsid w:val="00C3743D"/>
    <w:rsid w:val="00C37698"/>
    <w:rsid w:val="00C417E2"/>
    <w:rsid w:val="00C41E5D"/>
    <w:rsid w:val="00C44871"/>
    <w:rsid w:val="00C45187"/>
    <w:rsid w:val="00C4618C"/>
    <w:rsid w:val="00C47E7E"/>
    <w:rsid w:val="00C50B5E"/>
    <w:rsid w:val="00C51D23"/>
    <w:rsid w:val="00C53665"/>
    <w:rsid w:val="00C54664"/>
    <w:rsid w:val="00C55CC1"/>
    <w:rsid w:val="00C55F93"/>
    <w:rsid w:val="00C5629A"/>
    <w:rsid w:val="00C5702D"/>
    <w:rsid w:val="00C57216"/>
    <w:rsid w:val="00C57BCB"/>
    <w:rsid w:val="00C60308"/>
    <w:rsid w:val="00C60D8D"/>
    <w:rsid w:val="00C612AA"/>
    <w:rsid w:val="00C629E7"/>
    <w:rsid w:val="00C64D0E"/>
    <w:rsid w:val="00C652DC"/>
    <w:rsid w:val="00C65338"/>
    <w:rsid w:val="00C658BF"/>
    <w:rsid w:val="00C66343"/>
    <w:rsid w:val="00C70149"/>
    <w:rsid w:val="00C71E1D"/>
    <w:rsid w:val="00C71E45"/>
    <w:rsid w:val="00C72D02"/>
    <w:rsid w:val="00C74BEF"/>
    <w:rsid w:val="00C7518C"/>
    <w:rsid w:val="00C76DE1"/>
    <w:rsid w:val="00C77740"/>
    <w:rsid w:val="00C77E0A"/>
    <w:rsid w:val="00C829F7"/>
    <w:rsid w:val="00C829FE"/>
    <w:rsid w:val="00C86F1B"/>
    <w:rsid w:val="00C8748B"/>
    <w:rsid w:val="00C90793"/>
    <w:rsid w:val="00C944BF"/>
    <w:rsid w:val="00C94606"/>
    <w:rsid w:val="00C9558D"/>
    <w:rsid w:val="00C95DDD"/>
    <w:rsid w:val="00C961F1"/>
    <w:rsid w:val="00C963CA"/>
    <w:rsid w:val="00C96D78"/>
    <w:rsid w:val="00C97737"/>
    <w:rsid w:val="00CA1FBB"/>
    <w:rsid w:val="00CA2550"/>
    <w:rsid w:val="00CA37B6"/>
    <w:rsid w:val="00CA7767"/>
    <w:rsid w:val="00CA7C37"/>
    <w:rsid w:val="00CB20C4"/>
    <w:rsid w:val="00CB2DA4"/>
    <w:rsid w:val="00CB2E0B"/>
    <w:rsid w:val="00CB50CE"/>
    <w:rsid w:val="00CB5227"/>
    <w:rsid w:val="00CB5278"/>
    <w:rsid w:val="00CB52A0"/>
    <w:rsid w:val="00CB7B38"/>
    <w:rsid w:val="00CC14CC"/>
    <w:rsid w:val="00CC1B0B"/>
    <w:rsid w:val="00CC30E3"/>
    <w:rsid w:val="00CC3511"/>
    <w:rsid w:val="00CC3963"/>
    <w:rsid w:val="00CC39A1"/>
    <w:rsid w:val="00CC4B2F"/>
    <w:rsid w:val="00CC5C88"/>
    <w:rsid w:val="00CC5EFF"/>
    <w:rsid w:val="00CC62EC"/>
    <w:rsid w:val="00CC76A6"/>
    <w:rsid w:val="00CC7894"/>
    <w:rsid w:val="00CD0A39"/>
    <w:rsid w:val="00CD1A18"/>
    <w:rsid w:val="00CD2993"/>
    <w:rsid w:val="00CD3466"/>
    <w:rsid w:val="00CD3D4A"/>
    <w:rsid w:val="00CD40C5"/>
    <w:rsid w:val="00CD6357"/>
    <w:rsid w:val="00CD689E"/>
    <w:rsid w:val="00CD7716"/>
    <w:rsid w:val="00CE0286"/>
    <w:rsid w:val="00CE04F8"/>
    <w:rsid w:val="00CE09F7"/>
    <w:rsid w:val="00CE261A"/>
    <w:rsid w:val="00CE4C40"/>
    <w:rsid w:val="00CE52C1"/>
    <w:rsid w:val="00CE56AF"/>
    <w:rsid w:val="00CE6A59"/>
    <w:rsid w:val="00CE6D57"/>
    <w:rsid w:val="00CE7A11"/>
    <w:rsid w:val="00CF0615"/>
    <w:rsid w:val="00CF0CD3"/>
    <w:rsid w:val="00CF13B0"/>
    <w:rsid w:val="00CF1B9C"/>
    <w:rsid w:val="00CF2701"/>
    <w:rsid w:val="00CF324E"/>
    <w:rsid w:val="00CF69B3"/>
    <w:rsid w:val="00CF7580"/>
    <w:rsid w:val="00CF793E"/>
    <w:rsid w:val="00CF7D03"/>
    <w:rsid w:val="00D00347"/>
    <w:rsid w:val="00D01BB3"/>
    <w:rsid w:val="00D01E88"/>
    <w:rsid w:val="00D02F98"/>
    <w:rsid w:val="00D03AD9"/>
    <w:rsid w:val="00D07AE6"/>
    <w:rsid w:val="00D1052A"/>
    <w:rsid w:val="00D10627"/>
    <w:rsid w:val="00D11970"/>
    <w:rsid w:val="00D1280A"/>
    <w:rsid w:val="00D133E7"/>
    <w:rsid w:val="00D13C26"/>
    <w:rsid w:val="00D1443C"/>
    <w:rsid w:val="00D144A1"/>
    <w:rsid w:val="00D167FA"/>
    <w:rsid w:val="00D178E6"/>
    <w:rsid w:val="00D216BF"/>
    <w:rsid w:val="00D233C1"/>
    <w:rsid w:val="00D23F84"/>
    <w:rsid w:val="00D2408D"/>
    <w:rsid w:val="00D242DD"/>
    <w:rsid w:val="00D24CF2"/>
    <w:rsid w:val="00D24F71"/>
    <w:rsid w:val="00D25F97"/>
    <w:rsid w:val="00D30A64"/>
    <w:rsid w:val="00D31106"/>
    <w:rsid w:val="00D31CB4"/>
    <w:rsid w:val="00D33548"/>
    <w:rsid w:val="00D34505"/>
    <w:rsid w:val="00D34CF8"/>
    <w:rsid w:val="00D36123"/>
    <w:rsid w:val="00D37565"/>
    <w:rsid w:val="00D37D2B"/>
    <w:rsid w:val="00D402E3"/>
    <w:rsid w:val="00D42A06"/>
    <w:rsid w:val="00D431A1"/>
    <w:rsid w:val="00D44BF9"/>
    <w:rsid w:val="00D451D4"/>
    <w:rsid w:val="00D45B85"/>
    <w:rsid w:val="00D4653E"/>
    <w:rsid w:val="00D468E3"/>
    <w:rsid w:val="00D46AB5"/>
    <w:rsid w:val="00D47792"/>
    <w:rsid w:val="00D50622"/>
    <w:rsid w:val="00D5072A"/>
    <w:rsid w:val="00D50CD6"/>
    <w:rsid w:val="00D50FC1"/>
    <w:rsid w:val="00D5198C"/>
    <w:rsid w:val="00D51E07"/>
    <w:rsid w:val="00D527E0"/>
    <w:rsid w:val="00D53A61"/>
    <w:rsid w:val="00D542BC"/>
    <w:rsid w:val="00D54A18"/>
    <w:rsid w:val="00D55A34"/>
    <w:rsid w:val="00D56610"/>
    <w:rsid w:val="00D56D48"/>
    <w:rsid w:val="00D56DE3"/>
    <w:rsid w:val="00D57D0B"/>
    <w:rsid w:val="00D60308"/>
    <w:rsid w:val="00D6209D"/>
    <w:rsid w:val="00D63FD5"/>
    <w:rsid w:val="00D64462"/>
    <w:rsid w:val="00D65A18"/>
    <w:rsid w:val="00D6628C"/>
    <w:rsid w:val="00D66C6A"/>
    <w:rsid w:val="00D70EDE"/>
    <w:rsid w:val="00D73486"/>
    <w:rsid w:val="00D73A1D"/>
    <w:rsid w:val="00D746D3"/>
    <w:rsid w:val="00D75288"/>
    <w:rsid w:val="00D759BC"/>
    <w:rsid w:val="00D800C7"/>
    <w:rsid w:val="00D81BC0"/>
    <w:rsid w:val="00D82688"/>
    <w:rsid w:val="00D834F2"/>
    <w:rsid w:val="00D84934"/>
    <w:rsid w:val="00D85B67"/>
    <w:rsid w:val="00D8602B"/>
    <w:rsid w:val="00D87BFB"/>
    <w:rsid w:val="00D92642"/>
    <w:rsid w:val="00D927E6"/>
    <w:rsid w:val="00D92F55"/>
    <w:rsid w:val="00D94633"/>
    <w:rsid w:val="00D948DC"/>
    <w:rsid w:val="00D951AC"/>
    <w:rsid w:val="00D951C3"/>
    <w:rsid w:val="00DA08F4"/>
    <w:rsid w:val="00DA168E"/>
    <w:rsid w:val="00DA1A48"/>
    <w:rsid w:val="00DA1E5D"/>
    <w:rsid w:val="00DA2490"/>
    <w:rsid w:val="00DA3D67"/>
    <w:rsid w:val="00DA6D3B"/>
    <w:rsid w:val="00DB0531"/>
    <w:rsid w:val="00DB2EF5"/>
    <w:rsid w:val="00DB3686"/>
    <w:rsid w:val="00DB72B5"/>
    <w:rsid w:val="00DB76AF"/>
    <w:rsid w:val="00DB78F6"/>
    <w:rsid w:val="00DB7F67"/>
    <w:rsid w:val="00DC0FDF"/>
    <w:rsid w:val="00DC1BEB"/>
    <w:rsid w:val="00DC1D72"/>
    <w:rsid w:val="00DC241B"/>
    <w:rsid w:val="00DC3151"/>
    <w:rsid w:val="00DC376F"/>
    <w:rsid w:val="00DC3DAC"/>
    <w:rsid w:val="00DC46DD"/>
    <w:rsid w:val="00DC480C"/>
    <w:rsid w:val="00DC53CE"/>
    <w:rsid w:val="00DC5492"/>
    <w:rsid w:val="00DC588C"/>
    <w:rsid w:val="00DC661B"/>
    <w:rsid w:val="00DD079F"/>
    <w:rsid w:val="00DD10CB"/>
    <w:rsid w:val="00DD1460"/>
    <w:rsid w:val="00DD2DE5"/>
    <w:rsid w:val="00DD5CCC"/>
    <w:rsid w:val="00DD5D25"/>
    <w:rsid w:val="00DD681B"/>
    <w:rsid w:val="00DD722B"/>
    <w:rsid w:val="00DD73B9"/>
    <w:rsid w:val="00DD7714"/>
    <w:rsid w:val="00DE0321"/>
    <w:rsid w:val="00DE095A"/>
    <w:rsid w:val="00DE1465"/>
    <w:rsid w:val="00DE299B"/>
    <w:rsid w:val="00DE2DED"/>
    <w:rsid w:val="00DE310A"/>
    <w:rsid w:val="00DE3118"/>
    <w:rsid w:val="00DE5A80"/>
    <w:rsid w:val="00DE70EA"/>
    <w:rsid w:val="00DE7F99"/>
    <w:rsid w:val="00DF1768"/>
    <w:rsid w:val="00DF1A3E"/>
    <w:rsid w:val="00DF213F"/>
    <w:rsid w:val="00DF301C"/>
    <w:rsid w:val="00DF3376"/>
    <w:rsid w:val="00DF378B"/>
    <w:rsid w:val="00DF42B2"/>
    <w:rsid w:val="00DF74BE"/>
    <w:rsid w:val="00DF7950"/>
    <w:rsid w:val="00E000AC"/>
    <w:rsid w:val="00E009B8"/>
    <w:rsid w:val="00E01109"/>
    <w:rsid w:val="00E01DE6"/>
    <w:rsid w:val="00E0216E"/>
    <w:rsid w:val="00E03B6D"/>
    <w:rsid w:val="00E04AAD"/>
    <w:rsid w:val="00E0614F"/>
    <w:rsid w:val="00E11D37"/>
    <w:rsid w:val="00E12232"/>
    <w:rsid w:val="00E12B7F"/>
    <w:rsid w:val="00E140EA"/>
    <w:rsid w:val="00E1471A"/>
    <w:rsid w:val="00E14BC7"/>
    <w:rsid w:val="00E1540A"/>
    <w:rsid w:val="00E16083"/>
    <w:rsid w:val="00E172DD"/>
    <w:rsid w:val="00E174D3"/>
    <w:rsid w:val="00E176A3"/>
    <w:rsid w:val="00E178DE"/>
    <w:rsid w:val="00E1798D"/>
    <w:rsid w:val="00E20163"/>
    <w:rsid w:val="00E2123D"/>
    <w:rsid w:val="00E22BF7"/>
    <w:rsid w:val="00E22F20"/>
    <w:rsid w:val="00E22F36"/>
    <w:rsid w:val="00E23569"/>
    <w:rsid w:val="00E24AA5"/>
    <w:rsid w:val="00E2518B"/>
    <w:rsid w:val="00E2623A"/>
    <w:rsid w:val="00E27CAB"/>
    <w:rsid w:val="00E31BD2"/>
    <w:rsid w:val="00E331F6"/>
    <w:rsid w:val="00E33DBD"/>
    <w:rsid w:val="00E34185"/>
    <w:rsid w:val="00E3550B"/>
    <w:rsid w:val="00E3584A"/>
    <w:rsid w:val="00E35DC2"/>
    <w:rsid w:val="00E41EF7"/>
    <w:rsid w:val="00E425A4"/>
    <w:rsid w:val="00E43922"/>
    <w:rsid w:val="00E43CAA"/>
    <w:rsid w:val="00E43E81"/>
    <w:rsid w:val="00E44A43"/>
    <w:rsid w:val="00E463A5"/>
    <w:rsid w:val="00E479B1"/>
    <w:rsid w:val="00E479E5"/>
    <w:rsid w:val="00E50393"/>
    <w:rsid w:val="00E504E4"/>
    <w:rsid w:val="00E50595"/>
    <w:rsid w:val="00E50F7F"/>
    <w:rsid w:val="00E513E3"/>
    <w:rsid w:val="00E5246F"/>
    <w:rsid w:val="00E535AD"/>
    <w:rsid w:val="00E539B1"/>
    <w:rsid w:val="00E53E8A"/>
    <w:rsid w:val="00E55D46"/>
    <w:rsid w:val="00E5773E"/>
    <w:rsid w:val="00E57A3B"/>
    <w:rsid w:val="00E63865"/>
    <w:rsid w:val="00E649E2"/>
    <w:rsid w:val="00E64A07"/>
    <w:rsid w:val="00E6514B"/>
    <w:rsid w:val="00E65E66"/>
    <w:rsid w:val="00E6720A"/>
    <w:rsid w:val="00E67BDB"/>
    <w:rsid w:val="00E67CAE"/>
    <w:rsid w:val="00E70B41"/>
    <w:rsid w:val="00E710B7"/>
    <w:rsid w:val="00E72135"/>
    <w:rsid w:val="00E72AA2"/>
    <w:rsid w:val="00E73A09"/>
    <w:rsid w:val="00E73B92"/>
    <w:rsid w:val="00E75513"/>
    <w:rsid w:val="00E75557"/>
    <w:rsid w:val="00E75AE2"/>
    <w:rsid w:val="00E76B08"/>
    <w:rsid w:val="00E77678"/>
    <w:rsid w:val="00E777CA"/>
    <w:rsid w:val="00E77CF8"/>
    <w:rsid w:val="00E80346"/>
    <w:rsid w:val="00E80426"/>
    <w:rsid w:val="00E81F2F"/>
    <w:rsid w:val="00E821B2"/>
    <w:rsid w:val="00E828D8"/>
    <w:rsid w:val="00E86101"/>
    <w:rsid w:val="00E864E3"/>
    <w:rsid w:val="00E872CE"/>
    <w:rsid w:val="00E87A6A"/>
    <w:rsid w:val="00E9026B"/>
    <w:rsid w:val="00E905AA"/>
    <w:rsid w:val="00E910C9"/>
    <w:rsid w:val="00E918A2"/>
    <w:rsid w:val="00E92670"/>
    <w:rsid w:val="00E93457"/>
    <w:rsid w:val="00E9353E"/>
    <w:rsid w:val="00E95AAF"/>
    <w:rsid w:val="00E96E1C"/>
    <w:rsid w:val="00E96F66"/>
    <w:rsid w:val="00E9798C"/>
    <w:rsid w:val="00E97AF0"/>
    <w:rsid w:val="00EA0A04"/>
    <w:rsid w:val="00EA0D7C"/>
    <w:rsid w:val="00EA1651"/>
    <w:rsid w:val="00EA2C25"/>
    <w:rsid w:val="00EA3396"/>
    <w:rsid w:val="00EA3421"/>
    <w:rsid w:val="00EA3661"/>
    <w:rsid w:val="00EA463E"/>
    <w:rsid w:val="00EA494C"/>
    <w:rsid w:val="00EA65D9"/>
    <w:rsid w:val="00EA6667"/>
    <w:rsid w:val="00EA6B8C"/>
    <w:rsid w:val="00EA7904"/>
    <w:rsid w:val="00EA7C84"/>
    <w:rsid w:val="00EB01E8"/>
    <w:rsid w:val="00EB13C0"/>
    <w:rsid w:val="00EB1A6A"/>
    <w:rsid w:val="00EB2D72"/>
    <w:rsid w:val="00EB3DD3"/>
    <w:rsid w:val="00EB4CA8"/>
    <w:rsid w:val="00EB588E"/>
    <w:rsid w:val="00EB5F15"/>
    <w:rsid w:val="00EC0DFF"/>
    <w:rsid w:val="00EC2A1B"/>
    <w:rsid w:val="00EC2C45"/>
    <w:rsid w:val="00EC2DFC"/>
    <w:rsid w:val="00EC3D29"/>
    <w:rsid w:val="00EC6A9F"/>
    <w:rsid w:val="00EC740F"/>
    <w:rsid w:val="00ED2A4A"/>
    <w:rsid w:val="00ED36DD"/>
    <w:rsid w:val="00ED431B"/>
    <w:rsid w:val="00ED4B37"/>
    <w:rsid w:val="00ED64A6"/>
    <w:rsid w:val="00ED65D9"/>
    <w:rsid w:val="00ED700E"/>
    <w:rsid w:val="00ED74F6"/>
    <w:rsid w:val="00EE08AD"/>
    <w:rsid w:val="00EE09BB"/>
    <w:rsid w:val="00EE1C80"/>
    <w:rsid w:val="00EE2AEF"/>
    <w:rsid w:val="00EE31BE"/>
    <w:rsid w:val="00EE3E37"/>
    <w:rsid w:val="00EE47CE"/>
    <w:rsid w:val="00EE54AF"/>
    <w:rsid w:val="00EE5F17"/>
    <w:rsid w:val="00EE6E6F"/>
    <w:rsid w:val="00EF0C47"/>
    <w:rsid w:val="00EF1389"/>
    <w:rsid w:val="00EF1996"/>
    <w:rsid w:val="00EF2A91"/>
    <w:rsid w:val="00EF30EC"/>
    <w:rsid w:val="00EF35AC"/>
    <w:rsid w:val="00EF5237"/>
    <w:rsid w:val="00EF5FFC"/>
    <w:rsid w:val="00EF65E5"/>
    <w:rsid w:val="00EF671D"/>
    <w:rsid w:val="00F00CA4"/>
    <w:rsid w:val="00F01A0A"/>
    <w:rsid w:val="00F03A12"/>
    <w:rsid w:val="00F06C0F"/>
    <w:rsid w:val="00F074C1"/>
    <w:rsid w:val="00F075D6"/>
    <w:rsid w:val="00F10349"/>
    <w:rsid w:val="00F10738"/>
    <w:rsid w:val="00F10C66"/>
    <w:rsid w:val="00F10FE4"/>
    <w:rsid w:val="00F11FAF"/>
    <w:rsid w:val="00F124F1"/>
    <w:rsid w:val="00F127F2"/>
    <w:rsid w:val="00F13A83"/>
    <w:rsid w:val="00F154BE"/>
    <w:rsid w:val="00F165B4"/>
    <w:rsid w:val="00F215D0"/>
    <w:rsid w:val="00F21BBE"/>
    <w:rsid w:val="00F21C04"/>
    <w:rsid w:val="00F23001"/>
    <w:rsid w:val="00F23181"/>
    <w:rsid w:val="00F2364A"/>
    <w:rsid w:val="00F2408A"/>
    <w:rsid w:val="00F252FB"/>
    <w:rsid w:val="00F253A1"/>
    <w:rsid w:val="00F25466"/>
    <w:rsid w:val="00F25C51"/>
    <w:rsid w:val="00F2682C"/>
    <w:rsid w:val="00F2767E"/>
    <w:rsid w:val="00F30DF7"/>
    <w:rsid w:val="00F31126"/>
    <w:rsid w:val="00F33840"/>
    <w:rsid w:val="00F34E01"/>
    <w:rsid w:val="00F37852"/>
    <w:rsid w:val="00F40DC3"/>
    <w:rsid w:val="00F42443"/>
    <w:rsid w:val="00F431F4"/>
    <w:rsid w:val="00F43E45"/>
    <w:rsid w:val="00F447D1"/>
    <w:rsid w:val="00F45804"/>
    <w:rsid w:val="00F45B13"/>
    <w:rsid w:val="00F45DFD"/>
    <w:rsid w:val="00F476A4"/>
    <w:rsid w:val="00F47D7C"/>
    <w:rsid w:val="00F5048D"/>
    <w:rsid w:val="00F509AE"/>
    <w:rsid w:val="00F510D2"/>
    <w:rsid w:val="00F51D75"/>
    <w:rsid w:val="00F51E28"/>
    <w:rsid w:val="00F5490D"/>
    <w:rsid w:val="00F56371"/>
    <w:rsid w:val="00F60627"/>
    <w:rsid w:val="00F60CB0"/>
    <w:rsid w:val="00F61653"/>
    <w:rsid w:val="00F624E0"/>
    <w:rsid w:val="00F631FD"/>
    <w:rsid w:val="00F647DE"/>
    <w:rsid w:val="00F6589B"/>
    <w:rsid w:val="00F66905"/>
    <w:rsid w:val="00F670BC"/>
    <w:rsid w:val="00F67122"/>
    <w:rsid w:val="00F6739E"/>
    <w:rsid w:val="00F709A8"/>
    <w:rsid w:val="00F7103F"/>
    <w:rsid w:val="00F726F5"/>
    <w:rsid w:val="00F7335D"/>
    <w:rsid w:val="00F73687"/>
    <w:rsid w:val="00F74199"/>
    <w:rsid w:val="00F7521B"/>
    <w:rsid w:val="00F75FDD"/>
    <w:rsid w:val="00F76443"/>
    <w:rsid w:val="00F7676A"/>
    <w:rsid w:val="00F76A36"/>
    <w:rsid w:val="00F7719C"/>
    <w:rsid w:val="00F7753B"/>
    <w:rsid w:val="00F77CE0"/>
    <w:rsid w:val="00F77F5B"/>
    <w:rsid w:val="00F810DA"/>
    <w:rsid w:val="00F8299F"/>
    <w:rsid w:val="00F82E30"/>
    <w:rsid w:val="00F82ED8"/>
    <w:rsid w:val="00F84B21"/>
    <w:rsid w:val="00F85D1E"/>
    <w:rsid w:val="00F86003"/>
    <w:rsid w:val="00F87DFA"/>
    <w:rsid w:val="00F92A4D"/>
    <w:rsid w:val="00F9308D"/>
    <w:rsid w:val="00F932B8"/>
    <w:rsid w:val="00F936AF"/>
    <w:rsid w:val="00F93851"/>
    <w:rsid w:val="00F950EC"/>
    <w:rsid w:val="00F9597B"/>
    <w:rsid w:val="00F959FD"/>
    <w:rsid w:val="00F9691D"/>
    <w:rsid w:val="00F9765E"/>
    <w:rsid w:val="00F97AF7"/>
    <w:rsid w:val="00FA0E1F"/>
    <w:rsid w:val="00FA4A73"/>
    <w:rsid w:val="00FA527A"/>
    <w:rsid w:val="00FA56E5"/>
    <w:rsid w:val="00FA5BB7"/>
    <w:rsid w:val="00FB00A5"/>
    <w:rsid w:val="00FB24AE"/>
    <w:rsid w:val="00FB2789"/>
    <w:rsid w:val="00FB30F2"/>
    <w:rsid w:val="00FB3E47"/>
    <w:rsid w:val="00FB51A1"/>
    <w:rsid w:val="00FB63AD"/>
    <w:rsid w:val="00FB648F"/>
    <w:rsid w:val="00FC22F2"/>
    <w:rsid w:val="00FC4F15"/>
    <w:rsid w:val="00FC51F3"/>
    <w:rsid w:val="00FC5906"/>
    <w:rsid w:val="00FC5FDB"/>
    <w:rsid w:val="00FC6366"/>
    <w:rsid w:val="00FC66E0"/>
    <w:rsid w:val="00FC69F5"/>
    <w:rsid w:val="00FC6C76"/>
    <w:rsid w:val="00FD085E"/>
    <w:rsid w:val="00FD1165"/>
    <w:rsid w:val="00FD6198"/>
    <w:rsid w:val="00FD6529"/>
    <w:rsid w:val="00FD6BAD"/>
    <w:rsid w:val="00FD72E1"/>
    <w:rsid w:val="00FD7996"/>
    <w:rsid w:val="00FE08E7"/>
    <w:rsid w:val="00FE19A2"/>
    <w:rsid w:val="00FE2036"/>
    <w:rsid w:val="00FE2DBF"/>
    <w:rsid w:val="00FE36C5"/>
    <w:rsid w:val="00FE444D"/>
    <w:rsid w:val="00FE465A"/>
    <w:rsid w:val="00FE4E37"/>
    <w:rsid w:val="00FE5619"/>
    <w:rsid w:val="00FE7106"/>
    <w:rsid w:val="00FF0220"/>
    <w:rsid w:val="00FF2703"/>
    <w:rsid w:val="00FF2D63"/>
    <w:rsid w:val="00FF2DD2"/>
    <w:rsid w:val="00FF3134"/>
    <w:rsid w:val="00FF326C"/>
    <w:rsid w:val="00FF32DA"/>
    <w:rsid w:val="00FF46D5"/>
    <w:rsid w:val="00FF5802"/>
    <w:rsid w:val="00FF5E2F"/>
    <w:rsid w:val="00FF67DF"/>
    <w:rsid w:val="00FF6A4E"/>
    <w:rsid w:val="6A94D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4E22F1"/>
  <w15:chartTrackingRefBased/>
  <w15:docId w15:val="{04F833BB-59A9-40EC-AECA-41729CBD2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E6580"/>
    <w:pPr>
      <w:jc w:val="both"/>
    </w:pPr>
    <w:rPr>
      <w:lang w:val="en-GB"/>
    </w:rPr>
  </w:style>
  <w:style w:type="paragraph" w:styleId="Heading1">
    <w:name w:val="heading 1"/>
    <w:aliases w:val="PB Heading 1"/>
    <w:basedOn w:val="Normal"/>
    <w:next w:val="PBParagraph"/>
    <w:link w:val="Heading1Char"/>
    <w:uiPriority w:val="9"/>
    <w:qFormat/>
    <w:rsid w:val="008630BB"/>
    <w:pPr>
      <w:keepNext/>
      <w:keepLines/>
      <w:numPr>
        <w:numId w:val="1"/>
      </w:numPr>
      <w:spacing w:before="240" w:after="120"/>
      <w:jc w:val="left"/>
      <w:outlineLvl w:val="0"/>
    </w:pPr>
    <w:rPr>
      <w:rFonts w:asciiTheme="majorHAnsi" w:eastAsiaTheme="majorEastAsia" w:hAnsiTheme="majorHAnsi" w:cstheme="majorBidi"/>
      <w:bCs/>
      <w:color w:val="03295A" w:themeColor="accent4"/>
      <w:sz w:val="28"/>
      <w:szCs w:val="28"/>
    </w:rPr>
  </w:style>
  <w:style w:type="paragraph" w:styleId="Heading2">
    <w:name w:val="heading 2"/>
    <w:aliases w:val="PB Heading 2"/>
    <w:basedOn w:val="Heading1"/>
    <w:next w:val="PBParagraph"/>
    <w:link w:val="Heading2Char"/>
    <w:uiPriority w:val="9"/>
    <w:qFormat/>
    <w:rsid w:val="009E47B0"/>
    <w:pPr>
      <w:numPr>
        <w:ilvl w:val="1"/>
      </w:numPr>
      <w:outlineLvl w:val="1"/>
    </w:pPr>
    <w:rPr>
      <w:color w:val="024987" w:themeColor="accent3"/>
      <w:sz w:val="24"/>
      <w:szCs w:val="24"/>
    </w:rPr>
  </w:style>
  <w:style w:type="paragraph" w:styleId="Heading3">
    <w:name w:val="heading 3"/>
    <w:aliases w:val="PB Heading 3"/>
    <w:basedOn w:val="Heading2"/>
    <w:next w:val="PBParagraph"/>
    <w:link w:val="Heading3Char"/>
    <w:uiPriority w:val="9"/>
    <w:qFormat/>
    <w:rsid w:val="009E47B0"/>
    <w:pPr>
      <w:numPr>
        <w:ilvl w:val="2"/>
      </w:numPr>
      <w:outlineLvl w:val="2"/>
    </w:pPr>
    <w:rPr>
      <w:color w:val="0069B4" w:themeColor="accent2"/>
      <w:sz w:val="22"/>
      <w:szCs w:val="22"/>
    </w:rPr>
  </w:style>
  <w:style w:type="paragraph" w:styleId="Heading4">
    <w:name w:val="heading 4"/>
    <w:aliases w:val="PB Heading 4"/>
    <w:basedOn w:val="Heading3"/>
    <w:next w:val="PBParagraph"/>
    <w:link w:val="Heading4Char"/>
    <w:uiPriority w:val="4"/>
    <w:qFormat/>
    <w:rsid w:val="00E2518B"/>
    <w:pPr>
      <w:numPr>
        <w:ilvl w:val="3"/>
      </w:numPr>
      <w:outlineLvl w:val="3"/>
    </w:pPr>
    <w:rPr>
      <w:bCs w:val="0"/>
      <w:i/>
      <w:iCs/>
      <w:color w:val="0094D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2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52B28"/>
    <w:rPr>
      <w:color w:val="808080"/>
    </w:rPr>
  </w:style>
  <w:style w:type="paragraph" w:styleId="Title">
    <w:name w:val="Title"/>
    <w:aliases w:val="PB Title"/>
    <w:basedOn w:val="Normal"/>
    <w:next w:val="Normal"/>
    <w:link w:val="TitleChar"/>
    <w:uiPriority w:val="5"/>
    <w:qFormat/>
    <w:rsid w:val="00B1459E"/>
    <w:pP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b/>
      <w:color w:val="03295A" w:themeColor="accent4"/>
      <w:spacing w:val="10"/>
      <w:kern w:val="28"/>
      <w:sz w:val="32"/>
      <w:szCs w:val="56"/>
    </w:rPr>
  </w:style>
  <w:style w:type="character" w:customStyle="1" w:styleId="TitleChar">
    <w:name w:val="Title Char"/>
    <w:aliases w:val="PB Title Char"/>
    <w:basedOn w:val="DefaultParagraphFont"/>
    <w:link w:val="Title"/>
    <w:uiPriority w:val="5"/>
    <w:rsid w:val="008E6580"/>
    <w:rPr>
      <w:rFonts w:asciiTheme="majorHAnsi" w:eastAsiaTheme="majorEastAsia" w:hAnsiTheme="majorHAnsi" w:cstheme="majorBidi"/>
      <w:b/>
      <w:color w:val="03295A" w:themeColor="accent4"/>
      <w:spacing w:val="10"/>
      <w:kern w:val="28"/>
      <w:sz w:val="32"/>
      <w:szCs w:val="56"/>
      <w:lang w:val="en-GB"/>
    </w:rPr>
  </w:style>
  <w:style w:type="character" w:customStyle="1" w:styleId="Heading1Char">
    <w:name w:val="Heading 1 Char"/>
    <w:aliases w:val="PB Heading 1 Char"/>
    <w:basedOn w:val="DefaultParagraphFont"/>
    <w:link w:val="Heading1"/>
    <w:uiPriority w:val="9"/>
    <w:rsid w:val="008E6580"/>
    <w:rPr>
      <w:rFonts w:asciiTheme="majorHAnsi" w:eastAsiaTheme="majorEastAsia" w:hAnsiTheme="majorHAnsi" w:cstheme="majorBidi"/>
      <w:bCs/>
      <w:color w:val="03295A" w:themeColor="accent4"/>
      <w:sz w:val="28"/>
      <w:szCs w:val="2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037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75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37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7583"/>
    <w:rPr>
      <w:lang w:val="en-GB"/>
    </w:rPr>
  </w:style>
  <w:style w:type="character" w:styleId="Hyperlink">
    <w:name w:val="Hyperlink"/>
    <w:basedOn w:val="DefaultParagraphFont"/>
    <w:uiPriority w:val="99"/>
    <w:unhideWhenUsed/>
    <w:rsid w:val="00B2174F"/>
    <w:rPr>
      <w:color w:val="024987" w:themeColor="hyperlink"/>
      <w:u w:val="single"/>
    </w:rPr>
  </w:style>
  <w:style w:type="paragraph" w:styleId="ListParagraph">
    <w:name w:val="List Paragraph"/>
    <w:aliases w:val="PB Numbered List"/>
    <w:basedOn w:val="Normal"/>
    <w:link w:val="ListParagraphChar"/>
    <w:uiPriority w:val="34"/>
    <w:qFormat/>
    <w:rsid w:val="008E6580"/>
    <w:pPr>
      <w:numPr>
        <w:numId w:val="4"/>
      </w:numPr>
      <w:contextualSpacing/>
    </w:pPr>
  </w:style>
  <w:style w:type="paragraph" w:customStyle="1" w:styleId="PBParagraph">
    <w:name w:val="PB Paragraph"/>
    <w:basedOn w:val="ListParagraph"/>
    <w:link w:val="PBParagraphChar"/>
    <w:qFormat/>
    <w:rsid w:val="008E6580"/>
    <w:pPr>
      <w:numPr>
        <w:numId w:val="2"/>
      </w:numPr>
      <w:spacing w:after="120"/>
      <w:contextualSpacing w:val="0"/>
    </w:pPr>
  </w:style>
  <w:style w:type="character" w:customStyle="1" w:styleId="Heading2Char">
    <w:name w:val="Heading 2 Char"/>
    <w:aliases w:val="PB Heading 2 Char"/>
    <w:basedOn w:val="DefaultParagraphFont"/>
    <w:link w:val="Heading2"/>
    <w:uiPriority w:val="9"/>
    <w:rsid w:val="008E6580"/>
    <w:rPr>
      <w:rFonts w:asciiTheme="majorHAnsi" w:eastAsiaTheme="majorEastAsia" w:hAnsiTheme="majorHAnsi" w:cstheme="majorBidi"/>
      <w:bCs/>
      <w:color w:val="024987" w:themeColor="accent3"/>
      <w:sz w:val="24"/>
      <w:szCs w:val="24"/>
      <w:lang w:val="en-GB"/>
    </w:rPr>
  </w:style>
  <w:style w:type="character" w:customStyle="1" w:styleId="ListParagraphChar">
    <w:name w:val="List Paragraph Char"/>
    <w:aliases w:val="PB Numbered List Char"/>
    <w:basedOn w:val="DefaultParagraphFont"/>
    <w:link w:val="ListParagraph"/>
    <w:uiPriority w:val="34"/>
    <w:rsid w:val="008E6580"/>
    <w:rPr>
      <w:lang w:val="en-GB"/>
    </w:rPr>
  </w:style>
  <w:style w:type="character" w:customStyle="1" w:styleId="PBParagraphChar">
    <w:name w:val="PB Paragraph Char"/>
    <w:basedOn w:val="ListParagraphChar"/>
    <w:link w:val="PBParagraph"/>
    <w:rsid w:val="008E6580"/>
    <w:rPr>
      <w:lang w:val="en-GB"/>
    </w:rPr>
  </w:style>
  <w:style w:type="character" w:customStyle="1" w:styleId="Heading3Char">
    <w:name w:val="Heading 3 Char"/>
    <w:aliases w:val="PB Heading 3 Char"/>
    <w:basedOn w:val="DefaultParagraphFont"/>
    <w:link w:val="Heading3"/>
    <w:uiPriority w:val="9"/>
    <w:rsid w:val="008E6580"/>
    <w:rPr>
      <w:rFonts w:asciiTheme="majorHAnsi" w:eastAsiaTheme="majorEastAsia" w:hAnsiTheme="majorHAnsi" w:cstheme="majorBidi"/>
      <w:bCs/>
      <w:color w:val="0069B4" w:themeColor="accent2"/>
      <w:lang w:val="en-GB"/>
    </w:rPr>
  </w:style>
  <w:style w:type="paragraph" w:customStyle="1" w:styleId="PBBulletList">
    <w:name w:val="PB Bullet List"/>
    <w:basedOn w:val="ListParagraph"/>
    <w:link w:val="PBBulletListChar"/>
    <w:uiPriority w:val="6"/>
    <w:qFormat/>
    <w:rsid w:val="001C1A21"/>
    <w:pPr>
      <w:numPr>
        <w:numId w:val="3"/>
      </w:numPr>
    </w:pPr>
  </w:style>
  <w:style w:type="character" w:customStyle="1" w:styleId="Heading4Char">
    <w:name w:val="Heading 4 Char"/>
    <w:aliases w:val="PB Heading 4 Char"/>
    <w:basedOn w:val="DefaultParagraphFont"/>
    <w:link w:val="Heading4"/>
    <w:uiPriority w:val="4"/>
    <w:rsid w:val="008E6580"/>
    <w:rPr>
      <w:rFonts w:asciiTheme="majorHAnsi" w:eastAsiaTheme="majorEastAsia" w:hAnsiTheme="majorHAnsi" w:cstheme="majorBidi"/>
      <w:i/>
      <w:iCs/>
      <w:color w:val="0094D2" w:themeColor="accent1"/>
      <w:lang w:val="en-GB"/>
    </w:rPr>
  </w:style>
  <w:style w:type="character" w:customStyle="1" w:styleId="PBBulletListChar">
    <w:name w:val="PB Bullet List Char"/>
    <w:basedOn w:val="ListParagraphChar"/>
    <w:link w:val="PBBulletList"/>
    <w:uiPriority w:val="6"/>
    <w:rsid w:val="008E6580"/>
    <w:rPr>
      <w:lang w:val="en-GB"/>
    </w:rPr>
  </w:style>
  <w:style w:type="paragraph" w:styleId="Quote">
    <w:name w:val="Quote"/>
    <w:aliases w:val="PB Quote"/>
    <w:basedOn w:val="Normal"/>
    <w:next w:val="Normal"/>
    <w:link w:val="QuoteChar"/>
    <w:uiPriority w:val="6"/>
    <w:qFormat/>
    <w:rsid w:val="00520E44"/>
    <w:pPr>
      <w:ind w:left="1134" w:right="567"/>
    </w:pPr>
    <w:rPr>
      <w:sz w:val="21"/>
      <w:szCs w:val="21"/>
    </w:rPr>
  </w:style>
  <w:style w:type="character" w:customStyle="1" w:styleId="QuoteChar">
    <w:name w:val="Quote Char"/>
    <w:aliases w:val="PB Quote Char"/>
    <w:basedOn w:val="DefaultParagraphFont"/>
    <w:link w:val="Quote"/>
    <w:uiPriority w:val="6"/>
    <w:rsid w:val="008E6580"/>
    <w:rPr>
      <w:sz w:val="21"/>
      <w:szCs w:val="21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0B17BF"/>
    <w:pPr>
      <w:spacing w:after="0" w:line="240" w:lineRule="auto"/>
      <w:ind w:left="567" w:hanging="567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B17BF"/>
    <w:rPr>
      <w:sz w:val="18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114F7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497782"/>
    <w:pPr>
      <w:numPr>
        <w:numId w:val="0"/>
      </w:numPr>
      <w:spacing w:line="259" w:lineRule="auto"/>
      <w:jc w:val="center"/>
      <w:outlineLvl w:val="9"/>
    </w:pPr>
    <w:rPr>
      <w:rFonts w:cstheme="majorHAns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B24F9"/>
    <w:pPr>
      <w:tabs>
        <w:tab w:val="left" w:pos="567"/>
        <w:tab w:val="right" w:leader="dot" w:pos="9628"/>
      </w:tabs>
      <w:spacing w:after="120"/>
      <w:ind w:left="567" w:hanging="567"/>
      <w:jc w:val="left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E2DB0"/>
    <w:pPr>
      <w:tabs>
        <w:tab w:val="left" w:pos="1134"/>
        <w:tab w:val="right" w:leader="dot" w:pos="9628"/>
      </w:tabs>
      <w:spacing w:after="120"/>
      <w:ind w:left="1134" w:hanging="567"/>
      <w:jc w:val="left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0E2DB0"/>
    <w:pPr>
      <w:tabs>
        <w:tab w:val="left" w:pos="1701"/>
        <w:tab w:val="right" w:leader="dot" w:pos="9628"/>
      </w:tabs>
      <w:spacing w:after="120"/>
      <w:ind w:left="1701" w:hanging="567"/>
      <w:jc w:val="left"/>
    </w:pPr>
    <w:rPr>
      <w:noProof/>
    </w:rPr>
  </w:style>
  <w:style w:type="paragraph" w:customStyle="1" w:styleId="PBAnnexTitle">
    <w:name w:val="PB Annex Title"/>
    <w:basedOn w:val="Heading1"/>
    <w:next w:val="Normal"/>
    <w:rsid w:val="00B37C70"/>
    <w:pPr>
      <w:numPr>
        <w:numId w:val="0"/>
      </w:numPr>
      <w:ind w:left="567" w:hanging="567"/>
    </w:pPr>
  </w:style>
  <w:style w:type="paragraph" w:customStyle="1" w:styleId="PBBoxEmphasis">
    <w:name w:val="PB Box Emphasis"/>
    <w:basedOn w:val="Normal"/>
    <w:link w:val="PBBoxEmphasisChar"/>
    <w:uiPriority w:val="29"/>
    <w:unhideWhenUsed/>
    <w:rsid w:val="002845B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AE5D8" w:themeFill="accent5" w:themeFillTint="33"/>
      <w:ind w:left="851" w:right="849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7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PBBoxEmphasisChar">
    <w:name w:val="PB Box Emphasis Char"/>
    <w:basedOn w:val="DefaultParagraphFont"/>
    <w:link w:val="PBBoxEmphasis"/>
    <w:uiPriority w:val="29"/>
    <w:rsid w:val="008E6580"/>
    <w:rPr>
      <w:sz w:val="20"/>
      <w:szCs w:val="20"/>
      <w:shd w:val="clear" w:color="auto" w:fill="DAE5D8" w:themeFill="accent5" w:themeFillTint="33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F85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B17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17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17B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7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7BF"/>
    <w:rPr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unhideWhenUsed/>
    <w:rsid w:val="002D0A6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212FD"/>
    <w:pPr>
      <w:spacing w:after="0" w:line="240" w:lineRule="auto"/>
    </w:pPr>
    <w:rPr>
      <w:lang w:val="en-GB"/>
    </w:rPr>
  </w:style>
  <w:style w:type="paragraph" w:customStyle="1" w:styleId="PBstylepara">
    <w:name w:val="PB style para."/>
    <w:basedOn w:val="Normal"/>
    <w:qFormat/>
    <w:rsid w:val="008531F0"/>
    <w:pPr>
      <w:tabs>
        <w:tab w:val="left" w:pos="567"/>
      </w:tabs>
      <w:spacing w:after="0" w:line="240" w:lineRule="auto"/>
    </w:pPr>
    <w:rPr>
      <w:rFonts w:ascii="Verdana" w:eastAsia="SimSun" w:hAnsi="Verdana"/>
      <w:sz w:val="19"/>
      <w:szCs w:val="19"/>
    </w:rPr>
  </w:style>
  <w:style w:type="paragraph" w:customStyle="1" w:styleId="Paragraph">
    <w:name w:val="Paragraph"/>
    <w:basedOn w:val="ListParagraph"/>
    <w:link w:val="ParagraphChar"/>
    <w:uiPriority w:val="99"/>
    <w:qFormat/>
    <w:rsid w:val="008531F0"/>
    <w:pPr>
      <w:numPr>
        <w:numId w:val="0"/>
      </w:numPr>
      <w:tabs>
        <w:tab w:val="left" w:pos="426"/>
      </w:tabs>
      <w:spacing w:after="0" w:line="240" w:lineRule="auto"/>
      <w:ind w:left="502" w:hanging="360"/>
    </w:pPr>
    <w:rPr>
      <w:rFonts w:ascii="Verdana" w:eastAsia="SimSun" w:hAnsi="Verdana"/>
    </w:rPr>
  </w:style>
  <w:style w:type="character" w:customStyle="1" w:styleId="ParagraphChar">
    <w:name w:val="Paragraph Char"/>
    <w:basedOn w:val="DefaultParagraphFont"/>
    <w:link w:val="Paragraph"/>
    <w:uiPriority w:val="99"/>
    <w:rsid w:val="008531F0"/>
    <w:rPr>
      <w:rFonts w:ascii="Verdana" w:eastAsia="SimSun" w:hAnsi="Verdana"/>
      <w:lang w:val="en-GB"/>
    </w:rPr>
  </w:style>
  <w:style w:type="table" w:customStyle="1" w:styleId="TableGrid3">
    <w:name w:val="Table Grid3"/>
    <w:basedOn w:val="TableNormal"/>
    <w:next w:val="TableGrid"/>
    <w:rsid w:val="008531F0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rsid w:val="008531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iPriority w:val="99"/>
    <w:unhideWhenUsed/>
    <w:rsid w:val="008531F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8531F0"/>
    <w:rPr>
      <w:b/>
      <w:bCs/>
    </w:rPr>
  </w:style>
  <w:style w:type="character" w:customStyle="1" w:styleId="apple-converted-space">
    <w:name w:val="apple-converted-space"/>
    <w:basedOn w:val="DefaultParagraphFont"/>
    <w:rsid w:val="008531F0"/>
  </w:style>
  <w:style w:type="character" w:customStyle="1" w:styleId="text-size-stage-medium">
    <w:name w:val="text-size-stage-medium"/>
    <w:basedOn w:val="DefaultParagraphFont"/>
    <w:rsid w:val="008531F0"/>
  </w:style>
  <w:style w:type="character" w:customStyle="1" w:styleId="nolink">
    <w:name w:val="nolink"/>
    <w:basedOn w:val="DefaultParagraphFont"/>
    <w:rsid w:val="008531F0"/>
  </w:style>
  <w:style w:type="character" w:styleId="FollowedHyperlink">
    <w:name w:val="FollowedHyperlink"/>
    <w:basedOn w:val="DefaultParagraphFont"/>
    <w:uiPriority w:val="99"/>
    <w:semiHidden/>
    <w:unhideWhenUsed/>
    <w:rsid w:val="008531F0"/>
    <w:rPr>
      <w:color w:val="53714B" w:themeColor="followedHyperlink"/>
      <w:u w:val="single"/>
    </w:rPr>
  </w:style>
  <w:style w:type="paragraph" w:customStyle="1" w:styleId="Default">
    <w:name w:val="Default"/>
    <w:uiPriority w:val="99"/>
    <w:rsid w:val="008531F0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8531F0"/>
  </w:style>
  <w:style w:type="table" w:styleId="TableGridLight">
    <w:name w:val="Grid Table Light"/>
    <w:basedOn w:val="TableNormal"/>
    <w:uiPriority w:val="40"/>
    <w:rsid w:val="008531F0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tyle1">
    <w:name w:val="Style1"/>
    <w:basedOn w:val="NormalWeb"/>
    <w:link w:val="Style1Char"/>
    <w:qFormat/>
    <w:rsid w:val="008531F0"/>
    <w:pPr>
      <w:spacing w:before="0" w:beforeAutospacing="0" w:after="0" w:afterAutospacing="0"/>
      <w:outlineLvl w:val="0"/>
    </w:pPr>
    <w:rPr>
      <w:rFonts w:ascii="Verdana" w:hAnsi="Verdana" w:cs="Arial"/>
      <w:b/>
      <w:bCs/>
      <w:sz w:val="19"/>
      <w:szCs w:val="19"/>
      <w:lang w:val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8531F0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tyle1Char">
    <w:name w:val="Style1 Char"/>
    <w:basedOn w:val="NormalWebChar"/>
    <w:link w:val="Style1"/>
    <w:rsid w:val="008531F0"/>
    <w:rPr>
      <w:rFonts w:ascii="Verdana" w:eastAsia="Times New Roman" w:hAnsi="Verdana" w:cs="Arial"/>
      <w:b/>
      <w:bCs/>
      <w:sz w:val="19"/>
      <w:szCs w:val="19"/>
      <w:lang w:val="en-GB"/>
    </w:rPr>
  </w:style>
  <w:style w:type="paragraph" w:styleId="BodyText">
    <w:name w:val="Body Text"/>
    <w:basedOn w:val="Normal"/>
    <w:link w:val="BodyTextChar"/>
    <w:uiPriority w:val="1"/>
    <w:qFormat/>
    <w:rsid w:val="008531F0"/>
    <w:pPr>
      <w:widowControl w:val="0"/>
      <w:spacing w:after="0" w:line="240" w:lineRule="auto"/>
      <w:ind w:left="100"/>
      <w:jc w:val="left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531F0"/>
    <w:rPr>
      <w:rFonts w:ascii="Times New Roman" w:eastAsia="Times New Roman" w:hAnsi="Times New Roman"/>
      <w:sz w:val="28"/>
      <w:szCs w:val="28"/>
      <w:lang w:val="en-US"/>
    </w:rPr>
  </w:style>
  <w:style w:type="character" w:styleId="Mention">
    <w:name w:val="Mention"/>
    <w:basedOn w:val="DefaultParagraphFont"/>
    <w:uiPriority w:val="99"/>
    <w:unhideWhenUsed/>
    <w:rsid w:val="0015232D"/>
    <w:rPr>
      <w:color w:val="2B579A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150B88"/>
  </w:style>
  <w:style w:type="table" w:customStyle="1" w:styleId="TableGrid1">
    <w:name w:val="Table Grid1"/>
    <w:basedOn w:val="TableNormal"/>
    <w:next w:val="TableGrid"/>
    <w:uiPriority w:val="39"/>
    <w:rsid w:val="00150B88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50B88"/>
    <w:rPr>
      <w:i/>
      <w:iCs/>
    </w:rPr>
  </w:style>
  <w:style w:type="paragraph" w:customStyle="1" w:styleId="NoSpacing1">
    <w:name w:val="No Spacing1"/>
    <w:next w:val="NoSpacing"/>
    <w:uiPriority w:val="1"/>
    <w:qFormat/>
    <w:rsid w:val="00150B88"/>
    <w:pPr>
      <w:spacing w:after="0" w:line="240" w:lineRule="auto"/>
    </w:pPr>
    <w:rPr>
      <w:sz w:val="24"/>
      <w:szCs w:val="24"/>
      <w:lang w:val="en-GB"/>
    </w:rPr>
  </w:style>
  <w:style w:type="paragraph" w:customStyle="1" w:styleId="pf0">
    <w:name w:val="pf0"/>
    <w:basedOn w:val="Normal"/>
    <w:rsid w:val="00150B8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150B88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150B88"/>
    <w:rPr>
      <w:rFonts w:ascii="Segoe UI" w:hAnsi="Segoe UI" w:cs="Segoe UI" w:hint="default"/>
      <w:b/>
      <w:bCs/>
      <w:sz w:val="18"/>
      <w:szCs w:val="18"/>
    </w:rPr>
  </w:style>
  <w:style w:type="character" w:customStyle="1" w:styleId="cf31">
    <w:name w:val="cf31"/>
    <w:basedOn w:val="DefaultParagraphFont"/>
    <w:rsid w:val="00150B88"/>
    <w:rPr>
      <w:rFonts w:ascii="Segoe UI" w:hAnsi="Segoe UI" w:cs="Segoe UI" w:hint="default"/>
      <w:sz w:val="18"/>
      <w:szCs w:val="18"/>
      <w:u w:val="single"/>
    </w:rPr>
  </w:style>
  <w:style w:type="paragraph" w:styleId="NoSpacing">
    <w:name w:val="No Spacing"/>
    <w:uiPriority w:val="1"/>
    <w:semiHidden/>
    <w:rsid w:val="00150B88"/>
    <w:pPr>
      <w:spacing w:after="0" w:line="240" w:lineRule="auto"/>
      <w:jc w:val="both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2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8F1BC49FF79425999E97A240CBD4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7596F-D7A9-4E2B-833C-79D1D772E87C}"/>
      </w:docPartPr>
      <w:docPartBody>
        <w:p w:rsidR="00FF6E8F" w:rsidRDefault="00F52659" w:rsidP="00F52659">
          <w:pPr>
            <w:pStyle w:val="78F1BC49FF79425999E97A240CBD4608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F16F7E96494F388B65F384FB551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AF6C1-E45C-4EBC-BBF6-EA825CB634C1}"/>
      </w:docPartPr>
      <w:docPartBody>
        <w:p w:rsidR="00FF6E8F" w:rsidRDefault="00F52659" w:rsidP="00F52659">
          <w:pPr>
            <w:pStyle w:val="07F16F7E96494F388B65F384FB551CEE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4C0C3044894A63832F2E9F50B93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5433D-26AA-4DF6-8D83-D410CF5836AF}"/>
      </w:docPartPr>
      <w:docPartBody>
        <w:p w:rsidR="00FF6E8F" w:rsidRDefault="00F52659" w:rsidP="00F52659">
          <w:pPr>
            <w:pStyle w:val="8E4C0C3044894A63832F2E9F50B935F1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0750E4B6294B43984B4AF2617AC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374ED-A175-40D2-9CA6-4713FE134DFF}"/>
      </w:docPartPr>
      <w:docPartBody>
        <w:p w:rsidR="00FF6E8F" w:rsidRDefault="00F52659" w:rsidP="00F52659">
          <w:pPr>
            <w:pStyle w:val="B90750E4B6294B43984B4AF2617AC1CF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68C3922CA43448FCD5F6CC7756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B3CC0-F333-4666-9978-FF7940F09C86}"/>
      </w:docPartPr>
      <w:docPartBody>
        <w:p w:rsidR="00FF6E8F" w:rsidRDefault="00F52659" w:rsidP="00F52659">
          <w:pPr>
            <w:pStyle w:val="D7868C3922CA43448FCD5F6CC7756DC1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BC117283EB4A9896F967060078B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89CC-10DA-4574-8FB0-005788ECAB1C}"/>
      </w:docPartPr>
      <w:docPartBody>
        <w:p w:rsidR="00FF6E8F" w:rsidRDefault="00F52659" w:rsidP="00F52659">
          <w:pPr>
            <w:pStyle w:val="99BC117283EB4A9896F967060078BEC9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3946FACC01467187E29B885E631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96F5-1531-4F51-B3A6-5AB0EA1BEDBF}"/>
      </w:docPartPr>
      <w:docPartBody>
        <w:p w:rsidR="00FF6E8F" w:rsidRDefault="00F52659" w:rsidP="00F52659">
          <w:pPr>
            <w:pStyle w:val="823946FACC01467187E29B885E631016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AB898D9D864D78B77B832961DC6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CCCD4-23FC-412C-8247-218066337C31}"/>
      </w:docPartPr>
      <w:docPartBody>
        <w:p w:rsidR="00FF6E8F" w:rsidRDefault="00F52659" w:rsidP="00F52659">
          <w:pPr>
            <w:pStyle w:val="47AB898D9D864D78B77B832961DC6840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4826375E014FF6B55ED782F34C7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0DE21-EF63-4784-B29D-B48A97DD788A}"/>
      </w:docPartPr>
      <w:docPartBody>
        <w:p w:rsidR="00FF6E8F" w:rsidRDefault="00F52659" w:rsidP="00F52659">
          <w:pPr>
            <w:pStyle w:val="EB4826375E014FF6B55ED782F34C7536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8B6014222D4053BFD10AE0B61B5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1C260-6F09-4872-ABC5-6BC351D660D5}"/>
      </w:docPartPr>
      <w:docPartBody>
        <w:p w:rsidR="00FF6E8F" w:rsidRDefault="00F52659" w:rsidP="00F52659">
          <w:pPr>
            <w:pStyle w:val="9A8B6014222D4053BFD10AE0B61B5D8F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7C54743DEF41438EA1D81DF9260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CC57F-06DE-4E6F-AB8C-5A46A163A904}"/>
      </w:docPartPr>
      <w:docPartBody>
        <w:p w:rsidR="00FF6E8F" w:rsidRDefault="00F52659" w:rsidP="00F52659">
          <w:pPr>
            <w:pStyle w:val="647C54743DEF41438EA1D81DF9260201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708DD08F7F41A58E4F6FE232E6C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60E56-E258-413B-8A4F-4FCF617E34B3}"/>
      </w:docPartPr>
      <w:docPartBody>
        <w:p w:rsidR="00FF6E8F" w:rsidRDefault="00F52659" w:rsidP="00F52659">
          <w:pPr>
            <w:pStyle w:val="E9708DD08F7F41A58E4F6FE232E6C8C1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68428D39D145049EECF61221223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C4195-4A4A-4345-B504-2DD21D796E7E}"/>
      </w:docPartPr>
      <w:docPartBody>
        <w:p w:rsidR="00FF6E8F" w:rsidRDefault="00F52659" w:rsidP="00F52659">
          <w:pPr>
            <w:pStyle w:val="1B68428D39D145049EECF61221223E7F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DAECD09C1F4EDC9BBF2800D3AA6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5024F-8911-455E-AD15-0C98B58290FC}"/>
      </w:docPartPr>
      <w:docPartBody>
        <w:p w:rsidR="00FF6E8F" w:rsidRDefault="00F52659" w:rsidP="00F52659">
          <w:pPr>
            <w:pStyle w:val="88DAECD09C1F4EDC9BBF2800D3AA673D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6A270C5A98401B8BACF1AC6BD0E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ECC41-5EC8-45EC-A344-8D66298A1568}"/>
      </w:docPartPr>
      <w:docPartBody>
        <w:p w:rsidR="00FF6E8F" w:rsidRDefault="00F52659" w:rsidP="00F52659">
          <w:pPr>
            <w:pStyle w:val="316A270C5A98401B8BACF1AC6BD0E76B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C5488E0A654303A3133B178BC96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233AC-618B-44BB-983F-AE577686DB2E}"/>
      </w:docPartPr>
      <w:docPartBody>
        <w:p w:rsidR="00FF6E8F" w:rsidRDefault="00F52659" w:rsidP="00F52659">
          <w:pPr>
            <w:pStyle w:val="CAC5488E0A654303A3133B178BC9646A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E8489BCFEA4710A2226D9AAF8E5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C4AC4-FE76-49C0-9D43-7C2A520BF697}"/>
      </w:docPartPr>
      <w:docPartBody>
        <w:p w:rsidR="00FF6E8F" w:rsidRDefault="00F52659" w:rsidP="00F52659">
          <w:pPr>
            <w:pStyle w:val="E6E8489BCFEA4710A2226D9AAF8E5A7B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48BEAB0DE947F7AB00FED8A38B3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92598-7E58-4E6F-9CA5-EA614BD43182}"/>
      </w:docPartPr>
      <w:docPartBody>
        <w:p w:rsidR="00FF6E8F" w:rsidRDefault="00F52659" w:rsidP="00F52659">
          <w:pPr>
            <w:pStyle w:val="EB48BEAB0DE947F7AB00FED8A38B3F1A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BD5D0507FC4D339F9ABC4D5B02E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31560-032D-4C40-B161-253598635700}"/>
      </w:docPartPr>
      <w:docPartBody>
        <w:p w:rsidR="00FF6E8F" w:rsidRDefault="00F52659" w:rsidP="00F52659">
          <w:pPr>
            <w:pStyle w:val="66BD5D0507FC4D339F9ABC4D5B02EAAC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9C581BA462480F95A34BEF16BE9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54710-B35E-405E-80FB-D157FCBD66D8}"/>
      </w:docPartPr>
      <w:docPartBody>
        <w:p w:rsidR="00FF6E8F" w:rsidRDefault="00F52659" w:rsidP="00F52659">
          <w:pPr>
            <w:pStyle w:val="F29C581BA462480F95A34BEF16BE9C23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BAA477CBFA40CCA370782DB2CE7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81431-00D3-4BE8-9178-B599046D1FC5}"/>
      </w:docPartPr>
      <w:docPartBody>
        <w:p w:rsidR="00FF6E8F" w:rsidRDefault="00F52659" w:rsidP="00F52659">
          <w:pPr>
            <w:pStyle w:val="A1BAA477CBFA40CCA370782DB2CE7F73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460041784748EB814A894E63EE8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B37E9-8005-48BE-B4CA-F781A5311FA9}"/>
      </w:docPartPr>
      <w:docPartBody>
        <w:p w:rsidR="00FF6E8F" w:rsidRDefault="00F52659" w:rsidP="00F52659">
          <w:pPr>
            <w:pStyle w:val="89460041784748EB814A894E63EE8783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CEC577FEE4D6A8BA005081046A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CB072-9981-44A2-9416-0A9DF52B2D1A}"/>
      </w:docPartPr>
      <w:docPartBody>
        <w:p w:rsidR="00FF6E8F" w:rsidRDefault="00F52659" w:rsidP="00F52659">
          <w:pPr>
            <w:pStyle w:val="4E2CEC577FEE4D6A8BA005081046A773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003881C4A24C5DB3E5E825943F7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4E92A-84AC-4F75-AE93-5C1C34581396}"/>
      </w:docPartPr>
      <w:docPartBody>
        <w:p w:rsidR="00FF6E8F" w:rsidRDefault="00F52659" w:rsidP="00F52659">
          <w:pPr>
            <w:pStyle w:val="19003881C4A24C5DB3E5E825943F79E5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10A608814E4F0AA8D4997D33948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0AB68-2535-471A-9E04-28363543DD3D}"/>
      </w:docPartPr>
      <w:docPartBody>
        <w:p w:rsidR="00FF6E8F" w:rsidRDefault="00F52659" w:rsidP="00F52659">
          <w:pPr>
            <w:pStyle w:val="F610A608814E4F0AA8D4997D339489BC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7C29F3D75D46F2912B592597C0C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55D4F-D003-4937-BBB6-8ECCD054BC1B}"/>
      </w:docPartPr>
      <w:docPartBody>
        <w:p w:rsidR="00FF6E8F" w:rsidRDefault="00F52659" w:rsidP="00F52659">
          <w:pPr>
            <w:pStyle w:val="FC7C29F3D75D46F2912B592597C0C275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2F534F789142F3AFF67EE1FD5A3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00142-ECCB-4E6A-9C4C-C9469E76D1AB}"/>
      </w:docPartPr>
      <w:docPartBody>
        <w:p w:rsidR="00FF6E8F" w:rsidRDefault="00F52659" w:rsidP="00F52659">
          <w:pPr>
            <w:pStyle w:val="EC2F534F789142F3AFF67EE1FD5A30AC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261B8-AF97-4252-BF80-F91D415CC293}"/>
      </w:docPartPr>
      <w:docPartBody>
        <w:p w:rsidR="005C7DDC" w:rsidRDefault="00FF6E84"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311381FEBA4A5CBAC2541D81640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51517-7375-4F3C-B560-C245DB60DE70}"/>
      </w:docPartPr>
      <w:docPartBody>
        <w:p w:rsidR="005C7DDC" w:rsidRDefault="00FF6E84" w:rsidP="00FF6E84">
          <w:pPr>
            <w:pStyle w:val="62311381FEBA4A5CBAC2541D81640A27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1254F3C4FF4DA1B86B4AA0BB71F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126E6-3C1F-4FB3-9C90-4EE299B4067C}"/>
      </w:docPartPr>
      <w:docPartBody>
        <w:p w:rsidR="005C7DDC" w:rsidRDefault="00FF6E84" w:rsidP="00FF6E84">
          <w:pPr>
            <w:pStyle w:val="BC1254F3C4FF4DA1B86B4AA0BB71F362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934AF88C0947C5A2C1F5C3917C2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98AAA-06ED-4305-86F6-DE870C1F7813}"/>
      </w:docPartPr>
      <w:docPartBody>
        <w:p w:rsidR="005C7DDC" w:rsidRDefault="00FF6E84" w:rsidP="00FF6E84">
          <w:pPr>
            <w:pStyle w:val="8D934AF88C0947C5A2C1F5C3917C2413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067E4282904318B4258929E2051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F569E-51AB-46D2-B9AF-C0C6FEB0D154}"/>
      </w:docPartPr>
      <w:docPartBody>
        <w:p w:rsidR="005C7DDC" w:rsidRDefault="00FF6E84" w:rsidP="00FF6E84">
          <w:pPr>
            <w:pStyle w:val="44067E4282904318B4258929E2051BCC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7C72F3F0464F0B8E351742ABF24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5F32E-5E04-4E89-8372-339E06143597}"/>
      </w:docPartPr>
      <w:docPartBody>
        <w:p w:rsidR="005C7DDC" w:rsidRDefault="00FF6E84" w:rsidP="00FF6E84">
          <w:pPr>
            <w:pStyle w:val="547C72F3F0464F0B8E351742ABF24443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D42E14BC874CC7986559750030D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A374D-604A-43FC-B5EA-83555D0AB298}"/>
      </w:docPartPr>
      <w:docPartBody>
        <w:p w:rsidR="005C7DDC" w:rsidRDefault="00FF6E84" w:rsidP="00FF6E84">
          <w:pPr>
            <w:pStyle w:val="BAD42E14BC874CC7986559750030D44E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351A66D9DB4BB4B63A86A0E5CCA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194C5-80C5-43CE-8374-176F824A65B9}"/>
      </w:docPartPr>
      <w:docPartBody>
        <w:p w:rsidR="005C7DDC" w:rsidRDefault="00FF6E84" w:rsidP="00FF6E84">
          <w:pPr>
            <w:pStyle w:val="97351A66D9DB4BB4B63A86A0E5CCA690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5391127A704E788A09A0C96B119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F5DDD-A176-4E8F-9CAC-D6CAE14839F1}"/>
      </w:docPartPr>
      <w:docPartBody>
        <w:p w:rsidR="005C7DDC" w:rsidRDefault="00FF6E84" w:rsidP="00FF6E84">
          <w:pPr>
            <w:pStyle w:val="F15391127A704E788A09A0C96B11926E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05E12E1320404D954ED968060AF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E0FDE-9A7D-419C-B86B-8B0966A134BC}"/>
      </w:docPartPr>
      <w:docPartBody>
        <w:p w:rsidR="005C7DDC" w:rsidRDefault="00FF6E84" w:rsidP="00FF6E84">
          <w:pPr>
            <w:pStyle w:val="F205E12E1320404D954ED968060AFB65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5731154FFA4E5FABD445BE5A25F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0720B-1A94-4C28-B310-25E82CA3AE34}"/>
      </w:docPartPr>
      <w:docPartBody>
        <w:p w:rsidR="0093775C" w:rsidRDefault="002B34C3" w:rsidP="002B34C3">
          <w:pPr>
            <w:pStyle w:val="675731154FFA4E5FABD445BE5A25F0A0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0BA2BC7A1A46748E3CCF84B61DC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E99A5-D468-457A-937E-4D570F260B2F}"/>
      </w:docPartPr>
      <w:docPartBody>
        <w:p w:rsidR="0093775C" w:rsidRDefault="002B34C3" w:rsidP="002B34C3">
          <w:pPr>
            <w:pStyle w:val="080BA2BC7A1A46748E3CCF84B61DC0A8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16E2B73684186A01DF65030B90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00A72-F257-4329-A0C1-E2794B076576}"/>
      </w:docPartPr>
      <w:docPartBody>
        <w:p w:rsidR="0093775C" w:rsidRDefault="002B34C3" w:rsidP="002B34C3">
          <w:pPr>
            <w:pStyle w:val="D7516E2B73684186A01DF65030B90F81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B6D7B197D44BFCA5940E92075EA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55EEF-3C42-41C2-854A-B121F105880E}"/>
      </w:docPartPr>
      <w:docPartBody>
        <w:p w:rsidR="0093775C" w:rsidRDefault="002B34C3" w:rsidP="002B34C3">
          <w:pPr>
            <w:pStyle w:val="08B6D7B197D44BFCA5940E92075EA108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4DADDAB3BB48678FBD915704259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CDFC4-DFFE-41C7-B828-2D8E1195BDE9}"/>
      </w:docPartPr>
      <w:docPartBody>
        <w:p w:rsidR="0093775C" w:rsidRDefault="002B34C3" w:rsidP="002B34C3">
          <w:pPr>
            <w:pStyle w:val="BB4DADDAB3BB48678FBD915704259181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3AD47E0974869A9E96A7F72FFB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3CF2C-6E27-4704-AC7A-1D0E70301924}"/>
      </w:docPartPr>
      <w:docPartBody>
        <w:p w:rsidR="0093775C" w:rsidRDefault="002B34C3" w:rsidP="002B34C3">
          <w:pPr>
            <w:pStyle w:val="5F93AD47E0974869A9E96A7F72FFB5FE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1357CFE134E309A570A234DDBE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A79DD-6E93-46D7-A3BC-A20D84494341}"/>
      </w:docPartPr>
      <w:docPartBody>
        <w:p w:rsidR="0093775C" w:rsidRDefault="002B34C3" w:rsidP="002B34C3">
          <w:pPr>
            <w:pStyle w:val="1231357CFE134E309A570A234DDBEB0B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9A4561ADC544D28725F77BEA4D4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A3BCE-47CB-4D05-B18E-34FEA4684C38}"/>
      </w:docPartPr>
      <w:docPartBody>
        <w:p w:rsidR="0093775C" w:rsidRDefault="002B34C3" w:rsidP="002B34C3">
          <w:pPr>
            <w:pStyle w:val="379A4561ADC544D28725F77BEA4D4BBE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849610A42D4B9AAD749F2E06796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8C720-3279-4B13-AC96-EF3FD38CD54C}"/>
      </w:docPartPr>
      <w:docPartBody>
        <w:p w:rsidR="0093775C" w:rsidRDefault="002B34C3" w:rsidP="002B34C3">
          <w:pPr>
            <w:pStyle w:val="FB849610A42D4B9AAD749F2E067962BB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A08E9BB5AD41F7A5217855A4343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052F6-F570-49D9-98A7-D491EF7CE095}"/>
      </w:docPartPr>
      <w:docPartBody>
        <w:p w:rsidR="00375653" w:rsidRDefault="0093775C" w:rsidP="0093775C">
          <w:pPr>
            <w:pStyle w:val="84A08E9BB5AD41F7A5217855A434371D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747D649827471BAB0FB1D75BEE7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43AF4-0AFD-4540-89E6-A86057F7B70E}"/>
      </w:docPartPr>
      <w:docPartBody>
        <w:p w:rsidR="00375653" w:rsidRDefault="0093775C" w:rsidP="0093775C">
          <w:pPr>
            <w:pStyle w:val="ED747D649827471BAB0FB1D75BEE7306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DF952D8A3A4652B081D6827821B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95B38A-96EC-42E3-BC6F-2DC123A59192}"/>
      </w:docPartPr>
      <w:docPartBody>
        <w:p w:rsidR="00375653" w:rsidRDefault="0093775C" w:rsidP="0093775C">
          <w:pPr>
            <w:pStyle w:val="0BDF952D8A3A4652B081D6827821BD38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22C550966E47F9A4062396E77F0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F1616-423D-4501-A5FA-138CE402386E}"/>
      </w:docPartPr>
      <w:docPartBody>
        <w:p w:rsidR="00375653" w:rsidRDefault="0093775C" w:rsidP="0093775C">
          <w:pPr>
            <w:pStyle w:val="C822C550966E47F9A4062396E77F03C2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497FDFDBB1484BAE2A5E6AB4D0E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06364-8B39-4C34-BF18-AE5338FF4EFF}"/>
      </w:docPartPr>
      <w:docPartBody>
        <w:p w:rsidR="00375653" w:rsidRDefault="0093775C" w:rsidP="0093775C">
          <w:pPr>
            <w:pStyle w:val="31497FDFDBB1484BAE2A5E6AB4D0E068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8D4250E22149ADB0854F9329228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F94CB-D5EA-4BC4-A026-F700DAEF21F9}"/>
      </w:docPartPr>
      <w:docPartBody>
        <w:p w:rsidR="00375653" w:rsidRDefault="0093775C" w:rsidP="0093775C">
          <w:pPr>
            <w:pStyle w:val="FE8D4250E22149ADB0854F9329228C2F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47BC0C2B294DE192D7F948FD0F2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E0C3A-65A0-4342-9332-F02DCB888855}"/>
      </w:docPartPr>
      <w:docPartBody>
        <w:p w:rsidR="00375653" w:rsidRDefault="0093775C" w:rsidP="0093775C">
          <w:pPr>
            <w:pStyle w:val="A847BC0C2B294DE192D7F948FD0F2B0C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182EED4D934145B1C393BC81A59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9366F-6F6F-47C1-825E-F16C476D2A2B}"/>
      </w:docPartPr>
      <w:docPartBody>
        <w:p w:rsidR="00375653" w:rsidRDefault="0093775C" w:rsidP="0093775C">
          <w:pPr>
            <w:pStyle w:val="45182EED4D934145B1C393BC81A59BA9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F6483C85D9415499C5D52EB5026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D43EB-544A-4D52-A4F3-1355D8F14862}"/>
      </w:docPartPr>
      <w:docPartBody>
        <w:p w:rsidR="00375653" w:rsidRDefault="0093775C" w:rsidP="0093775C">
          <w:pPr>
            <w:pStyle w:val="04F6483C85D9415499C5D52EB5026C91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76565BDE014EE598134602E6CF9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24531-EF7B-4EBC-B8C8-8D6F2F26206F}"/>
      </w:docPartPr>
      <w:docPartBody>
        <w:p w:rsidR="00375653" w:rsidRDefault="0093775C" w:rsidP="0093775C">
          <w:pPr>
            <w:pStyle w:val="4976565BDE014EE598134602E6CF983C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A9C8E52C0340769EA609948A4DF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10CC2-DBA8-461C-B17B-81909FC060A5}"/>
      </w:docPartPr>
      <w:docPartBody>
        <w:p w:rsidR="00375653" w:rsidRDefault="0093775C" w:rsidP="0093775C">
          <w:pPr>
            <w:pStyle w:val="0CA9C8E52C0340769EA609948A4DF39A"/>
          </w:pPr>
          <w:r w:rsidRPr="003642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37BEA03E314964A8F58504B5A94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A0A1C-2430-4A24-BBC5-420C6D858BD6}"/>
      </w:docPartPr>
      <w:docPartBody>
        <w:p w:rsidR="00375653" w:rsidRDefault="0093775C" w:rsidP="0093775C">
          <w:pPr>
            <w:pStyle w:val="5737BEA03E314964A8F58504B5A94AB0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117E0D9241485E96264DD41979D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2B9F2-02F3-4F9E-BAB0-EDAACA878B80}"/>
      </w:docPartPr>
      <w:docPartBody>
        <w:p w:rsidR="00375653" w:rsidRDefault="0093775C" w:rsidP="0093775C">
          <w:pPr>
            <w:pStyle w:val="20117E0D9241485E96264DD41979D278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63B245E7734B7C93EFF3042F150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484EB-92B4-4909-8193-D4F0BAFFEE18}"/>
      </w:docPartPr>
      <w:docPartBody>
        <w:p w:rsidR="005C4C3D" w:rsidRDefault="00BC10C1">
          <w:pPr>
            <w:pStyle w:val="C663B245E7734B7C93EFF3042F150F5B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5789FF55EA4EB7891BEE2495D72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B98D5-74EE-43CC-AF13-FBB94A1B33A2}"/>
      </w:docPartPr>
      <w:docPartBody>
        <w:p w:rsidR="005C4C3D" w:rsidRDefault="00BC10C1">
          <w:pPr>
            <w:pStyle w:val="D95789FF55EA4EB7891BEE2495D728EA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CB9C8844AB4FD0A7FBF727D0C9F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D8CFA-212B-4E27-9F7E-44D3871E83FE}"/>
      </w:docPartPr>
      <w:docPartBody>
        <w:p w:rsidR="00BC10C1" w:rsidRDefault="00BC10C1" w:rsidP="00BC10C1">
          <w:pPr>
            <w:pStyle w:val="5BCB9C8844AB4FD0A7FBF727D0C9FBDB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5BD56B47BD43189111AB16881AA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29D25-6912-41E9-9698-DB118430A43D}"/>
      </w:docPartPr>
      <w:docPartBody>
        <w:p w:rsidR="00BC10C1" w:rsidRDefault="00BC10C1" w:rsidP="00BC10C1">
          <w:pPr>
            <w:pStyle w:val="865BD56B47BD43189111AB16881AA007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31E504566045A5B3981A98C1AD6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F6DE9-9AC6-42F4-86D0-30F44DF9D409}"/>
      </w:docPartPr>
      <w:docPartBody>
        <w:p w:rsidR="00BC10C1" w:rsidRDefault="00BC10C1" w:rsidP="00BC10C1">
          <w:pPr>
            <w:pStyle w:val="DD31E504566045A5B3981A98C1AD60F4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512DA180BF42F79C41FC69112BD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47C85-05EE-49E8-A976-86E6C03964B1}"/>
      </w:docPartPr>
      <w:docPartBody>
        <w:p w:rsidR="00BC10C1" w:rsidRDefault="00BC10C1" w:rsidP="00BC10C1">
          <w:pPr>
            <w:pStyle w:val="B1512DA180BF42F79C41FC69112BDC05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D217B-0811-44E0-B444-81D0A649E9F1}"/>
      </w:docPartPr>
      <w:docPartBody>
        <w:p w:rsidR="00FF5274" w:rsidRDefault="007B7F02">
          <w:r w:rsidRPr="00FA0580">
            <w:rPr>
              <w:rStyle w:val="PlaceholderText"/>
            </w:rPr>
            <w:t>Click or tap to enter a date.</w:t>
          </w:r>
        </w:p>
      </w:docPartBody>
    </w:docPart>
    <w:docPart>
      <w:docPartPr>
        <w:name w:val="E5F8F45182D5419887A4C5E9E1BCE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8067-458F-4F4E-A939-308F41658FC2}"/>
      </w:docPartPr>
      <w:docPartBody>
        <w:p w:rsidR="00FF5274" w:rsidRDefault="007B7F02" w:rsidP="007B7F02">
          <w:pPr>
            <w:pStyle w:val="E5F8F45182D5419887A4C5E9E1BCE4EA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0561857A1B425F883657AFC9076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65BEF-3BF1-4C67-81E1-E2C734DB0D1A}"/>
      </w:docPartPr>
      <w:docPartBody>
        <w:p w:rsidR="00FF5274" w:rsidRDefault="007B7F02" w:rsidP="007B7F02">
          <w:pPr>
            <w:pStyle w:val="AE0561857A1B425F883657AFC9076970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ED7D2F3F44487DA68A9883E3449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0A206-AF50-4A6E-B89D-2988D80537FF}"/>
      </w:docPartPr>
      <w:docPartBody>
        <w:p w:rsidR="00FF5274" w:rsidRDefault="007B7F02" w:rsidP="007B7F02">
          <w:pPr>
            <w:pStyle w:val="AFED7D2F3F44487DA68A9883E3449FDC"/>
          </w:pPr>
          <w:r w:rsidRPr="00FA0580">
            <w:rPr>
              <w:rStyle w:val="PlaceholderText"/>
            </w:rPr>
            <w:t>Click or tap to enter a date.</w:t>
          </w:r>
        </w:p>
      </w:docPartBody>
    </w:docPart>
    <w:docPart>
      <w:docPartPr>
        <w:name w:val="17384551450D4D68818D39D8DB4C6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07423-4526-4D7D-AED2-4BDB59240215}"/>
      </w:docPartPr>
      <w:docPartBody>
        <w:p w:rsidR="00FF5274" w:rsidRDefault="007B7F02" w:rsidP="007B7F02">
          <w:pPr>
            <w:pStyle w:val="17384551450D4D68818D39D8DB4C6CE1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D17B986B6C4EBFB3A4490E3BD81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BB0C9-1C50-4321-843B-004C183BCE06}"/>
      </w:docPartPr>
      <w:docPartBody>
        <w:p w:rsidR="00FF5274" w:rsidRDefault="007B7F02" w:rsidP="007B7F02">
          <w:pPr>
            <w:pStyle w:val="E3D17B986B6C4EBFB3A4490E3BD81AAC"/>
          </w:pPr>
          <w:r w:rsidRPr="00FA0580">
            <w:rPr>
              <w:rStyle w:val="PlaceholderText"/>
            </w:rPr>
            <w:t>Click or tap to enter a date.</w:t>
          </w:r>
        </w:p>
      </w:docPartBody>
    </w:docPart>
    <w:docPart>
      <w:docPartPr>
        <w:name w:val="000A1DF203004720BBC3D64F78595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7259A-EA8A-4DF9-A815-26C0B0029B55}"/>
      </w:docPartPr>
      <w:docPartBody>
        <w:p w:rsidR="00FF5274" w:rsidRDefault="007B7F02" w:rsidP="007B7F02">
          <w:pPr>
            <w:pStyle w:val="000A1DF203004720BBC3D64F78595A56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84BE99814948C1805A047314DDC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63CD7-C682-46F8-910C-2272F58A4C5B}"/>
      </w:docPartPr>
      <w:docPartBody>
        <w:p w:rsidR="00FF5274" w:rsidRDefault="007B7F02" w:rsidP="007B7F02">
          <w:pPr>
            <w:pStyle w:val="3B84BE99814948C1805A047314DDC68D"/>
          </w:pPr>
          <w:r w:rsidRPr="00FA058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5A1499F4FEC4CEA9673F2FC52F04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2394C-698A-4843-9D6F-A8E15E27A5FA}"/>
      </w:docPartPr>
      <w:docPartBody>
        <w:p w:rsidR="00FF5274" w:rsidRDefault="007B7F02" w:rsidP="007B7F02">
          <w:pPr>
            <w:pStyle w:val="55A1499F4FEC4CEA9673F2FC52F04E82"/>
          </w:pPr>
          <w:r w:rsidRPr="004707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5AFA8DD95945D7898979517A446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D23BD-04EB-4FA3-A7C5-4AE2C13A9B08}"/>
      </w:docPartPr>
      <w:docPartBody>
        <w:p w:rsidR="00FF5274" w:rsidRDefault="007B7F02" w:rsidP="007B7F02">
          <w:pPr>
            <w:pStyle w:val="E45AFA8DD95945D7898979517A4465CA"/>
          </w:pPr>
          <w:r w:rsidRPr="00FA058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7931CD4"/>
    <w:multiLevelType w:val="multilevel"/>
    <w:tmpl w:val="84C4F040"/>
    <w:lvl w:ilvl="0">
      <w:start w:val="1"/>
      <w:numFmt w:val="upperRoman"/>
      <w:pStyle w:val="Heading1"/>
      <w:lvlText w:val="%1."/>
      <w:lvlJc w:val="right"/>
      <w:pPr>
        <w:ind w:left="567" w:hanging="567"/>
      </w:pPr>
      <w:rPr>
        <w:rFonts w:hint="default"/>
      </w:rPr>
    </w:lvl>
    <w:lvl w:ilvl="1">
      <w:start w:val="1"/>
      <w:numFmt w:val="upperLetter"/>
      <w:lvlRestart w:val="0"/>
      <w:pStyle w:val="Heading2"/>
      <w:lvlText w:val="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lvlRestart w:val="0"/>
      <w:pStyle w:val="Heading3"/>
      <w:lvlText w:val="%3."/>
      <w:lvlJc w:val="left"/>
      <w:pPr>
        <w:ind w:left="1134" w:hanging="567"/>
      </w:pPr>
      <w:rPr>
        <w:rFonts w:hint="default"/>
      </w:rPr>
    </w:lvl>
    <w:lvl w:ilvl="3">
      <w:start w:val="1"/>
      <w:numFmt w:val="lowerLetter"/>
      <w:lvlRestart w:val="0"/>
      <w:pStyle w:val="Heading4"/>
      <w:lvlText w:val="%4."/>
      <w:lvlJc w:val="left"/>
      <w:pPr>
        <w:ind w:left="1134" w:hanging="567"/>
      </w:pPr>
      <w:rPr>
        <w:rFonts w:hint="default"/>
        <w:b w:val="0"/>
        <w:i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78634713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6633"/>
    <w:rsid w:val="00062351"/>
    <w:rsid w:val="0008086E"/>
    <w:rsid w:val="000F308C"/>
    <w:rsid w:val="00115EE3"/>
    <w:rsid w:val="001251D0"/>
    <w:rsid w:val="00133E95"/>
    <w:rsid w:val="00144809"/>
    <w:rsid w:val="00153A2E"/>
    <w:rsid w:val="00181B12"/>
    <w:rsid w:val="00187899"/>
    <w:rsid w:val="00194222"/>
    <w:rsid w:val="001F6633"/>
    <w:rsid w:val="00200350"/>
    <w:rsid w:val="00204E27"/>
    <w:rsid w:val="00220EF4"/>
    <w:rsid w:val="002270BB"/>
    <w:rsid w:val="002306AA"/>
    <w:rsid w:val="00252286"/>
    <w:rsid w:val="002A3091"/>
    <w:rsid w:val="002B2FAA"/>
    <w:rsid w:val="002B34C3"/>
    <w:rsid w:val="002B3E7D"/>
    <w:rsid w:val="003635E5"/>
    <w:rsid w:val="00375653"/>
    <w:rsid w:val="003A7C13"/>
    <w:rsid w:val="003D777F"/>
    <w:rsid w:val="003E0085"/>
    <w:rsid w:val="0040262C"/>
    <w:rsid w:val="00423C38"/>
    <w:rsid w:val="00465EE7"/>
    <w:rsid w:val="0048657A"/>
    <w:rsid w:val="00490783"/>
    <w:rsid w:val="004946CD"/>
    <w:rsid w:val="004E09CE"/>
    <w:rsid w:val="004E4A51"/>
    <w:rsid w:val="004E4FE3"/>
    <w:rsid w:val="004F1276"/>
    <w:rsid w:val="005315A7"/>
    <w:rsid w:val="00574807"/>
    <w:rsid w:val="005C4C3D"/>
    <w:rsid w:val="005C7DDC"/>
    <w:rsid w:val="005E1196"/>
    <w:rsid w:val="0060235B"/>
    <w:rsid w:val="0060465F"/>
    <w:rsid w:val="00677AA8"/>
    <w:rsid w:val="006841E8"/>
    <w:rsid w:val="006B7EFF"/>
    <w:rsid w:val="006D37B2"/>
    <w:rsid w:val="006D3882"/>
    <w:rsid w:val="006D3DC8"/>
    <w:rsid w:val="006D4CCB"/>
    <w:rsid w:val="006D4F53"/>
    <w:rsid w:val="00705F04"/>
    <w:rsid w:val="007455F5"/>
    <w:rsid w:val="00757543"/>
    <w:rsid w:val="00761F7D"/>
    <w:rsid w:val="00766DB0"/>
    <w:rsid w:val="00786F0D"/>
    <w:rsid w:val="007B7F02"/>
    <w:rsid w:val="007E0DBF"/>
    <w:rsid w:val="00803D7D"/>
    <w:rsid w:val="00807B02"/>
    <w:rsid w:val="00885281"/>
    <w:rsid w:val="008F0DC8"/>
    <w:rsid w:val="009024A1"/>
    <w:rsid w:val="00912D85"/>
    <w:rsid w:val="00921126"/>
    <w:rsid w:val="0093775C"/>
    <w:rsid w:val="00960031"/>
    <w:rsid w:val="00994728"/>
    <w:rsid w:val="009A26E4"/>
    <w:rsid w:val="009B42A8"/>
    <w:rsid w:val="00A05D12"/>
    <w:rsid w:val="00A1328B"/>
    <w:rsid w:val="00A51C8C"/>
    <w:rsid w:val="00A57D22"/>
    <w:rsid w:val="00A647B6"/>
    <w:rsid w:val="00B45682"/>
    <w:rsid w:val="00B70DDE"/>
    <w:rsid w:val="00B93E8E"/>
    <w:rsid w:val="00BC10C1"/>
    <w:rsid w:val="00BD3C5A"/>
    <w:rsid w:val="00BD509D"/>
    <w:rsid w:val="00BD531D"/>
    <w:rsid w:val="00BF0664"/>
    <w:rsid w:val="00C0333F"/>
    <w:rsid w:val="00C151B6"/>
    <w:rsid w:val="00C17AC3"/>
    <w:rsid w:val="00C5224D"/>
    <w:rsid w:val="00C77388"/>
    <w:rsid w:val="00CA0D3C"/>
    <w:rsid w:val="00CA2200"/>
    <w:rsid w:val="00CB118A"/>
    <w:rsid w:val="00D7092D"/>
    <w:rsid w:val="00D759BC"/>
    <w:rsid w:val="00D9072E"/>
    <w:rsid w:val="00DB4CE9"/>
    <w:rsid w:val="00DC0FDF"/>
    <w:rsid w:val="00DC74CD"/>
    <w:rsid w:val="00E20C8B"/>
    <w:rsid w:val="00E5546C"/>
    <w:rsid w:val="00E66965"/>
    <w:rsid w:val="00E84CA9"/>
    <w:rsid w:val="00E910C9"/>
    <w:rsid w:val="00EC4C09"/>
    <w:rsid w:val="00ED700E"/>
    <w:rsid w:val="00F35F9A"/>
    <w:rsid w:val="00F410ED"/>
    <w:rsid w:val="00F41B69"/>
    <w:rsid w:val="00F51D94"/>
    <w:rsid w:val="00F52659"/>
    <w:rsid w:val="00F83AF2"/>
    <w:rsid w:val="00F90737"/>
    <w:rsid w:val="00FB30F2"/>
    <w:rsid w:val="00FC2A0E"/>
    <w:rsid w:val="00FF5274"/>
    <w:rsid w:val="00FF6E84"/>
    <w:rsid w:val="00FF6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F64AF2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PB Heading 1"/>
    <w:basedOn w:val="Normal"/>
    <w:next w:val="Normal"/>
    <w:link w:val="Heading1Char"/>
    <w:uiPriority w:val="1"/>
    <w:qFormat/>
    <w:rsid w:val="00C17AC3"/>
    <w:pPr>
      <w:keepNext/>
      <w:keepLines/>
      <w:numPr>
        <w:numId w:val="1"/>
      </w:numPr>
      <w:spacing w:before="240" w:after="120" w:line="276" w:lineRule="auto"/>
      <w:outlineLvl w:val="0"/>
    </w:pPr>
    <w:rPr>
      <w:rFonts w:asciiTheme="majorHAnsi" w:eastAsiaTheme="majorEastAsia" w:hAnsiTheme="majorHAnsi" w:cstheme="majorBidi"/>
      <w:bCs/>
      <w:color w:val="0F9ED5" w:themeColor="accent4"/>
      <w:sz w:val="28"/>
      <w:szCs w:val="28"/>
      <w:lang w:val="en-GB" w:eastAsia="en-US"/>
    </w:rPr>
  </w:style>
  <w:style w:type="paragraph" w:styleId="Heading2">
    <w:name w:val="heading 2"/>
    <w:aliases w:val="PB Heading 2"/>
    <w:basedOn w:val="Heading1"/>
    <w:next w:val="Normal"/>
    <w:link w:val="Heading2Char"/>
    <w:uiPriority w:val="2"/>
    <w:qFormat/>
    <w:rsid w:val="00C17AC3"/>
    <w:pPr>
      <w:numPr>
        <w:ilvl w:val="1"/>
      </w:numPr>
      <w:outlineLvl w:val="1"/>
    </w:pPr>
    <w:rPr>
      <w:color w:val="196B24" w:themeColor="accent3"/>
      <w:sz w:val="24"/>
      <w:szCs w:val="24"/>
    </w:rPr>
  </w:style>
  <w:style w:type="paragraph" w:styleId="Heading3">
    <w:name w:val="heading 3"/>
    <w:aliases w:val="PB Heading 3"/>
    <w:basedOn w:val="Heading2"/>
    <w:next w:val="Normal"/>
    <w:link w:val="Heading3Char"/>
    <w:uiPriority w:val="3"/>
    <w:qFormat/>
    <w:rsid w:val="00C17AC3"/>
    <w:pPr>
      <w:numPr>
        <w:ilvl w:val="2"/>
      </w:numPr>
      <w:outlineLvl w:val="2"/>
    </w:pPr>
    <w:rPr>
      <w:color w:val="E97132" w:themeColor="accent2"/>
      <w:sz w:val="22"/>
      <w:szCs w:val="22"/>
    </w:rPr>
  </w:style>
  <w:style w:type="paragraph" w:styleId="Heading4">
    <w:name w:val="heading 4"/>
    <w:aliases w:val="PB Heading 4"/>
    <w:basedOn w:val="Heading3"/>
    <w:next w:val="Normal"/>
    <w:link w:val="Heading4Char"/>
    <w:uiPriority w:val="4"/>
    <w:qFormat/>
    <w:rsid w:val="00C17AC3"/>
    <w:pPr>
      <w:numPr>
        <w:ilvl w:val="3"/>
      </w:numPr>
      <w:outlineLvl w:val="3"/>
    </w:pPr>
    <w:rPr>
      <w:bCs w:val="0"/>
      <w:i/>
      <w:iCs/>
      <w:color w:val="15608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7F0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B2FAA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32"/>
      <w:szCs w:val="56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2B2FAA"/>
    <w:rPr>
      <w:rFonts w:asciiTheme="majorHAnsi" w:eastAsiaTheme="majorEastAsia" w:hAnsiTheme="majorHAnsi" w:cstheme="majorBidi"/>
      <w:b/>
      <w:spacing w:val="-10"/>
      <w:kern w:val="28"/>
      <w:sz w:val="32"/>
      <w:szCs w:val="56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17AC3"/>
    <w:pPr>
      <w:tabs>
        <w:tab w:val="center" w:pos="4513"/>
        <w:tab w:val="right" w:pos="9026"/>
      </w:tabs>
      <w:spacing w:after="0" w:line="240" w:lineRule="auto"/>
      <w:jc w:val="both"/>
    </w:pPr>
    <w:rPr>
      <w:rFonts w:eastAsiaTheme="minorHAnsi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7AC3"/>
    <w:rPr>
      <w:rFonts w:eastAsiaTheme="minorHAnsi"/>
      <w:lang w:val="en-GB" w:eastAsia="en-US"/>
    </w:rPr>
  </w:style>
  <w:style w:type="character" w:customStyle="1" w:styleId="Heading1Char">
    <w:name w:val="Heading 1 Char"/>
    <w:aliases w:val="PB Heading 1 Char"/>
    <w:basedOn w:val="DefaultParagraphFont"/>
    <w:link w:val="Heading1"/>
    <w:uiPriority w:val="1"/>
    <w:rsid w:val="00C17AC3"/>
    <w:rPr>
      <w:rFonts w:asciiTheme="majorHAnsi" w:eastAsiaTheme="majorEastAsia" w:hAnsiTheme="majorHAnsi" w:cstheme="majorBidi"/>
      <w:bCs/>
      <w:color w:val="0F9ED5" w:themeColor="accent4"/>
      <w:sz w:val="28"/>
      <w:szCs w:val="28"/>
      <w:lang w:val="en-GB" w:eastAsia="en-US"/>
    </w:rPr>
  </w:style>
  <w:style w:type="character" w:customStyle="1" w:styleId="Heading2Char">
    <w:name w:val="Heading 2 Char"/>
    <w:aliases w:val="PB Heading 2 Char"/>
    <w:basedOn w:val="DefaultParagraphFont"/>
    <w:link w:val="Heading2"/>
    <w:uiPriority w:val="2"/>
    <w:rsid w:val="00C17AC3"/>
    <w:rPr>
      <w:rFonts w:asciiTheme="majorHAnsi" w:eastAsiaTheme="majorEastAsia" w:hAnsiTheme="majorHAnsi" w:cstheme="majorBidi"/>
      <w:bCs/>
      <w:color w:val="196B24" w:themeColor="accent3"/>
      <w:sz w:val="24"/>
      <w:szCs w:val="24"/>
      <w:lang w:val="en-GB" w:eastAsia="en-US"/>
    </w:rPr>
  </w:style>
  <w:style w:type="character" w:customStyle="1" w:styleId="Heading3Char">
    <w:name w:val="Heading 3 Char"/>
    <w:aliases w:val="PB Heading 3 Char"/>
    <w:basedOn w:val="DefaultParagraphFont"/>
    <w:link w:val="Heading3"/>
    <w:uiPriority w:val="3"/>
    <w:rsid w:val="00C17AC3"/>
    <w:rPr>
      <w:rFonts w:asciiTheme="majorHAnsi" w:eastAsiaTheme="majorEastAsia" w:hAnsiTheme="majorHAnsi" w:cstheme="majorBidi"/>
      <w:bCs/>
      <w:color w:val="E97132" w:themeColor="accent2"/>
      <w:lang w:val="en-GB" w:eastAsia="en-US"/>
    </w:rPr>
  </w:style>
  <w:style w:type="character" w:customStyle="1" w:styleId="Heading4Char">
    <w:name w:val="Heading 4 Char"/>
    <w:aliases w:val="PB Heading 4 Char"/>
    <w:basedOn w:val="DefaultParagraphFont"/>
    <w:link w:val="Heading4"/>
    <w:uiPriority w:val="4"/>
    <w:rsid w:val="00C17AC3"/>
    <w:rPr>
      <w:rFonts w:asciiTheme="majorHAnsi" w:eastAsiaTheme="majorEastAsia" w:hAnsiTheme="majorHAnsi" w:cstheme="majorBidi"/>
      <w:i/>
      <w:iCs/>
      <w:color w:val="156082" w:themeColor="accent1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3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3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388"/>
    <w:pPr>
      <w:jc w:val="both"/>
    </w:pPr>
    <w:rPr>
      <w:rFonts w:eastAsiaTheme="minorHAnsi"/>
      <w:b/>
      <w:bCs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388"/>
    <w:rPr>
      <w:rFonts w:eastAsiaTheme="minorHAnsi"/>
      <w:b/>
      <w:bCs/>
      <w:sz w:val="20"/>
      <w:szCs w:val="20"/>
      <w:lang w:val="en-GB" w:eastAsia="en-US"/>
    </w:rPr>
  </w:style>
  <w:style w:type="paragraph" w:customStyle="1" w:styleId="29F279F99F444AF69B7A57CDD769E187">
    <w:name w:val="29F279F99F444AF69B7A57CDD769E187"/>
  </w:style>
  <w:style w:type="paragraph" w:customStyle="1" w:styleId="35ABC6BDEB904F57A48E451E8AE4FB8A">
    <w:name w:val="35ABC6BDEB904F57A48E451E8AE4FB8A"/>
  </w:style>
  <w:style w:type="paragraph" w:customStyle="1" w:styleId="78F1BC49FF79425999E97A240CBD4608">
    <w:name w:val="78F1BC49FF79425999E97A240CBD4608"/>
    <w:rsid w:val="00F52659"/>
    <w:rPr>
      <w:kern w:val="2"/>
      <w:lang w:val="en-GB" w:eastAsia="en-GB"/>
      <w14:ligatures w14:val="standardContextual"/>
    </w:rPr>
  </w:style>
  <w:style w:type="paragraph" w:customStyle="1" w:styleId="07F16F7E96494F388B65F384FB551CEE">
    <w:name w:val="07F16F7E96494F388B65F384FB551CEE"/>
    <w:rsid w:val="00F52659"/>
    <w:rPr>
      <w:kern w:val="2"/>
      <w:lang w:val="en-GB" w:eastAsia="en-GB"/>
      <w14:ligatures w14:val="standardContextual"/>
    </w:rPr>
  </w:style>
  <w:style w:type="paragraph" w:customStyle="1" w:styleId="8E4C0C3044894A63832F2E9F50B935F1">
    <w:name w:val="8E4C0C3044894A63832F2E9F50B935F1"/>
    <w:rsid w:val="00F52659"/>
    <w:rPr>
      <w:kern w:val="2"/>
      <w:lang w:val="en-GB" w:eastAsia="en-GB"/>
      <w14:ligatures w14:val="standardContextual"/>
    </w:rPr>
  </w:style>
  <w:style w:type="paragraph" w:customStyle="1" w:styleId="B90750E4B6294B43984B4AF2617AC1CF">
    <w:name w:val="B90750E4B6294B43984B4AF2617AC1CF"/>
    <w:rsid w:val="00F52659"/>
    <w:rPr>
      <w:kern w:val="2"/>
      <w:lang w:val="en-GB" w:eastAsia="en-GB"/>
      <w14:ligatures w14:val="standardContextual"/>
    </w:rPr>
  </w:style>
  <w:style w:type="paragraph" w:customStyle="1" w:styleId="D7868C3922CA43448FCD5F6CC7756DC1">
    <w:name w:val="D7868C3922CA43448FCD5F6CC7756DC1"/>
    <w:rsid w:val="00F52659"/>
    <w:rPr>
      <w:kern w:val="2"/>
      <w:lang w:val="en-GB" w:eastAsia="en-GB"/>
      <w14:ligatures w14:val="standardContextual"/>
    </w:rPr>
  </w:style>
  <w:style w:type="paragraph" w:customStyle="1" w:styleId="99BC117283EB4A9896F967060078BEC9">
    <w:name w:val="99BC117283EB4A9896F967060078BEC9"/>
    <w:rsid w:val="00F52659"/>
    <w:rPr>
      <w:kern w:val="2"/>
      <w:lang w:val="en-GB" w:eastAsia="en-GB"/>
      <w14:ligatures w14:val="standardContextual"/>
    </w:rPr>
  </w:style>
  <w:style w:type="paragraph" w:customStyle="1" w:styleId="823946FACC01467187E29B885E631016">
    <w:name w:val="823946FACC01467187E29B885E631016"/>
    <w:rsid w:val="00F52659"/>
    <w:rPr>
      <w:kern w:val="2"/>
      <w:lang w:val="en-GB" w:eastAsia="en-GB"/>
      <w14:ligatures w14:val="standardContextual"/>
    </w:rPr>
  </w:style>
  <w:style w:type="paragraph" w:customStyle="1" w:styleId="47AB898D9D864D78B77B832961DC6840">
    <w:name w:val="47AB898D9D864D78B77B832961DC6840"/>
    <w:rsid w:val="00F52659"/>
    <w:rPr>
      <w:kern w:val="2"/>
      <w:lang w:val="en-GB" w:eastAsia="en-GB"/>
      <w14:ligatures w14:val="standardContextual"/>
    </w:rPr>
  </w:style>
  <w:style w:type="paragraph" w:customStyle="1" w:styleId="EB4826375E014FF6B55ED782F34C7536">
    <w:name w:val="EB4826375E014FF6B55ED782F34C7536"/>
    <w:rsid w:val="00F52659"/>
    <w:rPr>
      <w:kern w:val="2"/>
      <w:lang w:val="en-GB" w:eastAsia="en-GB"/>
      <w14:ligatures w14:val="standardContextual"/>
    </w:rPr>
  </w:style>
  <w:style w:type="paragraph" w:customStyle="1" w:styleId="9A8B6014222D4053BFD10AE0B61B5D8F">
    <w:name w:val="9A8B6014222D4053BFD10AE0B61B5D8F"/>
    <w:rsid w:val="00F52659"/>
    <w:rPr>
      <w:kern w:val="2"/>
      <w:lang w:val="en-GB" w:eastAsia="en-GB"/>
      <w14:ligatures w14:val="standardContextual"/>
    </w:rPr>
  </w:style>
  <w:style w:type="paragraph" w:customStyle="1" w:styleId="647C54743DEF41438EA1D81DF9260201">
    <w:name w:val="647C54743DEF41438EA1D81DF9260201"/>
    <w:rsid w:val="00F52659"/>
    <w:rPr>
      <w:kern w:val="2"/>
      <w:lang w:val="en-GB" w:eastAsia="en-GB"/>
      <w14:ligatures w14:val="standardContextual"/>
    </w:rPr>
  </w:style>
  <w:style w:type="paragraph" w:customStyle="1" w:styleId="E9708DD08F7F41A58E4F6FE232E6C8C1">
    <w:name w:val="E9708DD08F7F41A58E4F6FE232E6C8C1"/>
    <w:rsid w:val="00F52659"/>
    <w:rPr>
      <w:kern w:val="2"/>
      <w:lang w:val="en-GB" w:eastAsia="en-GB"/>
      <w14:ligatures w14:val="standardContextual"/>
    </w:rPr>
  </w:style>
  <w:style w:type="paragraph" w:customStyle="1" w:styleId="1B68428D39D145049EECF61221223E7F">
    <w:name w:val="1B68428D39D145049EECF61221223E7F"/>
    <w:rsid w:val="00F52659"/>
    <w:rPr>
      <w:kern w:val="2"/>
      <w:lang w:val="en-GB" w:eastAsia="en-GB"/>
      <w14:ligatures w14:val="standardContextual"/>
    </w:rPr>
  </w:style>
  <w:style w:type="paragraph" w:customStyle="1" w:styleId="88DAECD09C1F4EDC9BBF2800D3AA673D">
    <w:name w:val="88DAECD09C1F4EDC9BBF2800D3AA673D"/>
    <w:rsid w:val="00F52659"/>
    <w:rPr>
      <w:kern w:val="2"/>
      <w:lang w:val="en-GB" w:eastAsia="en-GB"/>
      <w14:ligatures w14:val="standardContextual"/>
    </w:rPr>
  </w:style>
  <w:style w:type="paragraph" w:customStyle="1" w:styleId="316A270C5A98401B8BACF1AC6BD0E76B">
    <w:name w:val="316A270C5A98401B8BACF1AC6BD0E76B"/>
    <w:rsid w:val="00F52659"/>
    <w:rPr>
      <w:kern w:val="2"/>
      <w:lang w:val="en-GB" w:eastAsia="en-GB"/>
      <w14:ligatures w14:val="standardContextual"/>
    </w:rPr>
  </w:style>
  <w:style w:type="paragraph" w:customStyle="1" w:styleId="CAC5488E0A654303A3133B178BC9646A">
    <w:name w:val="CAC5488E0A654303A3133B178BC9646A"/>
    <w:rsid w:val="00F52659"/>
    <w:rPr>
      <w:kern w:val="2"/>
      <w:lang w:val="en-GB" w:eastAsia="en-GB"/>
      <w14:ligatures w14:val="standardContextual"/>
    </w:rPr>
  </w:style>
  <w:style w:type="paragraph" w:customStyle="1" w:styleId="E6E8489BCFEA4710A2226D9AAF8E5A7B">
    <w:name w:val="E6E8489BCFEA4710A2226D9AAF8E5A7B"/>
    <w:rsid w:val="00F52659"/>
    <w:rPr>
      <w:kern w:val="2"/>
      <w:lang w:val="en-GB" w:eastAsia="en-GB"/>
      <w14:ligatures w14:val="standardContextual"/>
    </w:rPr>
  </w:style>
  <w:style w:type="paragraph" w:customStyle="1" w:styleId="EB48BEAB0DE947F7AB00FED8A38B3F1A">
    <w:name w:val="EB48BEAB0DE947F7AB00FED8A38B3F1A"/>
    <w:rsid w:val="00F52659"/>
    <w:rPr>
      <w:kern w:val="2"/>
      <w:lang w:val="en-GB" w:eastAsia="en-GB"/>
      <w14:ligatures w14:val="standardContextual"/>
    </w:rPr>
  </w:style>
  <w:style w:type="paragraph" w:customStyle="1" w:styleId="66BD5D0507FC4D339F9ABC4D5B02EAAC">
    <w:name w:val="66BD5D0507FC4D339F9ABC4D5B02EAAC"/>
    <w:rsid w:val="00F52659"/>
    <w:rPr>
      <w:kern w:val="2"/>
      <w:lang w:val="en-GB" w:eastAsia="en-GB"/>
      <w14:ligatures w14:val="standardContextual"/>
    </w:rPr>
  </w:style>
  <w:style w:type="paragraph" w:customStyle="1" w:styleId="F29C581BA462480F95A34BEF16BE9C23">
    <w:name w:val="F29C581BA462480F95A34BEF16BE9C23"/>
    <w:rsid w:val="00F52659"/>
    <w:rPr>
      <w:kern w:val="2"/>
      <w:lang w:val="en-GB" w:eastAsia="en-GB"/>
      <w14:ligatures w14:val="standardContextual"/>
    </w:rPr>
  </w:style>
  <w:style w:type="paragraph" w:customStyle="1" w:styleId="A1BAA477CBFA40CCA370782DB2CE7F73">
    <w:name w:val="A1BAA477CBFA40CCA370782DB2CE7F73"/>
    <w:rsid w:val="00F52659"/>
    <w:rPr>
      <w:kern w:val="2"/>
      <w:lang w:val="en-GB" w:eastAsia="en-GB"/>
      <w14:ligatures w14:val="standardContextual"/>
    </w:rPr>
  </w:style>
  <w:style w:type="paragraph" w:customStyle="1" w:styleId="89460041784748EB814A894E63EE8783">
    <w:name w:val="89460041784748EB814A894E63EE8783"/>
    <w:rsid w:val="00F52659"/>
    <w:rPr>
      <w:kern w:val="2"/>
      <w:lang w:val="en-GB" w:eastAsia="en-GB"/>
      <w14:ligatures w14:val="standardContextual"/>
    </w:rPr>
  </w:style>
  <w:style w:type="paragraph" w:customStyle="1" w:styleId="4E2CEC577FEE4D6A8BA005081046A773">
    <w:name w:val="4E2CEC577FEE4D6A8BA005081046A773"/>
    <w:rsid w:val="00F52659"/>
    <w:rPr>
      <w:kern w:val="2"/>
      <w:lang w:val="en-GB" w:eastAsia="en-GB"/>
      <w14:ligatures w14:val="standardContextual"/>
    </w:rPr>
  </w:style>
  <w:style w:type="paragraph" w:customStyle="1" w:styleId="19003881C4A24C5DB3E5E825943F79E5">
    <w:name w:val="19003881C4A24C5DB3E5E825943F79E5"/>
    <w:rsid w:val="00F52659"/>
    <w:rPr>
      <w:kern w:val="2"/>
      <w:lang w:val="en-GB" w:eastAsia="en-GB"/>
      <w14:ligatures w14:val="standardContextual"/>
    </w:rPr>
  </w:style>
  <w:style w:type="paragraph" w:customStyle="1" w:styleId="E1257F9B2D214BA3A76195312AD1073E">
    <w:name w:val="E1257F9B2D214BA3A76195312AD1073E"/>
    <w:rsid w:val="00F52659"/>
    <w:rPr>
      <w:kern w:val="2"/>
      <w:lang w:val="en-GB" w:eastAsia="en-GB"/>
      <w14:ligatures w14:val="standardContextual"/>
    </w:rPr>
  </w:style>
  <w:style w:type="paragraph" w:customStyle="1" w:styleId="F610A608814E4F0AA8D4997D339489BC">
    <w:name w:val="F610A608814E4F0AA8D4997D339489BC"/>
    <w:rsid w:val="00F52659"/>
    <w:rPr>
      <w:kern w:val="2"/>
      <w:lang w:val="en-GB" w:eastAsia="en-GB"/>
      <w14:ligatures w14:val="standardContextual"/>
    </w:rPr>
  </w:style>
  <w:style w:type="paragraph" w:customStyle="1" w:styleId="FC7C29F3D75D46F2912B592597C0C275">
    <w:name w:val="FC7C29F3D75D46F2912B592597C0C275"/>
    <w:rsid w:val="00F52659"/>
    <w:rPr>
      <w:kern w:val="2"/>
      <w:lang w:val="en-GB" w:eastAsia="en-GB"/>
      <w14:ligatures w14:val="standardContextual"/>
    </w:rPr>
  </w:style>
  <w:style w:type="paragraph" w:customStyle="1" w:styleId="EC2F534F789142F3AFF67EE1FD5A30AC">
    <w:name w:val="EC2F534F789142F3AFF67EE1FD5A30AC"/>
    <w:rsid w:val="00F52659"/>
    <w:rPr>
      <w:kern w:val="2"/>
      <w:lang w:val="en-GB" w:eastAsia="en-GB"/>
      <w14:ligatures w14:val="standardContextual"/>
    </w:rPr>
  </w:style>
  <w:style w:type="paragraph" w:customStyle="1" w:styleId="62311381FEBA4A5CBAC2541D81640A27">
    <w:name w:val="62311381FEBA4A5CBAC2541D81640A27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1254F3C4FF4DA1B86B4AA0BB71F362">
    <w:name w:val="BC1254F3C4FF4DA1B86B4AA0BB71F362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934AF88C0947C5A2C1F5C3917C2413">
    <w:name w:val="8D934AF88C0947C5A2C1F5C3917C2413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4067E4282904318B4258929E2051BCC">
    <w:name w:val="44067E4282904318B4258929E2051BCC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47C72F3F0464F0B8E351742ABF24443">
    <w:name w:val="547C72F3F0464F0B8E351742ABF24443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D42E14BC874CC7986559750030D44E">
    <w:name w:val="BAD42E14BC874CC7986559750030D44E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338B2E6B6A448F9B1E6F9D0B7A5F7B8">
    <w:name w:val="6338B2E6B6A448F9B1E6F9D0B7A5F7B8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351A66D9DB4BB4B63A86A0E5CCA690">
    <w:name w:val="97351A66D9DB4BB4B63A86A0E5CCA690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5391127A704E788A09A0C96B11926E">
    <w:name w:val="F15391127A704E788A09A0C96B11926E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05E12E1320404D954ED968060AFB65">
    <w:name w:val="F205E12E1320404D954ED968060AFB65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D50DB902344EA7BC529F334033CA1B">
    <w:name w:val="B3D50DB902344EA7BC529F334033CA1B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952882B0244D9F8B6FBAB428D12391">
    <w:name w:val="FF952882B0244D9F8B6FBAB428D12391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820F380C3B44669D65F5F4D5846D66">
    <w:name w:val="DB820F380C3B44669D65F5F4D5846D66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66A87FBC3ED45248A6E0C419AAAE523">
    <w:name w:val="E66A87FBC3ED45248A6E0C419AAAE523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EB724492044E288E9DF4DEE421F1D4">
    <w:name w:val="97EB724492044E288E9DF4DEE421F1D4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675670A05844C8BA4C6540AA02F7B5">
    <w:name w:val="6C675670A05844C8BA4C6540AA02F7B5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504BBA0D7B747608B3C08B89C23C7DE">
    <w:name w:val="2504BBA0D7B747608B3C08B89C23C7DE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491DF3085A4B6D87CA71DC5727DB2C">
    <w:name w:val="48491DF3085A4B6D87CA71DC5727DB2C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697FA5E4DE84CEB89240BE0F894D141">
    <w:name w:val="E697FA5E4DE84CEB89240BE0F894D141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1CE5AE81D34C8C8EF161DB53B88534">
    <w:name w:val="A81CE5AE81D34C8C8EF161DB53B88534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F729D2DE294A3F8E7BA83482AB0986">
    <w:name w:val="65F729D2DE294A3F8E7BA83482AB0986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C1F6246EB24A668135A51467EEA2B5">
    <w:name w:val="12C1F6246EB24A668135A51467EEA2B5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AE4A4C55D540A4932D08A4A521EEAC">
    <w:name w:val="40AE4A4C55D540A4932D08A4A521EEAC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11227660D9243839F56ECBA327AF0D1">
    <w:name w:val="411227660D9243839F56ECBA327AF0D1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B4F09E6033146B789441F4AEB7717F5">
    <w:name w:val="1B4F09E6033146B789441F4AEB7717F5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948A57FED648F1A71773E21A2F3B64">
    <w:name w:val="BA948A57FED648F1A71773E21A2F3B64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9CCDBEC1DD40E68E364420B5272536">
    <w:name w:val="2C9CCDBEC1DD40E68E364420B5272536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B19D2C92A744D0B667B007D34A2490">
    <w:name w:val="2AB19D2C92A744D0B667B007D34A2490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E922E491B145208169FF010D079B0E">
    <w:name w:val="55E922E491B145208169FF010D079B0E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9FC5DF9AFBA4D03A150DA3AF566D011">
    <w:name w:val="19FC5DF9AFBA4D03A150DA3AF566D011"/>
    <w:rsid w:val="00FF6E8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8E354AFEAA4E1FB8454BE9EB97F202">
    <w:name w:val="D48E354AFEAA4E1FB8454BE9EB97F2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31D164B2849454F980B9D2AB948245C">
    <w:name w:val="A31D164B2849454F980B9D2AB94824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3DF41F08004707A726AA7BE1C2CF5E">
    <w:name w:val="0D3DF41F08004707A726AA7BE1C2CF5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C30CE166224F3B951BB6EC75460E2E">
    <w:name w:val="A6C30CE166224F3B951BB6EC75460E2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068C8DF1F5B40A499E96B4EA50A2B41">
    <w:name w:val="5068C8DF1F5B40A499E96B4EA50A2B41"/>
    <w:rsid w:val="00B93E8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CE043B73974913AC03DF92F7C61665">
    <w:name w:val="C0CE043B73974913AC03DF92F7C61665"/>
    <w:rsid w:val="00B93E8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063D1333924173BA7FFC663DDB4C2A">
    <w:name w:val="5F063D1333924173BA7FFC663DDB4C2A"/>
    <w:rsid w:val="00B93E8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62C41C7124416789C09B3845C499AE">
    <w:name w:val="6A62C41C7124416789C09B3845C499AE"/>
    <w:rsid w:val="00B93E8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D3338D159147048758F86DDACC99DC">
    <w:name w:val="37D3338D159147048758F86DDACC99DC"/>
    <w:rsid w:val="00B93E8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90D7DD1AB0448EBEE2FE18253F499B">
    <w:name w:val="7D90D7DD1AB0448EBEE2FE18253F499B"/>
    <w:rsid w:val="00B93E8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75731154FFA4E5FABD445BE5A25F0A0">
    <w:name w:val="675731154FFA4E5FABD445BE5A25F0A0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548DAB59D34364BF2CBD546161CF58">
    <w:name w:val="46548DAB59D34364BF2CBD546161CF58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0BA2BC7A1A46748E3CCF84B61DC0A8">
    <w:name w:val="080BA2BC7A1A46748E3CCF84B61DC0A8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516E2B73684186A01DF65030B90F81">
    <w:name w:val="D7516E2B73684186A01DF65030B90F81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B6D7B197D44BFCA5940E92075EA108">
    <w:name w:val="08B6D7B197D44BFCA5940E92075EA108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B4DADDAB3BB48678FBD915704259181">
    <w:name w:val="BB4DADDAB3BB48678FBD915704259181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93AD47E0974869A9E96A7F72FFB5FE">
    <w:name w:val="5F93AD47E0974869A9E96A7F72FFB5FE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31357CFE134E309A570A234DDBEB0B">
    <w:name w:val="1231357CFE134E309A570A234DDBEB0B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274951B76AF418AAFA519F09F29BA87">
    <w:name w:val="3274951B76AF418AAFA519F09F29BA87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9A4561ADC544D28725F77BEA4D4BBE">
    <w:name w:val="379A4561ADC544D28725F77BEA4D4BBE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849610A42D4B9AAD749F2E067962BB">
    <w:name w:val="FB849610A42D4B9AAD749F2E067962BB"/>
    <w:rsid w:val="002B34C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4A08E9BB5AD41F7A5217855A434371D">
    <w:name w:val="84A08E9BB5AD41F7A5217855A434371D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D747D649827471BAB0FB1D75BEE7306">
    <w:name w:val="ED747D649827471BAB0FB1D75BEE7306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BDF952D8A3A4652B081D6827821BD38">
    <w:name w:val="0BDF952D8A3A4652B081D6827821BD38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822C550966E47F9A4062396E77F03C2">
    <w:name w:val="C822C550966E47F9A4062396E77F03C2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1497FDFDBB1484BAE2A5E6AB4D0E068">
    <w:name w:val="31497FDFDBB1484BAE2A5E6AB4D0E068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8D4250E22149ADB0854F9329228C2F">
    <w:name w:val="FE8D4250E22149ADB0854F9329228C2F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47BC0C2B294DE192D7F948FD0F2B0C">
    <w:name w:val="A847BC0C2B294DE192D7F948FD0F2B0C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182EED4D934145B1C393BC81A59BA9">
    <w:name w:val="45182EED4D934145B1C393BC81A59BA9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F6483C85D9415499C5D52EB5026C91">
    <w:name w:val="04F6483C85D9415499C5D52EB5026C91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976565BDE014EE598134602E6CF983C">
    <w:name w:val="4976565BDE014EE598134602E6CF983C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A9C8E52C0340769EA609948A4DF39A">
    <w:name w:val="0CA9C8E52C0340769EA609948A4DF39A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37BEA03E314964A8F58504B5A94AB0">
    <w:name w:val="5737BEA03E314964A8F58504B5A94AB0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117E0D9241485E96264DD41979D278">
    <w:name w:val="20117E0D9241485E96264DD41979D278"/>
    <w:rsid w:val="009377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663B245E7734B7C93EFF3042F150F5B">
    <w:name w:val="C663B245E7734B7C93EFF3042F150F5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5789FF55EA4EB7891BEE2495D728EA">
    <w:name w:val="D95789FF55EA4EB7891BEE2495D728E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CB9C8844AB4FD0A7FBF727D0C9FBDB">
    <w:name w:val="5BCB9C8844AB4FD0A7FBF727D0C9FBDB"/>
    <w:rsid w:val="00BC10C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865BD56B47BD43189111AB16881AA007">
    <w:name w:val="865BD56B47BD43189111AB16881AA007"/>
    <w:rsid w:val="00BC10C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DD31E504566045A5B3981A98C1AD60F4">
    <w:name w:val="DD31E504566045A5B3981A98C1AD60F4"/>
    <w:rsid w:val="00BC10C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B1512DA180BF42F79C41FC69112BDC05">
    <w:name w:val="B1512DA180BF42F79C41FC69112BDC05"/>
    <w:rsid w:val="00BC10C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4398A2BE00DC42C9817C46F65F1E6620">
    <w:name w:val="4398A2BE00DC42C9817C46F65F1E6620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  <w:style w:type="paragraph" w:customStyle="1" w:styleId="092553B06E82454196D8BD75C217F8FD">
    <w:name w:val="092553B06E82454196D8BD75C217F8FD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  <w:style w:type="paragraph" w:customStyle="1" w:styleId="E5F8F45182D5419887A4C5E9E1BCE4EA">
    <w:name w:val="E5F8F45182D5419887A4C5E9E1BCE4EA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  <w:style w:type="paragraph" w:customStyle="1" w:styleId="AE0561857A1B425F883657AFC9076970">
    <w:name w:val="AE0561857A1B425F883657AFC9076970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  <w:style w:type="paragraph" w:customStyle="1" w:styleId="AFED7D2F3F44487DA68A9883E3449FDC">
    <w:name w:val="AFED7D2F3F44487DA68A9883E3449FDC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  <w:style w:type="paragraph" w:customStyle="1" w:styleId="17384551450D4D68818D39D8DB4C6CE1">
    <w:name w:val="17384551450D4D68818D39D8DB4C6CE1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  <w:style w:type="paragraph" w:customStyle="1" w:styleId="E3D17B986B6C4EBFB3A4490E3BD81AAC">
    <w:name w:val="E3D17B986B6C4EBFB3A4490E3BD81AAC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  <w:style w:type="paragraph" w:customStyle="1" w:styleId="000A1DF203004720BBC3D64F78595A56">
    <w:name w:val="000A1DF203004720BBC3D64F78595A56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  <w:style w:type="paragraph" w:customStyle="1" w:styleId="3B84BE99814948C1805A047314DDC68D">
    <w:name w:val="3B84BE99814948C1805A047314DDC68D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  <w:style w:type="paragraph" w:customStyle="1" w:styleId="55A1499F4FEC4CEA9673F2FC52F04E82">
    <w:name w:val="55A1499F4FEC4CEA9673F2FC52F04E82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  <w:style w:type="paragraph" w:customStyle="1" w:styleId="E45AFA8DD95945D7898979517A4465CA">
    <w:name w:val="E45AFA8DD95945D7898979517A4465CA"/>
    <w:rsid w:val="007B7F02"/>
    <w:pPr>
      <w:spacing w:line="278" w:lineRule="auto"/>
    </w:pPr>
    <w:rPr>
      <w:kern w:val="2"/>
      <w:sz w:val="24"/>
      <w:szCs w:val="24"/>
      <w:lang w:val="en-NL" w:eastAsia="en-NL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HCCH Colours">
  <a:themeElements>
    <a:clrScheme name="HCCH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94D2"/>
      </a:accent1>
      <a:accent2>
        <a:srgbClr val="0069B4"/>
      </a:accent2>
      <a:accent3>
        <a:srgbClr val="024987"/>
      </a:accent3>
      <a:accent4>
        <a:srgbClr val="03295A"/>
      </a:accent4>
      <a:accent5>
        <a:srgbClr val="53714B"/>
      </a:accent5>
      <a:accent6>
        <a:srgbClr val="A2B93B"/>
      </a:accent6>
      <a:hlink>
        <a:srgbClr val="024987"/>
      </a:hlink>
      <a:folHlink>
        <a:srgbClr val="53714B"/>
      </a:folHlink>
    </a:clrScheme>
    <a:fontScheme name="HCCH Font_5">
      <a:majorFont>
        <a:latin typeface="Franklin Gothic Medium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652c5c8-06da-49d8-9279-6cb6c545cc53">
      <UserInfo>
        <DisplayName>Philippe Lortie</DisplayName>
        <AccountId>42</AccountId>
        <AccountType/>
      </UserInfo>
      <UserInfo>
        <DisplayName>Ignacio Goicoechea</DisplayName>
        <AccountId>45</AccountId>
        <AccountType/>
      </UserInfo>
      <UserInfo>
        <DisplayName>Florencia Castro</DisplayName>
        <AccountId>94</AccountId>
        <AccountType/>
      </UserInfo>
      <UserInfo>
        <DisplayName>Laura Martinez-Mora</DisplayName>
        <AccountId>44</AccountId>
        <AccountType/>
      </UserInfo>
      <UserInfo>
        <DisplayName>Raquel  Salinas Peixoto</DisplayName>
        <AccountId>157</AccountId>
        <AccountType/>
      </UserInfo>
      <UserInfo>
        <DisplayName>Nietta Keane</DisplayName>
        <AccountId>174</AccountId>
        <AccountType/>
      </UserInfo>
      <UserInfo>
        <DisplayName>Marine Barrault</DisplayName>
        <AccountId>381</AccountId>
        <AccountType/>
      </UserInfo>
      <UserInfo>
        <DisplayName>Stuart Hawkins</DisplayName>
        <AccountId>6</AccountId>
        <AccountType/>
      </UserInfo>
      <UserInfo>
        <DisplayName>Ana Zanettin</DisplayName>
        <AccountId>72</AccountId>
        <AccountType/>
      </UserInfo>
      <UserInfo>
        <DisplayName>Charlotte Darbas</DisplayName>
        <AccountId>14</AccountId>
        <AccountType/>
      </UserInfo>
      <UserInfo>
        <DisplayName>Laura Molenaar</DisplayName>
        <AccountId>48</AccountId>
        <AccountType/>
      </UserInfo>
      <UserInfo>
        <DisplayName>Sandrine  Brard</DisplayName>
        <AccountId>130</AccountId>
        <AccountType/>
      </UserInfo>
      <UserInfo>
        <DisplayName>Anna Koelewijn</DisplayName>
        <AccountId>5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39EC20E1929543AD429492FF57EA01" ma:contentTypeVersion="15" ma:contentTypeDescription="Create a new document." ma:contentTypeScope="" ma:versionID="5d349ba8b0a6f1aef22ac10e2c02a910">
  <xsd:schema xmlns:xsd="http://www.w3.org/2001/XMLSchema" xmlns:xs="http://www.w3.org/2001/XMLSchema" xmlns:p="http://schemas.microsoft.com/office/2006/metadata/properties" xmlns:ns2="1c4906f5-9645-43b3-baa5-5f8b1ab61bfb" xmlns:ns3="6652c5c8-06da-49d8-9279-6cb6c545cc53" targetNamespace="http://schemas.microsoft.com/office/2006/metadata/properties" ma:root="true" ma:fieldsID="5dce7577cdc0899888bd8178154a868a" ns2:_="" ns3:_="">
    <xsd:import namespace="1c4906f5-9645-43b3-baa5-5f8b1ab61bfb"/>
    <xsd:import namespace="6652c5c8-06da-49d8-9279-6cb6c545cc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906f5-9645-43b3-baa5-5f8b1ab61b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52c5c8-06da-49d8-9279-6cb6c545cc5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EC989E-B649-44DE-9E04-DEE60A6C95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948EE6-E2F1-48D5-9805-EB0F2D3EA0D8}">
  <ds:schemaRefs>
    <ds:schemaRef ds:uri="http://schemas.microsoft.com/office/2006/documentManagement/types"/>
    <ds:schemaRef ds:uri="http://purl.org/dc/elements/1.1/"/>
    <ds:schemaRef ds:uri="http://purl.org/dc/terms/"/>
    <ds:schemaRef ds:uri="1c4906f5-9645-43b3-baa5-5f8b1ab61bfb"/>
    <ds:schemaRef ds:uri="6652c5c8-06da-49d8-9279-6cb6c545cc53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BC4860B-A306-4B5F-B6A2-B2C759F697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224415-8910-4693-9160-14B80FF914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4906f5-9645-43b3-baa5-5f8b1ab61bfb"/>
    <ds:schemaRef ds:uri="6652c5c8-06da-49d8-9279-6cb6c545cc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13</Words>
  <Characters>748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Cooperation Request Model Form under the 1996 Child Protection Convention</vt:lpstr>
    </vt:vector>
  </TitlesOfParts>
  <Company/>
  <LinksUpToDate>false</LinksUpToDate>
  <CharactersWithSpaces>8784</CharactersWithSpaces>
  <SharedDoc>false</SharedDoc>
  <HLinks>
    <vt:vector size="36" baseType="variant">
      <vt:variant>
        <vt:i4>5177411</vt:i4>
      </vt:variant>
      <vt:variant>
        <vt:i4>3</vt:i4>
      </vt:variant>
      <vt:variant>
        <vt:i4>0</vt:i4>
      </vt:variant>
      <vt:variant>
        <vt:i4>5</vt:i4>
      </vt:variant>
      <vt:variant>
        <vt:lpwstr>https://assets.hcch.net/docs/5178320a-7d48-4ea7-850a-9d5dd3d7e075.pdf</vt:lpwstr>
      </vt:variant>
      <vt:variant>
        <vt:lpwstr/>
      </vt:variant>
      <vt:variant>
        <vt:i4>1179719</vt:i4>
      </vt:variant>
      <vt:variant>
        <vt:i4>0</vt:i4>
      </vt:variant>
      <vt:variant>
        <vt:i4>0</vt:i4>
      </vt:variant>
      <vt:variant>
        <vt:i4>5</vt:i4>
      </vt:variant>
      <vt:variant>
        <vt:lpwstr>https://assets.hcch.net/docs/b59ac5c5-8b87-4163-a6f5-46ecf2ac117b.pdf</vt:lpwstr>
      </vt:variant>
      <vt:variant>
        <vt:lpwstr/>
      </vt:variant>
      <vt:variant>
        <vt:i4>5177410</vt:i4>
      </vt:variant>
      <vt:variant>
        <vt:i4>3</vt:i4>
      </vt:variant>
      <vt:variant>
        <vt:i4>0</vt:i4>
      </vt:variant>
      <vt:variant>
        <vt:i4>5</vt:i4>
      </vt:variant>
      <vt:variant>
        <vt:lpwstr>https://assets.hcch.net/docs/5b48f412-6979-4dc1-b4c1-782fe0d5cfa7.pdf</vt:lpwstr>
      </vt:variant>
      <vt:variant>
        <vt:lpwstr/>
      </vt:variant>
      <vt:variant>
        <vt:i4>4587588</vt:i4>
      </vt:variant>
      <vt:variant>
        <vt:i4>0</vt:i4>
      </vt:variant>
      <vt:variant>
        <vt:i4>0</vt:i4>
      </vt:variant>
      <vt:variant>
        <vt:i4>5</vt:i4>
      </vt:variant>
      <vt:variant>
        <vt:lpwstr>https://assets.hcch.net/docs/edce6628-3a76-4be8-a092-437837a49bef.pdf</vt:lpwstr>
      </vt:variant>
      <vt:variant>
        <vt:lpwstr/>
      </vt:variant>
      <vt:variant>
        <vt:i4>4456513</vt:i4>
      </vt:variant>
      <vt:variant>
        <vt:i4>3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2818079</vt:i4>
      </vt:variant>
      <vt:variant>
        <vt:i4>0</vt:i4>
      </vt:variant>
      <vt:variant>
        <vt:i4>0</vt:i4>
      </vt:variant>
      <vt:variant>
        <vt:i4>5</vt:i4>
      </vt:variant>
      <vt:variant>
        <vt:lpwstr>mailto:secretariat@hcch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Cooperation Request Model Form under the 1996 Child Protection Convention</dc:title>
  <dc:subject/>
  <dc:creator>Nicole Sims</dc:creator>
  <cp:keywords/>
  <dc:description/>
  <cp:lastModifiedBy>Stuart Hawkins</cp:lastModifiedBy>
  <cp:revision>2</cp:revision>
  <cp:lastPrinted>2026-02-11T08:56:00Z</cp:lastPrinted>
  <dcterms:created xsi:type="dcterms:W3CDTF">2026-03-25T14:42:00Z</dcterms:created>
  <dcterms:modified xsi:type="dcterms:W3CDTF">2026-03-2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39EC20E1929543AD429492FF57EA01</vt:lpwstr>
  </property>
  <property fmtid="{D5CDD505-2E9C-101B-9397-08002B2CF9AE}" pid="3" name="GrammarlyDocumentId">
    <vt:lpwstr>9d14029ce4d1ab9f00bd3338ea52619b38ec6237555b0be670fab423abaee32c</vt:lpwstr>
  </property>
  <property fmtid="{D5CDD505-2E9C-101B-9397-08002B2CF9AE}" pid="4" name="Order">
    <vt:r8>11474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